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0A3B2B0" w14:textId="1B068F7D" w:rsidR="00E67C85" w:rsidRPr="00712B96" w:rsidRDefault="00E67C85" w:rsidP="00E67C85">
      <w:pPr>
        <w:pStyle w:val="NCEACPHeading1"/>
        <w:rPr>
          <w:rFonts w:ascii="Ubuntu" w:hAnsi="Ubuntu"/>
        </w:rPr>
      </w:pPr>
      <w:r w:rsidRPr="00712B96">
        <w:rPr>
          <w:rFonts w:ascii="Ubuntu" w:hAnsi="Ubuntu"/>
          <w:noProof/>
        </w:rPr>
        <w:drawing>
          <wp:anchor distT="0" distB="0" distL="114300" distR="114300" simplePos="0" relativeHeight="251658240" behindDoc="0" locked="0" layoutInCell="1" allowOverlap="1" wp14:anchorId="3B819EB6" wp14:editId="7BFF007A">
            <wp:simplePos x="0" y="0"/>
            <wp:positionH relativeFrom="column">
              <wp:posOffset>189865</wp:posOffset>
            </wp:positionH>
            <wp:positionV relativeFrom="paragraph">
              <wp:posOffset>142240</wp:posOffset>
            </wp:positionV>
            <wp:extent cx="1653540" cy="1189990"/>
            <wp:effectExtent l="0" t="0" r="381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53540" cy="1189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6">
        <w:rPr>
          <w:rFonts w:ascii="Ubuntu" w:hAnsi="Ubuntu"/>
        </w:rPr>
        <w:t>Internal</w:t>
      </w:r>
      <w:r w:rsidR="007A1E36">
        <w:rPr>
          <w:rFonts w:ascii="Ubuntu" w:hAnsi="Ubuntu"/>
        </w:rPr>
        <w:t xml:space="preserve"> Practice</w:t>
      </w:r>
      <w:r w:rsidRPr="00712B96">
        <w:rPr>
          <w:rFonts w:ascii="Ubuntu" w:hAnsi="Ubuntu"/>
        </w:rPr>
        <w:t xml:space="preserve"> Assessment Resource</w:t>
      </w:r>
    </w:p>
    <w:p w14:paraId="330AFCBB" w14:textId="0F50FCB8" w:rsidR="00E67C85" w:rsidRPr="00712B96" w:rsidRDefault="00E67C85" w:rsidP="00E67C85">
      <w:pPr>
        <w:pStyle w:val="NCEACPHeading1"/>
        <w:rPr>
          <w:rFonts w:ascii="Ubuntu" w:hAnsi="Ubuntu"/>
          <w:lang w:val="en-GB"/>
        </w:rPr>
      </w:pPr>
      <w:r w:rsidRPr="00712B96">
        <w:rPr>
          <w:rFonts w:ascii="Ubuntu" w:hAnsi="Ubuntu"/>
          <w:lang w:val="en-GB"/>
        </w:rPr>
        <w:t>Digital Technologies Level 2</w:t>
      </w:r>
    </w:p>
    <w:p w14:paraId="13744C1C" w14:textId="77777777" w:rsidR="00566548" w:rsidRPr="00712B96" w:rsidRDefault="00566548" w:rsidP="006509E6">
      <w:pPr>
        <w:pStyle w:val="NCEACPHeading1"/>
        <w:rPr>
          <w:rFonts w:ascii="Ubuntu" w:hAnsi="Ubuntu"/>
          <w:b w:val="0"/>
          <w:bCs/>
          <w:lang w:val="en-GB"/>
        </w:rPr>
      </w:pPr>
    </w:p>
    <w:p w14:paraId="593444D6" w14:textId="77777777" w:rsidR="00566548" w:rsidRPr="00712B96" w:rsidRDefault="00566548" w:rsidP="0074371D">
      <w:pPr>
        <w:pStyle w:val="NCEACPHeading1"/>
        <w:jc w:val="left"/>
        <w:rPr>
          <w:rFonts w:ascii="Ubuntu" w:hAnsi="Ubuntu"/>
          <w:b w:val="0"/>
          <w:bCs/>
          <w:lang w:val="en-GB"/>
        </w:rPr>
      </w:pPr>
    </w:p>
    <w:p w14:paraId="62262B75" w14:textId="1F5E27F5" w:rsidR="0079584C" w:rsidRPr="00712B96" w:rsidRDefault="006509E6" w:rsidP="006509E6">
      <w:pPr>
        <w:pStyle w:val="NCEACPHeading1"/>
        <w:rPr>
          <w:rFonts w:ascii="Ubuntu" w:hAnsi="Ubuntu"/>
        </w:rPr>
      </w:pPr>
      <w:r w:rsidRPr="00712B96">
        <w:rPr>
          <w:rFonts w:ascii="Ubuntu" w:hAnsi="Ubuntu"/>
          <w:b w:val="0"/>
          <w:bCs/>
          <w:lang w:val="en-GB"/>
        </w:rPr>
        <w:t xml:space="preserve">This resource supports </w:t>
      </w:r>
      <w:r w:rsidR="007A1E36">
        <w:rPr>
          <w:rFonts w:ascii="Ubuntu" w:hAnsi="Ubuntu"/>
          <w:b w:val="0"/>
          <w:bCs/>
          <w:lang w:val="en-GB"/>
        </w:rPr>
        <w:t xml:space="preserve">practice </w:t>
      </w:r>
      <w:r w:rsidRPr="00712B96">
        <w:rPr>
          <w:rFonts w:ascii="Ubuntu" w:hAnsi="Ubuntu"/>
          <w:b w:val="0"/>
          <w:bCs/>
          <w:lang w:val="en-GB"/>
        </w:rPr>
        <w:t xml:space="preserve">assessment against </w:t>
      </w:r>
    </w:p>
    <w:p w14:paraId="0A97D34A" w14:textId="6E8AE954" w:rsidR="00DE2E8E" w:rsidRPr="00712B96" w:rsidRDefault="009128F7" w:rsidP="006509E6">
      <w:pPr>
        <w:spacing w:before="120" w:after="120"/>
        <w:ind w:left="567" w:right="953"/>
        <w:jc w:val="center"/>
        <w:rPr>
          <w:sz w:val="18"/>
          <w:szCs w:val="18"/>
        </w:rPr>
      </w:pPr>
      <w:hyperlink r:id="rId12">
        <w:r w:rsidR="00DE2E8E" w:rsidRPr="00712B96">
          <w:rPr>
            <w:b/>
            <w:color w:val="1155CC"/>
            <w:u w:val="single"/>
          </w:rPr>
          <w:t>AS91896</w:t>
        </w:r>
      </w:hyperlink>
      <w:r w:rsidR="00DE2E8E" w:rsidRPr="00712B96">
        <w:rPr>
          <w:sz w:val="18"/>
          <w:szCs w:val="18"/>
        </w:rPr>
        <w:t xml:space="preserve"> V1 - Use advanced programming techniques to develop a computer program (6 credits)</w:t>
      </w:r>
    </w:p>
    <w:p w14:paraId="23951B9A" w14:textId="74116F01" w:rsidR="003772D5" w:rsidRPr="00712B96" w:rsidRDefault="009128F7" w:rsidP="006509E6">
      <w:pPr>
        <w:spacing w:before="120" w:after="120"/>
        <w:ind w:left="567" w:right="953"/>
        <w:jc w:val="center"/>
        <w:rPr>
          <w:sz w:val="18"/>
          <w:szCs w:val="18"/>
        </w:rPr>
      </w:pPr>
      <w:hyperlink r:id="rId13">
        <w:r w:rsidR="00DE2E8E" w:rsidRPr="00712B96">
          <w:rPr>
            <w:b/>
            <w:color w:val="1155CC"/>
            <w:u w:val="single"/>
          </w:rPr>
          <w:t>AS91897</w:t>
        </w:r>
      </w:hyperlink>
      <w:r w:rsidR="00DE2E8E" w:rsidRPr="00712B96">
        <w:rPr>
          <w:b/>
          <w:sz w:val="24"/>
          <w:szCs w:val="24"/>
        </w:rPr>
        <w:t xml:space="preserve"> </w:t>
      </w:r>
      <w:r w:rsidR="00DE2E8E" w:rsidRPr="00712B96">
        <w:rPr>
          <w:sz w:val="18"/>
          <w:szCs w:val="18"/>
        </w:rPr>
        <w:t>V1 - Use advanced processes to develop a digital technologies outcome (6 credits)</w:t>
      </w:r>
    </w:p>
    <w:p w14:paraId="74EB3617" w14:textId="77777777" w:rsidR="00AB3A78" w:rsidRPr="00712B96" w:rsidRDefault="00AB3A78" w:rsidP="00AB3A78">
      <w:pPr>
        <w:pStyle w:val="NCEACPbullets"/>
        <w:numPr>
          <w:ilvl w:val="0"/>
          <w:numId w:val="0"/>
        </w:numPr>
        <w:rPr>
          <w:rFonts w:ascii="Ubuntu" w:hAnsi="Ubuntu"/>
          <w:b/>
          <w:sz w:val="28"/>
          <w:szCs w:val="28"/>
          <w:lang w:val="en-GB"/>
        </w:rPr>
      </w:pPr>
      <w:r w:rsidRPr="00712B96">
        <w:rPr>
          <w:rFonts w:ascii="Ubuntu" w:hAnsi="Ubuntu"/>
          <w:b/>
          <w:sz w:val="28"/>
          <w:szCs w:val="28"/>
          <w:lang w:val="en-GB"/>
        </w:rPr>
        <w:t>Instructions:</w:t>
      </w:r>
    </w:p>
    <w:p w14:paraId="7505C844" w14:textId="77777777" w:rsidR="005B142C" w:rsidRDefault="0057439D" w:rsidP="00AB3A78">
      <w:pPr>
        <w:pStyle w:val="NCEACPbullets"/>
        <w:tabs>
          <w:tab w:val="clear" w:pos="720"/>
          <w:tab w:val="num" w:pos="399"/>
        </w:tabs>
        <w:ind w:left="399" w:hanging="399"/>
        <w:rPr>
          <w:rFonts w:ascii="Ubuntu" w:hAnsi="Ubuntu"/>
          <w:lang w:val="en-GB"/>
        </w:rPr>
      </w:pPr>
      <w:r>
        <w:rPr>
          <w:rFonts w:ascii="Ubuntu" w:hAnsi="Ubuntu"/>
          <w:lang w:val="en-GB"/>
        </w:rPr>
        <w:t>Read the entire assessment task and assessment schedules for pro</w:t>
      </w:r>
      <w:r w:rsidR="005B142C">
        <w:rPr>
          <w:rFonts w:ascii="Ubuntu" w:hAnsi="Ubuntu"/>
          <w:lang w:val="en-GB"/>
        </w:rPr>
        <w:t>gramming and processes</w:t>
      </w:r>
    </w:p>
    <w:p w14:paraId="1EF7FB3B" w14:textId="2A4C3A45" w:rsidR="00BF6F2A" w:rsidRPr="00712B96" w:rsidRDefault="005B142C" w:rsidP="00AB3A78">
      <w:pPr>
        <w:pStyle w:val="NCEACPbullets"/>
        <w:tabs>
          <w:tab w:val="clear" w:pos="720"/>
          <w:tab w:val="num" w:pos="399"/>
        </w:tabs>
        <w:ind w:left="399" w:hanging="399"/>
        <w:rPr>
          <w:rFonts w:ascii="Ubuntu" w:hAnsi="Ubuntu"/>
          <w:lang w:val="en-GB"/>
        </w:rPr>
      </w:pPr>
      <w:r>
        <w:rPr>
          <w:rFonts w:ascii="Ubuntu" w:hAnsi="Ubuntu"/>
          <w:lang w:val="en-GB"/>
        </w:rPr>
        <w:t>S</w:t>
      </w:r>
      <w:r w:rsidR="00BF6F2A" w:rsidRPr="00712B96">
        <w:rPr>
          <w:rFonts w:ascii="Ubuntu" w:hAnsi="Ubuntu"/>
          <w:lang w:val="en-GB"/>
        </w:rPr>
        <w:t>pend four hours in class and 2 hours out of class per week</w:t>
      </w:r>
    </w:p>
    <w:p w14:paraId="0189C5FF" w14:textId="57BE5803" w:rsidR="00AB3A78" w:rsidRPr="00712B96" w:rsidRDefault="00BF5264" w:rsidP="00AB3A78">
      <w:pPr>
        <w:pStyle w:val="NCEACPbullets"/>
        <w:tabs>
          <w:tab w:val="clear" w:pos="720"/>
          <w:tab w:val="num" w:pos="399"/>
        </w:tabs>
        <w:ind w:left="399" w:hanging="399"/>
        <w:rPr>
          <w:rFonts w:ascii="Ubuntu" w:hAnsi="Ubuntu"/>
          <w:lang w:val="en-GB"/>
        </w:rPr>
      </w:pPr>
      <w:r w:rsidRPr="00712B96">
        <w:rPr>
          <w:rFonts w:ascii="Ubuntu" w:hAnsi="Ubuntu"/>
          <w:lang w:val="en-GB"/>
        </w:rPr>
        <w:t>Open this document in Desktop version,</w:t>
      </w:r>
      <w:r w:rsidR="00C479E6" w:rsidRPr="00712B96">
        <w:rPr>
          <w:rFonts w:ascii="Ubuntu" w:hAnsi="Ubuntu"/>
          <w:lang w:val="en-GB"/>
        </w:rPr>
        <w:t xml:space="preserve"> </w:t>
      </w:r>
      <w:r w:rsidR="00C479E6" w:rsidRPr="00F72EC4">
        <w:rPr>
          <w:rFonts w:ascii="Ubuntu" w:hAnsi="Ubuntu"/>
          <w:highlight w:val="yellow"/>
          <w:lang w:val="en-GB"/>
        </w:rPr>
        <w:t>do not save to any other</w:t>
      </w:r>
      <w:r w:rsidR="00C479E6" w:rsidRPr="00712B96">
        <w:rPr>
          <w:rFonts w:ascii="Ubuntu" w:hAnsi="Ubuntu"/>
          <w:lang w:val="en-GB"/>
        </w:rPr>
        <w:t xml:space="preserve"> location</w:t>
      </w:r>
      <w:r w:rsidR="00F12968">
        <w:rPr>
          <w:rFonts w:ascii="Ubuntu" w:hAnsi="Ubuntu"/>
          <w:lang w:val="en-GB"/>
        </w:rPr>
        <w:t xml:space="preserve"> as it saves on SharePoint</w:t>
      </w:r>
      <w:r w:rsidR="0055680B" w:rsidRPr="00712B96">
        <w:rPr>
          <w:rFonts w:ascii="Ubuntu" w:hAnsi="Ubuntu"/>
          <w:lang w:val="en-GB"/>
        </w:rPr>
        <w:t xml:space="preserve"> </w:t>
      </w:r>
    </w:p>
    <w:p w14:paraId="1D7D714D" w14:textId="005D0146" w:rsidR="00AB3A78" w:rsidRPr="00712B96" w:rsidRDefault="007367A5" w:rsidP="00AB3A78">
      <w:pPr>
        <w:pStyle w:val="NCEACPbullets"/>
        <w:tabs>
          <w:tab w:val="clear" w:pos="720"/>
          <w:tab w:val="num" w:pos="399"/>
        </w:tabs>
        <w:ind w:left="399" w:hanging="399"/>
        <w:rPr>
          <w:rFonts w:ascii="Ubuntu" w:hAnsi="Ubuntu"/>
          <w:lang w:val="en-GB"/>
        </w:rPr>
      </w:pPr>
      <w:r>
        <w:rPr>
          <w:rFonts w:ascii="Ubuntu" w:hAnsi="Ubuntu"/>
          <w:lang w:val="en-GB"/>
        </w:rPr>
        <w:t xml:space="preserve">Click on the </w:t>
      </w:r>
      <w:hyperlink r:id="rId14" w:history="1">
        <w:r w:rsidRPr="00635783">
          <w:rPr>
            <w:rStyle w:val="Hyperlink"/>
            <w:rFonts w:ascii="Ubuntu" w:hAnsi="Ubuntu"/>
            <w:lang w:val="en-GB"/>
          </w:rPr>
          <w:t>link to</w:t>
        </w:r>
      </w:hyperlink>
      <w:r>
        <w:rPr>
          <w:rFonts w:ascii="Ubuntu" w:hAnsi="Ubuntu"/>
          <w:lang w:val="en-GB"/>
        </w:rPr>
        <w:t xml:space="preserve"> </w:t>
      </w:r>
      <w:hyperlink r:id="rId15" w:history="1">
        <w:r w:rsidRPr="003860B4">
          <w:rPr>
            <w:rStyle w:val="Hyperlink"/>
            <w:rFonts w:ascii="Ubuntu" w:hAnsi="Ubuntu"/>
            <w:lang w:val="en-GB"/>
          </w:rPr>
          <w:t>a</w:t>
        </w:r>
        <w:r w:rsidR="00B13001" w:rsidRPr="003860B4">
          <w:rPr>
            <w:rStyle w:val="Hyperlink"/>
            <w:rFonts w:ascii="Ubuntu" w:hAnsi="Ubuntu"/>
            <w:lang w:val="en-GB"/>
          </w:rPr>
          <w:t>ccept invitation</w:t>
        </w:r>
      </w:hyperlink>
      <w:r w:rsidR="00B13001">
        <w:rPr>
          <w:rFonts w:ascii="Ubuntu" w:hAnsi="Ubuntu"/>
          <w:lang w:val="en-GB"/>
        </w:rPr>
        <w:t xml:space="preserve"> to</w:t>
      </w:r>
      <w:r w:rsidR="00635783">
        <w:t xml:space="preserve"> Programming_Processes_Ass</w:t>
      </w:r>
      <w:r w:rsidR="009D4A54">
        <w:t>essment</w:t>
      </w:r>
      <w:r w:rsidR="00635783">
        <w:t xml:space="preserve"> on Github</w:t>
      </w:r>
      <w:r w:rsidR="00A00032">
        <w:rPr>
          <w:rFonts w:ascii="Ubuntu" w:hAnsi="Ubuntu"/>
          <w:lang w:val="en-GB"/>
        </w:rPr>
        <w:t>. At</w:t>
      </w:r>
      <w:r w:rsidR="00AB3A78" w:rsidRPr="00712B96">
        <w:rPr>
          <w:rFonts w:ascii="Ubuntu" w:hAnsi="Ubuntu"/>
          <w:lang w:val="en-GB"/>
        </w:rPr>
        <w:t xml:space="preserve"> the end of each session you must </w:t>
      </w:r>
      <w:r w:rsidR="00FF53EA" w:rsidRPr="00712B96">
        <w:rPr>
          <w:rFonts w:ascii="Ubuntu" w:hAnsi="Ubuntu"/>
          <w:lang w:val="en-GB"/>
        </w:rPr>
        <w:t xml:space="preserve">update </w:t>
      </w:r>
      <w:r w:rsidR="004704D4">
        <w:rPr>
          <w:rFonts w:ascii="Ubuntu" w:hAnsi="Ubuntu"/>
          <w:lang w:val="en-GB"/>
        </w:rPr>
        <w:t>Task 2 and 3</w:t>
      </w:r>
      <w:r w:rsidR="009958D0" w:rsidRPr="00712B96">
        <w:rPr>
          <w:rFonts w:ascii="Ubuntu" w:hAnsi="Ubuntu"/>
          <w:lang w:val="en-GB"/>
        </w:rPr>
        <w:t xml:space="preserve"> and upload py file to </w:t>
      </w:r>
      <w:r w:rsidR="00A00032">
        <w:rPr>
          <w:rFonts w:ascii="Ubuntu" w:hAnsi="Ubuntu"/>
          <w:lang w:val="en-GB"/>
        </w:rPr>
        <w:t xml:space="preserve">your repository on </w:t>
      </w:r>
      <w:r w:rsidR="009958D0" w:rsidRPr="00712B96">
        <w:rPr>
          <w:rFonts w:ascii="Ubuntu" w:hAnsi="Ubuntu"/>
          <w:lang w:val="en-GB"/>
        </w:rPr>
        <w:t>GitHub</w:t>
      </w:r>
    </w:p>
    <w:p w14:paraId="70704A26" w14:textId="0BBEBE49" w:rsidR="00AB3A78" w:rsidRPr="00712B96" w:rsidRDefault="00AB3A78" w:rsidP="00AB3A78">
      <w:pPr>
        <w:pStyle w:val="NCEACPbullets"/>
        <w:tabs>
          <w:tab w:val="clear" w:pos="720"/>
          <w:tab w:val="num" w:pos="399"/>
        </w:tabs>
        <w:ind w:left="399" w:hanging="399"/>
        <w:rPr>
          <w:rFonts w:ascii="Ubuntu" w:hAnsi="Ubuntu"/>
          <w:lang w:val="en-GB"/>
        </w:rPr>
      </w:pPr>
      <w:r w:rsidRPr="00712B96">
        <w:rPr>
          <w:rFonts w:ascii="Ubuntu" w:hAnsi="Ubuntu"/>
          <w:lang w:val="en-GB"/>
        </w:rPr>
        <w:t xml:space="preserve">You must comply with the </w:t>
      </w:r>
      <w:r w:rsidR="00EE1C43">
        <w:rPr>
          <w:rFonts w:ascii="Ubuntu" w:hAnsi="Ubuntu"/>
          <w:lang w:val="en-GB"/>
        </w:rPr>
        <w:t>O</w:t>
      </w:r>
      <w:r w:rsidRPr="00712B96">
        <w:rPr>
          <w:rFonts w:ascii="Ubuntu" w:hAnsi="Ubuntu"/>
          <w:lang w:val="en-GB"/>
        </w:rPr>
        <w:t>ccupational Health and Safety in Employment Act 1992, and their subsequent amendments.</w:t>
      </w:r>
    </w:p>
    <w:p w14:paraId="1ED97B78" w14:textId="4F6FCAC6" w:rsidR="00AB3A78" w:rsidRDefault="00AB3A78" w:rsidP="00AB3A78">
      <w:pPr>
        <w:pStyle w:val="NCEACPbullets"/>
        <w:tabs>
          <w:tab w:val="clear" w:pos="720"/>
          <w:tab w:val="num" w:pos="399"/>
        </w:tabs>
        <w:ind w:left="399" w:hanging="399"/>
        <w:rPr>
          <w:rFonts w:ascii="Ubuntu" w:hAnsi="Ubuntu"/>
          <w:lang w:val="en-GB"/>
        </w:rPr>
      </w:pPr>
      <w:r w:rsidRPr="00712B96">
        <w:rPr>
          <w:rFonts w:ascii="Ubuntu" w:hAnsi="Ubuntu"/>
          <w:lang w:val="en-GB"/>
        </w:rPr>
        <w:t>You must ensure you have not breached the Copyright Act</w:t>
      </w:r>
    </w:p>
    <w:p w14:paraId="0EC2E2FA" w14:textId="55154EE5" w:rsidR="002E7A1C" w:rsidRPr="005B142C" w:rsidRDefault="005B142C" w:rsidP="00AB3A78">
      <w:pPr>
        <w:pStyle w:val="NCEACPbullets"/>
        <w:tabs>
          <w:tab w:val="clear" w:pos="720"/>
          <w:tab w:val="num" w:pos="399"/>
        </w:tabs>
        <w:ind w:left="399" w:hanging="399"/>
        <w:rPr>
          <w:rFonts w:ascii="Ubuntu" w:hAnsi="Ubuntu"/>
          <w:lang w:val="en-GB"/>
        </w:rPr>
      </w:pPr>
      <w:r w:rsidRPr="005B142C">
        <w:rPr>
          <w:rFonts w:ascii="Ubuntu" w:hAnsi="Ubuntu"/>
          <w:lang w:val="en-GB"/>
        </w:rPr>
        <w:t>Complete ALL tasks</w:t>
      </w:r>
      <w:r w:rsidR="00520952">
        <w:rPr>
          <w:rFonts w:ascii="Ubuntu" w:hAnsi="Ubuntu"/>
          <w:lang w:val="en-GB"/>
        </w:rPr>
        <w:t xml:space="preserve">, </w:t>
      </w:r>
      <w:r w:rsidR="004B7FEA" w:rsidRPr="005B142C">
        <w:rPr>
          <w:rFonts w:ascii="Ubuntu" w:hAnsi="Ubuntu"/>
          <w:lang w:val="en-GB"/>
        </w:rPr>
        <w:t>attach</w:t>
      </w:r>
      <w:r w:rsidR="0057439D" w:rsidRPr="005B142C">
        <w:rPr>
          <w:rFonts w:ascii="Ubuntu" w:hAnsi="Ubuntu"/>
          <w:lang w:val="en-GB"/>
        </w:rPr>
        <w:t xml:space="preserve"> your final py file with </w:t>
      </w:r>
      <w:r w:rsidR="0057439D" w:rsidRPr="004B7FEA">
        <w:rPr>
          <w:rFonts w:ascii="Ubuntu" w:hAnsi="Ubuntu"/>
          <w:highlight w:val="yellow"/>
          <w:lang w:val="en-GB"/>
        </w:rPr>
        <w:t>code commenting</w:t>
      </w:r>
      <w:r w:rsidR="00520952">
        <w:rPr>
          <w:rFonts w:ascii="Ubuntu" w:hAnsi="Ubuntu"/>
          <w:lang w:val="en-GB"/>
        </w:rPr>
        <w:t xml:space="preserve"> to Teams and Click ‘Turn In’</w:t>
      </w:r>
    </w:p>
    <w:p w14:paraId="48E54378" w14:textId="77777777" w:rsidR="00E12045" w:rsidRPr="00712B96" w:rsidRDefault="00E12045" w:rsidP="00E12045">
      <w:pPr>
        <w:pStyle w:val="NCEACPbullets"/>
        <w:numPr>
          <w:ilvl w:val="0"/>
          <w:numId w:val="0"/>
        </w:numPr>
        <w:ind w:left="399"/>
        <w:rPr>
          <w:rFonts w:ascii="Ubuntu" w:hAnsi="Ubuntu"/>
          <w:lang w:val="en-GB"/>
        </w:rPr>
      </w:pPr>
    </w:p>
    <w:p w14:paraId="18627CCB" w14:textId="463966BF" w:rsidR="00AB3A78" w:rsidRPr="00712B96" w:rsidRDefault="00193D7C" w:rsidP="00AB3A78">
      <w:pPr>
        <w:pStyle w:val="NCEACPbullets"/>
        <w:numPr>
          <w:ilvl w:val="0"/>
          <w:numId w:val="0"/>
        </w:numPr>
        <w:rPr>
          <w:rFonts w:ascii="Ubuntu" w:hAnsi="Ubuntu"/>
        </w:rPr>
      </w:pPr>
      <w:r w:rsidRPr="00712B96">
        <w:rPr>
          <w:rFonts w:ascii="Ubuntu" w:hAnsi="Ubuntu"/>
          <w:b/>
          <w:bCs/>
        </w:rPr>
        <w:t>Authenticity</w:t>
      </w:r>
      <w:r w:rsidR="00943338">
        <w:rPr>
          <w:rFonts w:ascii="Ubuntu" w:hAnsi="Ubuntu"/>
          <w:b/>
          <w:bCs/>
        </w:rPr>
        <w:t xml:space="preserve"> Statement</w:t>
      </w:r>
      <w:r w:rsidRPr="00712B96">
        <w:rPr>
          <w:rFonts w:ascii="Ubuntu" w:hAnsi="Ubuntu"/>
          <w:b/>
          <w:bCs/>
        </w:rPr>
        <w:t xml:space="preserve">: </w:t>
      </w:r>
      <w:r w:rsidR="00424BAE" w:rsidRPr="00712B96">
        <w:rPr>
          <w:rFonts w:ascii="Ubuntu" w:hAnsi="Ubuntu"/>
        </w:rPr>
        <w:t xml:space="preserve">This is an </w:t>
      </w:r>
      <w:r w:rsidR="00424BAE" w:rsidRPr="00111F93">
        <w:rPr>
          <w:rFonts w:ascii="Ubuntu" w:hAnsi="Ubuntu"/>
          <w:highlight w:val="yellow"/>
        </w:rPr>
        <w:t>open book assessment</w:t>
      </w:r>
      <w:r w:rsidR="00EE1C43">
        <w:rPr>
          <w:rFonts w:ascii="Ubuntu" w:hAnsi="Ubuntu"/>
        </w:rPr>
        <w:t>,</w:t>
      </w:r>
      <w:r w:rsidR="00424BAE" w:rsidRPr="00712B96">
        <w:rPr>
          <w:rFonts w:ascii="Ubuntu" w:hAnsi="Ubuntu"/>
        </w:rPr>
        <w:t xml:space="preserve"> and you </w:t>
      </w:r>
      <w:r w:rsidR="0029209E" w:rsidRPr="00712B96">
        <w:rPr>
          <w:rFonts w:ascii="Ubuntu" w:hAnsi="Ubuntu"/>
        </w:rPr>
        <w:t>can</w:t>
      </w:r>
      <w:r w:rsidR="00424BAE" w:rsidRPr="00712B96">
        <w:rPr>
          <w:rFonts w:ascii="Ubuntu" w:hAnsi="Ubuntu"/>
        </w:rPr>
        <w:t xml:space="preserve"> go to </w:t>
      </w:r>
      <w:r w:rsidR="0029209E" w:rsidRPr="00712B96">
        <w:rPr>
          <w:rFonts w:ascii="Ubuntu" w:hAnsi="Ubuntu"/>
        </w:rPr>
        <w:t>various sources for guidance</w:t>
      </w:r>
      <w:r w:rsidR="00EE1C43">
        <w:rPr>
          <w:rFonts w:ascii="Ubuntu" w:hAnsi="Ubuntu" w:hint="eastAsia"/>
        </w:rPr>
        <w:t>—</w:t>
      </w:r>
      <w:r w:rsidR="00EE1C43">
        <w:rPr>
          <w:rFonts w:ascii="Ubuntu" w:hAnsi="Ubuntu"/>
        </w:rPr>
        <w:t>f</w:t>
      </w:r>
      <w:r w:rsidR="0029209E" w:rsidRPr="00712B96">
        <w:rPr>
          <w:rFonts w:ascii="Ubuntu" w:hAnsi="Ubuntu"/>
        </w:rPr>
        <w:t xml:space="preserve">or example, </w:t>
      </w:r>
      <w:r w:rsidR="00424BAE" w:rsidRPr="00712B96">
        <w:rPr>
          <w:rFonts w:ascii="Ubuntu" w:hAnsi="Ubuntu"/>
        </w:rPr>
        <w:t>OneNote</w:t>
      </w:r>
      <w:r w:rsidR="0029209E" w:rsidRPr="00712B96">
        <w:rPr>
          <w:rFonts w:ascii="Ubuntu" w:hAnsi="Ubuntu"/>
        </w:rPr>
        <w:t xml:space="preserve">, CodeAvengers. </w:t>
      </w:r>
      <w:r w:rsidR="003C2768" w:rsidRPr="00712B96">
        <w:rPr>
          <w:rFonts w:ascii="Ubuntu" w:hAnsi="Ubuntu"/>
        </w:rPr>
        <w:t xml:space="preserve">Acknowledge sources of </w:t>
      </w:r>
      <w:r w:rsidR="00424BAE" w:rsidRPr="00712B96">
        <w:rPr>
          <w:rFonts w:ascii="Ubuntu" w:hAnsi="Ubuntu"/>
        </w:rPr>
        <w:t>learning</w:t>
      </w:r>
      <w:r w:rsidR="00DD1312">
        <w:rPr>
          <w:rFonts w:ascii="Ubuntu" w:hAnsi="Ubuntu"/>
        </w:rPr>
        <w:t>,</w:t>
      </w:r>
      <w:r w:rsidR="003C2768" w:rsidRPr="00712B96">
        <w:rPr>
          <w:rFonts w:ascii="Ubuntu" w:hAnsi="Ubuntu"/>
        </w:rPr>
        <w:t xml:space="preserve"> </w:t>
      </w:r>
      <w:r w:rsidR="00DB6826" w:rsidRPr="00712B96">
        <w:rPr>
          <w:rFonts w:ascii="Ubuntu" w:hAnsi="Ubuntu"/>
        </w:rPr>
        <w:t xml:space="preserve">including any help from teacher, </w:t>
      </w:r>
      <w:r w:rsidR="00BA4843" w:rsidRPr="00712B96">
        <w:rPr>
          <w:rFonts w:ascii="Ubuntu" w:hAnsi="Ubuntu"/>
        </w:rPr>
        <w:t>friends,</w:t>
      </w:r>
      <w:r w:rsidR="00DB6826" w:rsidRPr="00712B96">
        <w:rPr>
          <w:rFonts w:ascii="Ubuntu" w:hAnsi="Ubuntu"/>
        </w:rPr>
        <w:t xml:space="preserve"> and family</w:t>
      </w:r>
      <w:r w:rsidR="00424BAE" w:rsidRPr="00712B96">
        <w:rPr>
          <w:rFonts w:ascii="Ubuntu" w:hAnsi="Ubuntu"/>
        </w:rPr>
        <w:t xml:space="preserve"> </w:t>
      </w:r>
      <w:r w:rsidR="005159FB">
        <w:rPr>
          <w:rFonts w:ascii="Ubuntu" w:hAnsi="Ubuntu"/>
        </w:rPr>
        <w:t xml:space="preserve">before or </w:t>
      </w:r>
      <w:r w:rsidR="00424BAE" w:rsidRPr="00712B96">
        <w:rPr>
          <w:rFonts w:ascii="Ubuntu" w:hAnsi="Ubuntu"/>
        </w:rPr>
        <w:t>during</w:t>
      </w:r>
      <w:r w:rsidR="00DD1312">
        <w:rPr>
          <w:rFonts w:ascii="Ubuntu" w:hAnsi="Ubuntu"/>
        </w:rPr>
        <w:t xml:space="preserve"> th</w:t>
      </w:r>
      <w:r w:rsidR="005159FB">
        <w:rPr>
          <w:rFonts w:ascii="Ubuntu" w:hAnsi="Ubuntu"/>
        </w:rPr>
        <w:t>is</w:t>
      </w:r>
      <w:r w:rsidR="00DD1312">
        <w:rPr>
          <w:rFonts w:ascii="Ubuntu" w:hAnsi="Ubuntu"/>
        </w:rPr>
        <w:t xml:space="preserve"> assessment</w:t>
      </w:r>
      <w:r w:rsidR="00DB6826" w:rsidRPr="00712B96">
        <w:rPr>
          <w:rFonts w:ascii="Ubuntu" w:hAnsi="Ubuntu"/>
        </w:rPr>
        <w:t xml:space="preserve">. </w:t>
      </w:r>
      <w:r w:rsidR="008378B5" w:rsidRPr="00712B96">
        <w:rPr>
          <w:rFonts w:ascii="Ubuntu" w:hAnsi="Ubuntu"/>
        </w:rPr>
        <w:t xml:space="preserve">If work is </w:t>
      </w:r>
      <w:r w:rsidR="008378B5" w:rsidRPr="001D0858">
        <w:rPr>
          <w:rFonts w:ascii="Ubuntu" w:hAnsi="Ubuntu"/>
          <w:highlight w:val="yellow"/>
        </w:rPr>
        <w:t>non-authentic</w:t>
      </w:r>
      <w:r w:rsidR="008378B5" w:rsidRPr="00712B96">
        <w:rPr>
          <w:rFonts w:ascii="Ubuntu" w:hAnsi="Ubuntu"/>
        </w:rPr>
        <w:t xml:space="preserve"> in any aspect, no credit will be given regardless of the quality. This will apply to </w:t>
      </w:r>
      <w:r w:rsidR="008378B5" w:rsidRPr="001D0858">
        <w:rPr>
          <w:rFonts w:ascii="Ubuntu" w:hAnsi="Ubuntu"/>
          <w:b/>
          <w:bCs/>
          <w:highlight w:val="yellow"/>
        </w:rPr>
        <w:t xml:space="preserve">ALL </w:t>
      </w:r>
      <w:r w:rsidR="008378B5" w:rsidRPr="001D0858">
        <w:rPr>
          <w:rFonts w:ascii="Ubuntu" w:hAnsi="Ubuntu"/>
          <w:highlight w:val="yellow"/>
        </w:rPr>
        <w:t>pupils involved in the misconduct</w:t>
      </w:r>
      <w:r w:rsidR="008378B5" w:rsidRPr="00712B96">
        <w:rPr>
          <w:rFonts w:ascii="Ubuntu" w:hAnsi="Ubuntu"/>
        </w:rPr>
        <w:t xml:space="preserve">.  There will be no opportunities </w:t>
      </w:r>
      <w:r w:rsidR="008378B5">
        <w:rPr>
          <w:rFonts w:ascii="Ubuntu" w:hAnsi="Ubuntu"/>
        </w:rPr>
        <w:t>offered</w:t>
      </w:r>
      <w:r w:rsidR="008378B5" w:rsidRPr="00712B96">
        <w:rPr>
          <w:rFonts w:ascii="Ubuntu" w:hAnsi="Ubuntu"/>
        </w:rPr>
        <w:t xml:space="preserve"> for further assessment in this standard for the current year.</w:t>
      </w:r>
    </w:p>
    <w:p w14:paraId="6739D956" w14:textId="3E42AA8D" w:rsidR="006614A7" w:rsidRPr="00712B96" w:rsidRDefault="009128F7" w:rsidP="00C57DEF">
      <w:pPr>
        <w:pStyle w:val="NCEACPbullets"/>
        <w:numPr>
          <w:ilvl w:val="0"/>
          <w:numId w:val="0"/>
        </w:numPr>
        <w:tabs>
          <w:tab w:val="left" w:pos="909"/>
        </w:tabs>
        <w:rPr>
          <w:rFonts w:ascii="Ubuntu" w:hAnsi="Ubuntu"/>
        </w:rPr>
      </w:pPr>
      <w:sdt>
        <w:sdtPr>
          <w:rPr>
            <w:rFonts w:ascii="Ubuntu" w:hAnsi="Ubuntu"/>
          </w:rPr>
          <w:id w:val="-131797093"/>
          <w14:checkbox>
            <w14:checked w14:val="0"/>
            <w14:checkedState w14:val="2612" w14:font="MS Gothic"/>
            <w14:uncheckedState w14:val="2610" w14:font="MS Gothic"/>
          </w14:checkbox>
        </w:sdtPr>
        <w:sdtEndPr/>
        <w:sdtContent>
          <w:r w:rsidR="00635783">
            <w:rPr>
              <w:rFonts w:ascii="MS Gothic" w:eastAsia="MS Gothic" w:hAnsi="MS Gothic" w:hint="eastAsia"/>
            </w:rPr>
            <w:t>☐</w:t>
          </w:r>
        </w:sdtContent>
      </w:sdt>
      <w:r w:rsidR="006E6547">
        <w:rPr>
          <w:rFonts w:ascii="Ubuntu" w:hAnsi="Ubuntu"/>
        </w:rPr>
        <w:t xml:space="preserve"> </w:t>
      </w:r>
      <w:r w:rsidR="00C57DEF">
        <w:rPr>
          <w:rFonts w:ascii="Ubuntu" w:hAnsi="Ubuntu"/>
        </w:rPr>
        <w:t xml:space="preserve">Tick the box to acknowledge that </w:t>
      </w:r>
      <w:r w:rsidR="00C57DEF" w:rsidRPr="00C57DEF">
        <w:rPr>
          <w:rFonts w:ascii="Ubuntu" w:hAnsi="Ubuntu"/>
          <w:highlight w:val="yellow"/>
        </w:rPr>
        <w:t>you read and understood</w:t>
      </w:r>
      <w:r w:rsidR="00C57DEF">
        <w:rPr>
          <w:rFonts w:ascii="Ubuntu" w:hAnsi="Ubuntu"/>
        </w:rPr>
        <w:t xml:space="preserve"> the Authenticity Statement</w:t>
      </w:r>
    </w:p>
    <w:p w14:paraId="709AE4CC" w14:textId="77777777" w:rsidR="0074371D" w:rsidRDefault="0074371D" w:rsidP="0074371D">
      <w:pPr>
        <w:rPr>
          <w:b/>
          <w:bCs/>
        </w:rPr>
      </w:pPr>
    </w:p>
    <w:p w14:paraId="40FBA68C" w14:textId="64CB9187" w:rsidR="0074371D" w:rsidRPr="008916E2" w:rsidRDefault="0074371D" w:rsidP="0074371D">
      <w:pPr>
        <w:sectPr w:rsidR="0074371D" w:rsidRPr="008916E2" w:rsidSect="009B2300">
          <w:headerReference w:type="even" r:id="rId16"/>
          <w:headerReference w:type="default" r:id="rId17"/>
          <w:headerReference w:type="first" r:id="rId18"/>
          <w:pgSz w:w="11906" w:h="16838" w:code="9"/>
          <w:pgMar w:top="1440" w:right="1440" w:bottom="1440" w:left="1440" w:header="720" w:footer="720" w:gutter="0"/>
          <w:cols w:space="720"/>
          <w:docGrid w:linePitch="326"/>
        </w:sectPr>
      </w:pPr>
      <w:r w:rsidRPr="00444FB0">
        <w:rPr>
          <w:b/>
          <w:bCs/>
        </w:rPr>
        <w:t>Resubmissio</w:t>
      </w:r>
      <w:r>
        <w:rPr>
          <w:b/>
          <w:bCs/>
        </w:rPr>
        <w:t xml:space="preserve">n: </w:t>
      </w:r>
      <w:r w:rsidRPr="00444FB0">
        <w:rPr>
          <w:color w:val="333333"/>
        </w:rPr>
        <w:t>A </w:t>
      </w:r>
      <w:r w:rsidRPr="00444FB0">
        <w:rPr>
          <w:rStyle w:val="Strong"/>
          <w:color w:val="333333"/>
          <w:bdr w:val="none" w:sz="0" w:space="0" w:color="auto" w:frame="1"/>
        </w:rPr>
        <w:t>resubmission</w:t>
      </w:r>
      <w:r w:rsidRPr="00444FB0">
        <w:rPr>
          <w:color w:val="333333"/>
        </w:rPr>
        <w:t> may be offered when a student can gain an Achieved grade</w:t>
      </w:r>
      <w:r>
        <w:rPr>
          <w:color w:val="333333"/>
        </w:rPr>
        <w:t xml:space="preserve">, </w:t>
      </w:r>
      <w:r w:rsidRPr="00444FB0">
        <w:rPr>
          <w:color w:val="333333"/>
        </w:rPr>
        <w:t xml:space="preserve">if they correct </w:t>
      </w:r>
      <w:r>
        <w:rPr>
          <w:color w:val="333333"/>
        </w:rPr>
        <w:t xml:space="preserve">minor </w:t>
      </w:r>
      <w:r w:rsidRPr="00444FB0">
        <w:rPr>
          <w:color w:val="333333"/>
        </w:rPr>
        <w:t>errors or omissions in their work in a short period of time</w:t>
      </w:r>
      <w:r>
        <w:rPr>
          <w:color w:val="333333"/>
        </w:rPr>
        <w:t>.</w:t>
      </w:r>
      <w:r>
        <w:t xml:space="preserve"> There is no resubmission for</w:t>
      </w:r>
      <w:r>
        <w:rPr>
          <w:color w:val="333333"/>
        </w:rPr>
        <w:t xml:space="preserve"> Merit or Excellence grades. Therefore, it is essential to check assessment schedules for both standards regularly. </w:t>
      </w:r>
    </w:p>
    <w:p w14:paraId="23951BD7" w14:textId="28CFB202" w:rsidR="003772D5" w:rsidRDefault="0091550A" w:rsidP="008C5509">
      <w:pPr>
        <w:pStyle w:val="Heading1"/>
        <w:spacing w:before="240" w:after="180"/>
        <w:ind w:right="953"/>
      </w:pPr>
      <w:bookmarkStart w:id="0" w:name="_9l4yhpkwnuz0" w:colFirst="0" w:colLast="0"/>
      <w:bookmarkStart w:id="1" w:name="_blzid4ufrw5q" w:colFirst="0" w:colLast="0"/>
      <w:bookmarkStart w:id="2" w:name="_lbqw24n9i2rq" w:colFirst="0" w:colLast="0"/>
      <w:bookmarkEnd w:id="0"/>
      <w:bookmarkEnd w:id="1"/>
      <w:bookmarkEnd w:id="2"/>
      <w:r>
        <w:lastRenderedPageBreak/>
        <w:t>Overview/Kupu Arataki</w:t>
      </w:r>
    </w:p>
    <w:p w14:paraId="23951BD8" w14:textId="36F946D0" w:rsidR="003772D5" w:rsidRDefault="0091550A" w:rsidP="00656319">
      <w:pPr>
        <w:spacing w:before="120" w:after="120"/>
        <w:ind w:right="-2"/>
      </w:pPr>
      <w:r>
        <w:t xml:space="preserve">This assessment activity requires you to </w:t>
      </w:r>
      <w:r>
        <w:rPr>
          <w:b/>
        </w:rPr>
        <w:t>plan</w:t>
      </w:r>
      <w:r>
        <w:t xml:space="preserve">, </w:t>
      </w:r>
      <w:r>
        <w:rPr>
          <w:b/>
        </w:rPr>
        <w:t>trial</w:t>
      </w:r>
      <w:r>
        <w:t xml:space="preserve">, </w:t>
      </w:r>
      <w:r>
        <w:rPr>
          <w:b/>
        </w:rPr>
        <w:t xml:space="preserve">test </w:t>
      </w:r>
      <w:r>
        <w:t xml:space="preserve">and </w:t>
      </w:r>
      <w:r>
        <w:rPr>
          <w:b/>
        </w:rPr>
        <w:t xml:space="preserve">develop </w:t>
      </w:r>
      <w:r>
        <w:t xml:space="preserve">a computer program using advanced programming techniques.  You will use a development process to help you make informed decisions throughout the coding, testing and </w:t>
      </w:r>
      <w:r w:rsidR="00280E64">
        <w:t>trialing</w:t>
      </w:r>
      <w:r>
        <w:t xml:space="preserve"> of your program and </w:t>
      </w:r>
      <w:r>
        <w:rPr>
          <w:u w:val="single"/>
        </w:rPr>
        <w:t>show ongoing testing and refinement</w:t>
      </w:r>
      <w:r>
        <w:t xml:space="preserve"> to improve the functionality and quality of your program.</w:t>
      </w:r>
    </w:p>
    <w:p w14:paraId="23951BD9" w14:textId="77777777" w:rsidR="003772D5" w:rsidRDefault="0091550A" w:rsidP="00656319">
      <w:pPr>
        <w:spacing w:before="120" w:after="120"/>
        <w:ind w:right="-2"/>
      </w:pPr>
      <w:r>
        <w:rPr>
          <w:highlight w:val="white"/>
        </w:rPr>
        <w:t xml:space="preserve">You will be assessed on how effectively you plan your </w:t>
      </w:r>
      <w:r w:rsidRPr="00251B7E">
        <w:rPr>
          <w:highlight w:val="yellow"/>
        </w:rPr>
        <w:t xml:space="preserve">development, decompose </w:t>
      </w:r>
      <w:r>
        <w:rPr>
          <w:highlight w:val="white"/>
        </w:rPr>
        <w:t xml:space="preserve">the </w:t>
      </w:r>
      <w:r>
        <w:t>outcome into smaller components, test and refine your program so that it is a high-quality response to the task (e.g. well-structured, logical, flexible, robust and comprehensively tested).</w:t>
      </w:r>
    </w:p>
    <w:p w14:paraId="23951BDA" w14:textId="77777777" w:rsidR="003772D5" w:rsidRDefault="0091550A" w:rsidP="00656319">
      <w:pPr>
        <w:spacing w:before="120" w:after="120"/>
        <w:ind w:right="-2"/>
      </w:pPr>
      <w:r>
        <w:t>When planning and developing your program, you must ensure your program:</w:t>
      </w:r>
    </w:p>
    <w:p w14:paraId="23951BDB" w14:textId="08D31F71" w:rsidR="003772D5" w:rsidRDefault="00063D6D" w:rsidP="00656319">
      <w:pPr>
        <w:pStyle w:val="ListParagraph"/>
        <w:numPr>
          <w:ilvl w:val="0"/>
          <w:numId w:val="2"/>
        </w:numPr>
        <w:spacing w:before="120"/>
        <w:ind w:left="416" w:right="-2" w:hanging="416"/>
      </w:pPr>
      <w:r>
        <w:t>us</w:t>
      </w:r>
      <w:r w:rsidR="0091550A">
        <w:t xml:space="preserve">es variables storing at </w:t>
      </w:r>
      <w:r w:rsidR="0091550A" w:rsidRPr="0025305B">
        <w:rPr>
          <w:highlight w:val="yellow"/>
        </w:rPr>
        <w:t>least two types of data</w:t>
      </w:r>
      <w:r w:rsidR="0091550A">
        <w:t xml:space="preserve"> (e.g. numeric, text, Boolean)</w:t>
      </w:r>
    </w:p>
    <w:p w14:paraId="23951BDC" w14:textId="77777777" w:rsidR="003772D5" w:rsidRDefault="0091550A" w:rsidP="00656319">
      <w:pPr>
        <w:numPr>
          <w:ilvl w:val="0"/>
          <w:numId w:val="2"/>
        </w:numPr>
        <w:ind w:left="416" w:right="-2" w:hanging="416"/>
      </w:pPr>
      <w:r>
        <w:t xml:space="preserve">uses </w:t>
      </w:r>
      <w:r>
        <w:rPr>
          <w:b/>
        </w:rPr>
        <w:t xml:space="preserve">sequence </w:t>
      </w:r>
      <w:r>
        <w:t xml:space="preserve">(commands), </w:t>
      </w:r>
      <w:r>
        <w:rPr>
          <w:b/>
        </w:rPr>
        <w:t xml:space="preserve">selection </w:t>
      </w:r>
      <w:r>
        <w:t xml:space="preserve">(conditionals) and </w:t>
      </w:r>
      <w:r>
        <w:rPr>
          <w:b/>
        </w:rPr>
        <w:t xml:space="preserve">iteration </w:t>
      </w:r>
      <w:r>
        <w:t>(loops) control structures</w:t>
      </w:r>
    </w:p>
    <w:p w14:paraId="23951BDD" w14:textId="77777777" w:rsidR="003772D5" w:rsidRDefault="0091550A" w:rsidP="00656319">
      <w:pPr>
        <w:numPr>
          <w:ilvl w:val="0"/>
          <w:numId w:val="2"/>
        </w:numPr>
        <w:ind w:left="416" w:right="-2" w:hanging="416"/>
      </w:pPr>
      <w:r>
        <w:t>takes input from a user, sensor(s), or other external source(s)</w:t>
      </w:r>
    </w:p>
    <w:p w14:paraId="23951BDE" w14:textId="77777777" w:rsidR="003772D5" w:rsidRDefault="0091550A" w:rsidP="00656319">
      <w:pPr>
        <w:numPr>
          <w:ilvl w:val="0"/>
          <w:numId w:val="2"/>
        </w:numPr>
        <w:spacing w:after="120"/>
        <w:ind w:left="416" w:right="-2" w:hanging="416"/>
      </w:pPr>
      <w:r>
        <w:t>produces output</w:t>
      </w:r>
    </w:p>
    <w:p w14:paraId="23951BDF" w14:textId="0B6F3F56" w:rsidR="003772D5" w:rsidRDefault="0091550A" w:rsidP="00656319">
      <w:pPr>
        <w:spacing w:before="120" w:after="120"/>
        <w:ind w:left="416" w:right="-2"/>
      </w:pPr>
      <w:r>
        <w:rPr>
          <w:b/>
        </w:rPr>
        <w:t xml:space="preserve">AND </w:t>
      </w:r>
      <w:r>
        <w:t>includes</w:t>
      </w:r>
      <w:r>
        <w:rPr>
          <w:b/>
        </w:rPr>
        <w:t xml:space="preserve"> two or more</w:t>
      </w:r>
      <w:r>
        <w:t xml:space="preserve"> </w:t>
      </w:r>
      <w:r w:rsidRPr="00045DF6">
        <w:rPr>
          <w:highlight w:val="yellow"/>
        </w:rPr>
        <w:t>advanced programming techniques</w:t>
      </w:r>
      <w:r>
        <w:t xml:space="preserve">, such as </w:t>
      </w:r>
      <w:r w:rsidR="00F65C95">
        <w:t xml:space="preserve">planning and </w:t>
      </w:r>
      <w:r>
        <w:t xml:space="preserve">writing code that: </w:t>
      </w:r>
    </w:p>
    <w:p w14:paraId="23951BE0" w14:textId="77777777" w:rsidR="003772D5" w:rsidRDefault="0091550A" w:rsidP="00656319">
      <w:pPr>
        <w:numPr>
          <w:ilvl w:val="0"/>
          <w:numId w:val="4"/>
        </w:numPr>
        <w:spacing w:before="120"/>
        <w:ind w:left="416" w:right="-2" w:hanging="425"/>
      </w:pPr>
      <w:r>
        <w:t xml:space="preserve">defines and </w:t>
      </w:r>
      <w:r w:rsidRPr="00E02472">
        <w:rPr>
          <w:highlight w:val="yellow"/>
        </w:rPr>
        <w:t>manipulates</w:t>
      </w:r>
      <w:r>
        <w:t xml:space="preserve"> multidimensional data in collections (e.g. lists, dictionaries)</w:t>
      </w:r>
    </w:p>
    <w:p w14:paraId="23951BE1" w14:textId="77777777" w:rsidR="003772D5" w:rsidRDefault="0091550A" w:rsidP="00656319">
      <w:pPr>
        <w:numPr>
          <w:ilvl w:val="0"/>
          <w:numId w:val="4"/>
        </w:numPr>
        <w:ind w:left="416" w:right="-2" w:hanging="425"/>
      </w:pPr>
      <w:r>
        <w:t xml:space="preserve">creates methods, functions, or procedures that use </w:t>
      </w:r>
      <w:r w:rsidRPr="00E02472">
        <w:rPr>
          <w:highlight w:val="yellow"/>
        </w:rPr>
        <w:t>parameters and return values</w:t>
      </w:r>
    </w:p>
    <w:p w14:paraId="23951BE2" w14:textId="77777777" w:rsidR="003772D5" w:rsidRDefault="0091550A" w:rsidP="00656319">
      <w:pPr>
        <w:numPr>
          <w:ilvl w:val="0"/>
          <w:numId w:val="4"/>
        </w:numPr>
        <w:ind w:left="416" w:right="-2" w:hanging="425"/>
      </w:pPr>
      <w:r>
        <w:t>responds to events generated by a graphical user interface (GUI)</w:t>
      </w:r>
    </w:p>
    <w:p w14:paraId="23951BE3" w14:textId="20415465" w:rsidR="003772D5" w:rsidRDefault="0091550A" w:rsidP="00656319">
      <w:pPr>
        <w:numPr>
          <w:ilvl w:val="0"/>
          <w:numId w:val="4"/>
        </w:numPr>
        <w:ind w:left="416" w:right="-2" w:hanging="425"/>
      </w:pPr>
      <w:r>
        <w:t>requires non-basic string manipulation, e</w:t>
      </w:r>
      <w:r w:rsidR="00F73C72">
        <w:t>.</w:t>
      </w:r>
      <w:r>
        <w:t>g. slice</w:t>
      </w:r>
    </w:p>
    <w:p w14:paraId="23951BE4" w14:textId="1F84B86A" w:rsidR="003772D5" w:rsidRDefault="0091550A" w:rsidP="00656319">
      <w:pPr>
        <w:numPr>
          <w:ilvl w:val="0"/>
          <w:numId w:val="4"/>
        </w:numPr>
        <w:spacing w:after="120"/>
        <w:ind w:left="416" w:right="-2" w:hanging="425"/>
      </w:pPr>
      <w:r>
        <w:t xml:space="preserve">uses </w:t>
      </w:r>
      <w:r w:rsidR="00082A83">
        <w:t xml:space="preserve">the </w:t>
      </w:r>
      <w:r>
        <w:t>functionality of additional non-core libraries.</w:t>
      </w:r>
    </w:p>
    <w:p w14:paraId="23951BE5" w14:textId="33DE98F2" w:rsidR="003772D5" w:rsidRPr="00E1545D" w:rsidRDefault="0091550A" w:rsidP="00E1545D">
      <w:pPr>
        <w:pStyle w:val="Heading1"/>
      </w:pPr>
      <w:bookmarkStart w:id="3" w:name="_ab0xsf7apl16" w:colFirst="0" w:colLast="0"/>
      <w:bookmarkEnd w:id="3"/>
      <w:r w:rsidRPr="00E1545D">
        <w:t>Task</w:t>
      </w:r>
      <w:r w:rsidR="00D152D6">
        <w:t>s</w:t>
      </w:r>
      <w:r w:rsidRPr="00E1545D">
        <w:t>/Hei Mahi</w:t>
      </w:r>
    </w:p>
    <w:p w14:paraId="23951BE6" w14:textId="72269759" w:rsidR="003772D5" w:rsidRDefault="00F70C34" w:rsidP="00E1545D">
      <w:pPr>
        <w:pStyle w:val="Heading2"/>
      </w:pPr>
      <w:r>
        <w:t>Brief</w:t>
      </w:r>
      <w:r w:rsidR="00443816">
        <w:t xml:space="preserve"> 1</w:t>
      </w:r>
      <w:r w:rsidR="00F26120">
        <w:t xml:space="preserve"> – </w:t>
      </w:r>
      <w:r w:rsidR="00316472">
        <w:t>Password Manager Program</w:t>
      </w:r>
    </w:p>
    <w:p w14:paraId="23951BE7" w14:textId="265A4AE7" w:rsidR="003772D5" w:rsidRDefault="00B4174A" w:rsidP="00656319">
      <w:pPr>
        <w:spacing w:before="120" w:after="120"/>
        <w:ind w:right="-2"/>
        <w:rPr>
          <w:sz w:val="24"/>
          <w:szCs w:val="24"/>
        </w:rPr>
      </w:pPr>
      <w:r>
        <w:rPr>
          <w:sz w:val="24"/>
          <w:szCs w:val="24"/>
        </w:rPr>
        <w:t>People sign up for various websites and o</w:t>
      </w:r>
      <w:r w:rsidR="00316472">
        <w:rPr>
          <w:sz w:val="24"/>
          <w:szCs w:val="24"/>
        </w:rPr>
        <w:t xml:space="preserve">ften it is hard to remember too many </w:t>
      </w:r>
      <w:r w:rsidR="00710ED0">
        <w:rPr>
          <w:sz w:val="24"/>
          <w:szCs w:val="24"/>
        </w:rPr>
        <w:t>password.</w:t>
      </w:r>
    </w:p>
    <w:p w14:paraId="70F84779" w14:textId="38F33F62" w:rsidR="00710ED0" w:rsidRDefault="00710ED0" w:rsidP="00656319">
      <w:pPr>
        <w:spacing w:before="120" w:after="120"/>
        <w:ind w:right="-2"/>
        <w:rPr>
          <w:sz w:val="24"/>
          <w:szCs w:val="24"/>
        </w:rPr>
      </w:pPr>
      <w:r>
        <w:rPr>
          <w:sz w:val="24"/>
          <w:szCs w:val="24"/>
        </w:rPr>
        <w:t>You are to create a program in an iterative manner for the us</w:t>
      </w:r>
      <w:r w:rsidR="00F47DF0">
        <w:rPr>
          <w:sz w:val="24"/>
          <w:szCs w:val="24"/>
        </w:rPr>
        <w:t>ers to store the account and its password. The aim is to create just one single program</w:t>
      </w:r>
      <w:r w:rsidR="00CF702A">
        <w:rPr>
          <w:sz w:val="24"/>
          <w:szCs w:val="24"/>
        </w:rPr>
        <w:t>.</w:t>
      </w:r>
    </w:p>
    <w:p w14:paraId="66D35DFA" w14:textId="72DDA1F2" w:rsidR="00CF702A" w:rsidRDefault="00CF702A" w:rsidP="00656319">
      <w:pPr>
        <w:spacing w:before="120" w:after="120"/>
        <w:ind w:right="-2"/>
        <w:rPr>
          <w:sz w:val="24"/>
          <w:szCs w:val="24"/>
        </w:rPr>
      </w:pPr>
      <w:r>
        <w:rPr>
          <w:sz w:val="24"/>
          <w:szCs w:val="24"/>
        </w:rPr>
        <w:t xml:space="preserve">You must create a minimum of 3 versions and the last version must be a GUI Version. </w:t>
      </w:r>
    </w:p>
    <w:p w14:paraId="1B64BA8C" w14:textId="3B4C9ED4" w:rsidR="002B2451" w:rsidRDefault="002B2451" w:rsidP="00E1545D">
      <w:pPr>
        <w:pStyle w:val="Heading2"/>
      </w:pPr>
      <w:r>
        <w:t>Specifications</w:t>
      </w:r>
    </w:p>
    <w:p w14:paraId="757FE363" w14:textId="74D0DFC2" w:rsidR="004E3941" w:rsidRDefault="004E3941" w:rsidP="004E3941">
      <w:pPr>
        <w:pStyle w:val="ListParagraph"/>
        <w:numPr>
          <w:ilvl w:val="0"/>
          <w:numId w:val="16"/>
        </w:numPr>
      </w:pPr>
      <w:r>
        <w:t xml:space="preserve">Introduction to </w:t>
      </w:r>
      <w:r w:rsidR="003F4C58">
        <w:t xml:space="preserve">the </w:t>
      </w:r>
      <w:r w:rsidR="008228B7">
        <w:t>outcome you are developing</w:t>
      </w:r>
      <w:r w:rsidR="00590D7B">
        <w:t xml:space="preserve"> include purpose, end users</w:t>
      </w:r>
      <w:r w:rsidR="00EE3B0B">
        <w:t xml:space="preserve"> etc.</w:t>
      </w:r>
    </w:p>
    <w:p w14:paraId="203F9AFA" w14:textId="7C22BCE4" w:rsidR="008228B7" w:rsidRDefault="00674877" w:rsidP="004E3941">
      <w:pPr>
        <w:pStyle w:val="ListParagraph"/>
        <w:numPr>
          <w:ilvl w:val="0"/>
          <w:numId w:val="16"/>
        </w:numPr>
      </w:pPr>
      <w:r>
        <w:t>You must use either dictionary or list to store items</w:t>
      </w:r>
      <w:r w:rsidR="00BE5A8A">
        <w:t xml:space="preserve"> or user accounts</w:t>
      </w:r>
    </w:p>
    <w:p w14:paraId="1E264A08" w14:textId="02AA85FF" w:rsidR="00674877" w:rsidRDefault="00BE5A8A" w:rsidP="004E3941">
      <w:pPr>
        <w:pStyle w:val="ListParagraph"/>
        <w:numPr>
          <w:ilvl w:val="0"/>
          <w:numId w:val="16"/>
        </w:numPr>
      </w:pPr>
      <w:r>
        <w:t>Use conditions to trap errors.</w:t>
      </w:r>
    </w:p>
    <w:p w14:paraId="62E33D82" w14:textId="771ADC47" w:rsidR="00BE5A8A" w:rsidRDefault="00642F77" w:rsidP="004E3941">
      <w:pPr>
        <w:pStyle w:val="ListParagraph"/>
        <w:numPr>
          <w:ilvl w:val="0"/>
          <w:numId w:val="16"/>
        </w:numPr>
      </w:pPr>
      <w:r>
        <w:t>Make the program user friendly.</w:t>
      </w:r>
    </w:p>
    <w:p w14:paraId="5C8199BC" w14:textId="2ACFF1ED" w:rsidR="00642F77" w:rsidRDefault="00642F77" w:rsidP="004E3941">
      <w:pPr>
        <w:pStyle w:val="ListParagraph"/>
        <w:numPr>
          <w:ilvl w:val="0"/>
          <w:numId w:val="16"/>
        </w:numPr>
      </w:pPr>
      <w:r>
        <w:t xml:space="preserve">You must develop at least 3 versions and the last version </w:t>
      </w:r>
      <w:r w:rsidR="009E4EC6">
        <w:t>or the last two versions should be of GUI</w:t>
      </w:r>
    </w:p>
    <w:p w14:paraId="0680D895" w14:textId="08EF6E64" w:rsidR="009E4EC6" w:rsidRDefault="009E4EC6" w:rsidP="004E3941">
      <w:pPr>
        <w:pStyle w:val="ListParagraph"/>
        <w:numPr>
          <w:ilvl w:val="0"/>
          <w:numId w:val="16"/>
        </w:numPr>
      </w:pPr>
      <w:r>
        <w:t>Test your program thoroughly for expected, boundary and invalid cases.</w:t>
      </w:r>
    </w:p>
    <w:p w14:paraId="646AA786" w14:textId="33817ACA" w:rsidR="009E4EC6" w:rsidRDefault="009E4EC6" w:rsidP="004E3941">
      <w:pPr>
        <w:pStyle w:val="ListParagraph"/>
        <w:numPr>
          <w:ilvl w:val="0"/>
          <w:numId w:val="16"/>
        </w:numPr>
      </w:pPr>
      <w:r>
        <w:t xml:space="preserve">Use table to </w:t>
      </w:r>
      <w:r w:rsidR="00B715BF">
        <w:t>record your test results.</w:t>
      </w:r>
    </w:p>
    <w:p w14:paraId="477325B9" w14:textId="77777777" w:rsidR="00F26120" w:rsidRPr="008228B7" w:rsidRDefault="00F26120">
      <w:pPr>
        <w:rPr>
          <w:color w:val="FF0000"/>
          <w:sz w:val="40"/>
          <w:szCs w:val="40"/>
        </w:rPr>
      </w:pPr>
      <w:r w:rsidRPr="008228B7">
        <w:rPr>
          <w:color w:val="FF0000"/>
        </w:rPr>
        <w:br w:type="page"/>
      </w:r>
    </w:p>
    <w:p w14:paraId="73A24D25" w14:textId="5B75F198" w:rsidR="00CD6C71" w:rsidRDefault="00CD6C71" w:rsidP="0018673D">
      <w:pPr>
        <w:pStyle w:val="Heading1"/>
      </w:pPr>
      <w:r>
        <w:lastRenderedPageBreak/>
        <w:t xml:space="preserve">Before you start your program, write a list of your requirements such as variables and what datatypes you require, </w:t>
      </w:r>
      <w:r w:rsidR="002D66DB">
        <w:t xml:space="preserve">what means you have to store things, what functions and why you are using them and what widgets are you using </w:t>
      </w:r>
      <w:r w:rsidR="005067A1">
        <w:t>for GUI</w:t>
      </w:r>
    </w:p>
    <w:tbl>
      <w:tblPr>
        <w:tblStyle w:val="TableGrid"/>
        <w:tblW w:w="0" w:type="auto"/>
        <w:tblLook w:val="04A0" w:firstRow="1" w:lastRow="0" w:firstColumn="1" w:lastColumn="0" w:noHBand="0" w:noVBand="1"/>
      </w:tblPr>
      <w:tblGrid>
        <w:gridCol w:w="3257"/>
        <w:gridCol w:w="3257"/>
        <w:gridCol w:w="3257"/>
      </w:tblGrid>
      <w:tr w:rsidR="002024B3" w14:paraId="04F54516" w14:textId="77777777" w:rsidTr="003F1D26">
        <w:trPr>
          <w:trHeight w:val="850"/>
        </w:trPr>
        <w:tc>
          <w:tcPr>
            <w:tcW w:w="3257" w:type="dxa"/>
          </w:tcPr>
          <w:p w14:paraId="00977E96" w14:textId="6CAD4E6D" w:rsidR="002024B3" w:rsidRDefault="002024B3" w:rsidP="005067A1">
            <w:r>
              <w:t>Requirements</w:t>
            </w:r>
          </w:p>
        </w:tc>
        <w:tc>
          <w:tcPr>
            <w:tcW w:w="3257" w:type="dxa"/>
          </w:tcPr>
          <w:p w14:paraId="4EDFE6EE" w14:textId="4CF8F821" w:rsidR="002024B3" w:rsidRDefault="002024B3" w:rsidP="005067A1">
            <w:r>
              <w:t>Data types if any</w:t>
            </w:r>
          </w:p>
        </w:tc>
        <w:tc>
          <w:tcPr>
            <w:tcW w:w="3257" w:type="dxa"/>
          </w:tcPr>
          <w:p w14:paraId="7EAB1944" w14:textId="5E519B1A" w:rsidR="002024B3" w:rsidRDefault="002024B3" w:rsidP="005067A1">
            <w:r>
              <w:t>Purpose</w:t>
            </w:r>
          </w:p>
        </w:tc>
      </w:tr>
      <w:tr w:rsidR="002024B3" w14:paraId="6FC55092" w14:textId="77777777" w:rsidTr="003F1D26">
        <w:trPr>
          <w:trHeight w:val="850"/>
        </w:trPr>
        <w:tc>
          <w:tcPr>
            <w:tcW w:w="3257" w:type="dxa"/>
          </w:tcPr>
          <w:p w14:paraId="650FF56C" w14:textId="68FB13CC" w:rsidR="002024B3" w:rsidRDefault="00521D76" w:rsidP="005067A1">
            <w:r>
              <w:t>Password</w:t>
            </w:r>
            <w:r w:rsidR="00621944">
              <w:t xml:space="preserve"> variable</w:t>
            </w:r>
          </w:p>
        </w:tc>
        <w:tc>
          <w:tcPr>
            <w:tcW w:w="3257" w:type="dxa"/>
          </w:tcPr>
          <w:p w14:paraId="30470A39" w14:textId="1DB32FF0" w:rsidR="002024B3" w:rsidRDefault="00621944" w:rsidP="005067A1">
            <w:r>
              <w:t>String</w:t>
            </w:r>
          </w:p>
        </w:tc>
        <w:tc>
          <w:tcPr>
            <w:tcW w:w="3257" w:type="dxa"/>
          </w:tcPr>
          <w:p w14:paraId="30600C51" w14:textId="0756512A" w:rsidR="002024B3" w:rsidRDefault="00621944" w:rsidP="005067A1">
            <w:r>
              <w:t>To save password</w:t>
            </w:r>
          </w:p>
        </w:tc>
      </w:tr>
      <w:tr w:rsidR="002024B3" w14:paraId="628C51DE" w14:textId="77777777" w:rsidTr="003F1D26">
        <w:trPr>
          <w:trHeight w:val="850"/>
        </w:trPr>
        <w:tc>
          <w:tcPr>
            <w:tcW w:w="3257" w:type="dxa"/>
          </w:tcPr>
          <w:p w14:paraId="4D8AA810" w14:textId="6B5CC670" w:rsidR="002024B3" w:rsidRDefault="00621944" w:rsidP="005067A1">
            <w:r>
              <w:t>Account variable</w:t>
            </w:r>
          </w:p>
        </w:tc>
        <w:tc>
          <w:tcPr>
            <w:tcW w:w="3257" w:type="dxa"/>
          </w:tcPr>
          <w:p w14:paraId="5B5E4241" w14:textId="0842DCAF" w:rsidR="002024B3" w:rsidRDefault="00621944" w:rsidP="005067A1">
            <w:r>
              <w:t>String</w:t>
            </w:r>
          </w:p>
        </w:tc>
        <w:tc>
          <w:tcPr>
            <w:tcW w:w="3257" w:type="dxa"/>
          </w:tcPr>
          <w:p w14:paraId="4A20ACA7" w14:textId="30D1AF41" w:rsidR="002024B3" w:rsidRDefault="00621944" w:rsidP="005067A1">
            <w:r>
              <w:t>To save the account linked to password saved</w:t>
            </w:r>
          </w:p>
        </w:tc>
      </w:tr>
      <w:tr w:rsidR="002024B3" w14:paraId="1E9460E2" w14:textId="77777777" w:rsidTr="003F1D26">
        <w:trPr>
          <w:trHeight w:val="850"/>
        </w:trPr>
        <w:tc>
          <w:tcPr>
            <w:tcW w:w="3257" w:type="dxa"/>
          </w:tcPr>
          <w:p w14:paraId="622CAC6E" w14:textId="19B7BC38" w:rsidR="002024B3" w:rsidRDefault="00E140D8" w:rsidP="005067A1">
            <w:r>
              <w:t>Choice variable</w:t>
            </w:r>
          </w:p>
        </w:tc>
        <w:tc>
          <w:tcPr>
            <w:tcW w:w="3257" w:type="dxa"/>
          </w:tcPr>
          <w:p w14:paraId="66DFF4B7" w14:textId="1E96D95A" w:rsidR="002024B3" w:rsidRDefault="00E140D8" w:rsidP="005067A1">
            <w:r>
              <w:t>Integer</w:t>
            </w:r>
          </w:p>
        </w:tc>
        <w:tc>
          <w:tcPr>
            <w:tcW w:w="3257" w:type="dxa"/>
          </w:tcPr>
          <w:p w14:paraId="38BBFAE1" w14:textId="4452DA19" w:rsidR="002024B3" w:rsidRDefault="00E140D8" w:rsidP="005067A1">
            <w:r>
              <w:t>For the user to input the action they want to program to do</w:t>
            </w:r>
          </w:p>
        </w:tc>
      </w:tr>
      <w:tr w:rsidR="002024B3" w14:paraId="16A8730F" w14:textId="77777777" w:rsidTr="003F1D26">
        <w:trPr>
          <w:trHeight w:val="850"/>
        </w:trPr>
        <w:tc>
          <w:tcPr>
            <w:tcW w:w="3257" w:type="dxa"/>
          </w:tcPr>
          <w:p w14:paraId="796BDD3D" w14:textId="17B8E316" w:rsidR="002024B3" w:rsidRDefault="00321364" w:rsidP="005067A1">
            <w:r>
              <w:t>Entry widget</w:t>
            </w:r>
          </w:p>
        </w:tc>
        <w:tc>
          <w:tcPr>
            <w:tcW w:w="3257" w:type="dxa"/>
          </w:tcPr>
          <w:p w14:paraId="3A136C64" w14:textId="032904A4" w:rsidR="002024B3" w:rsidRDefault="00321364" w:rsidP="005067A1">
            <w:r>
              <w:t>String</w:t>
            </w:r>
          </w:p>
        </w:tc>
        <w:tc>
          <w:tcPr>
            <w:tcW w:w="3257" w:type="dxa"/>
          </w:tcPr>
          <w:p w14:paraId="1631FC4A" w14:textId="51A33AFD" w:rsidR="002024B3" w:rsidRDefault="00321364" w:rsidP="005067A1">
            <w:r>
              <w:t xml:space="preserve">For the user to enter </w:t>
            </w:r>
            <w:r w:rsidR="009A6717">
              <w:t>information used to save or retrieve information</w:t>
            </w:r>
          </w:p>
        </w:tc>
      </w:tr>
      <w:tr w:rsidR="002024B3" w14:paraId="5ED95C80" w14:textId="77777777" w:rsidTr="003F1D26">
        <w:trPr>
          <w:trHeight w:val="850"/>
        </w:trPr>
        <w:tc>
          <w:tcPr>
            <w:tcW w:w="3257" w:type="dxa"/>
          </w:tcPr>
          <w:p w14:paraId="5EA40A22" w14:textId="2DE0682B" w:rsidR="002024B3" w:rsidRDefault="009A6717" w:rsidP="005067A1">
            <w:r>
              <w:t>Combobox</w:t>
            </w:r>
            <w:r w:rsidR="008B67B2">
              <w:t xml:space="preserve"> widget</w:t>
            </w:r>
          </w:p>
        </w:tc>
        <w:tc>
          <w:tcPr>
            <w:tcW w:w="3257" w:type="dxa"/>
          </w:tcPr>
          <w:p w14:paraId="56259158" w14:textId="77777777" w:rsidR="002024B3" w:rsidRDefault="002024B3" w:rsidP="005067A1"/>
        </w:tc>
        <w:tc>
          <w:tcPr>
            <w:tcW w:w="3257" w:type="dxa"/>
          </w:tcPr>
          <w:p w14:paraId="7A45B262" w14:textId="68C1A1CC" w:rsidR="002024B3" w:rsidRDefault="008B67B2" w:rsidP="005067A1">
            <w:r>
              <w:t>So the user can select a specific data to manpulate.</w:t>
            </w:r>
          </w:p>
        </w:tc>
      </w:tr>
      <w:tr w:rsidR="002024B3" w14:paraId="22C42EB1" w14:textId="77777777" w:rsidTr="003F1D26">
        <w:trPr>
          <w:trHeight w:val="850"/>
        </w:trPr>
        <w:tc>
          <w:tcPr>
            <w:tcW w:w="3257" w:type="dxa"/>
          </w:tcPr>
          <w:p w14:paraId="65931B5D" w14:textId="3D758A30" w:rsidR="002024B3" w:rsidRDefault="008B67B2" w:rsidP="005067A1">
            <w:r>
              <w:t>Button variable</w:t>
            </w:r>
          </w:p>
        </w:tc>
        <w:tc>
          <w:tcPr>
            <w:tcW w:w="3257" w:type="dxa"/>
          </w:tcPr>
          <w:p w14:paraId="578DA0B7" w14:textId="77777777" w:rsidR="002024B3" w:rsidRDefault="002024B3" w:rsidP="005067A1"/>
        </w:tc>
        <w:tc>
          <w:tcPr>
            <w:tcW w:w="3257" w:type="dxa"/>
          </w:tcPr>
          <w:p w14:paraId="6F5B75D4" w14:textId="345B988E" w:rsidR="002024B3" w:rsidRDefault="008B67B2" w:rsidP="005067A1">
            <w:r>
              <w:t>For the user to</w:t>
            </w:r>
            <w:r w:rsidR="009128F7">
              <w:t xml:space="preserve"> give inputs to run a command in the program. </w:t>
            </w:r>
          </w:p>
        </w:tc>
      </w:tr>
      <w:tr w:rsidR="002024B3" w14:paraId="4392BE2C" w14:textId="77777777" w:rsidTr="003F1D26">
        <w:trPr>
          <w:trHeight w:val="850"/>
        </w:trPr>
        <w:tc>
          <w:tcPr>
            <w:tcW w:w="3257" w:type="dxa"/>
          </w:tcPr>
          <w:p w14:paraId="7FD650C0" w14:textId="4C9BCECE" w:rsidR="002024B3" w:rsidRDefault="009128F7" w:rsidP="005067A1">
            <w:r>
              <w:t>Label widget</w:t>
            </w:r>
          </w:p>
        </w:tc>
        <w:tc>
          <w:tcPr>
            <w:tcW w:w="3257" w:type="dxa"/>
          </w:tcPr>
          <w:p w14:paraId="5BE4DD98" w14:textId="77777777" w:rsidR="002024B3" w:rsidRDefault="002024B3" w:rsidP="005067A1"/>
        </w:tc>
        <w:tc>
          <w:tcPr>
            <w:tcW w:w="3257" w:type="dxa"/>
          </w:tcPr>
          <w:p w14:paraId="7615F631" w14:textId="5E232ABC" w:rsidR="002024B3" w:rsidRDefault="009128F7" w:rsidP="005067A1">
            <w:r>
              <w:t>For the program to relay information back to the user.</w:t>
            </w:r>
          </w:p>
        </w:tc>
      </w:tr>
      <w:tr w:rsidR="002024B3" w14:paraId="5AE3C9C9" w14:textId="77777777" w:rsidTr="003F1D26">
        <w:trPr>
          <w:trHeight w:val="850"/>
        </w:trPr>
        <w:tc>
          <w:tcPr>
            <w:tcW w:w="3257" w:type="dxa"/>
          </w:tcPr>
          <w:p w14:paraId="7D76BF8C" w14:textId="77777777" w:rsidR="002024B3" w:rsidRDefault="002024B3" w:rsidP="005067A1"/>
        </w:tc>
        <w:tc>
          <w:tcPr>
            <w:tcW w:w="3257" w:type="dxa"/>
          </w:tcPr>
          <w:p w14:paraId="4F9F6062" w14:textId="77777777" w:rsidR="002024B3" w:rsidRDefault="002024B3" w:rsidP="005067A1"/>
        </w:tc>
        <w:tc>
          <w:tcPr>
            <w:tcW w:w="3257" w:type="dxa"/>
          </w:tcPr>
          <w:p w14:paraId="304179A0" w14:textId="77777777" w:rsidR="002024B3" w:rsidRDefault="002024B3" w:rsidP="005067A1"/>
        </w:tc>
      </w:tr>
      <w:tr w:rsidR="002024B3" w14:paraId="3A5D249B" w14:textId="77777777" w:rsidTr="003F1D26">
        <w:trPr>
          <w:trHeight w:val="850"/>
        </w:trPr>
        <w:tc>
          <w:tcPr>
            <w:tcW w:w="3257" w:type="dxa"/>
          </w:tcPr>
          <w:p w14:paraId="0570026A" w14:textId="77777777" w:rsidR="002024B3" w:rsidRDefault="002024B3" w:rsidP="005067A1"/>
        </w:tc>
        <w:tc>
          <w:tcPr>
            <w:tcW w:w="3257" w:type="dxa"/>
          </w:tcPr>
          <w:p w14:paraId="351945CB" w14:textId="77777777" w:rsidR="002024B3" w:rsidRDefault="002024B3" w:rsidP="005067A1"/>
        </w:tc>
        <w:tc>
          <w:tcPr>
            <w:tcW w:w="3257" w:type="dxa"/>
          </w:tcPr>
          <w:p w14:paraId="259759CF" w14:textId="77777777" w:rsidR="002024B3" w:rsidRDefault="002024B3" w:rsidP="005067A1"/>
        </w:tc>
      </w:tr>
      <w:tr w:rsidR="002024B3" w14:paraId="0D4DCBF6" w14:textId="77777777" w:rsidTr="003F1D26">
        <w:trPr>
          <w:trHeight w:val="850"/>
        </w:trPr>
        <w:tc>
          <w:tcPr>
            <w:tcW w:w="3257" w:type="dxa"/>
          </w:tcPr>
          <w:p w14:paraId="672E82D9" w14:textId="77777777" w:rsidR="002024B3" w:rsidRDefault="002024B3" w:rsidP="005067A1"/>
        </w:tc>
        <w:tc>
          <w:tcPr>
            <w:tcW w:w="3257" w:type="dxa"/>
          </w:tcPr>
          <w:p w14:paraId="7E5EA39B" w14:textId="77777777" w:rsidR="002024B3" w:rsidRDefault="002024B3" w:rsidP="005067A1"/>
        </w:tc>
        <w:tc>
          <w:tcPr>
            <w:tcW w:w="3257" w:type="dxa"/>
          </w:tcPr>
          <w:p w14:paraId="0FB77D47" w14:textId="77777777" w:rsidR="002024B3" w:rsidRDefault="002024B3" w:rsidP="005067A1"/>
        </w:tc>
      </w:tr>
      <w:tr w:rsidR="002024B3" w14:paraId="6357554F" w14:textId="77777777" w:rsidTr="003F1D26">
        <w:trPr>
          <w:trHeight w:val="850"/>
        </w:trPr>
        <w:tc>
          <w:tcPr>
            <w:tcW w:w="3257" w:type="dxa"/>
          </w:tcPr>
          <w:p w14:paraId="72502776" w14:textId="77777777" w:rsidR="002024B3" w:rsidRDefault="002024B3" w:rsidP="005067A1"/>
        </w:tc>
        <w:tc>
          <w:tcPr>
            <w:tcW w:w="3257" w:type="dxa"/>
          </w:tcPr>
          <w:p w14:paraId="0806D02F" w14:textId="77777777" w:rsidR="002024B3" w:rsidRDefault="002024B3" w:rsidP="005067A1"/>
        </w:tc>
        <w:tc>
          <w:tcPr>
            <w:tcW w:w="3257" w:type="dxa"/>
          </w:tcPr>
          <w:p w14:paraId="086D475C" w14:textId="77777777" w:rsidR="002024B3" w:rsidRDefault="002024B3" w:rsidP="005067A1"/>
        </w:tc>
      </w:tr>
      <w:tr w:rsidR="002024B3" w14:paraId="72AFF2F0" w14:textId="77777777" w:rsidTr="003F1D26">
        <w:trPr>
          <w:trHeight w:val="850"/>
        </w:trPr>
        <w:tc>
          <w:tcPr>
            <w:tcW w:w="3257" w:type="dxa"/>
          </w:tcPr>
          <w:p w14:paraId="7ABA2285" w14:textId="77777777" w:rsidR="002024B3" w:rsidRDefault="002024B3" w:rsidP="005067A1"/>
        </w:tc>
        <w:tc>
          <w:tcPr>
            <w:tcW w:w="3257" w:type="dxa"/>
          </w:tcPr>
          <w:p w14:paraId="51CB4C30" w14:textId="77777777" w:rsidR="002024B3" w:rsidRDefault="002024B3" w:rsidP="005067A1"/>
        </w:tc>
        <w:tc>
          <w:tcPr>
            <w:tcW w:w="3257" w:type="dxa"/>
          </w:tcPr>
          <w:p w14:paraId="7F36C1A6" w14:textId="77777777" w:rsidR="002024B3" w:rsidRDefault="002024B3" w:rsidP="005067A1"/>
        </w:tc>
      </w:tr>
    </w:tbl>
    <w:p w14:paraId="3233D197" w14:textId="3729E609" w:rsidR="0018673D" w:rsidRPr="004011EB" w:rsidRDefault="0018673D" w:rsidP="0018673D">
      <w:pPr>
        <w:pStyle w:val="Heading1"/>
      </w:pPr>
      <w:r>
        <w:lastRenderedPageBreak/>
        <w:t xml:space="preserve">Task 1 </w:t>
      </w:r>
      <w:r w:rsidRPr="004011EB">
        <w:t>My Project</w:t>
      </w:r>
    </w:p>
    <w:tbl>
      <w:tblPr>
        <w:tblStyle w:val="TableGrid"/>
        <w:tblW w:w="0" w:type="auto"/>
        <w:tblLook w:val="04A0" w:firstRow="1" w:lastRow="0" w:firstColumn="1" w:lastColumn="0" w:noHBand="0" w:noVBand="1"/>
      </w:tblPr>
      <w:tblGrid>
        <w:gridCol w:w="2521"/>
        <w:gridCol w:w="7080"/>
      </w:tblGrid>
      <w:tr w:rsidR="009304E2" w14:paraId="7E948FAA" w14:textId="77777777" w:rsidTr="0046676E">
        <w:tc>
          <w:tcPr>
            <w:tcW w:w="2281" w:type="dxa"/>
            <w:shd w:val="clear" w:color="auto" w:fill="0070C0"/>
          </w:tcPr>
          <w:p w14:paraId="6E9C9C4F" w14:textId="1A359DDD" w:rsidR="009304E2" w:rsidRPr="004011EB" w:rsidRDefault="009304E2" w:rsidP="00D42B06">
            <w:pPr>
              <w:rPr>
                <w:color w:val="FFC000"/>
              </w:rPr>
            </w:pPr>
            <w:r w:rsidRPr="004011EB">
              <w:rPr>
                <w:color w:val="FFC000"/>
              </w:rPr>
              <w:t>Name of app</w:t>
            </w:r>
          </w:p>
        </w:tc>
        <w:tc>
          <w:tcPr>
            <w:tcW w:w="7080" w:type="dxa"/>
          </w:tcPr>
          <w:p w14:paraId="09257F62" w14:textId="77777777" w:rsidR="009304E2" w:rsidRDefault="009304E2" w:rsidP="00D42B06"/>
        </w:tc>
      </w:tr>
      <w:tr w:rsidR="009304E2" w14:paraId="41D9D65C" w14:textId="77777777" w:rsidTr="0046676E">
        <w:tc>
          <w:tcPr>
            <w:tcW w:w="2281" w:type="dxa"/>
            <w:shd w:val="clear" w:color="auto" w:fill="0070C0"/>
          </w:tcPr>
          <w:p w14:paraId="13005431" w14:textId="1775EFFE" w:rsidR="009304E2" w:rsidRPr="004011EB" w:rsidRDefault="009304E2" w:rsidP="00D42B06">
            <w:pPr>
              <w:rPr>
                <w:color w:val="FFC000"/>
              </w:rPr>
            </w:pPr>
            <w:r w:rsidRPr="004011EB">
              <w:rPr>
                <w:color w:val="FFC000"/>
              </w:rPr>
              <w:t>Project management</w:t>
            </w:r>
          </w:p>
        </w:tc>
        <w:tc>
          <w:tcPr>
            <w:tcW w:w="7080" w:type="dxa"/>
          </w:tcPr>
          <w:p w14:paraId="70B1F74C" w14:textId="4A09648D" w:rsidR="009304E2" w:rsidRDefault="004011EB" w:rsidP="00D42B06">
            <w:r>
              <w:t xml:space="preserve">Give </w:t>
            </w:r>
            <w:r w:rsidR="00FC0CF1">
              <w:t xml:space="preserve">a </w:t>
            </w:r>
            <w:r>
              <w:t>shared link to Trello</w:t>
            </w:r>
            <w:r w:rsidR="00001DC5">
              <w:t xml:space="preserve">. </w:t>
            </w:r>
            <w:r w:rsidR="00BA2179">
              <w:t xml:space="preserve">Add screen shots </w:t>
            </w:r>
            <w:r w:rsidR="0046676E">
              <w:t xml:space="preserve">of project management </w:t>
            </w:r>
            <w:r w:rsidR="00BA2179">
              <w:t>to developmental logs.</w:t>
            </w:r>
          </w:p>
          <w:p w14:paraId="38D2EEB1" w14:textId="77777777" w:rsidR="00FC0CF1" w:rsidRDefault="00FC0CF1" w:rsidP="00D42B06"/>
          <w:p w14:paraId="0EAA99C5" w14:textId="76691837" w:rsidR="00FC0CF1" w:rsidRDefault="00FC0CF1" w:rsidP="00D42B06"/>
        </w:tc>
      </w:tr>
      <w:tr w:rsidR="009304E2" w14:paraId="0D8EA053" w14:textId="77777777" w:rsidTr="0046676E">
        <w:tc>
          <w:tcPr>
            <w:tcW w:w="2281" w:type="dxa"/>
            <w:shd w:val="clear" w:color="auto" w:fill="0070C0"/>
          </w:tcPr>
          <w:p w14:paraId="5D015F50" w14:textId="4F0630E5" w:rsidR="009304E2" w:rsidRPr="004011EB" w:rsidRDefault="004011EB" w:rsidP="00D42B06">
            <w:pPr>
              <w:rPr>
                <w:color w:val="FFC000"/>
              </w:rPr>
            </w:pPr>
            <w:r w:rsidRPr="004011EB">
              <w:rPr>
                <w:color w:val="FFC000"/>
              </w:rPr>
              <w:t>Version control system</w:t>
            </w:r>
          </w:p>
        </w:tc>
        <w:tc>
          <w:tcPr>
            <w:tcW w:w="7080" w:type="dxa"/>
          </w:tcPr>
          <w:p w14:paraId="37CB0D95" w14:textId="19C79E6C" w:rsidR="009304E2" w:rsidRDefault="004011EB" w:rsidP="00D42B06">
            <w:r>
              <w:t xml:space="preserve">Give </w:t>
            </w:r>
            <w:r w:rsidR="00FC0CF1">
              <w:t xml:space="preserve">a </w:t>
            </w:r>
            <w:r>
              <w:t>link to GitHub</w:t>
            </w:r>
            <w:r w:rsidR="00A436F0">
              <w:t>. Add screen shot showing several versions on Github</w:t>
            </w:r>
          </w:p>
          <w:p w14:paraId="17746360" w14:textId="7AE3236A" w:rsidR="00FC0CF1" w:rsidRDefault="009A42EA" w:rsidP="00D42B06">
            <w:hyperlink r:id="rId19" w:history="1">
              <w:r>
                <w:rPr>
                  <w:rStyle w:val="Hyperlink"/>
                </w:rPr>
                <w:t>OlonYong/PasswordManager (github.com)</w:t>
              </w:r>
            </w:hyperlink>
          </w:p>
          <w:p w14:paraId="18B25C60" w14:textId="03D4D823" w:rsidR="00FC0CF1" w:rsidRDefault="00FC0CF1" w:rsidP="00D42B06"/>
        </w:tc>
      </w:tr>
      <w:tr w:rsidR="000F51B7" w14:paraId="61B1EC36" w14:textId="77777777" w:rsidTr="0046676E">
        <w:tc>
          <w:tcPr>
            <w:tcW w:w="2281" w:type="dxa"/>
            <w:shd w:val="clear" w:color="auto" w:fill="0070C0"/>
          </w:tcPr>
          <w:p w14:paraId="674DEC0E" w14:textId="56C64A91" w:rsidR="000F51B7" w:rsidRPr="004011EB" w:rsidRDefault="00263282" w:rsidP="00D42B06">
            <w:pPr>
              <w:rPr>
                <w:color w:val="FFC000"/>
              </w:rPr>
            </w:pPr>
            <w:r>
              <w:rPr>
                <w:color w:val="FFC000"/>
              </w:rPr>
              <w:t>Flowchart</w:t>
            </w:r>
            <w:r w:rsidR="00603D02">
              <w:rPr>
                <w:color w:val="FFC000"/>
              </w:rPr>
              <w:t xml:space="preserve">/Pseudocode </w:t>
            </w:r>
          </w:p>
        </w:tc>
        <w:tc>
          <w:tcPr>
            <w:tcW w:w="7080" w:type="dxa"/>
          </w:tcPr>
          <w:p w14:paraId="63FA579A" w14:textId="1FF46183" w:rsidR="000F51B7" w:rsidRDefault="00263282" w:rsidP="00D42B06">
            <w:r>
              <w:t xml:space="preserve">Give </w:t>
            </w:r>
            <w:r w:rsidR="00FC0CF1">
              <w:t xml:space="preserve">a </w:t>
            </w:r>
            <w:r>
              <w:t>shared link to draw.io or similar</w:t>
            </w:r>
            <w:r w:rsidR="004F626C">
              <w:t>. Add screen shots of plan in Task 5</w:t>
            </w:r>
          </w:p>
          <w:p w14:paraId="388C2920" w14:textId="77777777" w:rsidR="00FC0CF1" w:rsidRDefault="00FC0CF1" w:rsidP="00D42B06"/>
          <w:p w14:paraId="3365C135" w14:textId="6791EB3C" w:rsidR="00370D14" w:rsidRDefault="00370D14" w:rsidP="00D42B06"/>
        </w:tc>
      </w:tr>
    </w:tbl>
    <w:p w14:paraId="120E59D9" w14:textId="77777777" w:rsidR="00D42B06" w:rsidRPr="000E72FE" w:rsidRDefault="00D42B06" w:rsidP="00D42B06"/>
    <w:p w14:paraId="23951BFD" w14:textId="6BD605AD" w:rsidR="003772D5" w:rsidRDefault="00370D14" w:rsidP="006157DE">
      <w:pPr>
        <w:pStyle w:val="Heading1"/>
      </w:pPr>
      <w:r>
        <w:t>Task 2 D</w:t>
      </w:r>
      <w:r w:rsidR="009830EE">
        <w:t>evelopmental</w:t>
      </w:r>
      <w:r>
        <w:t xml:space="preserve"> Log</w:t>
      </w:r>
      <w:r w:rsidR="00BA2179">
        <w:t>s</w:t>
      </w:r>
      <w:r w:rsidR="009830EE">
        <w:t xml:space="preserve"> (Processes)</w:t>
      </w:r>
    </w:p>
    <w:tbl>
      <w:tblPr>
        <w:tblStyle w:val="TableGrid"/>
        <w:tblW w:w="9747" w:type="dxa"/>
        <w:tblLayout w:type="fixed"/>
        <w:tblLook w:val="04A0" w:firstRow="1" w:lastRow="0" w:firstColumn="1" w:lastColumn="0" w:noHBand="0" w:noVBand="1"/>
      </w:tblPr>
      <w:tblGrid>
        <w:gridCol w:w="2122"/>
        <w:gridCol w:w="7625"/>
      </w:tblGrid>
      <w:tr w:rsidR="003B643F" w14:paraId="247F9A85" w14:textId="77777777" w:rsidTr="003F2F8F">
        <w:trPr>
          <w:cantSplit/>
          <w:trHeight w:val="1134"/>
        </w:trPr>
        <w:tc>
          <w:tcPr>
            <w:tcW w:w="2122" w:type="dxa"/>
          </w:tcPr>
          <w:p w14:paraId="2FE86D39" w14:textId="4A81003A" w:rsidR="003B643F" w:rsidRDefault="003F2F8F" w:rsidP="003F2F8F">
            <w:pPr>
              <w:spacing w:before="80" w:after="80"/>
              <w:ind w:right="953"/>
              <w:rPr>
                <w:iCs/>
              </w:rPr>
            </w:pPr>
            <w:r>
              <w:rPr>
                <w:iCs/>
              </w:rPr>
              <w:t>Date</w:t>
            </w:r>
          </w:p>
        </w:tc>
        <w:tc>
          <w:tcPr>
            <w:tcW w:w="7625" w:type="dxa"/>
          </w:tcPr>
          <w:p w14:paraId="44DA47C5" w14:textId="3C49AFA1" w:rsidR="00460329" w:rsidRPr="00460329" w:rsidRDefault="00460329" w:rsidP="00460329">
            <w:pPr>
              <w:ind w:right="24"/>
              <w:rPr>
                <w:iCs/>
              </w:rPr>
            </w:pPr>
            <w:r w:rsidRPr="00460329">
              <w:rPr>
                <w:iCs/>
              </w:rPr>
              <w:t xml:space="preserve">Log what you’ve done each day on the project. </w:t>
            </w:r>
            <w:r w:rsidR="007C7516">
              <w:rPr>
                <w:iCs/>
              </w:rPr>
              <w:t>Alternatively,</w:t>
            </w:r>
            <w:r w:rsidR="00FB3E93">
              <w:rPr>
                <w:iCs/>
              </w:rPr>
              <w:t xml:space="preserve"> you may </w:t>
            </w:r>
            <w:r w:rsidR="00CB60ED">
              <w:rPr>
                <w:iCs/>
              </w:rPr>
              <w:t xml:space="preserve">use any </w:t>
            </w:r>
            <w:r w:rsidR="009830EE" w:rsidRPr="00BC291D">
              <w:rPr>
                <w:iCs/>
                <w:highlight w:val="yellow"/>
              </w:rPr>
              <w:t>screen c</w:t>
            </w:r>
            <w:r w:rsidR="009830EE" w:rsidRPr="000B440B">
              <w:rPr>
                <w:iCs/>
                <w:highlight w:val="yellow"/>
              </w:rPr>
              <w:t>asting</w:t>
            </w:r>
            <w:r w:rsidR="00CB60ED">
              <w:rPr>
                <w:iCs/>
              </w:rPr>
              <w:t xml:space="preserve"> software</w:t>
            </w:r>
            <w:r w:rsidR="000B440B">
              <w:rPr>
                <w:iCs/>
              </w:rPr>
              <w:t xml:space="preserve"> </w:t>
            </w:r>
            <w:r w:rsidR="00CB60ED">
              <w:rPr>
                <w:iCs/>
              </w:rPr>
              <w:t>to record</w:t>
            </w:r>
            <w:r w:rsidR="00C56D9E">
              <w:rPr>
                <w:iCs/>
              </w:rPr>
              <w:t xml:space="preserve"> </w:t>
            </w:r>
            <w:r w:rsidR="000B440B">
              <w:rPr>
                <w:iCs/>
              </w:rPr>
              <w:t xml:space="preserve">your </w:t>
            </w:r>
            <w:r w:rsidR="00C56D9E">
              <w:rPr>
                <w:iCs/>
              </w:rPr>
              <w:t xml:space="preserve">desktop and voice </w:t>
            </w:r>
            <w:r w:rsidR="007C7516">
              <w:rPr>
                <w:iCs/>
              </w:rPr>
              <w:t xml:space="preserve">explaining what you would otherwise write in these tables. </w:t>
            </w:r>
            <w:r w:rsidRPr="00460329">
              <w:rPr>
                <w:iCs/>
              </w:rPr>
              <w:t xml:space="preserve">This is important even if you just want a grade of </w:t>
            </w:r>
            <w:r w:rsidRPr="00460329">
              <w:rPr>
                <w:b/>
                <w:iCs/>
              </w:rPr>
              <w:t>Achieved</w:t>
            </w:r>
            <w:r w:rsidRPr="00460329">
              <w:rPr>
                <w:iCs/>
              </w:rPr>
              <w:t xml:space="preserve">. </w:t>
            </w:r>
            <w:r w:rsidRPr="00460329">
              <w:rPr>
                <w:b/>
                <w:iCs/>
              </w:rPr>
              <w:t xml:space="preserve">Merit </w:t>
            </w:r>
            <w:r w:rsidRPr="00460329">
              <w:rPr>
                <w:iCs/>
              </w:rPr>
              <w:t xml:space="preserve">and </w:t>
            </w:r>
            <w:r w:rsidRPr="00460329">
              <w:rPr>
                <w:b/>
                <w:iCs/>
              </w:rPr>
              <w:t xml:space="preserve">Excellence </w:t>
            </w:r>
            <w:r w:rsidRPr="00460329">
              <w:rPr>
                <w:iCs/>
              </w:rPr>
              <w:t xml:space="preserve">require that you show how your project developed throughout including but not limited </w:t>
            </w:r>
            <w:r w:rsidR="009830EE" w:rsidRPr="00460329">
              <w:rPr>
                <w:iCs/>
              </w:rPr>
              <w:t>to</w:t>
            </w:r>
            <w:r w:rsidRPr="00460329">
              <w:rPr>
                <w:iCs/>
              </w:rPr>
              <w:t xml:space="preserve"> </w:t>
            </w:r>
            <w:r w:rsidR="008C1CB1">
              <w:rPr>
                <w:iCs/>
              </w:rPr>
              <w:t xml:space="preserve">use of </w:t>
            </w:r>
            <w:r w:rsidR="008C1CB1" w:rsidRPr="009830EE">
              <w:rPr>
                <w:iCs/>
                <w:highlight w:val="yellow"/>
              </w:rPr>
              <w:t>design thinking</w:t>
            </w:r>
            <w:r w:rsidR="009830EE">
              <w:rPr>
                <w:iCs/>
              </w:rPr>
              <w:t xml:space="preserve"> steps</w:t>
            </w:r>
            <w:r w:rsidR="008C1CB1">
              <w:rPr>
                <w:iCs/>
              </w:rPr>
              <w:t xml:space="preserve">, </w:t>
            </w:r>
            <w:r w:rsidRPr="009830EE">
              <w:rPr>
                <w:iCs/>
                <w:highlight w:val="yellow"/>
              </w:rPr>
              <w:t>independent research</w:t>
            </w:r>
            <w:r w:rsidRPr="00460329">
              <w:rPr>
                <w:iCs/>
              </w:rPr>
              <w:t>, issues you encountered and how you overcame them, ongoing testing procedures</w:t>
            </w:r>
            <w:r w:rsidR="00E5212D">
              <w:rPr>
                <w:iCs/>
              </w:rPr>
              <w:t xml:space="preserve">. </w:t>
            </w:r>
            <w:r w:rsidR="001B1367">
              <w:rPr>
                <w:iCs/>
              </w:rPr>
              <w:t>Provide c</w:t>
            </w:r>
            <w:r w:rsidR="00E5212D">
              <w:rPr>
                <w:iCs/>
              </w:rPr>
              <w:t xml:space="preserve">lear evidence of </w:t>
            </w:r>
            <w:r w:rsidR="00E5212D" w:rsidRPr="00862826">
              <w:rPr>
                <w:iCs/>
                <w:highlight w:val="yellow"/>
              </w:rPr>
              <w:t>ongoing</w:t>
            </w:r>
            <w:r w:rsidRPr="00862826">
              <w:rPr>
                <w:iCs/>
                <w:highlight w:val="yellow"/>
              </w:rPr>
              <w:t xml:space="preserve"> evaluation</w:t>
            </w:r>
            <w:r w:rsidRPr="00460329">
              <w:rPr>
                <w:iCs/>
              </w:rPr>
              <w:t>,</w:t>
            </w:r>
            <w:r>
              <w:rPr>
                <w:iCs/>
              </w:rPr>
              <w:t xml:space="preserve"> </w:t>
            </w:r>
            <w:r w:rsidR="009830EE">
              <w:rPr>
                <w:iCs/>
              </w:rPr>
              <w:t xml:space="preserve">and </w:t>
            </w:r>
            <w:r w:rsidRPr="00460329">
              <w:rPr>
                <w:iCs/>
              </w:rPr>
              <w:t xml:space="preserve">feedback from </w:t>
            </w:r>
            <w:r w:rsidR="009830EE">
              <w:rPr>
                <w:iCs/>
              </w:rPr>
              <w:t xml:space="preserve">self and </w:t>
            </w:r>
            <w:r w:rsidRPr="00460329">
              <w:rPr>
                <w:iCs/>
              </w:rPr>
              <w:t>potential users for</w:t>
            </w:r>
            <w:r w:rsidR="001B1367">
              <w:rPr>
                <w:iCs/>
              </w:rPr>
              <w:t xml:space="preserve"> </w:t>
            </w:r>
            <w:r w:rsidRPr="00460329">
              <w:rPr>
                <w:iCs/>
              </w:rPr>
              <w:t xml:space="preserve">improvement. </w:t>
            </w:r>
          </w:p>
          <w:p w14:paraId="02B2E81F" w14:textId="05001B33" w:rsidR="00C31E3B" w:rsidRDefault="00460329" w:rsidP="00460329">
            <w:pPr>
              <w:spacing w:before="80" w:after="80"/>
              <w:ind w:right="953"/>
              <w:rPr>
                <w:iCs/>
              </w:rPr>
            </w:pPr>
            <w:r w:rsidRPr="00460329">
              <w:rPr>
                <w:i/>
              </w:rPr>
              <w:t>Add rows as needed.</w:t>
            </w:r>
          </w:p>
        </w:tc>
      </w:tr>
      <w:tr w:rsidR="00C31E3B" w14:paraId="0BBA7EC3" w14:textId="77777777" w:rsidTr="003B643F">
        <w:tc>
          <w:tcPr>
            <w:tcW w:w="2122" w:type="dxa"/>
          </w:tcPr>
          <w:p w14:paraId="4E57AF11" w14:textId="15C406D5" w:rsidR="00C31E3B" w:rsidRDefault="00AA0EBE" w:rsidP="0018673D">
            <w:pPr>
              <w:spacing w:before="80" w:after="80"/>
              <w:ind w:right="953"/>
              <w:rPr>
                <w:iCs/>
              </w:rPr>
            </w:pPr>
            <w:r>
              <w:rPr>
                <w:iCs/>
              </w:rPr>
              <w:t>18/03/23</w:t>
            </w:r>
          </w:p>
        </w:tc>
        <w:tc>
          <w:tcPr>
            <w:tcW w:w="7625" w:type="dxa"/>
          </w:tcPr>
          <w:p w14:paraId="19BE4943" w14:textId="77777777" w:rsidR="00913041" w:rsidRDefault="00913041" w:rsidP="0018673D">
            <w:pPr>
              <w:spacing w:before="80" w:after="80"/>
              <w:ind w:right="953"/>
              <w:rPr>
                <w:iCs/>
              </w:rPr>
            </w:pPr>
          </w:p>
          <w:p w14:paraId="0A25B44B" w14:textId="4357A7E7" w:rsidR="002E3518" w:rsidRDefault="00913041" w:rsidP="0018673D">
            <w:pPr>
              <w:spacing w:before="80" w:after="80"/>
              <w:ind w:right="953"/>
              <w:rPr>
                <w:iCs/>
              </w:rPr>
            </w:pPr>
            <w:r w:rsidRPr="00AD3CF4">
              <w:rPr>
                <w:iCs/>
                <w:noProof/>
              </w:rPr>
              <w:lastRenderedPageBreak/>
              <w:drawing>
                <wp:inline distT="0" distB="0" distL="0" distR="0" wp14:anchorId="0F087B9B" wp14:editId="537A91EB">
                  <wp:extent cx="4704715" cy="402526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04715" cy="4025265"/>
                          </a:xfrm>
                          <a:prstGeom prst="rect">
                            <a:avLst/>
                          </a:prstGeom>
                        </pic:spPr>
                      </pic:pic>
                    </a:graphicData>
                  </a:graphic>
                </wp:inline>
              </w:drawing>
            </w:r>
            <w:r w:rsidR="002E3518">
              <w:rPr>
                <w:iCs/>
              </w:rPr>
              <w:t>Program:</w:t>
            </w:r>
            <w:r>
              <w:rPr>
                <w:iCs/>
              </w:rPr>
              <w:t xml:space="preserve"> </w:t>
            </w:r>
          </w:p>
          <w:p w14:paraId="242EDB4D" w14:textId="4BEACF76" w:rsidR="00B07EF7" w:rsidRDefault="00913041" w:rsidP="0018673D">
            <w:pPr>
              <w:spacing w:before="80" w:after="80"/>
              <w:ind w:right="953"/>
              <w:rPr>
                <w:iCs/>
              </w:rPr>
            </w:pPr>
            <w:r w:rsidRPr="00913041">
              <w:rPr>
                <w:iCs/>
                <w:noProof/>
              </w:rPr>
              <w:drawing>
                <wp:inline distT="0" distB="0" distL="0" distR="0" wp14:anchorId="5456A3B9" wp14:editId="1AD3C780">
                  <wp:extent cx="2876698" cy="95254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76698" cy="952549"/>
                          </a:xfrm>
                          <a:prstGeom prst="rect">
                            <a:avLst/>
                          </a:prstGeom>
                        </pic:spPr>
                      </pic:pic>
                    </a:graphicData>
                  </a:graphic>
                </wp:inline>
              </w:drawing>
            </w:r>
          </w:p>
          <w:p w14:paraId="14E40C59" w14:textId="0891177D" w:rsidR="00C31E3B" w:rsidRDefault="00AD3CF4" w:rsidP="0018673D">
            <w:pPr>
              <w:spacing w:before="80" w:after="80"/>
              <w:ind w:right="953"/>
              <w:rPr>
                <w:iCs/>
              </w:rPr>
            </w:pPr>
            <w:r>
              <w:rPr>
                <w:iCs/>
              </w:rPr>
              <w:t xml:space="preserve">Created a basic outline of </w:t>
            </w:r>
            <w:r w:rsidR="00B4100C">
              <w:rPr>
                <w:iCs/>
              </w:rPr>
              <w:t xml:space="preserve">the password managing program. Has the ability to add a password and retrieve the password. Passwords only save for this session so in iteration 2 </w:t>
            </w:r>
            <w:r w:rsidR="007530F4">
              <w:rPr>
                <w:iCs/>
              </w:rPr>
              <w:t xml:space="preserve">the passwords should move between sessions. Iteration two should have more functionality and improve aesthetics. </w:t>
            </w:r>
          </w:p>
        </w:tc>
      </w:tr>
      <w:tr w:rsidR="00C31E3B" w14:paraId="183C442B" w14:textId="77777777" w:rsidTr="003B643F">
        <w:tc>
          <w:tcPr>
            <w:tcW w:w="2122" w:type="dxa"/>
          </w:tcPr>
          <w:p w14:paraId="0C9DBCCF" w14:textId="22160316" w:rsidR="00C31E3B" w:rsidRDefault="00AA0EBE" w:rsidP="003B643F">
            <w:pPr>
              <w:spacing w:before="80" w:after="80"/>
              <w:ind w:right="953"/>
              <w:rPr>
                <w:iCs/>
              </w:rPr>
            </w:pPr>
            <w:r>
              <w:rPr>
                <w:iCs/>
              </w:rPr>
              <w:lastRenderedPageBreak/>
              <w:t>19/03/23</w:t>
            </w:r>
          </w:p>
        </w:tc>
        <w:tc>
          <w:tcPr>
            <w:tcW w:w="7625" w:type="dxa"/>
          </w:tcPr>
          <w:p w14:paraId="30A6814B" w14:textId="158AC993" w:rsidR="00401834" w:rsidRDefault="00760E7A" w:rsidP="0018673D">
            <w:pPr>
              <w:spacing w:before="80" w:after="80"/>
              <w:ind w:right="953"/>
              <w:rPr>
                <w:iCs/>
              </w:rPr>
            </w:pPr>
            <w:r w:rsidRPr="00404969">
              <w:rPr>
                <w:iCs/>
                <w:noProof/>
              </w:rPr>
              <w:drawing>
                <wp:inline distT="0" distB="0" distL="0" distR="0" wp14:anchorId="0863DB9B" wp14:editId="79EC7C8E">
                  <wp:extent cx="4704715" cy="2764155"/>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04715" cy="2764155"/>
                          </a:xfrm>
                          <a:prstGeom prst="rect">
                            <a:avLst/>
                          </a:prstGeom>
                        </pic:spPr>
                      </pic:pic>
                    </a:graphicData>
                  </a:graphic>
                </wp:inline>
              </w:drawing>
            </w:r>
          </w:p>
          <w:p w14:paraId="1D63DB1E" w14:textId="59251DD6" w:rsidR="00760E7A" w:rsidRDefault="00760E7A" w:rsidP="0018673D">
            <w:pPr>
              <w:spacing w:before="80" w:after="80"/>
              <w:ind w:right="953"/>
              <w:rPr>
                <w:iCs/>
                <w:noProof/>
              </w:rPr>
            </w:pPr>
            <w:r w:rsidRPr="00B07EF7">
              <w:rPr>
                <w:iCs/>
                <w:noProof/>
              </w:rPr>
              <w:lastRenderedPageBreak/>
              <w:drawing>
                <wp:inline distT="0" distB="0" distL="0" distR="0" wp14:anchorId="7FF67541" wp14:editId="2CFD28A3">
                  <wp:extent cx="6210935" cy="9925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210935" cy="992505"/>
                          </a:xfrm>
                          <a:prstGeom prst="rect">
                            <a:avLst/>
                          </a:prstGeom>
                        </pic:spPr>
                      </pic:pic>
                    </a:graphicData>
                  </a:graphic>
                </wp:inline>
              </w:drawing>
            </w:r>
          </w:p>
          <w:p w14:paraId="3346BFA5" w14:textId="11A8A7F7" w:rsidR="002E3518" w:rsidRDefault="002E3518" w:rsidP="0018673D">
            <w:pPr>
              <w:spacing w:before="80" w:after="80"/>
              <w:ind w:right="953"/>
              <w:rPr>
                <w:iCs/>
              </w:rPr>
            </w:pPr>
            <w:r>
              <w:rPr>
                <w:iCs/>
              </w:rPr>
              <w:t>Program</w:t>
            </w:r>
            <w:r w:rsidR="00481CBC">
              <w:rPr>
                <w:iCs/>
              </w:rPr>
              <w:t xml:space="preserve"> output</w:t>
            </w:r>
            <w:r>
              <w:rPr>
                <w:iCs/>
              </w:rPr>
              <w:t>:</w:t>
            </w:r>
          </w:p>
          <w:p w14:paraId="7B29F5E4" w14:textId="63FBF7AD" w:rsidR="00481CBC" w:rsidRDefault="00481CBC" w:rsidP="0018673D">
            <w:pPr>
              <w:spacing w:before="80" w:after="80"/>
              <w:ind w:right="953"/>
              <w:rPr>
                <w:iCs/>
              </w:rPr>
            </w:pPr>
            <w:r w:rsidRPr="00481CBC">
              <w:rPr>
                <w:iCs/>
                <w:noProof/>
              </w:rPr>
              <w:drawing>
                <wp:inline distT="0" distB="0" distL="0" distR="0" wp14:anchorId="3A35B6C1" wp14:editId="39B0ED3E">
                  <wp:extent cx="2305168" cy="149232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05168" cy="1492327"/>
                          </a:xfrm>
                          <a:prstGeom prst="rect">
                            <a:avLst/>
                          </a:prstGeom>
                        </pic:spPr>
                      </pic:pic>
                    </a:graphicData>
                  </a:graphic>
                </wp:inline>
              </w:drawing>
            </w:r>
          </w:p>
          <w:p w14:paraId="1D646665" w14:textId="43097AFE" w:rsidR="001C383F" w:rsidRDefault="001C383F" w:rsidP="0018673D">
            <w:pPr>
              <w:spacing w:before="80" w:after="80"/>
              <w:ind w:right="953"/>
              <w:rPr>
                <w:iCs/>
              </w:rPr>
            </w:pPr>
            <w:r w:rsidRPr="001C383F">
              <w:rPr>
                <w:iCs/>
                <w:noProof/>
              </w:rPr>
              <w:drawing>
                <wp:inline distT="0" distB="0" distL="0" distR="0" wp14:anchorId="6A81AFB4" wp14:editId="0C3E80D5">
                  <wp:extent cx="2260716" cy="603281"/>
                  <wp:effectExtent l="0" t="0" r="635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60716" cy="603281"/>
                          </a:xfrm>
                          <a:prstGeom prst="rect">
                            <a:avLst/>
                          </a:prstGeom>
                        </pic:spPr>
                      </pic:pic>
                    </a:graphicData>
                  </a:graphic>
                </wp:inline>
              </w:drawing>
            </w:r>
            <w:r>
              <w:rPr>
                <w:iCs/>
              </w:rPr>
              <w:t>- external file.</w:t>
            </w:r>
          </w:p>
          <w:p w14:paraId="1A610CFF" w14:textId="14D10F5B" w:rsidR="00C31E3B" w:rsidRDefault="00760E7A" w:rsidP="0018673D">
            <w:pPr>
              <w:spacing w:before="80" w:after="80"/>
              <w:ind w:right="953"/>
              <w:rPr>
                <w:iCs/>
              </w:rPr>
            </w:pPr>
            <w:r>
              <w:rPr>
                <w:iCs/>
              </w:rPr>
              <w:t>From iteration 1, I decided to store passwords onto an external text file so that passwords can be retrieved even after the session has ended. Two new functions have also been added although not yet implemented, the ability to delete stored passwords and to view all passwords.</w:t>
            </w:r>
          </w:p>
        </w:tc>
      </w:tr>
      <w:tr w:rsidR="00C31E3B" w14:paraId="36481CE5" w14:textId="77777777" w:rsidTr="003B643F">
        <w:tc>
          <w:tcPr>
            <w:tcW w:w="2122" w:type="dxa"/>
          </w:tcPr>
          <w:p w14:paraId="5B0FDB91" w14:textId="63A69E98" w:rsidR="00C31E3B" w:rsidRDefault="00AA0EBE" w:rsidP="0018673D">
            <w:pPr>
              <w:spacing w:before="80" w:after="80"/>
              <w:ind w:right="953"/>
              <w:rPr>
                <w:iCs/>
              </w:rPr>
            </w:pPr>
            <w:r>
              <w:rPr>
                <w:iCs/>
              </w:rPr>
              <w:lastRenderedPageBreak/>
              <w:t>2</w:t>
            </w:r>
            <w:r w:rsidR="009F5F3F">
              <w:rPr>
                <w:iCs/>
              </w:rPr>
              <w:t>0</w:t>
            </w:r>
            <w:r>
              <w:rPr>
                <w:iCs/>
              </w:rPr>
              <w:t>/03/23</w:t>
            </w:r>
          </w:p>
        </w:tc>
        <w:tc>
          <w:tcPr>
            <w:tcW w:w="7625" w:type="dxa"/>
          </w:tcPr>
          <w:p w14:paraId="1457BCFB" w14:textId="3FCF7201" w:rsidR="00760E7A" w:rsidRDefault="00760E7A" w:rsidP="0018673D">
            <w:pPr>
              <w:spacing w:before="80" w:after="80"/>
              <w:ind w:right="953"/>
              <w:rPr>
                <w:iCs/>
                <w:noProof/>
              </w:rPr>
            </w:pPr>
            <w:r w:rsidRPr="00897815">
              <w:rPr>
                <w:iCs/>
                <w:noProof/>
              </w:rPr>
              <w:drawing>
                <wp:inline distT="0" distB="0" distL="0" distR="0" wp14:anchorId="145567F5" wp14:editId="2B81E272">
                  <wp:extent cx="4704715" cy="3134995"/>
                  <wp:effectExtent l="0" t="0" r="635"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04715" cy="3134995"/>
                          </a:xfrm>
                          <a:prstGeom prst="rect">
                            <a:avLst/>
                          </a:prstGeom>
                        </pic:spPr>
                      </pic:pic>
                    </a:graphicData>
                  </a:graphic>
                </wp:inline>
              </w:drawing>
            </w:r>
          </w:p>
          <w:p w14:paraId="67ABD5B4" w14:textId="3230C21D" w:rsidR="00810DF9" w:rsidRDefault="00810DF9" w:rsidP="0018673D">
            <w:pPr>
              <w:spacing w:before="80" w:after="80"/>
              <w:ind w:right="953"/>
              <w:rPr>
                <w:iCs/>
              </w:rPr>
            </w:pPr>
            <w:r>
              <w:rPr>
                <w:iCs/>
              </w:rPr>
              <w:t>Program output:</w:t>
            </w:r>
          </w:p>
          <w:p w14:paraId="1F775C85" w14:textId="625F8E51" w:rsidR="00810DF9" w:rsidRDefault="00810DF9" w:rsidP="0018673D">
            <w:pPr>
              <w:spacing w:before="80" w:after="80"/>
              <w:ind w:right="953"/>
              <w:rPr>
                <w:iCs/>
              </w:rPr>
            </w:pPr>
            <w:r w:rsidRPr="00810DF9">
              <w:rPr>
                <w:iCs/>
                <w:noProof/>
              </w:rPr>
              <w:lastRenderedPageBreak/>
              <w:drawing>
                <wp:inline distT="0" distB="0" distL="0" distR="0" wp14:anchorId="06E396DD" wp14:editId="641F632A">
                  <wp:extent cx="3714941" cy="2470277"/>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14941" cy="2470277"/>
                          </a:xfrm>
                          <a:prstGeom prst="rect">
                            <a:avLst/>
                          </a:prstGeom>
                        </pic:spPr>
                      </pic:pic>
                    </a:graphicData>
                  </a:graphic>
                </wp:inline>
              </w:drawing>
            </w:r>
          </w:p>
          <w:p w14:paraId="0A67417D" w14:textId="5A164BA1" w:rsidR="00760E7A" w:rsidRDefault="00760E7A" w:rsidP="0018673D">
            <w:pPr>
              <w:spacing w:before="80" w:after="80"/>
              <w:ind w:right="953"/>
              <w:rPr>
                <w:iCs/>
              </w:rPr>
            </w:pPr>
            <w:r>
              <w:rPr>
                <w:iCs/>
              </w:rPr>
              <w:t>Added functionality to delete password and view all saved password options. Added some more aesthetics changes to make the program look cleaner.</w:t>
            </w:r>
            <w:r w:rsidR="00810DF9">
              <w:rPr>
                <w:iCs/>
              </w:rPr>
              <w:t xml:space="preserve"> The second iteration is finished.</w:t>
            </w:r>
          </w:p>
        </w:tc>
      </w:tr>
      <w:tr w:rsidR="00C31E3B" w14:paraId="0BA2ED11" w14:textId="77777777" w:rsidTr="003B643F">
        <w:tc>
          <w:tcPr>
            <w:tcW w:w="2122" w:type="dxa"/>
          </w:tcPr>
          <w:p w14:paraId="078957C9" w14:textId="43573190" w:rsidR="00C31E3B" w:rsidRDefault="00AA0EBE" w:rsidP="0018673D">
            <w:pPr>
              <w:spacing w:before="80" w:after="80"/>
              <w:ind w:right="953"/>
              <w:rPr>
                <w:iCs/>
              </w:rPr>
            </w:pPr>
            <w:r>
              <w:rPr>
                <w:iCs/>
              </w:rPr>
              <w:lastRenderedPageBreak/>
              <w:t>22/03/23</w:t>
            </w:r>
          </w:p>
        </w:tc>
        <w:tc>
          <w:tcPr>
            <w:tcW w:w="7625" w:type="dxa"/>
          </w:tcPr>
          <w:p w14:paraId="5DC6014E" w14:textId="77777777" w:rsidR="00BD232E" w:rsidRDefault="00F407D0" w:rsidP="0018673D">
            <w:pPr>
              <w:spacing w:before="80" w:after="80"/>
              <w:ind w:right="953"/>
              <w:rPr>
                <w:iCs/>
              </w:rPr>
            </w:pPr>
            <w:r w:rsidRPr="00D43C64">
              <w:rPr>
                <w:iCs/>
                <w:noProof/>
              </w:rPr>
              <w:drawing>
                <wp:inline distT="0" distB="0" distL="0" distR="0" wp14:anchorId="464D5E40" wp14:editId="2125900C">
                  <wp:extent cx="4704715" cy="3326130"/>
                  <wp:effectExtent l="0" t="0" r="63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04715" cy="3326130"/>
                          </a:xfrm>
                          <a:prstGeom prst="rect">
                            <a:avLst/>
                          </a:prstGeom>
                        </pic:spPr>
                      </pic:pic>
                    </a:graphicData>
                  </a:graphic>
                </wp:inline>
              </w:drawing>
            </w:r>
            <w:r>
              <w:rPr>
                <w:iCs/>
              </w:rPr>
              <w:br/>
            </w:r>
          </w:p>
          <w:p w14:paraId="36110CEA" w14:textId="77777777" w:rsidR="00C31E3B" w:rsidRDefault="00BD232E" w:rsidP="0018673D">
            <w:pPr>
              <w:spacing w:before="80" w:after="80"/>
              <w:ind w:right="953"/>
              <w:rPr>
                <w:iCs/>
              </w:rPr>
            </w:pPr>
            <w:r w:rsidRPr="00F407D0">
              <w:rPr>
                <w:iCs/>
                <w:noProof/>
              </w:rPr>
              <w:lastRenderedPageBreak/>
              <w:drawing>
                <wp:inline distT="0" distB="0" distL="0" distR="0" wp14:anchorId="67951C56" wp14:editId="5E6D0E65">
                  <wp:extent cx="4704715" cy="3519805"/>
                  <wp:effectExtent l="0" t="0" r="635"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04715" cy="3519805"/>
                          </a:xfrm>
                          <a:prstGeom prst="rect">
                            <a:avLst/>
                          </a:prstGeom>
                        </pic:spPr>
                      </pic:pic>
                    </a:graphicData>
                  </a:graphic>
                </wp:inline>
              </w:drawing>
            </w:r>
            <w:r w:rsidRPr="00BD232E">
              <w:rPr>
                <w:iCs/>
                <w:noProof/>
              </w:rPr>
              <w:drawing>
                <wp:inline distT="0" distB="0" distL="0" distR="0" wp14:anchorId="6370EF19" wp14:editId="7E9178A8">
                  <wp:extent cx="4673840" cy="24385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73840" cy="2438525"/>
                          </a:xfrm>
                          <a:prstGeom prst="rect">
                            <a:avLst/>
                          </a:prstGeom>
                        </pic:spPr>
                      </pic:pic>
                    </a:graphicData>
                  </a:graphic>
                </wp:inline>
              </w:drawing>
            </w:r>
          </w:p>
          <w:p w14:paraId="30BD0158" w14:textId="77777777" w:rsidR="00BD232E" w:rsidRDefault="005564E9" w:rsidP="0018673D">
            <w:pPr>
              <w:spacing w:before="80" w:after="80"/>
              <w:ind w:right="953"/>
              <w:rPr>
                <w:iCs/>
              </w:rPr>
            </w:pPr>
            <w:r w:rsidRPr="005564E9">
              <w:rPr>
                <w:iCs/>
                <w:noProof/>
              </w:rPr>
              <w:drawing>
                <wp:inline distT="0" distB="0" distL="0" distR="0" wp14:anchorId="5DD29DE1" wp14:editId="02C378AC">
                  <wp:extent cx="1965931" cy="28282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974331" cy="2840344"/>
                          </a:xfrm>
                          <a:prstGeom prst="rect">
                            <a:avLst/>
                          </a:prstGeom>
                        </pic:spPr>
                      </pic:pic>
                    </a:graphicData>
                  </a:graphic>
                </wp:inline>
              </w:drawing>
            </w:r>
            <w:r w:rsidRPr="005564E9">
              <w:rPr>
                <w:iCs/>
                <w:noProof/>
              </w:rPr>
              <w:drawing>
                <wp:inline distT="0" distB="0" distL="0" distR="0" wp14:anchorId="75CB78C6" wp14:editId="67FEA3BB">
                  <wp:extent cx="1924493" cy="2779336"/>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927126" cy="2783138"/>
                          </a:xfrm>
                          <a:prstGeom prst="rect">
                            <a:avLst/>
                          </a:prstGeom>
                        </pic:spPr>
                      </pic:pic>
                    </a:graphicData>
                  </a:graphic>
                </wp:inline>
              </w:drawing>
            </w:r>
          </w:p>
          <w:p w14:paraId="3AF95E49" w14:textId="42694DE2" w:rsidR="005564E9" w:rsidRDefault="005564E9" w:rsidP="0018673D">
            <w:pPr>
              <w:spacing w:before="80" w:after="80"/>
              <w:ind w:right="953"/>
              <w:rPr>
                <w:iCs/>
              </w:rPr>
            </w:pPr>
            <w:r>
              <w:rPr>
                <w:iCs/>
              </w:rPr>
              <w:lastRenderedPageBreak/>
              <w:t>I have written a basic out</w:t>
            </w:r>
            <w:r w:rsidR="008A7C01">
              <w:rPr>
                <w:iCs/>
              </w:rPr>
              <w:t>line of the password manager in GUI. Next I will need to add functionality to all the buttons.</w:t>
            </w:r>
          </w:p>
        </w:tc>
      </w:tr>
      <w:tr w:rsidR="00C31E3B" w14:paraId="36DA047A" w14:textId="77777777" w:rsidTr="003B643F">
        <w:tc>
          <w:tcPr>
            <w:tcW w:w="2122" w:type="dxa"/>
          </w:tcPr>
          <w:p w14:paraId="046D50CA" w14:textId="183F23E2" w:rsidR="00C31E3B" w:rsidRDefault="00AA0EBE" w:rsidP="0018673D">
            <w:pPr>
              <w:spacing w:before="80" w:after="80"/>
              <w:ind w:right="953"/>
              <w:rPr>
                <w:iCs/>
              </w:rPr>
            </w:pPr>
            <w:r>
              <w:rPr>
                <w:iCs/>
              </w:rPr>
              <w:lastRenderedPageBreak/>
              <w:t>2</w:t>
            </w:r>
            <w:r w:rsidR="009F5F3F">
              <w:rPr>
                <w:iCs/>
              </w:rPr>
              <w:t>3</w:t>
            </w:r>
            <w:r>
              <w:rPr>
                <w:iCs/>
              </w:rPr>
              <w:t>/03/23</w:t>
            </w:r>
          </w:p>
        </w:tc>
        <w:tc>
          <w:tcPr>
            <w:tcW w:w="7625" w:type="dxa"/>
          </w:tcPr>
          <w:p w14:paraId="7F9300DE" w14:textId="66B22C93" w:rsidR="00EF4B74" w:rsidRDefault="00EF4B74" w:rsidP="0018673D">
            <w:pPr>
              <w:spacing w:before="80" w:after="80"/>
              <w:ind w:right="953"/>
              <w:rPr>
                <w:iCs/>
              </w:rPr>
            </w:pPr>
            <w:r w:rsidRPr="001555C3">
              <w:rPr>
                <w:iCs/>
              </w:rPr>
              <w:drawing>
                <wp:inline distT="0" distB="0" distL="0" distR="0" wp14:anchorId="5C64EF4C" wp14:editId="273D2608">
                  <wp:extent cx="4704715" cy="3562985"/>
                  <wp:effectExtent l="0" t="0" r="635" b="0"/>
                  <wp:docPr id="857959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959830" name=""/>
                          <pic:cNvPicPr/>
                        </pic:nvPicPr>
                        <pic:blipFill>
                          <a:blip r:embed="rId33"/>
                          <a:stretch>
                            <a:fillRect/>
                          </a:stretch>
                        </pic:blipFill>
                        <pic:spPr>
                          <a:xfrm>
                            <a:off x="0" y="0"/>
                            <a:ext cx="4704715" cy="3562985"/>
                          </a:xfrm>
                          <a:prstGeom prst="rect">
                            <a:avLst/>
                          </a:prstGeom>
                        </pic:spPr>
                      </pic:pic>
                    </a:graphicData>
                  </a:graphic>
                </wp:inline>
              </w:drawing>
            </w:r>
          </w:p>
          <w:p w14:paraId="496801C5" w14:textId="47FFF452" w:rsidR="00EF4B74" w:rsidRDefault="00EF4B74" w:rsidP="0018673D">
            <w:pPr>
              <w:spacing w:before="80" w:after="80"/>
              <w:ind w:right="953"/>
              <w:rPr>
                <w:iCs/>
              </w:rPr>
            </w:pPr>
            <w:r w:rsidRPr="00EF4B74">
              <w:rPr>
                <w:iCs/>
              </w:rPr>
              <w:drawing>
                <wp:inline distT="0" distB="0" distL="0" distR="0" wp14:anchorId="414CC72E" wp14:editId="3981FDF0">
                  <wp:extent cx="4704715" cy="4175760"/>
                  <wp:effectExtent l="0" t="0" r="635" b="0"/>
                  <wp:docPr id="79833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33259" name=""/>
                          <pic:cNvPicPr/>
                        </pic:nvPicPr>
                        <pic:blipFill>
                          <a:blip r:embed="rId34"/>
                          <a:stretch>
                            <a:fillRect/>
                          </a:stretch>
                        </pic:blipFill>
                        <pic:spPr>
                          <a:xfrm>
                            <a:off x="0" y="0"/>
                            <a:ext cx="4704715" cy="4175760"/>
                          </a:xfrm>
                          <a:prstGeom prst="rect">
                            <a:avLst/>
                          </a:prstGeom>
                        </pic:spPr>
                      </pic:pic>
                    </a:graphicData>
                  </a:graphic>
                </wp:inline>
              </w:drawing>
            </w:r>
          </w:p>
          <w:p w14:paraId="29450F32" w14:textId="2C32CA03" w:rsidR="003B79EB" w:rsidRDefault="003B79EB" w:rsidP="0018673D">
            <w:pPr>
              <w:spacing w:before="80" w:after="80"/>
              <w:ind w:right="953"/>
              <w:rPr>
                <w:iCs/>
              </w:rPr>
            </w:pPr>
            <w:r w:rsidRPr="003B79EB">
              <w:rPr>
                <w:iCs/>
              </w:rPr>
              <w:lastRenderedPageBreak/>
              <w:drawing>
                <wp:inline distT="0" distB="0" distL="0" distR="0" wp14:anchorId="785CD1C8" wp14:editId="1BE8E1BD">
                  <wp:extent cx="4704715" cy="2516505"/>
                  <wp:effectExtent l="0" t="0" r="635" b="0"/>
                  <wp:docPr id="1088748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748114" name=""/>
                          <pic:cNvPicPr/>
                        </pic:nvPicPr>
                        <pic:blipFill>
                          <a:blip r:embed="rId35"/>
                          <a:stretch>
                            <a:fillRect/>
                          </a:stretch>
                        </pic:blipFill>
                        <pic:spPr>
                          <a:xfrm>
                            <a:off x="0" y="0"/>
                            <a:ext cx="4704715" cy="2516505"/>
                          </a:xfrm>
                          <a:prstGeom prst="rect">
                            <a:avLst/>
                          </a:prstGeom>
                        </pic:spPr>
                      </pic:pic>
                    </a:graphicData>
                  </a:graphic>
                </wp:inline>
              </w:drawing>
            </w:r>
            <w:r>
              <w:rPr>
                <w:noProof/>
              </w:rPr>
              <w:t xml:space="preserve"> </w:t>
            </w:r>
            <w:r w:rsidRPr="003B79EB">
              <w:rPr>
                <w:iCs/>
              </w:rPr>
              <w:drawing>
                <wp:inline distT="0" distB="0" distL="0" distR="0" wp14:anchorId="3A921E1A" wp14:editId="1299AA9B">
                  <wp:extent cx="4704715" cy="3759200"/>
                  <wp:effectExtent l="0" t="0" r="635" b="0"/>
                  <wp:docPr id="1901405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40545" name=""/>
                          <pic:cNvPicPr/>
                        </pic:nvPicPr>
                        <pic:blipFill>
                          <a:blip r:embed="rId36"/>
                          <a:stretch>
                            <a:fillRect/>
                          </a:stretch>
                        </pic:blipFill>
                        <pic:spPr>
                          <a:xfrm>
                            <a:off x="0" y="0"/>
                            <a:ext cx="4704715" cy="3759200"/>
                          </a:xfrm>
                          <a:prstGeom prst="rect">
                            <a:avLst/>
                          </a:prstGeom>
                        </pic:spPr>
                      </pic:pic>
                    </a:graphicData>
                  </a:graphic>
                </wp:inline>
              </w:drawing>
            </w:r>
          </w:p>
          <w:p w14:paraId="4DA3BC6C" w14:textId="77777777" w:rsidR="00C31E3B" w:rsidRDefault="00144708" w:rsidP="0018673D">
            <w:pPr>
              <w:spacing w:before="80" w:after="80"/>
              <w:ind w:right="953"/>
              <w:rPr>
                <w:iCs/>
              </w:rPr>
            </w:pPr>
            <w:r w:rsidRPr="00144708">
              <w:rPr>
                <w:iCs/>
              </w:rPr>
              <w:lastRenderedPageBreak/>
              <w:drawing>
                <wp:inline distT="0" distB="0" distL="0" distR="0" wp14:anchorId="0601E918" wp14:editId="1257E2E3">
                  <wp:extent cx="2657846" cy="3486637"/>
                  <wp:effectExtent l="0" t="0" r="9525" b="0"/>
                  <wp:docPr id="1871971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971215" name=""/>
                          <pic:cNvPicPr/>
                        </pic:nvPicPr>
                        <pic:blipFill>
                          <a:blip r:embed="rId37"/>
                          <a:stretch>
                            <a:fillRect/>
                          </a:stretch>
                        </pic:blipFill>
                        <pic:spPr>
                          <a:xfrm>
                            <a:off x="0" y="0"/>
                            <a:ext cx="2657846" cy="3486637"/>
                          </a:xfrm>
                          <a:prstGeom prst="rect">
                            <a:avLst/>
                          </a:prstGeom>
                        </pic:spPr>
                      </pic:pic>
                    </a:graphicData>
                  </a:graphic>
                </wp:inline>
              </w:drawing>
            </w:r>
          </w:p>
          <w:p w14:paraId="70C0FDEB" w14:textId="5C4DD7E3" w:rsidR="003B79EB" w:rsidRDefault="00B555E7" w:rsidP="0018673D">
            <w:pPr>
              <w:spacing w:before="80" w:after="80"/>
              <w:ind w:right="953"/>
              <w:rPr>
                <w:iCs/>
              </w:rPr>
            </w:pPr>
            <w:r>
              <w:rPr>
                <w:iCs/>
              </w:rPr>
              <w:t xml:space="preserve">I have added functionality to adding a new login as well as being able to retrieve the login. </w:t>
            </w:r>
            <w:r w:rsidR="00FF26CF">
              <w:rPr>
                <w:iCs/>
              </w:rPr>
              <w:t>Tomorrow, I intend to implement the other two functions.</w:t>
            </w:r>
          </w:p>
        </w:tc>
      </w:tr>
      <w:tr w:rsidR="00C31E3B" w14:paraId="3A423A6F" w14:textId="77777777" w:rsidTr="003B643F">
        <w:tc>
          <w:tcPr>
            <w:tcW w:w="2122" w:type="dxa"/>
          </w:tcPr>
          <w:p w14:paraId="64EA8992" w14:textId="39CD57DC" w:rsidR="00C31E3B" w:rsidRDefault="009F5F3F" w:rsidP="0018673D">
            <w:pPr>
              <w:spacing w:before="80" w:after="80"/>
              <w:ind w:right="953"/>
              <w:rPr>
                <w:iCs/>
              </w:rPr>
            </w:pPr>
            <w:r>
              <w:rPr>
                <w:iCs/>
              </w:rPr>
              <w:lastRenderedPageBreak/>
              <w:t>24</w:t>
            </w:r>
            <w:r w:rsidR="00AA0EBE">
              <w:rPr>
                <w:iCs/>
              </w:rPr>
              <w:t>/03/23</w:t>
            </w:r>
          </w:p>
        </w:tc>
        <w:tc>
          <w:tcPr>
            <w:tcW w:w="7625" w:type="dxa"/>
          </w:tcPr>
          <w:p w14:paraId="776F63A4" w14:textId="792A5C41" w:rsidR="00CC0C6D" w:rsidRDefault="00ED3AE2" w:rsidP="0018673D">
            <w:pPr>
              <w:spacing w:before="80" w:after="80"/>
              <w:ind w:right="953"/>
              <w:rPr>
                <w:iCs/>
              </w:rPr>
            </w:pPr>
            <w:r w:rsidRPr="00ED3AE2">
              <w:rPr>
                <w:iCs/>
              </w:rPr>
              <w:drawing>
                <wp:inline distT="0" distB="0" distL="0" distR="0" wp14:anchorId="55D47196" wp14:editId="5216606E">
                  <wp:extent cx="4704715" cy="3936365"/>
                  <wp:effectExtent l="0" t="0" r="635" b="6985"/>
                  <wp:docPr id="1291606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606503" name=""/>
                          <pic:cNvPicPr/>
                        </pic:nvPicPr>
                        <pic:blipFill>
                          <a:blip r:embed="rId38"/>
                          <a:stretch>
                            <a:fillRect/>
                          </a:stretch>
                        </pic:blipFill>
                        <pic:spPr>
                          <a:xfrm>
                            <a:off x="0" y="0"/>
                            <a:ext cx="4704715" cy="3936365"/>
                          </a:xfrm>
                          <a:prstGeom prst="rect">
                            <a:avLst/>
                          </a:prstGeom>
                        </pic:spPr>
                      </pic:pic>
                    </a:graphicData>
                  </a:graphic>
                </wp:inline>
              </w:drawing>
            </w:r>
            <w:r>
              <w:rPr>
                <w:noProof/>
              </w:rPr>
              <w:t xml:space="preserve"> </w:t>
            </w:r>
            <w:r w:rsidRPr="00ED3AE2">
              <w:rPr>
                <w:iCs/>
              </w:rPr>
              <w:drawing>
                <wp:inline distT="0" distB="0" distL="0" distR="0" wp14:anchorId="45AAFC9C" wp14:editId="4BA9B3DB">
                  <wp:extent cx="4704715" cy="2881630"/>
                  <wp:effectExtent l="0" t="0" r="635" b="0"/>
                  <wp:docPr id="1203947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947496" name=""/>
                          <pic:cNvPicPr/>
                        </pic:nvPicPr>
                        <pic:blipFill>
                          <a:blip r:embed="rId39"/>
                          <a:stretch>
                            <a:fillRect/>
                          </a:stretch>
                        </pic:blipFill>
                        <pic:spPr>
                          <a:xfrm>
                            <a:off x="0" y="0"/>
                            <a:ext cx="4704715" cy="2881630"/>
                          </a:xfrm>
                          <a:prstGeom prst="rect">
                            <a:avLst/>
                          </a:prstGeom>
                        </pic:spPr>
                      </pic:pic>
                    </a:graphicData>
                  </a:graphic>
                </wp:inline>
              </w:drawing>
            </w:r>
            <w:r w:rsidR="00071B33">
              <w:rPr>
                <w:noProof/>
              </w:rPr>
              <w:t xml:space="preserve"> </w:t>
            </w:r>
            <w:r w:rsidR="00071B33" w:rsidRPr="00071B33">
              <w:rPr>
                <w:noProof/>
              </w:rPr>
              <w:lastRenderedPageBreak/>
              <w:drawing>
                <wp:inline distT="0" distB="0" distL="0" distR="0" wp14:anchorId="5164DC7F" wp14:editId="256BD0E6">
                  <wp:extent cx="4704715" cy="2609215"/>
                  <wp:effectExtent l="0" t="0" r="635" b="635"/>
                  <wp:docPr id="1053135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135968" name=""/>
                          <pic:cNvPicPr/>
                        </pic:nvPicPr>
                        <pic:blipFill>
                          <a:blip r:embed="rId40"/>
                          <a:stretch>
                            <a:fillRect/>
                          </a:stretch>
                        </pic:blipFill>
                        <pic:spPr>
                          <a:xfrm>
                            <a:off x="0" y="0"/>
                            <a:ext cx="4704715" cy="2609215"/>
                          </a:xfrm>
                          <a:prstGeom prst="rect">
                            <a:avLst/>
                          </a:prstGeom>
                        </pic:spPr>
                      </pic:pic>
                    </a:graphicData>
                  </a:graphic>
                </wp:inline>
              </w:drawing>
            </w:r>
            <w:r w:rsidR="005C48A7">
              <w:rPr>
                <w:noProof/>
              </w:rPr>
              <w:t xml:space="preserve"> </w:t>
            </w:r>
            <w:r w:rsidR="005C48A7" w:rsidRPr="005C48A7">
              <w:rPr>
                <w:noProof/>
              </w:rPr>
              <w:drawing>
                <wp:inline distT="0" distB="0" distL="0" distR="0" wp14:anchorId="5510885E" wp14:editId="764C5822">
                  <wp:extent cx="4704715" cy="3941445"/>
                  <wp:effectExtent l="0" t="0" r="635" b="1905"/>
                  <wp:docPr id="1143482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482331" name=""/>
                          <pic:cNvPicPr/>
                        </pic:nvPicPr>
                        <pic:blipFill>
                          <a:blip r:embed="rId41"/>
                          <a:stretch>
                            <a:fillRect/>
                          </a:stretch>
                        </pic:blipFill>
                        <pic:spPr>
                          <a:xfrm>
                            <a:off x="0" y="0"/>
                            <a:ext cx="4704715" cy="3941445"/>
                          </a:xfrm>
                          <a:prstGeom prst="rect">
                            <a:avLst/>
                          </a:prstGeom>
                        </pic:spPr>
                      </pic:pic>
                    </a:graphicData>
                  </a:graphic>
                </wp:inline>
              </w:drawing>
            </w:r>
            <w:r w:rsidR="005C48A7">
              <w:rPr>
                <w:noProof/>
              </w:rPr>
              <w:t xml:space="preserve"> </w:t>
            </w:r>
            <w:r w:rsidR="005C48A7" w:rsidRPr="005C48A7">
              <w:rPr>
                <w:noProof/>
              </w:rPr>
              <w:lastRenderedPageBreak/>
              <w:drawing>
                <wp:inline distT="0" distB="0" distL="0" distR="0" wp14:anchorId="3330A48E" wp14:editId="6C25974D">
                  <wp:extent cx="4704715" cy="3145790"/>
                  <wp:effectExtent l="0" t="0" r="635" b="0"/>
                  <wp:docPr id="649028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028651" name=""/>
                          <pic:cNvPicPr/>
                        </pic:nvPicPr>
                        <pic:blipFill>
                          <a:blip r:embed="rId42"/>
                          <a:stretch>
                            <a:fillRect/>
                          </a:stretch>
                        </pic:blipFill>
                        <pic:spPr>
                          <a:xfrm>
                            <a:off x="0" y="0"/>
                            <a:ext cx="4704715" cy="3145790"/>
                          </a:xfrm>
                          <a:prstGeom prst="rect">
                            <a:avLst/>
                          </a:prstGeom>
                        </pic:spPr>
                      </pic:pic>
                    </a:graphicData>
                  </a:graphic>
                </wp:inline>
              </w:drawing>
            </w:r>
          </w:p>
          <w:p w14:paraId="6A8833E7" w14:textId="71C3E2AC" w:rsidR="00CC0C6D" w:rsidRDefault="005C48A7" w:rsidP="0018673D">
            <w:pPr>
              <w:spacing w:before="80" w:after="80"/>
              <w:ind w:right="953"/>
              <w:rPr>
                <w:iCs/>
              </w:rPr>
            </w:pPr>
            <w:r w:rsidRPr="00CC0C6D">
              <w:rPr>
                <w:iCs/>
              </w:rPr>
              <w:drawing>
                <wp:inline distT="0" distB="0" distL="0" distR="0" wp14:anchorId="02DBE689" wp14:editId="4927C799">
                  <wp:extent cx="4704715" cy="3401695"/>
                  <wp:effectExtent l="0" t="0" r="635" b="8255"/>
                  <wp:docPr id="1065151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151965" name=""/>
                          <pic:cNvPicPr/>
                        </pic:nvPicPr>
                        <pic:blipFill>
                          <a:blip r:embed="rId43"/>
                          <a:stretch>
                            <a:fillRect/>
                          </a:stretch>
                        </pic:blipFill>
                        <pic:spPr>
                          <a:xfrm>
                            <a:off x="0" y="0"/>
                            <a:ext cx="4704715" cy="3401695"/>
                          </a:xfrm>
                          <a:prstGeom prst="rect">
                            <a:avLst/>
                          </a:prstGeom>
                        </pic:spPr>
                      </pic:pic>
                    </a:graphicData>
                  </a:graphic>
                </wp:inline>
              </w:drawing>
            </w:r>
          </w:p>
          <w:p w14:paraId="5FA7FD4A" w14:textId="163B7B5F" w:rsidR="005C48A7" w:rsidRDefault="005C48A7" w:rsidP="0018673D">
            <w:pPr>
              <w:spacing w:before="80" w:after="80"/>
              <w:ind w:right="953"/>
              <w:rPr>
                <w:iCs/>
              </w:rPr>
            </w:pPr>
            <w:r>
              <w:rPr>
                <w:iCs/>
              </w:rPr>
              <w:t xml:space="preserve">Today I have added the </w:t>
            </w:r>
            <w:r w:rsidR="003D2592">
              <w:rPr>
                <w:iCs/>
              </w:rPr>
              <w:t xml:space="preserve">functionality for the rest of the functions being view all logins and remove login. </w:t>
            </w:r>
            <w:r w:rsidR="00353114">
              <w:rPr>
                <w:iCs/>
              </w:rPr>
              <w:t xml:space="preserve">I also fixed some bugs regarding the add login </w:t>
            </w:r>
            <w:r w:rsidR="00DB7651">
              <w:rPr>
                <w:iCs/>
              </w:rPr>
              <w:t xml:space="preserve">function. </w:t>
            </w:r>
          </w:p>
          <w:p w14:paraId="14AC8A4C" w14:textId="1220A10F" w:rsidR="00C31E3B" w:rsidRDefault="00C31E3B" w:rsidP="0018673D">
            <w:pPr>
              <w:spacing w:before="80" w:after="80"/>
              <w:ind w:right="953"/>
              <w:rPr>
                <w:iCs/>
              </w:rPr>
            </w:pPr>
          </w:p>
        </w:tc>
      </w:tr>
      <w:tr w:rsidR="00C31E3B" w14:paraId="06912CAF" w14:textId="77777777" w:rsidTr="003B643F">
        <w:tc>
          <w:tcPr>
            <w:tcW w:w="2122" w:type="dxa"/>
          </w:tcPr>
          <w:p w14:paraId="19C89057" w14:textId="43251D8B" w:rsidR="00C31E3B" w:rsidRDefault="009F5F3F" w:rsidP="0018673D">
            <w:pPr>
              <w:spacing w:before="80" w:after="80"/>
              <w:ind w:right="953"/>
              <w:rPr>
                <w:iCs/>
              </w:rPr>
            </w:pPr>
            <w:r>
              <w:rPr>
                <w:iCs/>
              </w:rPr>
              <w:lastRenderedPageBreak/>
              <w:t>25</w:t>
            </w:r>
            <w:r w:rsidR="00AA0EBE">
              <w:rPr>
                <w:iCs/>
              </w:rPr>
              <w:t>/03/23</w:t>
            </w:r>
          </w:p>
        </w:tc>
        <w:tc>
          <w:tcPr>
            <w:tcW w:w="7625" w:type="dxa"/>
          </w:tcPr>
          <w:p w14:paraId="47ADBA91" w14:textId="453A66F1" w:rsidR="00DB7651" w:rsidRDefault="00DC180D" w:rsidP="0018673D">
            <w:pPr>
              <w:spacing w:before="80" w:after="80"/>
              <w:ind w:right="953"/>
              <w:rPr>
                <w:iCs/>
              </w:rPr>
            </w:pPr>
            <w:r w:rsidRPr="00DC180D">
              <w:rPr>
                <w:iCs/>
              </w:rPr>
              <w:drawing>
                <wp:inline distT="0" distB="0" distL="0" distR="0" wp14:anchorId="4ED8D87F" wp14:editId="6FF662BE">
                  <wp:extent cx="4704715" cy="5218430"/>
                  <wp:effectExtent l="0" t="0" r="635" b="1270"/>
                  <wp:docPr id="1956189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189595" name=""/>
                          <pic:cNvPicPr/>
                        </pic:nvPicPr>
                        <pic:blipFill>
                          <a:blip r:embed="rId44"/>
                          <a:stretch>
                            <a:fillRect/>
                          </a:stretch>
                        </pic:blipFill>
                        <pic:spPr>
                          <a:xfrm>
                            <a:off x="0" y="0"/>
                            <a:ext cx="4704715" cy="5218430"/>
                          </a:xfrm>
                          <a:prstGeom prst="rect">
                            <a:avLst/>
                          </a:prstGeom>
                        </pic:spPr>
                      </pic:pic>
                    </a:graphicData>
                  </a:graphic>
                </wp:inline>
              </w:drawing>
            </w:r>
            <w:r>
              <w:rPr>
                <w:noProof/>
              </w:rPr>
              <w:t xml:space="preserve"> </w:t>
            </w:r>
            <w:r w:rsidRPr="00DC180D">
              <w:rPr>
                <w:iCs/>
              </w:rPr>
              <w:drawing>
                <wp:inline distT="0" distB="0" distL="0" distR="0" wp14:anchorId="5E4E2FA4" wp14:editId="78868270">
                  <wp:extent cx="4704715" cy="3779520"/>
                  <wp:effectExtent l="0" t="0" r="635" b="0"/>
                  <wp:docPr id="1961051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051248" name=""/>
                          <pic:cNvPicPr/>
                        </pic:nvPicPr>
                        <pic:blipFill>
                          <a:blip r:embed="rId45"/>
                          <a:stretch>
                            <a:fillRect/>
                          </a:stretch>
                        </pic:blipFill>
                        <pic:spPr>
                          <a:xfrm>
                            <a:off x="0" y="0"/>
                            <a:ext cx="4704715" cy="3779520"/>
                          </a:xfrm>
                          <a:prstGeom prst="rect">
                            <a:avLst/>
                          </a:prstGeom>
                        </pic:spPr>
                      </pic:pic>
                    </a:graphicData>
                  </a:graphic>
                </wp:inline>
              </w:drawing>
            </w:r>
            <w:r w:rsidR="004A06D3">
              <w:rPr>
                <w:noProof/>
              </w:rPr>
              <w:t xml:space="preserve"> </w:t>
            </w:r>
            <w:r w:rsidR="004A06D3" w:rsidRPr="004A06D3">
              <w:rPr>
                <w:noProof/>
              </w:rPr>
              <w:lastRenderedPageBreak/>
              <w:drawing>
                <wp:inline distT="0" distB="0" distL="0" distR="0" wp14:anchorId="5B46DD7A" wp14:editId="48AB8815">
                  <wp:extent cx="4704715" cy="3257550"/>
                  <wp:effectExtent l="0" t="0" r="635" b="0"/>
                  <wp:docPr id="1016515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515997" name=""/>
                          <pic:cNvPicPr/>
                        </pic:nvPicPr>
                        <pic:blipFill>
                          <a:blip r:embed="rId46"/>
                          <a:stretch>
                            <a:fillRect/>
                          </a:stretch>
                        </pic:blipFill>
                        <pic:spPr>
                          <a:xfrm>
                            <a:off x="0" y="0"/>
                            <a:ext cx="4704715" cy="3257550"/>
                          </a:xfrm>
                          <a:prstGeom prst="rect">
                            <a:avLst/>
                          </a:prstGeom>
                        </pic:spPr>
                      </pic:pic>
                    </a:graphicData>
                  </a:graphic>
                </wp:inline>
              </w:drawing>
            </w:r>
            <w:r w:rsidR="004A06D3">
              <w:rPr>
                <w:noProof/>
              </w:rPr>
              <w:t xml:space="preserve"> </w:t>
            </w:r>
            <w:r w:rsidR="004A06D3" w:rsidRPr="004A06D3">
              <w:rPr>
                <w:noProof/>
              </w:rPr>
              <w:drawing>
                <wp:inline distT="0" distB="0" distL="0" distR="0" wp14:anchorId="44867A77" wp14:editId="7614EEC9">
                  <wp:extent cx="4704715" cy="4194175"/>
                  <wp:effectExtent l="0" t="0" r="635" b="0"/>
                  <wp:docPr id="104783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83526" name=""/>
                          <pic:cNvPicPr/>
                        </pic:nvPicPr>
                        <pic:blipFill>
                          <a:blip r:embed="rId47"/>
                          <a:stretch>
                            <a:fillRect/>
                          </a:stretch>
                        </pic:blipFill>
                        <pic:spPr>
                          <a:xfrm>
                            <a:off x="0" y="0"/>
                            <a:ext cx="4704715" cy="4194175"/>
                          </a:xfrm>
                          <a:prstGeom prst="rect">
                            <a:avLst/>
                          </a:prstGeom>
                        </pic:spPr>
                      </pic:pic>
                    </a:graphicData>
                  </a:graphic>
                </wp:inline>
              </w:drawing>
            </w:r>
            <w:r w:rsidR="004A06D3">
              <w:rPr>
                <w:noProof/>
              </w:rPr>
              <w:t xml:space="preserve"> </w:t>
            </w:r>
            <w:r w:rsidR="004A06D3" w:rsidRPr="004A06D3">
              <w:rPr>
                <w:noProof/>
              </w:rPr>
              <w:lastRenderedPageBreak/>
              <w:drawing>
                <wp:inline distT="0" distB="0" distL="0" distR="0" wp14:anchorId="61C1F3A4" wp14:editId="68ACB8CC">
                  <wp:extent cx="4704715" cy="1920240"/>
                  <wp:effectExtent l="0" t="0" r="635" b="3810"/>
                  <wp:docPr id="1415659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659249" name=""/>
                          <pic:cNvPicPr/>
                        </pic:nvPicPr>
                        <pic:blipFill>
                          <a:blip r:embed="rId48"/>
                          <a:stretch>
                            <a:fillRect/>
                          </a:stretch>
                        </pic:blipFill>
                        <pic:spPr>
                          <a:xfrm>
                            <a:off x="0" y="0"/>
                            <a:ext cx="4704715" cy="1920240"/>
                          </a:xfrm>
                          <a:prstGeom prst="rect">
                            <a:avLst/>
                          </a:prstGeom>
                        </pic:spPr>
                      </pic:pic>
                    </a:graphicData>
                  </a:graphic>
                </wp:inline>
              </w:drawing>
            </w:r>
          </w:p>
          <w:p w14:paraId="4F17095B" w14:textId="77777777" w:rsidR="00F6518E" w:rsidRDefault="00F6518E" w:rsidP="0018673D">
            <w:pPr>
              <w:spacing w:before="80" w:after="80"/>
              <w:ind w:right="953"/>
              <w:rPr>
                <w:iCs/>
              </w:rPr>
            </w:pPr>
          </w:p>
          <w:p w14:paraId="24C33C2B" w14:textId="32974D0F" w:rsidR="00F6518E" w:rsidRDefault="00F6518E" w:rsidP="0018673D">
            <w:pPr>
              <w:spacing w:before="80" w:after="80"/>
              <w:ind w:right="953"/>
              <w:rPr>
                <w:iCs/>
              </w:rPr>
            </w:pPr>
            <w:r w:rsidRPr="00F6518E">
              <w:rPr>
                <w:iCs/>
              </w:rPr>
              <w:lastRenderedPageBreak/>
              <w:drawing>
                <wp:inline distT="0" distB="0" distL="0" distR="0" wp14:anchorId="20D5E122" wp14:editId="482A9DBB">
                  <wp:extent cx="2438740" cy="2962688"/>
                  <wp:effectExtent l="0" t="0" r="0" b="9525"/>
                  <wp:docPr id="6693138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13879" name=""/>
                          <pic:cNvPicPr/>
                        </pic:nvPicPr>
                        <pic:blipFill>
                          <a:blip r:embed="rId49"/>
                          <a:stretch>
                            <a:fillRect/>
                          </a:stretch>
                        </pic:blipFill>
                        <pic:spPr>
                          <a:xfrm>
                            <a:off x="0" y="0"/>
                            <a:ext cx="2438740" cy="2962688"/>
                          </a:xfrm>
                          <a:prstGeom prst="rect">
                            <a:avLst/>
                          </a:prstGeom>
                        </pic:spPr>
                      </pic:pic>
                    </a:graphicData>
                  </a:graphic>
                </wp:inline>
              </w:drawing>
            </w:r>
            <w:r>
              <w:rPr>
                <w:iCs/>
              </w:rPr>
              <w:br/>
            </w:r>
            <w:r w:rsidRPr="00DB7651">
              <w:rPr>
                <w:iCs/>
              </w:rPr>
              <w:drawing>
                <wp:inline distT="0" distB="0" distL="0" distR="0" wp14:anchorId="7173F61D" wp14:editId="08B5A32F">
                  <wp:extent cx="4704715" cy="4406900"/>
                  <wp:effectExtent l="0" t="0" r="635" b="0"/>
                  <wp:docPr id="1122166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166024" name=""/>
                          <pic:cNvPicPr/>
                        </pic:nvPicPr>
                        <pic:blipFill>
                          <a:blip r:embed="rId50"/>
                          <a:stretch>
                            <a:fillRect/>
                          </a:stretch>
                        </pic:blipFill>
                        <pic:spPr>
                          <a:xfrm>
                            <a:off x="0" y="0"/>
                            <a:ext cx="4704715" cy="4406900"/>
                          </a:xfrm>
                          <a:prstGeom prst="rect">
                            <a:avLst/>
                          </a:prstGeom>
                        </pic:spPr>
                      </pic:pic>
                    </a:graphicData>
                  </a:graphic>
                </wp:inline>
              </w:drawing>
            </w:r>
          </w:p>
          <w:p w14:paraId="3E560F2E" w14:textId="45F9A9D9" w:rsidR="00C31E3B" w:rsidRDefault="00F6518E" w:rsidP="0018673D">
            <w:pPr>
              <w:spacing w:before="80" w:after="80"/>
              <w:ind w:right="953"/>
              <w:rPr>
                <w:iCs/>
              </w:rPr>
            </w:pPr>
            <w:r>
              <w:rPr>
                <w:iCs/>
              </w:rPr>
              <w:t xml:space="preserve">I changed the remove login and view all logins from entry to combobox for ease of access so users do not need to remember all the logins. </w:t>
            </w:r>
            <w:r w:rsidR="00B46C68">
              <w:rPr>
                <w:iCs/>
              </w:rPr>
              <w:t xml:space="preserve">A new login screen was implemented for additional security as well as a button to set the login information. Iteration 3 has been completed. </w:t>
            </w:r>
          </w:p>
        </w:tc>
      </w:tr>
    </w:tbl>
    <w:p w14:paraId="7ACDA744" w14:textId="77777777" w:rsidR="00A65348" w:rsidRDefault="00A65348" w:rsidP="00153F0A">
      <w:pPr>
        <w:pStyle w:val="Heading1"/>
      </w:pPr>
    </w:p>
    <w:p w14:paraId="3CD28134" w14:textId="77777777" w:rsidR="00A65348" w:rsidRDefault="00A65348">
      <w:pPr>
        <w:rPr>
          <w:sz w:val="40"/>
          <w:szCs w:val="40"/>
        </w:rPr>
      </w:pPr>
      <w:r>
        <w:br w:type="page"/>
      </w:r>
    </w:p>
    <w:p w14:paraId="40EA8A88" w14:textId="3E96DE14" w:rsidR="00370D14" w:rsidRDefault="00153F0A" w:rsidP="00153F0A">
      <w:pPr>
        <w:pStyle w:val="Heading1"/>
      </w:pPr>
      <w:r>
        <w:lastRenderedPageBreak/>
        <w:t>Task 3 Testing Log</w:t>
      </w:r>
      <w:r w:rsidR="00BA2179">
        <w:t xml:space="preserve"> </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19"/>
        <w:gridCol w:w="4820"/>
      </w:tblGrid>
      <w:tr w:rsidR="000C7AA2" w14:paraId="0AC3F2DD" w14:textId="77777777" w:rsidTr="00701159">
        <w:trPr>
          <w:trHeight w:val="906"/>
        </w:trPr>
        <w:tc>
          <w:tcPr>
            <w:tcW w:w="9639" w:type="dxa"/>
            <w:gridSpan w:val="2"/>
            <w:shd w:val="clear" w:color="auto" w:fill="D9D9D9"/>
          </w:tcPr>
          <w:p w14:paraId="47331C47" w14:textId="77777777" w:rsidR="000C7AA2" w:rsidRDefault="00901F84" w:rsidP="00701159">
            <w:pPr>
              <w:ind w:right="479"/>
              <w:rPr>
                <w:rFonts w:ascii="Calibri" w:hAnsi="Calibri" w:cs="Calibri"/>
                <w:b/>
              </w:rPr>
            </w:pPr>
            <w:r>
              <w:rPr>
                <w:rFonts w:ascii="Calibri" w:hAnsi="Calibri" w:cs="Calibri"/>
                <w:b/>
              </w:rPr>
              <w:t xml:space="preserve">Ongoing testing is </w:t>
            </w:r>
            <w:r w:rsidR="00A67BAB">
              <w:rPr>
                <w:rFonts w:ascii="Calibri" w:hAnsi="Calibri" w:cs="Calibri"/>
                <w:b/>
              </w:rPr>
              <w:t xml:space="preserve">collected as evidence for </w:t>
            </w:r>
            <w:r w:rsidR="00241665">
              <w:rPr>
                <w:rFonts w:ascii="Calibri" w:hAnsi="Calibri" w:cs="Calibri"/>
                <w:b/>
              </w:rPr>
              <w:t xml:space="preserve">programming and </w:t>
            </w:r>
            <w:r w:rsidR="00A67BAB">
              <w:rPr>
                <w:rFonts w:ascii="Calibri" w:hAnsi="Calibri" w:cs="Calibri"/>
                <w:b/>
              </w:rPr>
              <w:t xml:space="preserve">processes, therefore, </w:t>
            </w:r>
            <w:r w:rsidR="009D09B7">
              <w:rPr>
                <w:rFonts w:ascii="Calibri" w:hAnsi="Calibri" w:cs="Calibri"/>
                <w:b/>
              </w:rPr>
              <w:t>updat</w:t>
            </w:r>
            <w:r w:rsidR="00A67BAB">
              <w:rPr>
                <w:rFonts w:ascii="Calibri" w:hAnsi="Calibri" w:cs="Calibri"/>
                <w:b/>
              </w:rPr>
              <w:t>e</w:t>
            </w:r>
            <w:r w:rsidR="009D09B7">
              <w:rPr>
                <w:rFonts w:ascii="Calibri" w:hAnsi="Calibri" w:cs="Calibri"/>
                <w:b/>
              </w:rPr>
              <w:t xml:space="preserve"> this table during the development. This is different from Test cases</w:t>
            </w:r>
            <w:r w:rsidR="00C11DF4">
              <w:rPr>
                <w:rFonts w:ascii="Calibri" w:hAnsi="Calibri" w:cs="Calibri"/>
                <w:b/>
              </w:rPr>
              <w:t xml:space="preserve">. </w:t>
            </w:r>
            <w:r w:rsidR="00241665">
              <w:rPr>
                <w:rFonts w:ascii="Calibri" w:hAnsi="Calibri" w:cs="Calibri"/>
                <w:b/>
              </w:rPr>
              <w:t xml:space="preserve">Your testing log must include </w:t>
            </w:r>
            <w:r w:rsidR="005A76DC">
              <w:rPr>
                <w:rFonts w:ascii="Calibri" w:hAnsi="Calibri" w:cs="Calibri"/>
                <w:b/>
              </w:rPr>
              <w:t xml:space="preserve">description of </w:t>
            </w:r>
            <w:r w:rsidR="005A76DC" w:rsidRPr="00F13A13">
              <w:rPr>
                <w:rFonts w:ascii="Calibri" w:hAnsi="Calibri" w:cs="Calibri"/>
                <w:b/>
                <w:highlight w:val="yellow"/>
              </w:rPr>
              <w:t>component tested</w:t>
            </w:r>
            <w:r w:rsidR="005A76DC">
              <w:rPr>
                <w:rFonts w:ascii="Calibri" w:hAnsi="Calibri" w:cs="Calibri"/>
                <w:b/>
              </w:rPr>
              <w:t xml:space="preserve">, </w:t>
            </w:r>
            <w:r w:rsidR="005A76DC" w:rsidRPr="00F13A13">
              <w:rPr>
                <w:rFonts w:ascii="Calibri" w:hAnsi="Calibri" w:cs="Calibri"/>
                <w:b/>
                <w:highlight w:val="yellow"/>
              </w:rPr>
              <w:t>screen shot</w:t>
            </w:r>
            <w:r w:rsidR="005A76DC">
              <w:rPr>
                <w:rFonts w:ascii="Calibri" w:hAnsi="Calibri" w:cs="Calibri"/>
                <w:b/>
              </w:rPr>
              <w:t xml:space="preserve"> of result</w:t>
            </w:r>
            <w:r w:rsidR="00A0216A">
              <w:rPr>
                <w:rFonts w:ascii="Calibri" w:hAnsi="Calibri" w:cs="Calibri"/>
                <w:b/>
              </w:rPr>
              <w:t xml:space="preserve">, what are the </w:t>
            </w:r>
            <w:r w:rsidR="00A0216A" w:rsidRPr="00F13A13">
              <w:rPr>
                <w:rFonts w:ascii="Calibri" w:hAnsi="Calibri" w:cs="Calibri"/>
                <w:b/>
                <w:highlight w:val="yellow"/>
              </w:rPr>
              <w:t>errors</w:t>
            </w:r>
            <w:r w:rsidR="00A0216A">
              <w:rPr>
                <w:rFonts w:ascii="Calibri" w:hAnsi="Calibri" w:cs="Calibri"/>
                <w:b/>
              </w:rPr>
              <w:t xml:space="preserve"> and </w:t>
            </w:r>
            <w:r w:rsidR="00A0216A" w:rsidRPr="00F13A13">
              <w:rPr>
                <w:rFonts w:ascii="Calibri" w:hAnsi="Calibri" w:cs="Calibri"/>
                <w:b/>
                <w:highlight w:val="yellow"/>
              </w:rPr>
              <w:t>how</w:t>
            </w:r>
            <w:r w:rsidR="00A0216A">
              <w:rPr>
                <w:rFonts w:ascii="Calibri" w:hAnsi="Calibri" w:cs="Calibri"/>
                <w:b/>
              </w:rPr>
              <w:t xml:space="preserve"> you have fixed them. </w:t>
            </w:r>
            <w:r w:rsidR="005A76DC">
              <w:rPr>
                <w:rFonts w:ascii="Calibri" w:hAnsi="Calibri" w:cs="Calibri"/>
                <w:b/>
              </w:rPr>
              <w:t xml:space="preserve"> </w:t>
            </w:r>
          </w:p>
          <w:p w14:paraId="1A1DF81B" w14:textId="0ED0A43E" w:rsidR="00F13A13" w:rsidRPr="00ED53EC" w:rsidRDefault="00F13A13" w:rsidP="00701159">
            <w:pPr>
              <w:ind w:right="479"/>
              <w:rPr>
                <w:rFonts w:ascii="Calibri" w:hAnsi="Calibri" w:cs="Calibri"/>
                <w:b/>
              </w:rPr>
            </w:pPr>
            <w:r w:rsidRPr="00460329">
              <w:rPr>
                <w:i/>
              </w:rPr>
              <w:t>Add rows as needed.</w:t>
            </w:r>
          </w:p>
        </w:tc>
      </w:tr>
      <w:tr w:rsidR="00A43181" w:rsidRPr="00F241EB" w14:paraId="3B6ABA46" w14:textId="77777777" w:rsidTr="00C4563A">
        <w:trPr>
          <w:trHeight w:val="501"/>
        </w:trPr>
        <w:tc>
          <w:tcPr>
            <w:tcW w:w="4819" w:type="dxa"/>
            <w:shd w:val="clear" w:color="auto" w:fill="auto"/>
          </w:tcPr>
          <w:p w14:paraId="5784C27F" w14:textId="6E0AF738" w:rsidR="00A43181" w:rsidRPr="00C4563A" w:rsidRDefault="00C4563A" w:rsidP="00F24C94">
            <w:pPr>
              <w:ind w:left="57" w:right="57"/>
              <w:rPr>
                <w:b/>
                <w:bCs/>
                <w:sz w:val="24"/>
                <w:szCs w:val="24"/>
              </w:rPr>
            </w:pPr>
            <w:r>
              <w:rPr>
                <w:b/>
                <w:bCs/>
                <w:sz w:val="24"/>
                <w:szCs w:val="24"/>
              </w:rPr>
              <w:t xml:space="preserve">What was the </w:t>
            </w:r>
            <w:r w:rsidR="005F09D3" w:rsidRPr="00C4563A">
              <w:rPr>
                <w:b/>
                <w:bCs/>
                <w:sz w:val="24"/>
                <w:szCs w:val="24"/>
              </w:rPr>
              <w:t>Error (Screenshot)</w:t>
            </w:r>
          </w:p>
        </w:tc>
        <w:tc>
          <w:tcPr>
            <w:tcW w:w="4820" w:type="dxa"/>
            <w:shd w:val="clear" w:color="auto" w:fill="auto"/>
          </w:tcPr>
          <w:p w14:paraId="25C616F0" w14:textId="3E88CC27" w:rsidR="00A43181" w:rsidRPr="00C4563A" w:rsidRDefault="005F09D3" w:rsidP="00F24C94">
            <w:pPr>
              <w:ind w:left="57" w:right="57"/>
              <w:rPr>
                <w:b/>
                <w:bCs/>
                <w:sz w:val="24"/>
                <w:szCs w:val="24"/>
              </w:rPr>
            </w:pPr>
            <w:r w:rsidRPr="00C4563A">
              <w:rPr>
                <w:b/>
                <w:bCs/>
                <w:sz w:val="24"/>
                <w:szCs w:val="24"/>
              </w:rPr>
              <w:t>How I fixed it (Screenshot)</w:t>
            </w:r>
          </w:p>
        </w:tc>
      </w:tr>
      <w:tr w:rsidR="00A43181" w14:paraId="7C2A1B33" w14:textId="77777777" w:rsidTr="00B05A3E">
        <w:trPr>
          <w:trHeight w:val="844"/>
        </w:trPr>
        <w:tc>
          <w:tcPr>
            <w:tcW w:w="4819" w:type="dxa"/>
            <w:shd w:val="clear" w:color="auto" w:fill="auto"/>
          </w:tcPr>
          <w:p w14:paraId="15B69B85" w14:textId="77777777" w:rsidR="00466E41" w:rsidRDefault="00466E41" w:rsidP="00F24C94">
            <w:pPr>
              <w:ind w:left="57" w:right="57"/>
              <w:rPr>
                <w:sz w:val="20"/>
              </w:rPr>
            </w:pPr>
            <w:r w:rsidRPr="004973ED">
              <w:rPr>
                <w:noProof/>
                <w:sz w:val="20"/>
              </w:rPr>
              <w:drawing>
                <wp:inline distT="0" distB="0" distL="0" distR="0" wp14:anchorId="43308230" wp14:editId="7807CB2C">
                  <wp:extent cx="2922905" cy="10090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962565" cy="1022706"/>
                          </a:xfrm>
                          <a:prstGeom prst="rect">
                            <a:avLst/>
                          </a:prstGeom>
                        </pic:spPr>
                      </pic:pic>
                    </a:graphicData>
                  </a:graphic>
                </wp:inline>
              </w:drawing>
            </w:r>
          </w:p>
          <w:p w14:paraId="516F59C2" w14:textId="7DB3FA0E" w:rsidR="00466E41" w:rsidRDefault="00466E41" w:rsidP="00F24C94">
            <w:pPr>
              <w:ind w:left="57" w:right="57"/>
              <w:rPr>
                <w:sz w:val="20"/>
              </w:rPr>
            </w:pPr>
            <w:r w:rsidRPr="00466E41">
              <w:rPr>
                <w:noProof/>
                <w:sz w:val="20"/>
              </w:rPr>
              <w:drawing>
                <wp:inline distT="0" distB="0" distL="0" distR="0" wp14:anchorId="7C8CD495" wp14:editId="41C44EBE">
                  <wp:extent cx="2922905" cy="3371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922905" cy="337185"/>
                          </a:xfrm>
                          <a:prstGeom prst="rect">
                            <a:avLst/>
                          </a:prstGeom>
                        </pic:spPr>
                      </pic:pic>
                    </a:graphicData>
                  </a:graphic>
                </wp:inline>
              </w:drawing>
            </w:r>
          </w:p>
          <w:p w14:paraId="5058DA99" w14:textId="5BBEB5E2" w:rsidR="00A43181" w:rsidRPr="008D5EE6" w:rsidRDefault="00466E41" w:rsidP="00F24C94">
            <w:pPr>
              <w:ind w:left="57" w:right="57"/>
              <w:rPr>
                <w:sz w:val="20"/>
              </w:rPr>
            </w:pPr>
            <w:r>
              <w:rPr>
                <w:sz w:val="20"/>
              </w:rPr>
              <w:t>The</w:t>
            </w:r>
            <w:r w:rsidR="0058753E">
              <w:rPr>
                <w:sz w:val="20"/>
              </w:rPr>
              <w:t xml:space="preserve"> </w:t>
            </w:r>
            <w:r w:rsidR="00C0574C">
              <w:rPr>
                <w:sz w:val="20"/>
              </w:rPr>
              <w:t xml:space="preserve">function wouldn’t accept the inputs for </w:t>
            </w:r>
            <w:r w:rsidR="0097761D">
              <w:rPr>
                <w:sz w:val="20"/>
              </w:rPr>
              <w:t>account and password.</w:t>
            </w:r>
          </w:p>
        </w:tc>
        <w:tc>
          <w:tcPr>
            <w:tcW w:w="4820" w:type="dxa"/>
            <w:shd w:val="clear" w:color="auto" w:fill="auto"/>
          </w:tcPr>
          <w:p w14:paraId="05DEC4B0" w14:textId="77777777" w:rsidR="00A43181" w:rsidRDefault="0097761D" w:rsidP="00F24C94">
            <w:pPr>
              <w:ind w:left="57" w:right="57"/>
              <w:rPr>
                <w:sz w:val="20"/>
              </w:rPr>
            </w:pPr>
            <w:r w:rsidRPr="0097761D">
              <w:rPr>
                <w:noProof/>
                <w:sz w:val="20"/>
              </w:rPr>
              <w:drawing>
                <wp:inline distT="0" distB="0" distL="0" distR="0" wp14:anchorId="3F953630" wp14:editId="5A4CABF9">
                  <wp:extent cx="2923540" cy="10191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923540" cy="1019175"/>
                          </a:xfrm>
                          <a:prstGeom prst="rect">
                            <a:avLst/>
                          </a:prstGeom>
                        </pic:spPr>
                      </pic:pic>
                    </a:graphicData>
                  </a:graphic>
                </wp:inline>
              </w:drawing>
            </w:r>
          </w:p>
          <w:p w14:paraId="14045BF3" w14:textId="77777777" w:rsidR="0097761D" w:rsidRDefault="0097761D" w:rsidP="0097761D">
            <w:pPr>
              <w:rPr>
                <w:sz w:val="20"/>
              </w:rPr>
            </w:pPr>
          </w:p>
          <w:p w14:paraId="5632F692" w14:textId="15DEE780" w:rsidR="0097761D" w:rsidRPr="0097761D" w:rsidRDefault="0097761D" w:rsidP="0097761D">
            <w:pPr>
              <w:rPr>
                <w:sz w:val="20"/>
              </w:rPr>
            </w:pPr>
            <w:r>
              <w:rPr>
                <w:sz w:val="20"/>
              </w:rPr>
              <w:t>I had accidently left out</w:t>
            </w:r>
            <w:r w:rsidR="00C3596B">
              <w:rPr>
                <w:sz w:val="20"/>
              </w:rPr>
              <w:t xml:space="preserve"> the arguments in the function. It didn’t work because I forgot to add it. </w:t>
            </w:r>
          </w:p>
        </w:tc>
      </w:tr>
      <w:tr w:rsidR="00A43181" w14:paraId="24E2256F" w14:textId="77777777" w:rsidTr="00805266">
        <w:trPr>
          <w:trHeight w:val="844"/>
        </w:trPr>
        <w:tc>
          <w:tcPr>
            <w:tcW w:w="4819" w:type="dxa"/>
            <w:shd w:val="clear" w:color="auto" w:fill="auto"/>
          </w:tcPr>
          <w:p w14:paraId="5A6E98AF" w14:textId="0FB4F97C" w:rsidR="00443CE1" w:rsidRDefault="00443CE1" w:rsidP="00F24C94">
            <w:pPr>
              <w:ind w:left="57" w:right="57"/>
              <w:rPr>
                <w:sz w:val="20"/>
              </w:rPr>
            </w:pPr>
            <w:r w:rsidRPr="00443CE1">
              <w:rPr>
                <w:noProof/>
                <w:sz w:val="20"/>
              </w:rPr>
              <w:drawing>
                <wp:inline distT="0" distB="0" distL="0" distR="0" wp14:anchorId="2CD3BCA0" wp14:editId="51F810E7">
                  <wp:extent cx="2922905" cy="5276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922905" cy="527685"/>
                          </a:xfrm>
                          <a:prstGeom prst="rect">
                            <a:avLst/>
                          </a:prstGeom>
                        </pic:spPr>
                      </pic:pic>
                    </a:graphicData>
                  </a:graphic>
                </wp:inline>
              </w:drawing>
            </w:r>
          </w:p>
          <w:p w14:paraId="2E3BE5BC" w14:textId="3CDF37DB" w:rsidR="00A41163" w:rsidRDefault="00A41163" w:rsidP="00F24C94">
            <w:pPr>
              <w:ind w:left="57" w:right="57"/>
              <w:rPr>
                <w:sz w:val="20"/>
              </w:rPr>
            </w:pPr>
            <w:r w:rsidRPr="008E6485">
              <w:rPr>
                <w:noProof/>
                <w:sz w:val="20"/>
              </w:rPr>
              <w:drawing>
                <wp:inline distT="0" distB="0" distL="0" distR="0" wp14:anchorId="1047885B" wp14:editId="2346C61B">
                  <wp:extent cx="2922905" cy="14433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22905" cy="1443355"/>
                          </a:xfrm>
                          <a:prstGeom prst="rect">
                            <a:avLst/>
                          </a:prstGeom>
                        </pic:spPr>
                      </pic:pic>
                    </a:graphicData>
                  </a:graphic>
                </wp:inline>
              </w:drawing>
            </w:r>
          </w:p>
          <w:p w14:paraId="0902C598" w14:textId="77777777" w:rsidR="00A43181" w:rsidRDefault="00A41163" w:rsidP="00F24C94">
            <w:pPr>
              <w:ind w:left="57" w:right="57"/>
              <w:rPr>
                <w:sz w:val="20"/>
              </w:rPr>
            </w:pPr>
            <w:r w:rsidRPr="00A41163">
              <w:rPr>
                <w:noProof/>
                <w:sz w:val="20"/>
              </w:rPr>
              <w:drawing>
                <wp:inline distT="0" distB="0" distL="0" distR="0" wp14:anchorId="3EA6C9DE" wp14:editId="1F9B322D">
                  <wp:extent cx="2191056" cy="152421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191056" cy="1524213"/>
                          </a:xfrm>
                          <a:prstGeom prst="rect">
                            <a:avLst/>
                          </a:prstGeom>
                        </pic:spPr>
                      </pic:pic>
                    </a:graphicData>
                  </a:graphic>
                </wp:inline>
              </w:drawing>
            </w:r>
          </w:p>
          <w:p w14:paraId="5E75B5B3" w14:textId="591A75F1" w:rsidR="00A41163" w:rsidRPr="008D5EE6" w:rsidRDefault="00A41163" w:rsidP="00F24C94">
            <w:pPr>
              <w:ind w:left="57" w:right="57"/>
              <w:rPr>
                <w:sz w:val="20"/>
              </w:rPr>
            </w:pPr>
            <w:r>
              <w:rPr>
                <w:sz w:val="20"/>
              </w:rPr>
              <w:t xml:space="preserve">Each time a </w:t>
            </w:r>
            <w:r w:rsidR="00537EAA">
              <w:rPr>
                <w:sz w:val="20"/>
              </w:rPr>
              <w:t xml:space="preserve">new </w:t>
            </w:r>
            <w:r>
              <w:rPr>
                <w:sz w:val="20"/>
              </w:rPr>
              <w:t xml:space="preserve">password was added </w:t>
            </w:r>
            <w:r w:rsidR="00537EAA">
              <w:rPr>
                <w:sz w:val="20"/>
              </w:rPr>
              <w:t xml:space="preserve">it would override and delete the old password. </w:t>
            </w:r>
          </w:p>
        </w:tc>
        <w:tc>
          <w:tcPr>
            <w:tcW w:w="4820" w:type="dxa"/>
            <w:shd w:val="clear" w:color="auto" w:fill="auto"/>
          </w:tcPr>
          <w:p w14:paraId="32402C00" w14:textId="486E62AC" w:rsidR="00115CC0" w:rsidRDefault="001B733C" w:rsidP="00F24C94">
            <w:pPr>
              <w:ind w:left="57" w:right="57"/>
              <w:rPr>
                <w:sz w:val="20"/>
              </w:rPr>
            </w:pPr>
            <w:r w:rsidRPr="001B733C">
              <w:rPr>
                <w:noProof/>
                <w:sz w:val="20"/>
              </w:rPr>
              <w:drawing>
                <wp:inline distT="0" distB="0" distL="0" distR="0" wp14:anchorId="4DCC3FA5" wp14:editId="2FB26AA5">
                  <wp:extent cx="2923540" cy="54737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23540" cy="547370"/>
                          </a:xfrm>
                          <a:prstGeom prst="rect">
                            <a:avLst/>
                          </a:prstGeom>
                        </pic:spPr>
                      </pic:pic>
                    </a:graphicData>
                  </a:graphic>
                </wp:inline>
              </w:drawing>
            </w:r>
          </w:p>
          <w:p w14:paraId="67602D73" w14:textId="77777777" w:rsidR="00A43181" w:rsidRDefault="00115CC0" w:rsidP="00F24C94">
            <w:pPr>
              <w:ind w:left="57" w:right="57"/>
              <w:rPr>
                <w:noProof/>
              </w:rPr>
            </w:pPr>
            <w:r>
              <w:rPr>
                <w:noProof/>
              </w:rPr>
              <w:drawing>
                <wp:inline distT="0" distB="0" distL="0" distR="0" wp14:anchorId="08853862" wp14:editId="79D0C6EA">
                  <wp:extent cx="1561905" cy="1942857"/>
                  <wp:effectExtent l="0" t="0" r="63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561905" cy="1942857"/>
                          </a:xfrm>
                          <a:prstGeom prst="rect">
                            <a:avLst/>
                          </a:prstGeom>
                        </pic:spPr>
                      </pic:pic>
                    </a:graphicData>
                  </a:graphic>
                </wp:inline>
              </w:drawing>
            </w:r>
          </w:p>
          <w:p w14:paraId="30E1195F" w14:textId="77777777" w:rsidR="00115CC0" w:rsidRDefault="00115CC0" w:rsidP="00115CC0">
            <w:pPr>
              <w:rPr>
                <w:noProof/>
              </w:rPr>
            </w:pPr>
          </w:p>
          <w:p w14:paraId="3A09CBF4" w14:textId="4B1C9E8B" w:rsidR="00115CC0" w:rsidRPr="00115CC0" w:rsidRDefault="00AA2B01" w:rsidP="00115CC0">
            <w:pPr>
              <w:rPr>
                <w:sz w:val="20"/>
              </w:rPr>
            </w:pPr>
            <w:r>
              <w:rPr>
                <w:sz w:val="20"/>
              </w:rPr>
              <w:t>The</w:t>
            </w:r>
            <w:r w:rsidR="009D14F7">
              <w:rPr>
                <w:sz w:val="20"/>
              </w:rPr>
              <w:t xml:space="preserve"> issue was</w:t>
            </w:r>
            <w:r w:rsidR="00E21FBB">
              <w:rPr>
                <w:sz w:val="20"/>
              </w:rPr>
              <w:t xml:space="preserve"> the program </w:t>
            </w:r>
            <w:r w:rsidR="009E4D76">
              <w:rPr>
                <w:sz w:val="20"/>
              </w:rPr>
              <w:t>cleared the text file before</w:t>
            </w:r>
            <w:r w:rsidR="00057B70">
              <w:rPr>
                <w:sz w:val="20"/>
              </w:rPr>
              <w:t xml:space="preserve"> writing information. I had assumed “w” would mean write</w:t>
            </w:r>
            <w:r w:rsidR="00DC3BA7">
              <w:rPr>
                <w:sz w:val="20"/>
              </w:rPr>
              <w:t xml:space="preserve"> but it meant truncate or create new file instead. </w:t>
            </w:r>
            <w:r w:rsidR="00443CE1">
              <w:rPr>
                <w:sz w:val="20"/>
              </w:rPr>
              <w:t xml:space="preserve">I resolved this issue by changing the </w:t>
            </w:r>
            <w:r w:rsidR="009D14F7">
              <w:rPr>
                <w:sz w:val="20"/>
              </w:rPr>
              <w:t xml:space="preserve">file from </w:t>
            </w:r>
            <w:r w:rsidR="00DC3BA7">
              <w:rPr>
                <w:sz w:val="20"/>
              </w:rPr>
              <w:t>“w”</w:t>
            </w:r>
            <w:r w:rsidR="009D14F7">
              <w:rPr>
                <w:sz w:val="20"/>
              </w:rPr>
              <w:t xml:space="preserve"> to </w:t>
            </w:r>
            <w:r w:rsidR="00DC3BA7">
              <w:rPr>
                <w:sz w:val="20"/>
              </w:rPr>
              <w:t>“a” meaning open</w:t>
            </w:r>
            <w:r w:rsidR="00B70891">
              <w:rPr>
                <w:sz w:val="20"/>
              </w:rPr>
              <w:t xml:space="preserve"> </w:t>
            </w:r>
            <w:r w:rsidR="00DC3BA7">
              <w:rPr>
                <w:sz w:val="20"/>
              </w:rPr>
              <w:t>to writing</w:t>
            </w:r>
            <w:r w:rsidR="009D14F7">
              <w:rPr>
                <w:sz w:val="20"/>
              </w:rPr>
              <w:t xml:space="preserve">. </w:t>
            </w:r>
            <w:r>
              <w:rPr>
                <w:sz w:val="20"/>
              </w:rPr>
              <w:t xml:space="preserve">The program can now read and </w:t>
            </w:r>
            <w:r w:rsidR="00B86005">
              <w:rPr>
                <w:sz w:val="20"/>
              </w:rPr>
              <w:t>see if</w:t>
            </w:r>
            <w:r>
              <w:rPr>
                <w:sz w:val="20"/>
              </w:rPr>
              <w:t xml:space="preserve"> there is </w:t>
            </w:r>
            <w:r w:rsidR="00B86005">
              <w:rPr>
                <w:sz w:val="20"/>
              </w:rPr>
              <w:t xml:space="preserve">pre-existing </w:t>
            </w:r>
            <w:r>
              <w:rPr>
                <w:sz w:val="20"/>
              </w:rPr>
              <w:t xml:space="preserve">information and will write new information onto a new line instead. </w:t>
            </w:r>
          </w:p>
        </w:tc>
      </w:tr>
      <w:tr w:rsidR="00A43181" w14:paraId="0148380F" w14:textId="77777777" w:rsidTr="001033E5">
        <w:trPr>
          <w:trHeight w:val="844"/>
        </w:trPr>
        <w:tc>
          <w:tcPr>
            <w:tcW w:w="4819" w:type="dxa"/>
            <w:shd w:val="clear" w:color="auto" w:fill="auto"/>
          </w:tcPr>
          <w:p w14:paraId="3318F763" w14:textId="77777777" w:rsidR="00A43181" w:rsidRDefault="00E13ED2" w:rsidP="00F24C94">
            <w:pPr>
              <w:ind w:left="57" w:right="57"/>
              <w:rPr>
                <w:sz w:val="20"/>
              </w:rPr>
            </w:pPr>
            <w:r w:rsidRPr="00E13ED2">
              <w:rPr>
                <w:noProof/>
                <w:sz w:val="20"/>
              </w:rPr>
              <w:drawing>
                <wp:inline distT="0" distB="0" distL="0" distR="0" wp14:anchorId="7599AA03" wp14:editId="231C3DB0">
                  <wp:extent cx="2922905" cy="699770"/>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22905" cy="699770"/>
                          </a:xfrm>
                          <a:prstGeom prst="rect">
                            <a:avLst/>
                          </a:prstGeom>
                        </pic:spPr>
                      </pic:pic>
                    </a:graphicData>
                  </a:graphic>
                </wp:inline>
              </w:drawing>
            </w:r>
          </w:p>
          <w:p w14:paraId="115CC447" w14:textId="77777777" w:rsidR="00E13ED2" w:rsidRDefault="008A10E6" w:rsidP="00F24C94">
            <w:pPr>
              <w:ind w:left="57" w:right="57"/>
              <w:rPr>
                <w:sz w:val="20"/>
              </w:rPr>
            </w:pPr>
            <w:r w:rsidRPr="008A10E6">
              <w:rPr>
                <w:noProof/>
                <w:sz w:val="20"/>
              </w:rPr>
              <w:lastRenderedPageBreak/>
              <w:drawing>
                <wp:inline distT="0" distB="0" distL="0" distR="0" wp14:anchorId="30BF01C3" wp14:editId="2AB37513">
                  <wp:extent cx="2353003" cy="1438476"/>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353003" cy="1438476"/>
                          </a:xfrm>
                          <a:prstGeom prst="rect">
                            <a:avLst/>
                          </a:prstGeom>
                        </pic:spPr>
                      </pic:pic>
                    </a:graphicData>
                  </a:graphic>
                </wp:inline>
              </w:drawing>
            </w:r>
          </w:p>
          <w:p w14:paraId="0C3BAA52" w14:textId="77777777" w:rsidR="00EA175D" w:rsidRDefault="00EA175D" w:rsidP="00F24C94">
            <w:pPr>
              <w:ind w:left="57" w:right="57"/>
              <w:rPr>
                <w:sz w:val="20"/>
              </w:rPr>
            </w:pPr>
            <w:r w:rsidRPr="00EA175D">
              <w:rPr>
                <w:noProof/>
                <w:sz w:val="20"/>
              </w:rPr>
              <w:drawing>
                <wp:inline distT="0" distB="0" distL="0" distR="0" wp14:anchorId="16C1964E" wp14:editId="1BAFEC01">
                  <wp:extent cx="2248214" cy="68589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248214" cy="685896"/>
                          </a:xfrm>
                          <a:prstGeom prst="rect">
                            <a:avLst/>
                          </a:prstGeom>
                        </pic:spPr>
                      </pic:pic>
                    </a:graphicData>
                  </a:graphic>
                </wp:inline>
              </w:drawing>
            </w:r>
          </w:p>
          <w:p w14:paraId="15233EEA" w14:textId="7CDD73D0" w:rsidR="00EA175D" w:rsidRPr="008D5EE6" w:rsidRDefault="00EA175D" w:rsidP="00F24C94">
            <w:pPr>
              <w:ind w:left="57" w:right="57"/>
              <w:rPr>
                <w:sz w:val="20"/>
              </w:rPr>
            </w:pPr>
            <w:r>
              <w:rPr>
                <w:sz w:val="20"/>
              </w:rPr>
              <w:t>The function should clear the middle line of the text file but it doesn’t.</w:t>
            </w:r>
          </w:p>
        </w:tc>
        <w:tc>
          <w:tcPr>
            <w:tcW w:w="4820" w:type="dxa"/>
            <w:shd w:val="clear" w:color="auto" w:fill="auto"/>
          </w:tcPr>
          <w:p w14:paraId="32FA4D19" w14:textId="77777777" w:rsidR="00A43181" w:rsidRDefault="00D15DA9" w:rsidP="00F24C94">
            <w:pPr>
              <w:ind w:left="57" w:right="57"/>
              <w:rPr>
                <w:sz w:val="20"/>
              </w:rPr>
            </w:pPr>
            <w:r w:rsidRPr="00D15DA9">
              <w:rPr>
                <w:noProof/>
                <w:sz w:val="20"/>
              </w:rPr>
              <w:lastRenderedPageBreak/>
              <w:drawing>
                <wp:inline distT="0" distB="0" distL="0" distR="0" wp14:anchorId="1CABE7B5" wp14:editId="09E4CCB2">
                  <wp:extent cx="2923540" cy="9582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23540" cy="958215"/>
                          </a:xfrm>
                          <a:prstGeom prst="rect">
                            <a:avLst/>
                          </a:prstGeom>
                        </pic:spPr>
                      </pic:pic>
                    </a:graphicData>
                  </a:graphic>
                </wp:inline>
              </w:drawing>
            </w:r>
          </w:p>
          <w:p w14:paraId="6DDFC93B" w14:textId="77777777" w:rsidR="00D15DA9" w:rsidRDefault="000618A8" w:rsidP="00F24C94">
            <w:pPr>
              <w:ind w:left="57" w:right="57"/>
              <w:rPr>
                <w:sz w:val="20"/>
              </w:rPr>
            </w:pPr>
            <w:r w:rsidRPr="000618A8">
              <w:rPr>
                <w:noProof/>
                <w:sz w:val="20"/>
              </w:rPr>
              <w:lastRenderedPageBreak/>
              <w:drawing>
                <wp:inline distT="0" distB="0" distL="0" distR="0" wp14:anchorId="7E0B24A5" wp14:editId="0C89CD19">
                  <wp:extent cx="2923540" cy="658495"/>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923540" cy="658495"/>
                          </a:xfrm>
                          <a:prstGeom prst="rect">
                            <a:avLst/>
                          </a:prstGeom>
                        </pic:spPr>
                      </pic:pic>
                    </a:graphicData>
                  </a:graphic>
                </wp:inline>
              </w:drawing>
            </w:r>
            <w:r w:rsidRPr="000618A8">
              <w:rPr>
                <w:noProof/>
                <w:sz w:val="20"/>
              </w:rPr>
              <w:drawing>
                <wp:inline distT="0" distB="0" distL="0" distR="0" wp14:anchorId="767F8BC1" wp14:editId="16214F4C">
                  <wp:extent cx="2486372" cy="381053"/>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486372" cy="381053"/>
                          </a:xfrm>
                          <a:prstGeom prst="rect">
                            <a:avLst/>
                          </a:prstGeom>
                        </pic:spPr>
                      </pic:pic>
                    </a:graphicData>
                  </a:graphic>
                </wp:inline>
              </w:drawing>
            </w:r>
          </w:p>
          <w:p w14:paraId="78D97A6A" w14:textId="77777777" w:rsidR="000618A8" w:rsidRDefault="000618A8" w:rsidP="00F24C94">
            <w:pPr>
              <w:ind w:left="57" w:right="57"/>
              <w:rPr>
                <w:sz w:val="20"/>
              </w:rPr>
            </w:pPr>
          </w:p>
          <w:p w14:paraId="5AF1975A" w14:textId="604BC5BE" w:rsidR="00EC2D5F" w:rsidRPr="008D5EE6" w:rsidRDefault="00FD7933" w:rsidP="00F24C94">
            <w:pPr>
              <w:ind w:left="57" w:right="57"/>
              <w:rPr>
                <w:sz w:val="20"/>
              </w:rPr>
            </w:pPr>
            <w:r>
              <w:rPr>
                <w:sz w:val="20"/>
              </w:rPr>
              <w:t xml:space="preserve">The previous code doesn’t </w:t>
            </w:r>
            <w:r w:rsidR="00A76081">
              <w:rPr>
                <w:sz w:val="20"/>
              </w:rPr>
              <w:t>clear</w:t>
            </w:r>
            <w:r>
              <w:rPr>
                <w:sz w:val="20"/>
              </w:rPr>
              <w:t xml:space="preserve"> the line in the text file. To solve this issue, I rewrote the code to where </w:t>
            </w:r>
            <w:r w:rsidR="007C49EC">
              <w:rPr>
                <w:sz w:val="20"/>
              </w:rPr>
              <w:t xml:space="preserve">all the code was read and saved down. It would then rewrite each line </w:t>
            </w:r>
            <w:r w:rsidR="00A76081">
              <w:rPr>
                <w:sz w:val="20"/>
              </w:rPr>
              <w:t xml:space="preserve">back into the text file if it didn’t match the target account. The account is successfully deleted as it will not be rewritten by the program. </w:t>
            </w:r>
          </w:p>
        </w:tc>
      </w:tr>
      <w:tr w:rsidR="00A43181" w14:paraId="22238862" w14:textId="77777777" w:rsidTr="00AF03D8">
        <w:trPr>
          <w:trHeight w:val="844"/>
        </w:trPr>
        <w:tc>
          <w:tcPr>
            <w:tcW w:w="4819" w:type="dxa"/>
            <w:shd w:val="clear" w:color="auto" w:fill="auto"/>
          </w:tcPr>
          <w:p w14:paraId="0ED46659" w14:textId="19306C1A" w:rsidR="0051201D" w:rsidRDefault="00F36951" w:rsidP="00F24C94">
            <w:pPr>
              <w:ind w:left="57" w:right="57"/>
              <w:rPr>
                <w:sz w:val="20"/>
              </w:rPr>
            </w:pPr>
            <w:r w:rsidRPr="00F36951">
              <w:rPr>
                <w:noProof/>
                <w:sz w:val="20"/>
              </w:rPr>
              <w:lastRenderedPageBreak/>
              <w:drawing>
                <wp:inline distT="0" distB="0" distL="0" distR="0" wp14:anchorId="71AFE208" wp14:editId="037F3CC7">
                  <wp:extent cx="2922905" cy="8001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22905" cy="800100"/>
                          </a:xfrm>
                          <a:prstGeom prst="rect">
                            <a:avLst/>
                          </a:prstGeom>
                        </pic:spPr>
                      </pic:pic>
                    </a:graphicData>
                  </a:graphic>
                </wp:inline>
              </w:drawing>
            </w:r>
          </w:p>
          <w:p w14:paraId="3CA67791" w14:textId="77777777" w:rsidR="00A43181" w:rsidRDefault="0051201D" w:rsidP="00F24C94">
            <w:pPr>
              <w:ind w:left="57" w:right="57"/>
              <w:rPr>
                <w:sz w:val="20"/>
              </w:rPr>
            </w:pPr>
            <w:r w:rsidRPr="0051201D">
              <w:rPr>
                <w:noProof/>
                <w:sz w:val="20"/>
              </w:rPr>
              <w:drawing>
                <wp:inline distT="0" distB="0" distL="0" distR="0" wp14:anchorId="4C919427" wp14:editId="07ED6860">
                  <wp:extent cx="2838846" cy="1952898"/>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838846" cy="1952898"/>
                          </a:xfrm>
                          <a:prstGeom prst="rect">
                            <a:avLst/>
                          </a:prstGeom>
                        </pic:spPr>
                      </pic:pic>
                    </a:graphicData>
                  </a:graphic>
                </wp:inline>
              </w:drawing>
            </w:r>
          </w:p>
          <w:p w14:paraId="695B4A81" w14:textId="2D21A15C" w:rsidR="00F36951" w:rsidRPr="008D5EE6" w:rsidRDefault="00970F04" w:rsidP="00F24C94">
            <w:pPr>
              <w:ind w:left="57" w:right="57"/>
              <w:rPr>
                <w:sz w:val="20"/>
              </w:rPr>
            </w:pPr>
            <w:r>
              <w:rPr>
                <w:sz w:val="20"/>
              </w:rPr>
              <w:t>As the program scans the text file fo</w:t>
            </w:r>
            <w:r w:rsidR="003B26A0">
              <w:rPr>
                <w:sz w:val="20"/>
              </w:rPr>
              <w:t>r a matching account name, e</w:t>
            </w:r>
            <w:r w:rsidR="00F36951">
              <w:rPr>
                <w:sz w:val="20"/>
              </w:rPr>
              <w:t xml:space="preserve">very </w:t>
            </w:r>
            <w:r w:rsidR="003B26A0">
              <w:rPr>
                <w:sz w:val="20"/>
              </w:rPr>
              <w:t xml:space="preserve">line </w:t>
            </w:r>
            <w:r w:rsidR="00CC54C4">
              <w:rPr>
                <w:sz w:val="20"/>
              </w:rPr>
              <w:t xml:space="preserve">it did not find </w:t>
            </w:r>
            <w:r w:rsidR="003B26A0">
              <w:rPr>
                <w:sz w:val="20"/>
              </w:rPr>
              <w:t>the account</w:t>
            </w:r>
            <w:r w:rsidR="00CC54C4">
              <w:rPr>
                <w:sz w:val="20"/>
              </w:rPr>
              <w:t xml:space="preserve"> in the text file it would </w:t>
            </w:r>
            <w:r w:rsidR="00166105">
              <w:rPr>
                <w:sz w:val="20"/>
              </w:rPr>
              <w:t xml:space="preserve">print a message. </w:t>
            </w:r>
          </w:p>
        </w:tc>
        <w:tc>
          <w:tcPr>
            <w:tcW w:w="4820" w:type="dxa"/>
            <w:shd w:val="clear" w:color="auto" w:fill="auto"/>
          </w:tcPr>
          <w:p w14:paraId="749A0AAD" w14:textId="77777777" w:rsidR="00A43181" w:rsidRDefault="00707FFC" w:rsidP="00F24C94">
            <w:pPr>
              <w:ind w:left="57" w:right="57"/>
              <w:rPr>
                <w:sz w:val="20"/>
              </w:rPr>
            </w:pPr>
            <w:r w:rsidRPr="00707FFC">
              <w:rPr>
                <w:noProof/>
                <w:sz w:val="20"/>
              </w:rPr>
              <w:drawing>
                <wp:inline distT="0" distB="0" distL="0" distR="0" wp14:anchorId="4A3F451D" wp14:editId="784B4D90">
                  <wp:extent cx="2923540" cy="91884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923540" cy="918845"/>
                          </a:xfrm>
                          <a:prstGeom prst="rect">
                            <a:avLst/>
                          </a:prstGeom>
                        </pic:spPr>
                      </pic:pic>
                    </a:graphicData>
                  </a:graphic>
                </wp:inline>
              </w:drawing>
            </w:r>
            <w:r w:rsidR="00045EF4" w:rsidRPr="00045EF4">
              <w:rPr>
                <w:noProof/>
                <w:sz w:val="20"/>
              </w:rPr>
              <w:drawing>
                <wp:inline distT="0" distB="0" distL="0" distR="0" wp14:anchorId="31A8FD8C" wp14:editId="3B13B5FB">
                  <wp:extent cx="2923540" cy="11252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923540" cy="1125220"/>
                          </a:xfrm>
                          <a:prstGeom prst="rect">
                            <a:avLst/>
                          </a:prstGeom>
                        </pic:spPr>
                      </pic:pic>
                    </a:graphicData>
                  </a:graphic>
                </wp:inline>
              </w:drawing>
            </w:r>
          </w:p>
          <w:p w14:paraId="403A92EE" w14:textId="37263C10" w:rsidR="00045EF4" w:rsidRPr="008D5EE6" w:rsidRDefault="00045EF4" w:rsidP="00F24C94">
            <w:pPr>
              <w:ind w:left="57" w:right="57"/>
              <w:rPr>
                <w:sz w:val="20"/>
              </w:rPr>
            </w:pPr>
            <w:r>
              <w:rPr>
                <w:sz w:val="20"/>
              </w:rPr>
              <w:t xml:space="preserve">Created a “found” variable to track whether </w:t>
            </w:r>
            <w:r w:rsidR="00230955">
              <w:rPr>
                <w:sz w:val="20"/>
              </w:rPr>
              <w:t xml:space="preserve">the account had been found or not. The </w:t>
            </w:r>
            <w:r w:rsidR="004269F4">
              <w:rPr>
                <w:sz w:val="20"/>
              </w:rPr>
              <w:t>“</w:t>
            </w:r>
            <w:r w:rsidR="00230955">
              <w:rPr>
                <w:sz w:val="20"/>
              </w:rPr>
              <w:t xml:space="preserve">not </w:t>
            </w:r>
            <w:r w:rsidR="004269F4">
              <w:rPr>
                <w:sz w:val="20"/>
              </w:rPr>
              <w:t>found”</w:t>
            </w:r>
            <w:r w:rsidR="00230955">
              <w:rPr>
                <w:sz w:val="20"/>
              </w:rPr>
              <w:t xml:space="preserve"> message will now only </w:t>
            </w:r>
            <w:r w:rsidR="00B068B8">
              <w:rPr>
                <w:sz w:val="20"/>
              </w:rPr>
              <w:t>show</w:t>
            </w:r>
            <w:r w:rsidR="00230955">
              <w:rPr>
                <w:sz w:val="20"/>
              </w:rPr>
              <w:t xml:space="preserve"> at the </w:t>
            </w:r>
            <w:r w:rsidR="00B068B8">
              <w:rPr>
                <w:sz w:val="20"/>
              </w:rPr>
              <w:t>end of the loop</w:t>
            </w:r>
            <w:r w:rsidR="004269F4">
              <w:rPr>
                <w:sz w:val="20"/>
              </w:rPr>
              <w:t xml:space="preserve"> if</w:t>
            </w:r>
            <w:r w:rsidR="00B068B8">
              <w:rPr>
                <w:sz w:val="20"/>
              </w:rPr>
              <w:t xml:space="preserve"> the account was not found</w:t>
            </w:r>
            <w:r w:rsidR="007C20A5">
              <w:rPr>
                <w:sz w:val="20"/>
              </w:rPr>
              <w:t>002E</w:t>
            </w:r>
          </w:p>
        </w:tc>
      </w:tr>
      <w:tr w:rsidR="00A43181" w14:paraId="28F56B16" w14:textId="77777777" w:rsidTr="0039731C">
        <w:trPr>
          <w:trHeight w:val="844"/>
        </w:trPr>
        <w:tc>
          <w:tcPr>
            <w:tcW w:w="4819" w:type="dxa"/>
            <w:shd w:val="clear" w:color="auto" w:fill="auto"/>
          </w:tcPr>
          <w:p w14:paraId="1BEA9328" w14:textId="0D87C481" w:rsidR="00DD5567" w:rsidRDefault="00DD5567" w:rsidP="00F24C94">
            <w:pPr>
              <w:ind w:left="57" w:right="57"/>
              <w:rPr>
                <w:sz w:val="20"/>
              </w:rPr>
            </w:pPr>
            <w:r w:rsidRPr="00DD5567">
              <w:rPr>
                <w:noProof/>
                <w:sz w:val="20"/>
              </w:rPr>
              <w:drawing>
                <wp:inline distT="0" distB="0" distL="0" distR="0" wp14:anchorId="2C8A35F9" wp14:editId="4D456946">
                  <wp:extent cx="2922905" cy="11811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922905" cy="1181100"/>
                          </a:xfrm>
                          <a:prstGeom prst="rect">
                            <a:avLst/>
                          </a:prstGeom>
                        </pic:spPr>
                      </pic:pic>
                    </a:graphicData>
                  </a:graphic>
                </wp:inline>
              </w:drawing>
            </w:r>
          </w:p>
          <w:p w14:paraId="29D3BC80" w14:textId="77777777" w:rsidR="00A43181" w:rsidRDefault="001D33E7" w:rsidP="00F24C94">
            <w:pPr>
              <w:ind w:left="57" w:right="57"/>
              <w:rPr>
                <w:sz w:val="20"/>
              </w:rPr>
            </w:pPr>
            <w:r w:rsidRPr="001D33E7">
              <w:rPr>
                <w:noProof/>
                <w:sz w:val="20"/>
              </w:rPr>
              <w:drawing>
                <wp:inline distT="0" distB="0" distL="0" distR="0" wp14:anchorId="1754D18E" wp14:editId="2BF7E331">
                  <wp:extent cx="2922905" cy="1968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922905" cy="196850"/>
                          </a:xfrm>
                          <a:prstGeom prst="rect">
                            <a:avLst/>
                          </a:prstGeom>
                        </pic:spPr>
                      </pic:pic>
                    </a:graphicData>
                  </a:graphic>
                </wp:inline>
              </w:drawing>
            </w:r>
          </w:p>
          <w:p w14:paraId="24EA932A" w14:textId="1E16C32D" w:rsidR="00DD5567" w:rsidRPr="008D5EE6" w:rsidRDefault="00053A14" w:rsidP="00F24C94">
            <w:pPr>
              <w:ind w:left="57" w:right="57"/>
              <w:rPr>
                <w:sz w:val="20"/>
              </w:rPr>
            </w:pPr>
            <w:r>
              <w:rPr>
                <w:sz w:val="20"/>
              </w:rPr>
              <w:t xml:space="preserve">A frame error occurs each time the code is run. </w:t>
            </w:r>
          </w:p>
        </w:tc>
        <w:tc>
          <w:tcPr>
            <w:tcW w:w="4820" w:type="dxa"/>
            <w:shd w:val="clear" w:color="auto" w:fill="auto"/>
          </w:tcPr>
          <w:p w14:paraId="0756949D" w14:textId="77777777" w:rsidR="00A43181" w:rsidRDefault="009D6293" w:rsidP="00F24C94">
            <w:pPr>
              <w:ind w:left="57" w:right="57"/>
              <w:rPr>
                <w:sz w:val="20"/>
                <w:lang w:val="en-NZ"/>
              </w:rPr>
            </w:pPr>
            <w:r w:rsidRPr="009D6293">
              <w:rPr>
                <w:noProof/>
                <w:sz w:val="20"/>
                <w:lang w:val="en-NZ"/>
              </w:rPr>
              <w:drawing>
                <wp:inline distT="0" distB="0" distL="0" distR="0" wp14:anchorId="366B7BB0" wp14:editId="5474D7FE">
                  <wp:extent cx="2923540" cy="145796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923540" cy="1457960"/>
                          </a:xfrm>
                          <a:prstGeom prst="rect">
                            <a:avLst/>
                          </a:prstGeom>
                        </pic:spPr>
                      </pic:pic>
                    </a:graphicData>
                  </a:graphic>
                </wp:inline>
              </w:drawing>
            </w:r>
          </w:p>
          <w:p w14:paraId="088672F9" w14:textId="4FD16D40" w:rsidR="009D6293" w:rsidRPr="009D6293" w:rsidRDefault="009D6293" w:rsidP="00F24C94">
            <w:pPr>
              <w:ind w:left="57" w:right="57"/>
              <w:rPr>
                <w:sz w:val="20"/>
                <w:lang w:val="en-NZ"/>
              </w:rPr>
            </w:pPr>
            <w:r>
              <w:rPr>
                <w:sz w:val="20"/>
                <w:lang w:val="en-NZ"/>
              </w:rPr>
              <w:t xml:space="preserve">The function for frame1 and the actual frame1 were named the same thing. </w:t>
            </w:r>
            <w:r w:rsidR="009544BE">
              <w:rPr>
                <w:sz w:val="20"/>
                <w:lang w:val="en-NZ"/>
              </w:rPr>
              <w:t xml:space="preserve">Due to this, they seemed to interfere with each other causing an error. By changing </w:t>
            </w:r>
            <w:r w:rsidR="00072B8D">
              <w:rPr>
                <w:sz w:val="20"/>
                <w:lang w:val="en-NZ"/>
              </w:rPr>
              <w:t>the name of the function to frames1, they no longer interfere with each other allowing the code to work.</w:t>
            </w:r>
          </w:p>
        </w:tc>
      </w:tr>
      <w:tr w:rsidR="00A43181" w14:paraId="33843190" w14:textId="77777777" w:rsidTr="00FD471A">
        <w:trPr>
          <w:trHeight w:val="844"/>
        </w:trPr>
        <w:tc>
          <w:tcPr>
            <w:tcW w:w="4819" w:type="dxa"/>
            <w:shd w:val="clear" w:color="auto" w:fill="auto"/>
          </w:tcPr>
          <w:p w14:paraId="7388B8B1" w14:textId="77777777" w:rsidR="00A43181" w:rsidRPr="008D5EE6" w:rsidRDefault="00A43181" w:rsidP="00F24C94">
            <w:pPr>
              <w:ind w:left="57" w:right="57"/>
              <w:rPr>
                <w:sz w:val="20"/>
              </w:rPr>
            </w:pPr>
          </w:p>
        </w:tc>
        <w:tc>
          <w:tcPr>
            <w:tcW w:w="4820" w:type="dxa"/>
            <w:shd w:val="clear" w:color="auto" w:fill="auto"/>
          </w:tcPr>
          <w:p w14:paraId="028E98AF" w14:textId="01C16693" w:rsidR="00A43181" w:rsidRPr="008D5EE6" w:rsidRDefault="00A43181" w:rsidP="00F24C94">
            <w:pPr>
              <w:ind w:left="57" w:right="57"/>
              <w:rPr>
                <w:sz w:val="20"/>
              </w:rPr>
            </w:pPr>
          </w:p>
        </w:tc>
      </w:tr>
      <w:tr w:rsidR="00A43181" w14:paraId="64A5E716" w14:textId="77777777" w:rsidTr="00F8604A">
        <w:trPr>
          <w:trHeight w:val="844"/>
        </w:trPr>
        <w:tc>
          <w:tcPr>
            <w:tcW w:w="4819" w:type="dxa"/>
            <w:shd w:val="clear" w:color="auto" w:fill="auto"/>
          </w:tcPr>
          <w:p w14:paraId="1C5D3D2C" w14:textId="77777777" w:rsidR="00A43181" w:rsidRPr="008D5EE6" w:rsidRDefault="00A43181" w:rsidP="00F24C94">
            <w:pPr>
              <w:ind w:left="57" w:right="57"/>
              <w:rPr>
                <w:sz w:val="20"/>
              </w:rPr>
            </w:pPr>
          </w:p>
        </w:tc>
        <w:tc>
          <w:tcPr>
            <w:tcW w:w="4820" w:type="dxa"/>
            <w:shd w:val="clear" w:color="auto" w:fill="auto"/>
          </w:tcPr>
          <w:p w14:paraId="2D9267D3" w14:textId="4974AEA8" w:rsidR="00A43181" w:rsidRPr="008D5EE6" w:rsidRDefault="00A43181" w:rsidP="00F24C94">
            <w:pPr>
              <w:ind w:left="57" w:right="57"/>
              <w:rPr>
                <w:sz w:val="20"/>
              </w:rPr>
            </w:pPr>
          </w:p>
        </w:tc>
      </w:tr>
      <w:tr w:rsidR="00A43181" w14:paraId="1FD68D3E" w14:textId="77777777" w:rsidTr="008B7290">
        <w:trPr>
          <w:trHeight w:val="844"/>
        </w:trPr>
        <w:tc>
          <w:tcPr>
            <w:tcW w:w="4819" w:type="dxa"/>
            <w:shd w:val="clear" w:color="auto" w:fill="auto"/>
          </w:tcPr>
          <w:p w14:paraId="7C04CBDC" w14:textId="77777777" w:rsidR="00A43181" w:rsidRPr="008D5EE6" w:rsidRDefault="00A43181" w:rsidP="00F24C94">
            <w:pPr>
              <w:ind w:left="57" w:right="57"/>
              <w:rPr>
                <w:sz w:val="20"/>
              </w:rPr>
            </w:pPr>
          </w:p>
        </w:tc>
        <w:tc>
          <w:tcPr>
            <w:tcW w:w="4820" w:type="dxa"/>
            <w:shd w:val="clear" w:color="auto" w:fill="auto"/>
          </w:tcPr>
          <w:p w14:paraId="3AF68EF1" w14:textId="461DB064" w:rsidR="00A43181" w:rsidRPr="008D5EE6" w:rsidRDefault="00A43181" w:rsidP="00F24C94">
            <w:pPr>
              <w:ind w:left="57" w:right="57"/>
              <w:rPr>
                <w:sz w:val="20"/>
              </w:rPr>
            </w:pPr>
          </w:p>
        </w:tc>
      </w:tr>
    </w:tbl>
    <w:p w14:paraId="50BB909C" w14:textId="77777777" w:rsidR="00F13A13" w:rsidRDefault="00F13A13" w:rsidP="0067600E">
      <w:pPr>
        <w:pStyle w:val="Heading1"/>
      </w:pPr>
    </w:p>
    <w:p w14:paraId="229F4A9A" w14:textId="60605F89" w:rsidR="00F13A13" w:rsidRDefault="00F13A13">
      <w:pPr>
        <w:rPr>
          <w:sz w:val="40"/>
          <w:szCs w:val="40"/>
        </w:rPr>
      </w:pPr>
      <w:r>
        <w:br w:type="page"/>
      </w:r>
    </w:p>
    <w:p w14:paraId="23951C3E" w14:textId="40C564FC" w:rsidR="003772D5" w:rsidRDefault="0067600E" w:rsidP="0067600E">
      <w:pPr>
        <w:pStyle w:val="Heading1"/>
        <w:rPr>
          <w:sz w:val="12"/>
          <w:szCs w:val="12"/>
        </w:rPr>
      </w:pPr>
      <w:r>
        <w:lastRenderedPageBreak/>
        <w:t xml:space="preserve">Task </w:t>
      </w:r>
      <w:r w:rsidR="00A67BAB">
        <w:t>4</w:t>
      </w:r>
      <w:r>
        <w:t xml:space="preserve"> Test cases</w:t>
      </w:r>
      <w:bookmarkStart w:id="4" w:name="_m333xcp1e3o0" w:colFirst="0" w:colLast="0"/>
      <w:bookmarkStart w:id="5" w:name="_d2yegnjcum63" w:colFirst="0" w:colLast="0"/>
      <w:bookmarkEnd w:id="4"/>
      <w:bookmarkEnd w:id="5"/>
      <w:r w:rsidR="00BA2179">
        <w:t xml:space="preserve"> (Programming)</w:t>
      </w:r>
    </w:p>
    <w:p w14:paraId="23951C94" w14:textId="77777777" w:rsidR="003772D5" w:rsidRDefault="003772D5" w:rsidP="00865072">
      <w:pPr>
        <w:ind w:right="953"/>
        <w:rPr>
          <w:sz w:val="12"/>
          <w:szCs w:val="12"/>
        </w:rPr>
      </w:pPr>
      <w:bookmarkStart w:id="6" w:name="_kqpznsmdez7l" w:colFirst="0" w:colLast="0"/>
      <w:bookmarkStart w:id="7" w:name="_micrzogq8lqc" w:colFirst="0" w:colLast="0"/>
      <w:bookmarkEnd w:id="6"/>
      <w:bookmarkEnd w:id="7"/>
    </w:p>
    <w:p w14:paraId="23951C99" w14:textId="195602F2" w:rsidR="003772D5" w:rsidRPr="0067600E" w:rsidRDefault="008B6D6B" w:rsidP="00A67BAB">
      <w:pPr>
        <w:widowControl w:val="0"/>
        <w:spacing w:line="240" w:lineRule="auto"/>
        <w:ind w:right="-2"/>
        <w:rPr>
          <w:bCs/>
          <w:color w:val="20124D"/>
        </w:rPr>
      </w:pPr>
      <w:bookmarkStart w:id="8" w:name="_e3pbt8rqluzw" w:colFirst="0" w:colLast="0"/>
      <w:bookmarkEnd w:id="8"/>
      <w:r w:rsidRPr="0067600E">
        <w:rPr>
          <w:bCs/>
          <w:color w:val="20124D"/>
        </w:rPr>
        <w:t>Test</w:t>
      </w:r>
      <w:r w:rsidR="0091550A" w:rsidRPr="0067600E">
        <w:rPr>
          <w:bCs/>
          <w:color w:val="20124D"/>
        </w:rPr>
        <w:t xml:space="preserve"> cases describe different scenarios that occur when the user inputs data into the system you build. There are three basic types</w:t>
      </w:r>
      <w:r w:rsidR="004262B0" w:rsidRPr="0067600E">
        <w:rPr>
          <w:bCs/>
          <w:color w:val="20124D"/>
        </w:rPr>
        <w:t xml:space="preserve"> – expected, boundary and invalid. </w:t>
      </w:r>
      <w:r w:rsidR="00F721BA" w:rsidRPr="0067600E">
        <w:rPr>
          <w:bCs/>
          <w:color w:val="20124D"/>
        </w:rPr>
        <w:t>To call it comprehensive testing</w:t>
      </w:r>
      <w:r w:rsidR="00A403AA">
        <w:rPr>
          <w:bCs/>
          <w:color w:val="20124D"/>
        </w:rPr>
        <w:t>,</w:t>
      </w:r>
      <w:r w:rsidR="00F721BA" w:rsidRPr="0067600E">
        <w:rPr>
          <w:bCs/>
          <w:color w:val="20124D"/>
        </w:rPr>
        <w:t xml:space="preserve"> y</w:t>
      </w:r>
      <w:r w:rsidR="004262B0" w:rsidRPr="0067600E">
        <w:rPr>
          <w:bCs/>
          <w:color w:val="20124D"/>
        </w:rPr>
        <w:t xml:space="preserve">ou must </w:t>
      </w:r>
      <w:r w:rsidR="0008283D">
        <w:rPr>
          <w:bCs/>
          <w:color w:val="20124D"/>
        </w:rPr>
        <w:t xml:space="preserve">plan </w:t>
      </w:r>
      <w:r w:rsidR="004262B0" w:rsidRPr="0067600E">
        <w:rPr>
          <w:bCs/>
          <w:color w:val="20124D"/>
        </w:rPr>
        <w:t>several test cases</w:t>
      </w:r>
      <w:r w:rsidR="0008283D">
        <w:rPr>
          <w:bCs/>
          <w:color w:val="20124D"/>
        </w:rPr>
        <w:t xml:space="preserve"> </w:t>
      </w:r>
      <w:r w:rsidR="002229F8">
        <w:rPr>
          <w:bCs/>
          <w:color w:val="20124D"/>
        </w:rPr>
        <w:t xml:space="preserve">in the first four columns </w:t>
      </w:r>
      <w:r w:rsidR="0008283D">
        <w:rPr>
          <w:bCs/>
          <w:color w:val="20124D"/>
        </w:rPr>
        <w:t>before the development</w:t>
      </w:r>
      <w:r w:rsidR="002229F8">
        <w:rPr>
          <w:bCs/>
          <w:color w:val="20124D"/>
        </w:rPr>
        <w:t xml:space="preserve"> and complete the fifth column before </w:t>
      </w:r>
      <w:r w:rsidR="0059280C">
        <w:rPr>
          <w:bCs/>
          <w:color w:val="20124D"/>
        </w:rPr>
        <w:t>you hand in</w:t>
      </w:r>
      <w:r w:rsidR="0091550A" w:rsidRPr="0067600E">
        <w:rPr>
          <w:bCs/>
          <w:color w:val="20124D"/>
        </w:rPr>
        <w:t>:</w:t>
      </w:r>
    </w:p>
    <w:p w14:paraId="23951C9A" w14:textId="77777777" w:rsidR="003772D5" w:rsidRPr="0067600E" w:rsidRDefault="003772D5" w:rsidP="00A67BAB">
      <w:pPr>
        <w:widowControl w:val="0"/>
        <w:spacing w:line="240" w:lineRule="auto"/>
        <w:ind w:right="-2"/>
        <w:rPr>
          <w:bCs/>
          <w:color w:val="20124D"/>
        </w:rPr>
      </w:pPr>
    </w:p>
    <w:p w14:paraId="23951C9B" w14:textId="6346AC1B" w:rsidR="003772D5" w:rsidRDefault="0091550A" w:rsidP="00A67BAB">
      <w:pPr>
        <w:widowControl w:val="0"/>
        <w:numPr>
          <w:ilvl w:val="0"/>
          <w:numId w:val="7"/>
        </w:numPr>
        <w:spacing w:line="240" w:lineRule="auto"/>
        <w:ind w:left="360" w:right="-2"/>
        <w:rPr>
          <w:bCs/>
          <w:color w:val="20124D"/>
        </w:rPr>
      </w:pPr>
      <w:r w:rsidRPr="0067600E">
        <w:rPr>
          <w:bCs/>
          <w:color w:val="20124D"/>
        </w:rPr>
        <w:t>Expected: These are values that you would expect the user to enter in normal circumstances. They fall within the expected range of input.</w:t>
      </w:r>
      <w:r w:rsidR="0045179D" w:rsidRPr="0067600E">
        <w:rPr>
          <w:bCs/>
          <w:color w:val="20124D"/>
        </w:rPr>
        <w:t xml:space="preserve"> For example: age = 5 or 18 or </w:t>
      </w:r>
      <w:r w:rsidR="00981464" w:rsidRPr="0067600E">
        <w:rPr>
          <w:bCs/>
          <w:color w:val="20124D"/>
        </w:rPr>
        <w:t xml:space="preserve">50 or </w:t>
      </w:r>
      <w:r w:rsidR="0045179D" w:rsidRPr="0067600E">
        <w:rPr>
          <w:bCs/>
          <w:color w:val="20124D"/>
        </w:rPr>
        <w:t xml:space="preserve">any number from </w:t>
      </w:r>
      <w:r w:rsidR="00981464" w:rsidRPr="0067600E">
        <w:rPr>
          <w:bCs/>
          <w:color w:val="20124D"/>
        </w:rPr>
        <w:t>0-100</w:t>
      </w:r>
    </w:p>
    <w:p w14:paraId="7B586E17" w14:textId="1E6925D6" w:rsidR="00534532" w:rsidRPr="0059280C" w:rsidRDefault="0059280C" w:rsidP="00534532">
      <w:pPr>
        <w:widowControl w:val="0"/>
        <w:numPr>
          <w:ilvl w:val="0"/>
          <w:numId w:val="7"/>
        </w:numPr>
        <w:spacing w:line="240" w:lineRule="auto"/>
        <w:ind w:left="360" w:right="953"/>
        <w:rPr>
          <w:b/>
          <w:color w:val="20124D"/>
        </w:rPr>
      </w:pPr>
      <w:r w:rsidRPr="0067600E">
        <w:rPr>
          <w:bCs/>
          <w:color w:val="20124D"/>
        </w:rPr>
        <w:t>Boundary: These are values</w:t>
      </w:r>
      <w:r w:rsidR="00534532">
        <w:rPr>
          <w:bCs/>
          <w:color w:val="20124D"/>
        </w:rPr>
        <w:t xml:space="preserve"> that are </w:t>
      </w:r>
      <w:r w:rsidR="00534532">
        <w:rPr>
          <w:color w:val="20124D"/>
        </w:rPr>
        <w:t xml:space="preserve">just at, below and above the boundary values </w:t>
      </w:r>
    </w:p>
    <w:p w14:paraId="29457B6D" w14:textId="7CAA4015" w:rsidR="0059280C" w:rsidRPr="0059280C" w:rsidRDefault="0059280C" w:rsidP="0059280C">
      <w:pPr>
        <w:widowControl w:val="0"/>
        <w:numPr>
          <w:ilvl w:val="0"/>
          <w:numId w:val="7"/>
        </w:numPr>
        <w:spacing w:line="240" w:lineRule="auto"/>
        <w:ind w:left="360" w:right="953"/>
        <w:rPr>
          <w:b/>
          <w:color w:val="20124D"/>
        </w:rPr>
      </w:pPr>
      <w:r w:rsidRPr="0067600E">
        <w:rPr>
          <w:bCs/>
          <w:color w:val="20124D"/>
        </w:rPr>
        <w:t>that are just on the edge of what you would expect the user to enter in normal circumstances.</w:t>
      </w:r>
      <w:r w:rsidR="00534532">
        <w:rPr>
          <w:bCs/>
          <w:color w:val="20124D"/>
        </w:rPr>
        <w:t xml:space="preserve"> </w:t>
      </w:r>
      <w:r w:rsidRPr="0067600E">
        <w:rPr>
          <w:bCs/>
          <w:color w:val="20124D"/>
        </w:rPr>
        <w:t xml:space="preserve">If the minimum age of </w:t>
      </w:r>
      <w:r w:rsidR="00A403AA">
        <w:rPr>
          <w:bCs/>
          <w:color w:val="20124D"/>
        </w:rPr>
        <w:t xml:space="preserve">the </w:t>
      </w:r>
      <w:r w:rsidRPr="0067600E">
        <w:rPr>
          <w:bCs/>
          <w:color w:val="20124D"/>
        </w:rPr>
        <w:t>user is 13. Then age = 12 or 13 or 14 are</w:t>
      </w:r>
      <w:r>
        <w:rPr>
          <w:color w:val="20124D"/>
        </w:rPr>
        <w:t xml:space="preserve"> boundary values. </w:t>
      </w:r>
    </w:p>
    <w:p w14:paraId="23951C9C" w14:textId="53F16F6A" w:rsidR="003772D5" w:rsidRPr="0067600E" w:rsidRDefault="0091550A" w:rsidP="00A67BAB">
      <w:pPr>
        <w:widowControl w:val="0"/>
        <w:numPr>
          <w:ilvl w:val="0"/>
          <w:numId w:val="7"/>
        </w:numPr>
        <w:spacing w:line="240" w:lineRule="auto"/>
        <w:ind w:left="360" w:right="-2"/>
        <w:rPr>
          <w:bCs/>
          <w:color w:val="20124D"/>
        </w:rPr>
      </w:pPr>
      <w:r w:rsidRPr="0067600E">
        <w:rPr>
          <w:bCs/>
          <w:color w:val="20124D"/>
        </w:rPr>
        <w:t>Exceptional (Invalid): These are values that you wouldn’t expect the user to enter in normal circumstances.  They fall outside the expected range of input.</w:t>
      </w:r>
      <w:r w:rsidR="00DD697A" w:rsidRPr="0067600E">
        <w:rPr>
          <w:bCs/>
          <w:color w:val="20124D"/>
        </w:rPr>
        <w:t xml:space="preserve"> For example: age = 150</w:t>
      </w:r>
      <w:r w:rsidR="003632D0" w:rsidRPr="0067600E">
        <w:rPr>
          <w:bCs/>
          <w:color w:val="20124D"/>
        </w:rPr>
        <w:t xml:space="preserve"> or ten or </w:t>
      </w:r>
      <w:r w:rsidR="00922694" w:rsidRPr="0067600E">
        <w:rPr>
          <w:bCs/>
          <w:color w:val="20124D"/>
        </w:rPr>
        <w:t>-15 or 13.5 or 1  8</w:t>
      </w:r>
      <w:r w:rsidR="00862826">
        <w:rPr>
          <w:bCs/>
          <w:color w:val="20124D"/>
        </w:rPr>
        <w:t>.</w:t>
      </w:r>
    </w:p>
    <w:p w14:paraId="23951CF6" w14:textId="77777777" w:rsidR="003772D5" w:rsidRDefault="003772D5" w:rsidP="00970AE0">
      <w:pPr>
        <w:widowControl w:val="0"/>
        <w:spacing w:line="240" w:lineRule="auto"/>
        <w:ind w:left="567" w:right="953"/>
      </w:pPr>
      <w:bookmarkStart w:id="9" w:name="_u82gpejxecpy" w:colFirst="0" w:colLast="0"/>
      <w:bookmarkEnd w:id="9"/>
    </w:p>
    <w:tbl>
      <w:tblPr>
        <w:tblpPr w:leftFromText="180" w:rightFromText="180" w:vertAnchor="text" w:horzAnchor="margin" w:tblpY="80"/>
        <w:tblW w:w="96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688"/>
        <w:gridCol w:w="1421"/>
        <w:gridCol w:w="1843"/>
        <w:gridCol w:w="1701"/>
        <w:gridCol w:w="2976"/>
      </w:tblGrid>
      <w:tr w:rsidR="00354E33" w:rsidRPr="0067600E" w14:paraId="167B0548" w14:textId="77777777" w:rsidTr="00354E33">
        <w:trPr>
          <w:trHeight w:val="428"/>
        </w:trPr>
        <w:tc>
          <w:tcPr>
            <w:tcW w:w="1688" w:type="dxa"/>
            <w:shd w:val="clear" w:color="auto" w:fill="20124D"/>
            <w:tcMar>
              <w:top w:w="100" w:type="dxa"/>
              <w:left w:w="100" w:type="dxa"/>
              <w:bottom w:w="100" w:type="dxa"/>
              <w:right w:w="100" w:type="dxa"/>
            </w:tcMar>
          </w:tcPr>
          <w:p w14:paraId="1182F846" w14:textId="49FA46A5" w:rsidR="00354E33" w:rsidRPr="0067600E" w:rsidRDefault="00354E33" w:rsidP="00354E33">
            <w:pPr>
              <w:widowControl w:val="0"/>
              <w:spacing w:line="240" w:lineRule="auto"/>
              <w:ind w:right="83"/>
              <w:rPr>
                <w:bCs/>
                <w:color w:val="FFF2CC"/>
              </w:rPr>
            </w:pPr>
            <w:r>
              <w:rPr>
                <w:bCs/>
                <w:color w:val="FFF2CC"/>
              </w:rPr>
              <w:t>User input</w:t>
            </w:r>
            <w:r w:rsidRPr="0067600E">
              <w:rPr>
                <w:bCs/>
                <w:color w:val="FFF2CC"/>
              </w:rPr>
              <w:br/>
              <w:t>(</w:t>
            </w:r>
            <w:r w:rsidRPr="0067600E">
              <w:rPr>
                <w:bCs/>
                <w:i/>
                <w:color w:val="FFF2CC"/>
                <w:sz w:val="16"/>
                <w:szCs w:val="16"/>
              </w:rPr>
              <w:t xml:space="preserve">A short explanation) </w:t>
            </w:r>
          </w:p>
        </w:tc>
        <w:tc>
          <w:tcPr>
            <w:tcW w:w="1421" w:type="dxa"/>
            <w:shd w:val="clear" w:color="auto" w:fill="20124D"/>
            <w:tcMar>
              <w:top w:w="100" w:type="dxa"/>
              <w:left w:w="100" w:type="dxa"/>
              <w:bottom w:w="100" w:type="dxa"/>
              <w:right w:w="100" w:type="dxa"/>
            </w:tcMar>
          </w:tcPr>
          <w:p w14:paraId="687B4ADA" w14:textId="77777777" w:rsidR="00354E33" w:rsidRPr="0067600E" w:rsidRDefault="00354E33" w:rsidP="00354E33">
            <w:pPr>
              <w:widowControl w:val="0"/>
              <w:spacing w:line="240" w:lineRule="auto"/>
              <w:ind w:right="94"/>
              <w:rPr>
                <w:bCs/>
                <w:color w:val="FFF2CC"/>
              </w:rPr>
            </w:pPr>
            <w:r w:rsidRPr="0067600E">
              <w:rPr>
                <w:bCs/>
                <w:color w:val="FFF2CC"/>
              </w:rPr>
              <w:t>Test Case</w:t>
            </w:r>
          </w:p>
          <w:p w14:paraId="5CF37A97" w14:textId="77777777" w:rsidR="00354E33" w:rsidRPr="0067600E" w:rsidRDefault="00354E33" w:rsidP="00354E33">
            <w:pPr>
              <w:widowControl w:val="0"/>
              <w:spacing w:line="240" w:lineRule="auto"/>
              <w:ind w:right="94"/>
              <w:rPr>
                <w:bCs/>
                <w:color w:val="FFF2CC"/>
              </w:rPr>
            </w:pPr>
            <w:r w:rsidRPr="0067600E">
              <w:rPr>
                <w:bCs/>
                <w:color w:val="FFF2CC"/>
              </w:rPr>
              <w:t>(</w:t>
            </w:r>
            <w:r w:rsidRPr="0067600E">
              <w:rPr>
                <w:bCs/>
                <w:i/>
                <w:color w:val="FFF2CC"/>
                <w:sz w:val="16"/>
                <w:szCs w:val="16"/>
              </w:rPr>
              <w:t xml:space="preserve">What would the user input?) </w:t>
            </w:r>
          </w:p>
        </w:tc>
        <w:tc>
          <w:tcPr>
            <w:tcW w:w="1843" w:type="dxa"/>
            <w:shd w:val="clear" w:color="auto" w:fill="20124D"/>
            <w:tcMar>
              <w:top w:w="100" w:type="dxa"/>
              <w:left w:w="100" w:type="dxa"/>
              <w:bottom w:w="100" w:type="dxa"/>
              <w:right w:w="100" w:type="dxa"/>
            </w:tcMar>
          </w:tcPr>
          <w:p w14:paraId="03B2D431" w14:textId="77777777" w:rsidR="00354E33" w:rsidRPr="0067600E" w:rsidRDefault="00354E33" w:rsidP="00354E33">
            <w:pPr>
              <w:widowControl w:val="0"/>
              <w:spacing w:line="240" w:lineRule="auto"/>
              <w:ind w:right="249"/>
              <w:rPr>
                <w:bCs/>
                <w:color w:val="FFF2CC"/>
              </w:rPr>
            </w:pPr>
            <w:r>
              <w:rPr>
                <w:bCs/>
                <w:color w:val="FFF2CC"/>
              </w:rPr>
              <w:t xml:space="preserve">Input </w:t>
            </w:r>
            <w:r w:rsidRPr="0067600E">
              <w:rPr>
                <w:bCs/>
                <w:color w:val="FFF2CC"/>
              </w:rPr>
              <w:t>Type</w:t>
            </w:r>
          </w:p>
          <w:p w14:paraId="7E830D66" w14:textId="77777777" w:rsidR="00354E33" w:rsidRPr="0067600E" w:rsidRDefault="00354E33" w:rsidP="00354E33">
            <w:pPr>
              <w:widowControl w:val="0"/>
              <w:spacing w:line="240" w:lineRule="auto"/>
              <w:ind w:right="249"/>
              <w:rPr>
                <w:bCs/>
                <w:color w:val="FFF2CC"/>
              </w:rPr>
            </w:pPr>
            <w:r w:rsidRPr="0067600E">
              <w:rPr>
                <w:bCs/>
                <w:i/>
                <w:color w:val="FFF2CC"/>
                <w:sz w:val="16"/>
                <w:szCs w:val="16"/>
              </w:rPr>
              <w:t>(expected, boundary or invalid)</w:t>
            </w:r>
          </w:p>
        </w:tc>
        <w:tc>
          <w:tcPr>
            <w:tcW w:w="1701" w:type="dxa"/>
            <w:shd w:val="clear" w:color="auto" w:fill="20124D"/>
            <w:tcMar>
              <w:top w:w="100" w:type="dxa"/>
              <w:left w:w="100" w:type="dxa"/>
              <w:bottom w:w="100" w:type="dxa"/>
              <w:right w:w="100" w:type="dxa"/>
            </w:tcMar>
          </w:tcPr>
          <w:p w14:paraId="04A60BB4" w14:textId="66136F55" w:rsidR="00354E33" w:rsidRPr="0067600E" w:rsidRDefault="00354E33" w:rsidP="00354E33">
            <w:pPr>
              <w:widowControl w:val="0"/>
              <w:spacing w:line="240" w:lineRule="auto"/>
              <w:ind w:right="180"/>
              <w:rPr>
                <w:bCs/>
                <w:color w:val="FFF2CC"/>
              </w:rPr>
            </w:pPr>
            <w:r w:rsidRPr="0067600E">
              <w:rPr>
                <w:bCs/>
                <w:color w:val="FFF2CC"/>
              </w:rPr>
              <w:t>Output</w:t>
            </w:r>
          </w:p>
          <w:p w14:paraId="711B9F6D" w14:textId="77777777" w:rsidR="00354E33" w:rsidRPr="0067600E" w:rsidRDefault="00354E33" w:rsidP="00354E33">
            <w:pPr>
              <w:widowControl w:val="0"/>
              <w:spacing w:line="240" w:lineRule="auto"/>
              <w:ind w:right="180"/>
              <w:rPr>
                <w:bCs/>
                <w:color w:val="FFF2CC"/>
              </w:rPr>
            </w:pPr>
            <w:r w:rsidRPr="0067600E">
              <w:rPr>
                <w:bCs/>
                <w:i/>
                <w:color w:val="FFF2CC"/>
                <w:sz w:val="16"/>
                <w:szCs w:val="16"/>
              </w:rPr>
              <w:t>(How would your system respond?)</w:t>
            </w:r>
          </w:p>
        </w:tc>
        <w:tc>
          <w:tcPr>
            <w:tcW w:w="2976" w:type="dxa"/>
            <w:shd w:val="clear" w:color="auto" w:fill="20124D"/>
            <w:tcMar>
              <w:top w:w="100" w:type="dxa"/>
              <w:left w:w="100" w:type="dxa"/>
              <w:bottom w:w="100" w:type="dxa"/>
              <w:right w:w="100" w:type="dxa"/>
            </w:tcMar>
          </w:tcPr>
          <w:p w14:paraId="4BC00ACA" w14:textId="77777777" w:rsidR="00354E33" w:rsidRPr="0067600E" w:rsidRDefault="00354E33" w:rsidP="00354E33">
            <w:pPr>
              <w:widowControl w:val="0"/>
              <w:spacing w:line="240" w:lineRule="auto"/>
              <w:ind w:right="418"/>
              <w:rPr>
                <w:bCs/>
                <w:color w:val="FFF2CC"/>
              </w:rPr>
            </w:pPr>
            <w:r w:rsidRPr="0067600E">
              <w:rPr>
                <w:bCs/>
                <w:color w:val="FFF2CC"/>
              </w:rPr>
              <w:t>Actual Output</w:t>
            </w:r>
          </w:p>
          <w:p w14:paraId="216ABA55" w14:textId="77777777" w:rsidR="00354E33" w:rsidRPr="0067600E" w:rsidRDefault="00354E33" w:rsidP="00354E33">
            <w:pPr>
              <w:widowControl w:val="0"/>
              <w:spacing w:line="240" w:lineRule="auto"/>
              <w:ind w:right="418"/>
              <w:rPr>
                <w:bCs/>
                <w:i/>
                <w:color w:val="FFF2CC"/>
                <w:sz w:val="16"/>
                <w:szCs w:val="16"/>
              </w:rPr>
            </w:pPr>
            <w:r w:rsidRPr="0067600E">
              <w:rPr>
                <w:bCs/>
                <w:i/>
                <w:color w:val="FFF2CC"/>
                <w:sz w:val="16"/>
                <w:szCs w:val="16"/>
              </w:rPr>
              <w:t>(</w:t>
            </w:r>
            <w:r>
              <w:rPr>
                <w:bCs/>
                <w:i/>
                <w:color w:val="FFF2CC"/>
                <w:sz w:val="16"/>
                <w:szCs w:val="16"/>
              </w:rPr>
              <w:t>Screenshot</w:t>
            </w:r>
            <w:r w:rsidRPr="0067600E">
              <w:rPr>
                <w:bCs/>
                <w:i/>
                <w:color w:val="FFF2CC"/>
                <w:sz w:val="16"/>
                <w:szCs w:val="16"/>
              </w:rPr>
              <w:t>)</w:t>
            </w:r>
          </w:p>
        </w:tc>
      </w:tr>
      <w:tr w:rsidR="00354E33" w:rsidRPr="0067600E" w14:paraId="4D30793B" w14:textId="77777777" w:rsidTr="00354E33">
        <w:trPr>
          <w:trHeight w:val="690"/>
        </w:trPr>
        <w:tc>
          <w:tcPr>
            <w:tcW w:w="1688" w:type="dxa"/>
            <w:shd w:val="clear" w:color="auto" w:fill="D0E0E3"/>
            <w:tcMar>
              <w:top w:w="100" w:type="dxa"/>
              <w:left w:w="100" w:type="dxa"/>
              <w:bottom w:w="100" w:type="dxa"/>
              <w:right w:w="100" w:type="dxa"/>
            </w:tcMar>
          </w:tcPr>
          <w:p w14:paraId="088649B1" w14:textId="18F0DCCA" w:rsidR="00354E33" w:rsidRPr="005735A7" w:rsidRDefault="00354E33" w:rsidP="00354E33">
            <w:pPr>
              <w:widowControl w:val="0"/>
              <w:spacing w:line="240" w:lineRule="auto"/>
              <w:rPr>
                <w:bCs/>
                <w:iCs/>
              </w:rPr>
            </w:pPr>
            <w:r>
              <w:rPr>
                <w:bCs/>
                <w:iCs/>
              </w:rPr>
              <w:t xml:space="preserve">Enter </w:t>
            </w:r>
            <w:r w:rsidR="00CD6B1B">
              <w:rPr>
                <w:bCs/>
                <w:iCs/>
              </w:rPr>
              <w:t>password</w:t>
            </w:r>
            <w:r>
              <w:rPr>
                <w:bCs/>
                <w:iCs/>
              </w:rPr>
              <w:t xml:space="preserve">: </w:t>
            </w:r>
          </w:p>
        </w:tc>
        <w:tc>
          <w:tcPr>
            <w:tcW w:w="1421" w:type="dxa"/>
            <w:shd w:val="clear" w:color="auto" w:fill="D0E0E3"/>
            <w:tcMar>
              <w:top w:w="100" w:type="dxa"/>
              <w:left w:w="100" w:type="dxa"/>
              <w:bottom w:w="100" w:type="dxa"/>
              <w:right w:w="100" w:type="dxa"/>
            </w:tcMar>
          </w:tcPr>
          <w:p w14:paraId="22C5B710" w14:textId="3C15F18D" w:rsidR="00354E33" w:rsidRPr="0067600E" w:rsidRDefault="00263279" w:rsidP="00354E33">
            <w:pPr>
              <w:widowControl w:val="0"/>
              <w:spacing w:line="240" w:lineRule="auto"/>
              <w:ind w:right="43"/>
              <w:rPr>
                <w:bCs/>
              </w:rPr>
            </w:pPr>
            <w:r>
              <w:rPr>
                <w:bCs/>
              </w:rPr>
              <w:t>Something</w:t>
            </w:r>
          </w:p>
        </w:tc>
        <w:tc>
          <w:tcPr>
            <w:tcW w:w="1843" w:type="dxa"/>
            <w:shd w:val="clear" w:color="auto" w:fill="D0E0E3"/>
            <w:tcMar>
              <w:top w:w="100" w:type="dxa"/>
              <w:left w:w="100" w:type="dxa"/>
              <w:bottom w:w="100" w:type="dxa"/>
              <w:right w:w="100" w:type="dxa"/>
            </w:tcMar>
          </w:tcPr>
          <w:p w14:paraId="160C974A" w14:textId="32858BD4" w:rsidR="00354E33" w:rsidRPr="0067600E" w:rsidRDefault="00263279" w:rsidP="00354E33">
            <w:pPr>
              <w:widowControl w:val="0"/>
              <w:spacing w:line="240" w:lineRule="auto"/>
              <w:ind w:right="123"/>
              <w:rPr>
                <w:bCs/>
              </w:rPr>
            </w:pPr>
            <w:r>
              <w:rPr>
                <w:bCs/>
              </w:rPr>
              <w:t>E</w:t>
            </w:r>
            <w:r w:rsidR="00354E33" w:rsidRPr="0067600E">
              <w:rPr>
                <w:bCs/>
              </w:rPr>
              <w:t>xpected</w:t>
            </w:r>
          </w:p>
        </w:tc>
        <w:tc>
          <w:tcPr>
            <w:tcW w:w="1701" w:type="dxa"/>
            <w:shd w:val="clear" w:color="auto" w:fill="D0E0E3"/>
            <w:tcMar>
              <w:top w:w="100" w:type="dxa"/>
              <w:left w:w="100" w:type="dxa"/>
              <w:bottom w:w="100" w:type="dxa"/>
              <w:right w:w="100" w:type="dxa"/>
            </w:tcMar>
          </w:tcPr>
          <w:p w14:paraId="7C14A761" w14:textId="77777777" w:rsidR="00354E33" w:rsidRPr="0067600E" w:rsidRDefault="00354E33" w:rsidP="00354E33">
            <w:pPr>
              <w:widowControl w:val="0"/>
              <w:spacing w:line="240" w:lineRule="auto"/>
              <w:rPr>
                <w:bCs/>
              </w:rPr>
            </w:pPr>
            <w:r w:rsidRPr="0067600E">
              <w:rPr>
                <w:bCs/>
              </w:rPr>
              <w:t>Program ask</w:t>
            </w:r>
            <w:r>
              <w:rPr>
                <w:bCs/>
              </w:rPr>
              <w:t>s</w:t>
            </w:r>
            <w:r w:rsidRPr="0067600E">
              <w:rPr>
                <w:bCs/>
              </w:rPr>
              <w:t xml:space="preserve"> </w:t>
            </w:r>
            <w:r>
              <w:rPr>
                <w:bCs/>
              </w:rPr>
              <w:t>for password</w:t>
            </w:r>
          </w:p>
        </w:tc>
        <w:tc>
          <w:tcPr>
            <w:tcW w:w="2976" w:type="dxa"/>
            <w:shd w:val="clear" w:color="auto" w:fill="D0E0E3"/>
            <w:tcMar>
              <w:top w:w="100" w:type="dxa"/>
              <w:left w:w="100" w:type="dxa"/>
              <w:bottom w:w="100" w:type="dxa"/>
              <w:right w:w="100" w:type="dxa"/>
            </w:tcMar>
          </w:tcPr>
          <w:p w14:paraId="3F66289A" w14:textId="77777777" w:rsidR="00354E33" w:rsidRPr="0067600E" w:rsidRDefault="00354E33" w:rsidP="00354E33">
            <w:pPr>
              <w:widowControl w:val="0"/>
              <w:spacing w:line="240" w:lineRule="auto"/>
              <w:ind w:right="134"/>
              <w:rPr>
                <w:bCs/>
              </w:rPr>
            </w:pPr>
            <w:r>
              <w:rPr>
                <w:bCs/>
              </w:rPr>
              <w:t xml:space="preserve">Enter password: </w:t>
            </w:r>
          </w:p>
        </w:tc>
      </w:tr>
      <w:tr w:rsidR="00354E33" w:rsidRPr="0067600E" w14:paraId="10695FFC" w14:textId="77777777" w:rsidTr="00354E33">
        <w:trPr>
          <w:trHeight w:val="176"/>
        </w:trPr>
        <w:tc>
          <w:tcPr>
            <w:tcW w:w="1688" w:type="dxa"/>
            <w:shd w:val="clear" w:color="auto" w:fill="00B050"/>
            <w:tcMar>
              <w:top w:w="100" w:type="dxa"/>
              <w:left w:w="100" w:type="dxa"/>
              <w:bottom w:w="100" w:type="dxa"/>
              <w:right w:w="100" w:type="dxa"/>
            </w:tcMar>
          </w:tcPr>
          <w:p w14:paraId="57A7ABBE" w14:textId="4A0ED2BE" w:rsidR="00354E33" w:rsidRPr="0067600E" w:rsidRDefault="00256314" w:rsidP="00354E33">
            <w:pPr>
              <w:widowControl w:val="0"/>
              <w:spacing w:line="240" w:lineRule="auto"/>
              <w:ind w:right="953"/>
              <w:rPr>
                <w:bCs/>
              </w:rPr>
            </w:pPr>
            <w:r>
              <w:rPr>
                <w:bCs/>
              </w:rPr>
              <w:t>The user should input their password</w:t>
            </w:r>
          </w:p>
        </w:tc>
        <w:tc>
          <w:tcPr>
            <w:tcW w:w="1421" w:type="dxa"/>
            <w:shd w:val="clear" w:color="auto" w:fill="00B050"/>
            <w:tcMar>
              <w:top w:w="100" w:type="dxa"/>
              <w:left w:w="100" w:type="dxa"/>
              <w:bottom w:w="100" w:type="dxa"/>
              <w:right w:w="100" w:type="dxa"/>
            </w:tcMar>
          </w:tcPr>
          <w:p w14:paraId="567473A9" w14:textId="68EB3C64" w:rsidR="00354E33" w:rsidRPr="0067600E" w:rsidRDefault="008D2C21" w:rsidP="00354E33">
            <w:pPr>
              <w:widowControl w:val="0"/>
              <w:spacing w:line="240" w:lineRule="auto"/>
              <w:ind w:right="953"/>
              <w:rPr>
                <w:bCs/>
              </w:rPr>
            </w:pPr>
            <w:r>
              <w:rPr>
                <w:bCs/>
              </w:rPr>
              <w:t xml:space="preserve">The password </w:t>
            </w:r>
            <w:r w:rsidR="00B529FF">
              <w:rPr>
                <w:bCs/>
              </w:rPr>
              <w:t>to save</w:t>
            </w:r>
          </w:p>
        </w:tc>
        <w:tc>
          <w:tcPr>
            <w:tcW w:w="1843" w:type="dxa"/>
            <w:shd w:val="clear" w:color="auto" w:fill="00B050"/>
            <w:tcMar>
              <w:top w:w="100" w:type="dxa"/>
              <w:left w:w="100" w:type="dxa"/>
              <w:bottom w:w="100" w:type="dxa"/>
              <w:right w:w="100" w:type="dxa"/>
            </w:tcMar>
          </w:tcPr>
          <w:p w14:paraId="4C85F9DA" w14:textId="155C2BFB" w:rsidR="00354E33" w:rsidRPr="0067600E" w:rsidRDefault="00B529FF" w:rsidP="00354E33">
            <w:pPr>
              <w:widowControl w:val="0"/>
              <w:spacing w:line="240" w:lineRule="auto"/>
              <w:ind w:right="953"/>
              <w:rPr>
                <w:bCs/>
              </w:rPr>
            </w:pPr>
            <w:r>
              <w:rPr>
                <w:bCs/>
              </w:rPr>
              <w:t>Expected is any characters</w:t>
            </w:r>
            <w:r w:rsidR="00696460">
              <w:rPr>
                <w:bCs/>
              </w:rPr>
              <w:t>.</w:t>
            </w:r>
          </w:p>
        </w:tc>
        <w:tc>
          <w:tcPr>
            <w:tcW w:w="1701" w:type="dxa"/>
            <w:shd w:val="clear" w:color="auto" w:fill="00B050"/>
            <w:tcMar>
              <w:top w:w="100" w:type="dxa"/>
              <w:left w:w="100" w:type="dxa"/>
              <w:bottom w:w="100" w:type="dxa"/>
              <w:right w:w="100" w:type="dxa"/>
            </w:tcMar>
          </w:tcPr>
          <w:p w14:paraId="4ACF09C5" w14:textId="7B920783" w:rsidR="00354E33" w:rsidRPr="0067600E" w:rsidRDefault="00696460" w:rsidP="00354E33">
            <w:pPr>
              <w:widowControl w:val="0"/>
              <w:spacing w:line="240" w:lineRule="auto"/>
              <w:ind w:right="953"/>
              <w:rPr>
                <w:bCs/>
              </w:rPr>
            </w:pPr>
            <w:r>
              <w:rPr>
                <w:bCs/>
              </w:rPr>
              <w:t>The program saves the password for future use.</w:t>
            </w:r>
          </w:p>
        </w:tc>
        <w:tc>
          <w:tcPr>
            <w:tcW w:w="2976" w:type="dxa"/>
            <w:shd w:val="clear" w:color="auto" w:fill="0070C0"/>
            <w:tcMar>
              <w:top w:w="100" w:type="dxa"/>
              <w:left w:w="100" w:type="dxa"/>
              <w:bottom w:w="100" w:type="dxa"/>
              <w:right w:w="100" w:type="dxa"/>
            </w:tcMar>
          </w:tcPr>
          <w:p w14:paraId="03B6A1C9" w14:textId="5F7EC1C2" w:rsidR="00354E33" w:rsidRPr="0067600E" w:rsidRDefault="008952BA" w:rsidP="00354E33">
            <w:pPr>
              <w:widowControl w:val="0"/>
              <w:spacing w:line="240" w:lineRule="auto"/>
              <w:ind w:right="953"/>
              <w:rPr>
                <w:bCs/>
              </w:rPr>
            </w:pPr>
            <w:r w:rsidRPr="008952BA">
              <w:rPr>
                <w:bCs/>
              </w:rPr>
              <w:drawing>
                <wp:inline distT="0" distB="0" distL="0" distR="0" wp14:anchorId="1CDC0F50" wp14:editId="41442FC0">
                  <wp:extent cx="1762760" cy="737870"/>
                  <wp:effectExtent l="0" t="0" r="8890" b="5080"/>
                  <wp:docPr id="1939844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844576" name=""/>
                          <pic:cNvPicPr/>
                        </pic:nvPicPr>
                        <pic:blipFill>
                          <a:blip r:embed="rId72"/>
                          <a:stretch>
                            <a:fillRect/>
                          </a:stretch>
                        </pic:blipFill>
                        <pic:spPr>
                          <a:xfrm>
                            <a:off x="0" y="0"/>
                            <a:ext cx="1762760" cy="737870"/>
                          </a:xfrm>
                          <a:prstGeom prst="rect">
                            <a:avLst/>
                          </a:prstGeom>
                        </pic:spPr>
                      </pic:pic>
                    </a:graphicData>
                  </a:graphic>
                </wp:inline>
              </w:drawing>
            </w:r>
          </w:p>
        </w:tc>
      </w:tr>
      <w:tr w:rsidR="00354E33" w:rsidRPr="0067600E" w14:paraId="1D831DA2" w14:textId="77777777" w:rsidTr="00F34B00">
        <w:trPr>
          <w:trHeight w:val="176"/>
        </w:trPr>
        <w:tc>
          <w:tcPr>
            <w:tcW w:w="1688" w:type="dxa"/>
            <w:shd w:val="clear" w:color="auto" w:fill="00B050"/>
            <w:tcMar>
              <w:top w:w="100" w:type="dxa"/>
              <w:left w:w="100" w:type="dxa"/>
              <w:bottom w:w="100" w:type="dxa"/>
              <w:right w:w="100" w:type="dxa"/>
            </w:tcMar>
          </w:tcPr>
          <w:p w14:paraId="3593F05C" w14:textId="40683232" w:rsidR="00354E33" w:rsidRPr="0067600E" w:rsidRDefault="00F34B00" w:rsidP="00354E33">
            <w:pPr>
              <w:widowControl w:val="0"/>
              <w:spacing w:line="240" w:lineRule="auto"/>
              <w:ind w:right="953"/>
              <w:rPr>
                <w:bCs/>
              </w:rPr>
            </w:pPr>
            <w:r>
              <w:rPr>
                <w:bCs/>
              </w:rPr>
              <w:t>Choice input</w:t>
            </w:r>
          </w:p>
        </w:tc>
        <w:tc>
          <w:tcPr>
            <w:tcW w:w="1421" w:type="dxa"/>
            <w:shd w:val="clear" w:color="auto" w:fill="00B050"/>
            <w:tcMar>
              <w:top w:w="100" w:type="dxa"/>
              <w:left w:w="100" w:type="dxa"/>
              <w:bottom w:w="100" w:type="dxa"/>
              <w:right w:w="100" w:type="dxa"/>
            </w:tcMar>
          </w:tcPr>
          <w:p w14:paraId="0778BA8A" w14:textId="468AA033" w:rsidR="00354E33" w:rsidRPr="0067600E" w:rsidRDefault="00F34B00" w:rsidP="00354E33">
            <w:pPr>
              <w:widowControl w:val="0"/>
              <w:spacing w:line="240" w:lineRule="auto"/>
              <w:ind w:right="953"/>
              <w:rPr>
                <w:bCs/>
              </w:rPr>
            </w:pPr>
            <w:r>
              <w:rPr>
                <w:bCs/>
              </w:rPr>
              <w:t>The number of the preferred acti</w:t>
            </w:r>
            <w:r>
              <w:rPr>
                <w:bCs/>
              </w:rPr>
              <w:lastRenderedPageBreak/>
              <w:t>on</w:t>
            </w:r>
          </w:p>
        </w:tc>
        <w:tc>
          <w:tcPr>
            <w:tcW w:w="1843" w:type="dxa"/>
            <w:shd w:val="clear" w:color="auto" w:fill="00B050"/>
            <w:tcMar>
              <w:top w:w="100" w:type="dxa"/>
              <w:left w:w="100" w:type="dxa"/>
              <w:bottom w:w="100" w:type="dxa"/>
              <w:right w:w="100" w:type="dxa"/>
            </w:tcMar>
          </w:tcPr>
          <w:p w14:paraId="6A87CC5C" w14:textId="77777777" w:rsidR="00354E33" w:rsidRDefault="00F449EE" w:rsidP="00354E33">
            <w:pPr>
              <w:widowControl w:val="0"/>
              <w:spacing w:line="240" w:lineRule="auto"/>
              <w:ind w:right="953"/>
              <w:rPr>
                <w:bCs/>
              </w:rPr>
            </w:pPr>
            <w:r>
              <w:rPr>
                <w:bCs/>
              </w:rPr>
              <w:lastRenderedPageBreak/>
              <w:t>The expected input is an integer between 1 and 5. Boundary values are 1 and 5.</w:t>
            </w:r>
          </w:p>
          <w:p w14:paraId="3D98EDB1" w14:textId="581CF8F6" w:rsidR="00F449EE" w:rsidRPr="0067600E" w:rsidRDefault="00F449EE" w:rsidP="00354E33">
            <w:pPr>
              <w:widowControl w:val="0"/>
              <w:spacing w:line="240" w:lineRule="auto"/>
              <w:ind w:right="953"/>
              <w:rPr>
                <w:bCs/>
              </w:rPr>
            </w:pPr>
          </w:p>
        </w:tc>
        <w:tc>
          <w:tcPr>
            <w:tcW w:w="1701" w:type="dxa"/>
            <w:shd w:val="clear" w:color="auto" w:fill="00B050"/>
            <w:tcMar>
              <w:top w:w="100" w:type="dxa"/>
              <w:left w:w="100" w:type="dxa"/>
              <w:bottom w:w="100" w:type="dxa"/>
              <w:right w:w="100" w:type="dxa"/>
            </w:tcMar>
          </w:tcPr>
          <w:p w14:paraId="2EE36390" w14:textId="0AF8CD42" w:rsidR="00354E33" w:rsidRPr="0067600E" w:rsidRDefault="006243C9" w:rsidP="00354E33">
            <w:pPr>
              <w:widowControl w:val="0"/>
              <w:spacing w:line="240" w:lineRule="auto"/>
              <w:ind w:right="953"/>
              <w:rPr>
                <w:bCs/>
              </w:rPr>
            </w:pPr>
            <w:r>
              <w:rPr>
                <w:bCs/>
              </w:rPr>
              <w:t xml:space="preserve">An invalid message is shown before showing the prompt again </w:t>
            </w:r>
            <w:r>
              <w:rPr>
                <w:bCs/>
              </w:rPr>
              <w:lastRenderedPageBreak/>
              <w:t>until a valid entry</w:t>
            </w:r>
          </w:p>
        </w:tc>
        <w:tc>
          <w:tcPr>
            <w:tcW w:w="2976" w:type="dxa"/>
            <w:shd w:val="clear" w:color="auto" w:fill="0070C0"/>
            <w:tcMar>
              <w:top w:w="100" w:type="dxa"/>
              <w:left w:w="100" w:type="dxa"/>
              <w:bottom w:w="100" w:type="dxa"/>
              <w:right w:w="100" w:type="dxa"/>
            </w:tcMar>
          </w:tcPr>
          <w:p w14:paraId="646F50FE" w14:textId="12CC3D0E" w:rsidR="00354E33" w:rsidRPr="0067600E" w:rsidRDefault="00974054" w:rsidP="00354E33">
            <w:pPr>
              <w:widowControl w:val="0"/>
              <w:spacing w:line="240" w:lineRule="auto"/>
              <w:ind w:right="953"/>
              <w:rPr>
                <w:bCs/>
              </w:rPr>
            </w:pPr>
            <w:r w:rsidRPr="00974054">
              <w:rPr>
                <w:bCs/>
              </w:rPr>
              <w:lastRenderedPageBreak/>
              <w:drawing>
                <wp:inline distT="0" distB="0" distL="0" distR="0" wp14:anchorId="404F0DFD" wp14:editId="33D87CD3">
                  <wp:extent cx="1762760" cy="441960"/>
                  <wp:effectExtent l="0" t="0" r="8890" b="0"/>
                  <wp:docPr id="2011051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051225" name=""/>
                          <pic:cNvPicPr/>
                        </pic:nvPicPr>
                        <pic:blipFill>
                          <a:blip r:embed="rId73"/>
                          <a:stretch>
                            <a:fillRect/>
                          </a:stretch>
                        </pic:blipFill>
                        <pic:spPr>
                          <a:xfrm>
                            <a:off x="0" y="0"/>
                            <a:ext cx="1762760" cy="441960"/>
                          </a:xfrm>
                          <a:prstGeom prst="rect">
                            <a:avLst/>
                          </a:prstGeom>
                        </pic:spPr>
                      </pic:pic>
                    </a:graphicData>
                  </a:graphic>
                </wp:inline>
              </w:drawing>
            </w:r>
          </w:p>
        </w:tc>
      </w:tr>
    </w:tbl>
    <w:p w14:paraId="74784FF0" w14:textId="77777777" w:rsidR="00862826" w:rsidRDefault="00862826">
      <w:pPr>
        <w:rPr>
          <w:sz w:val="40"/>
          <w:szCs w:val="40"/>
        </w:rPr>
      </w:pPr>
      <w:r>
        <w:rPr>
          <w:sz w:val="40"/>
          <w:szCs w:val="40"/>
        </w:rPr>
        <w:br w:type="page"/>
      </w:r>
    </w:p>
    <w:p w14:paraId="09DE3556" w14:textId="3B2B5523" w:rsidR="00095F76" w:rsidRDefault="00ED3189" w:rsidP="00ED3189">
      <w:pPr>
        <w:ind w:right="-2"/>
        <w:rPr>
          <w:sz w:val="40"/>
          <w:szCs w:val="40"/>
        </w:rPr>
      </w:pPr>
      <w:r>
        <w:rPr>
          <w:sz w:val="40"/>
          <w:szCs w:val="40"/>
        </w:rPr>
        <w:lastRenderedPageBreak/>
        <w:t>Task 5 Flowchart or Pseudo code of your program</w:t>
      </w:r>
    </w:p>
    <w:p w14:paraId="39986BE5" w14:textId="3DD990E4" w:rsidR="00ED3189" w:rsidRPr="00095F76" w:rsidRDefault="00095F76" w:rsidP="00ED3189">
      <w:pPr>
        <w:ind w:right="-2"/>
        <w:rPr>
          <w:sz w:val="26"/>
          <w:szCs w:val="26"/>
        </w:rPr>
      </w:pPr>
      <w:r w:rsidRPr="00095F76">
        <w:rPr>
          <w:sz w:val="26"/>
          <w:szCs w:val="26"/>
        </w:rPr>
        <w:t>Add screenshots of draw.io</w:t>
      </w:r>
      <w:r w:rsidR="00ED3189" w:rsidRPr="00095F76">
        <w:rPr>
          <w:sz w:val="26"/>
          <w:szCs w:val="26"/>
        </w:rPr>
        <w:t xml:space="preserve"> </w:t>
      </w:r>
      <w:r w:rsidRPr="00095F76">
        <w:rPr>
          <w:sz w:val="26"/>
          <w:szCs w:val="26"/>
        </w:rPr>
        <w:t>for main routine and each function</w:t>
      </w:r>
      <w:r w:rsidR="00993EFF">
        <w:rPr>
          <w:sz w:val="26"/>
          <w:szCs w:val="26"/>
        </w:rPr>
        <w:t xml:space="preserve">. They must </w:t>
      </w:r>
      <w:r w:rsidR="00203E5F">
        <w:rPr>
          <w:sz w:val="26"/>
          <w:szCs w:val="26"/>
        </w:rPr>
        <w:t xml:space="preserve">be </w:t>
      </w:r>
      <w:r w:rsidR="00993EFF">
        <w:rPr>
          <w:sz w:val="26"/>
          <w:szCs w:val="26"/>
        </w:rPr>
        <w:t xml:space="preserve">clear and </w:t>
      </w:r>
      <w:r w:rsidR="00203E5F">
        <w:rPr>
          <w:sz w:val="26"/>
          <w:szCs w:val="26"/>
        </w:rPr>
        <w:t>readable</w:t>
      </w:r>
      <w:r w:rsidR="0064788D">
        <w:rPr>
          <w:sz w:val="26"/>
          <w:szCs w:val="26"/>
        </w:rPr>
        <w:t>.</w:t>
      </w:r>
      <w:r w:rsidR="005333C8">
        <w:rPr>
          <w:sz w:val="26"/>
          <w:szCs w:val="26"/>
        </w:rPr>
        <w:t xml:space="preserve"> </w:t>
      </w:r>
      <w:r w:rsidR="00D209F1">
        <w:rPr>
          <w:sz w:val="26"/>
          <w:szCs w:val="26"/>
        </w:rPr>
        <w:t xml:space="preserve">There must be </w:t>
      </w:r>
      <w:r w:rsidR="005333C8">
        <w:rPr>
          <w:sz w:val="26"/>
          <w:szCs w:val="26"/>
        </w:rPr>
        <w:t>several iterations of your flowchart or Pseudo code</w:t>
      </w:r>
      <w:r w:rsidR="00EB73F5">
        <w:rPr>
          <w:sz w:val="26"/>
          <w:szCs w:val="26"/>
        </w:rPr>
        <w:t xml:space="preserve"> (show teacher a sample of your pseudo code for approval)</w:t>
      </w:r>
      <w:r w:rsidR="00DB5A42">
        <w:rPr>
          <w:sz w:val="26"/>
          <w:szCs w:val="26"/>
        </w:rPr>
        <w:t xml:space="preserve"> during your development.</w:t>
      </w:r>
    </w:p>
    <w:p w14:paraId="5D58E728" w14:textId="2E94B826" w:rsidR="00ED3189" w:rsidRDefault="00ED3189">
      <w:pPr>
        <w:rPr>
          <w:sz w:val="40"/>
          <w:szCs w:val="40"/>
        </w:rPr>
      </w:pPr>
    </w:p>
    <w:p w14:paraId="1A694527" w14:textId="25AE1F46" w:rsidR="00993B0F" w:rsidRDefault="004E48AC">
      <w:pPr>
        <w:rPr>
          <w:sz w:val="40"/>
          <w:szCs w:val="40"/>
        </w:rPr>
      </w:pPr>
      <w:r>
        <w:rPr>
          <w:sz w:val="40"/>
          <w:szCs w:val="40"/>
        </w:rPr>
        <w:t>Iteration 1:</w:t>
      </w:r>
    </w:p>
    <w:p w14:paraId="29AB420E" w14:textId="77777777" w:rsidR="004E48AC" w:rsidRDefault="004E48AC">
      <w:pPr>
        <w:rPr>
          <w:sz w:val="40"/>
          <w:szCs w:val="40"/>
        </w:rPr>
      </w:pPr>
    </w:p>
    <w:p w14:paraId="34B5FF54" w14:textId="5FC3EB0C" w:rsidR="004E48AC" w:rsidRDefault="004E48AC">
      <w:r w:rsidRPr="0087373F">
        <w:t>Ask user input</w:t>
      </w:r>
    </w:p>
    <w:p w14:paraId="7CF73103" w14:textId="27346860" w:rsidR="00993B0F" w:rsidRDefault="00176BB1">
      <w:r>
        <w:t>If input = 1</w:t>
      </w:r>
    </w:p>
    <w:p w14:paraId="0E926149" w14:textId="5D7040C6" w:rsidR="00176BB1" w:rsidRDefault="00176BB1">
      <w:r>
        <w:tab/>
      </w:r>
      <w:r w:rsidR="009376E2">
        <w:t xml:space="preserve">Ask </w:t>
      </w:r>
      <w:r>
        <w:t>input account name</w:t>
      </w:r>
    </w:p>
    <w:p w14:paraId="30C14932" w14:textId="4A2CAD86" w:rsidR="00176BB1" w:rsidRDefault="00176BB1">
      <w:r>
        <w:tab/>
      </w:r>
      <w:r w:rsidR="009376E2">
        <w:t>A</w:t>
      </w:r>
      <w:r>
        <w:t>sk</w:t>
      </w:r>
      <w:r w:rsidR="009376E2">
        <w:t xml:space="preserve"> for password input</w:t>
      </w:r>
    </w:p>
    <w:p w14:paraId="2776F120" w14:textId="5BF9F9D6" w:rsidR="009376E2" w:rsidRDefault="009376E2">
      <w:r>
        <w:tab/>
        <w:t>Add password and account name to list</w:t>
      </w:r>
    </w:p>
    <w:p w14:paraId="07B38E10" w14:textId="2A8CF7C6" w:rsidR="008069FC" w:rsidRDefault="008069FC">
      <w:r>
        <w:tab/>
        <w:t>loop</w:t>
      </w:r>
    </w:p>
    <w:p w14:paraId="31CEB606" w14:textId="6008F1D9" w:rsidR="009376E2" w:rsidRDefault="009376E2">
      <w:pPr>
        <w:rPr>
          <w:sz w:val="40"/>
          <w:szCs w:val="40"/>
        </w:rPr>
      </w:pPr>
      <w:r>
        <w:t>If input</w:t>
      </w:r>
      <w:r w:rsidR="000D2FD3">
        <w:t xml:space="preserve"> = 2 </w:t>
      </w:r>
    </w:p>
    <w:p w14:paraId="1B3DE456" w14:textId="7863B6BB" w:rsidR="00993B0F" w:rsidRDefault="008069FC">
      <w:r>
        <w:rPr>
          <w:sz w:val="40"/>
          <w:szCs w:val="40"/>
        </w:rPr>
        <w:tab/>
      </w:r>
      <w:r w:rsidR="00EB4D9A">
        <w:t>ask for account input</w:t>
      </w:r>
    </w:p>
    <w:p w14:paraId="7EB8B6B2" w14:textId="068925E7" w:rsidR="00EB4D9A" w:rsidRDefault="00EB4D9A">
      <w:r>
        <w:tab/>
        <w:t>retrieve matching password from saved list</w:t>
      </w:r>
    </w:p>
    <w:p w14:paraId="7DBED4F5" w14:textId="5F9C9F06" w:rsidR="00EB4D9A" w:rsidRDefault="00EB4D9A">
      <w:r>
        <w:tab/>
      </w:r>
      <w:r w:rsidR="00443E2A">
        <w:t>if matching password found: print password</w:t>
      </w:r>
    </w:p>
    <w:p w14:paraId="50DF1D59" w14:textId="0A8FFAF7" w:rsidR="00443E2A" w:rsidRDefault="00443E2A">
      <w:r>
        <w:tab/>
        <w:t>if no matching password found: print password not found</w:t>
      </w:r>
    </w:p>
    <w:p w14:paraId="77F75E6D" w14:textId="4A3933C0" w:rsidR="00443E2A" w:rsidRDefault="00443E2A">
      <w:r>
        <w:tab/>
        <w:t>loop</w:t>
      </w:r>
    </w:p>
    <w:p w14:paraId="334FD8D7" w14:textId="4BC491AC" w:rsidR="00443E2A" w:rsidRDefault="00443E2A">
      <w:r>
        <w:t>if input = 3</w:t>
      </w:r>
    </w:p>
    <w:p w14:paraId="7D2AB301" w14:textId="68AE2D6F" w:rsidR="00443E2A" w:rsidRDefault="00443E2A">
      <w:r>
        <w:tab/>
        <w:t>end program.</w:t>
      </w:r>
    </w:p>
    <w:p w14:paraId="5090117C" w14:textId="77777777" w:rsidR="001A31B8" w:rsidRDefault="001A31B8"/>
    <w:p w14:paraId="6EB1ACF3" w14:textId="77777777" w:rsidR="001A31B8" w:rsidRDefault="001A31B8"/>
    <w:p w14:paraId="3AB834F4" w14:textId="3656069B" w:rsidR="001A31B8" w:rsidRDefault="001A31B8">
      <w:pPr>
        <w:rPr>
          <w:sz w:val="40"/>
          <w:szCs w:val="40"/>
        </w:rPr>
      </w:pPr>
      <w:r>
        <w:rPr>
          <w:sz w:val="40"/>
          <w:szCs w:val="40"/>
        </w:rPr>
        <w:t>Iteration 2:</w:t>
      </w:r>
    </w:p>
    <w:p w14:paraId="75303F3A" w14:textId="77777777" w:rsidR="001A31B8" w:rsidRDefault="001A31B8"/>
    <w:p w14:paraId="052D9CE7" w14:textId="7645C2C9" w:rsidR="00993B0F" w:rsidRDefault="001A31B8">
      <w:r>
        <w:t>Ask user for input</w:t>
      </w:r>
    </w:p>
    <w:p w14:paraId="43A33A6C" w14:textId="2E596AA0" w:rsidR="004A51E3" w:rsidRDefault="004A51E3">
      <w:r>
        <w:t>If input = 1</w:t>
      </w:r>
    </w:p>
    <w:p w14:paraId="6A1BD044" w14:textId="1A8EAF2E" w:rsidR="004A51E3" w:rsidRDefault="004A51E3">
      <w:r>
        <w:tab/>
        <w:t>Run newpassword function</w:t>
      </w:r>
    </w:p>
    <w:p w14:paraId="1EC2A22B" w14:textId="499BC297" w:rsidR="004A51E3" w:rsidRDefault="004A51E3" w:rsidP="00181A03">
      <w:pPr>
        <w:ind w:left="720"/>
      </w:pPr>
      <w:r>
        <w:tab/>
      </w:r>
      <w:r w:rsidR="00CC1EC8">
        <w:t>Ask user for account</w:t>
      </w:r>
    </w:p>
    <w:p w14:paraId="41E2EB64" w14:textId="24365132" w:rsidR="00CC1EC8" w:rsidRDefault="00CC1EC8" w:rsidP="00181A03">
      <w:pPr>
        <w:ind w:left="720"/>
      </w:pPr>
      <w:r>
        <w:tab/>
        <w:t>Ask user for password</w:t>
      </w:r>
    </w:p>
    <w:p w14:paraId="694D7E93" w14:textId="3579A36D" w:rsidR="00CC1EC8" w:rsidRDefault="00CC1EC8" w:rsidP="00181A03">
      <w:pPr>
        <w:ind w:left="720"/>
      </w:pPr>
      <w:r>
        <w:tab/>
        <w:t>Open external text file</w:t>
      </w:r>
    </w:p>
    <w:p w14:paraId="30E2C45A" w14:textId="7A40EA94" w:rsidR="00CC1EC8" w:rsidRDefault="00CC1EC8" w:rsidP="00181A03">
      <w:pPr>
        <w:ind w:left="720"/>
      </w:pPr>
      <w:r>
        <w:tab/>
      </w:r>
      <w:r>
        <w:tab/>
        <w:t xml:space="preserve">Save </w:t>
      </w:r>
      <w:r w:rsidR="00181A03">
        <w:t>accounts as dictionary on text list.</w:t>
      </w:r>
    </w:p>
    <w:p w14:paraId="2D9DC339" w14:textId="5BE602F2" w:rsidR="00181A03" w:rsidRDefault="00181A03">
      <w:r>
        <w:tab/>
        <w:t>Loop</w:t>
      </w:r>
    </w:p>
    <w:p w14:paraId="20FA5AB9" w14:textId="3DA8F160" w:rsidR="00181A03" w:rsidRDefault="00181A03">
      <w:r>
        <w:t>If input = 2</w:t>
      </w:r>
    </w:p>
    <w:p w14:paraId="6F1A5F16" w14:textId="1316C68F" w:rsidR="00181A03" w:rsidRDefault="00181A03">
      <w:r>
        <w:tab/>
        <w:t>Run getpassword function</w:t>
      </w:r>
    </w:p>
    <w:p w14:paraId="5D45BE60" w14:textId="7C9F820E" w:rsidR="00181A03" w:rsidRDefault="00181A03">
      <w:r>
        <w:tab/>
      </w:r>
      <w:r>
        <w:tab/>
      </w:r>
      <w:r w:rsidR="00F7464C">
        <w:t>Ask user for account</w:t>
      </w:r>
    </w:p>
    <w:p w14:paraId="49137D86" w14:textId="23F9E1BD" w:rsidR="00F7464C" w:rsidRDefault="00F7464C">
      <w:r>
        <w:tab/>
      </w:r>
      <w:r>
        <w:tab/>
        <w:t>Open external text file</w:t>
      </w:r>
    </w:p>
    <w:p w14:paraId="2DFD0FE8" w14:textId="1115F02F" w:rsidR="00F7464C" w:rsidRDefault="00F7464C">
      <w:r>
        <w:tab/>
      </w:r>
      <w:r>
        <w:tab/>
      </w:r>
      <w:r>
        <w:tab/>
        <w:t>Retrieve matching password for inputted account</w:t>
      </w:r>
    </w:p>
    <w:p w14:paraId="0C220671" w14:textId="50DE78CF" w:rsidR="00F7464C" w:rsidRDefault="00F7464C">
      <w:r>
        <w:tab/>
      </w:r>
      <w:r>
        <w:tab/>
      </w:r>
      <w:r>
        <w:tab/>
      </w:r>
      <w:r>
        <w:tab/>
        <w:t xml:space="preserve">If </w:t>
      </w:r>
      <w:r w:rsidR="003225CE">
        <w:t>password is found to match input:</w:t>
      </w:r>
    </w:p>
    <w:p w14:paraId="456D4900" w14:textId="30E3C014" w:rsidR="003225CE" w:rsidRDefault="003225CE">
      <w:r>
        <w:tab/>
      </w:r>
      <w:r>
        <w:tab/>
      </w:r>
      <w:r>
        <w:tab/>
      </w:r>
      <w:r>
        <w:tab/>
      </w:r>
      <w:r>
        <w:tab/>
        <w:t>Print password</w:t>
      </w:r>
    </w:p>
    <w:p w14:paraId="118093A6" w14:textId="795B64D5" w:rsidR="003225CE" w:rsidRDefault="003225CE">
      <w:r>
        <w:tab/>
      </w:r>
      <w:r>
        <w:tab/>
      </w:r>
      <w:r>
        <w:tab/>
      </w:r>
      <w:r>
        <w:tab/>
        <w:t>If password is not found to match:</w:t>
      </w:r>
    </w:p>
    <w:p w14:paraId="020BD2F8" w14:textId="7482F3E9" w:rsidR="003225CE" w:rsidRDefault="003225CE">
      <w:r>
        <w:tab/>
      </w:r>
      <w:r>
        <w:tab/>
      </w:r>
      <w:r>
        <w:tab/>
      </w:r>
      <w:r>
        <w:tab/>
      </w:r>
      <w:r>
        <w:tab/>
        <w:t>Print password not found</w:t>
      </w:r>
    </w:p>
    <w:p w14:paraId="0C838F47" w14:textId="3BB38ECE" w:rsidR="003225CE" w:rsidRDefault="003225CE">
      <w:r>
        <w:tab/>
      </w:r>
      <w:r>
        <w:tab/>
        <w:t>Loop</w:t>
      </w:r>
    </w:p>
    <w:p w14:paraId="4CDAEAD8" w14:textId="775FE1AE" w:rsidR="003225CE" w:rsidRDefault="00B25AAE">
      <w:r>
        <w:lastRenderedPageBreak/>
        <w:t>If input = 3</w:t>
      </w:r>
    </w:p>
    <w:p w14:paraId="281ABD88" w14:textId="47912B44" w:rsidR="00B25AAE" w:rsidRDefault="00B25AAE">
      <w:r>
        <w:tab/>
        <w:t>Run deletepassword function</w:t>
      </w:r>
    </w:p>
    <w:p w14:paraId="4FFE1372" w14:textId="19AED803" w:rsidR="00B25AAE" w:rsidRDefault="00B25AAE">
      <w:r>
        <w:tab/>
      </w:r>
      <w:r>
        <w:tab/>
        <w:t>Ask for user account</w:t>
      </w:r>
    </w:p>
    <w:p w14:paraId="4E9FA08E" w14:textId="12B22C64" w:rsidR="00B25AAE" w:rsidRDefault="00B25AAE">
      <w:r>
        <w:tab/>
      </w:r>
      <w:r>
        <w:tab/>
      </w:r>
      <w:r>
        <w:tab/>
        <w:t>Open external text file</w:t>
      </w:r>
    </w:p>
    <w:p w14:paraId="1AF40243" w14:textId="7E2275C9" w:rsidR="00B25AAE" w:rsidRDefault="00B25AAE">
      <w:r>
        <w:tab/>
      </w:r>
      <w:r>
        <w:tab/>
      </w:r>
      <w:r>
        <w:tab/>
      </w:r>
      <w:r w:rsidR="00A82AA8">
        <w:t>If account in text file:</w:t>
      </w:r>
    </w:p>
    <w:p w14:paraId="266C2993" w14:textId="46D551DD" w:rsidR="00A82AA8" w:rsidRDefault="00A82AA8">
      <w:r>
        <w:tab/>
      </w:r>
      <w:r>
        <w:tab/>
      </w:r>
      <w:r>
        <w:tab/>
      </w:r>
      <w:r>
        <w:tab/>
        <w:t>Clear line</w:t>
      </w:r>
    </w:p>
    <w:p w14:paraId="5842BE42" w14:textId="6923507B" w:rsidR="00A82AA8" w:rsidRDefault="00A82AA8">
      <w:r>
        <w:tab/>
      </w:r>
      <w:r>
        <w:tab/>
      </w:r>
      <w:r>
        <w:tab/>
        <w:t>If account not in text file</w:t>
      </w:r>
    </w:p>
    <w:p w14:paraId="698D57A0" w14:textId="3EAB7BAD" w:rsidR="00A82AA8" w:rsidRDefault="00A82AA8">
      <w:r>
        <w:tab/>
      </w:r>
      <w:r>
        <w:tab/>
      </w:r>
      <w:r>
        <w:tab/>
      </w:r>
      <w:r>
        <w:tab/>
        <w:t>Continue</w:t>
      </w:r>
    </w:p>
    <w:p w14:paraId="482A0900" w14:textId="56ADAB85" w:rsidR="00A82AA8" w:rsidRDefault="00A82AA8">
      <w:r>
        <w:tab/>
      </w:r>
      <w:r w:rsidR="00D504F7">
        <w:t>Loop</w:t>
      </w:r>
    </w:p>
    <w:p w14:paraId="2CAF6730" w14:textId="553D8F64" w:rsidR="00D504F7" w:rsidRDefault="00D504F7">
      <w:r>
        <w:t>If input = 4</w:t>
      </w:r>
    </w:p>
    <w:p w14:paraId="29BF070F" w14:textId="711B1D9D" w:rsidR="00D504F7" w:rsidRDefault="00D504F7">
      <w:r>
        <w:tab/>
        <w:t>Run saved function</w:t>
      </w:r>
    </w:p>
    <w:p w14:paraId="5585AF08" w14:textId="155D2446" w:rsidR="00D504F7" w:rsidRDefault="00D504F7">
      <w:r>
        <w:tab/>
      </w:r>
      <w:r>
        <w:tab/>
        <w:t>Open external text file</w:t>
      </w:r>
    </w:p>
    <w:p w14:paraId="48D05132" w14:textId="76FE9AE3" w:rsidR="00D504F7" w:rsidRDefault="00D504F7">
      <w:r>
        <w:tab/>
      </w:r>
      <w:r>
        <w:tab/>
        <w:t>Print all contents of text file</w:t>
      </w:r>
    </w:p>
    <w:p w14:paraId="40E1D613" w14:textId="33B7E428" w:rsidR="00D504F7" w:rsidRDefault="00D504F7">
      <w:r>
        <w:tab/>
        <w:t>Loop</w:t>
      </w:r>
    </w:p>
    <w:p w14:paraId="2465C499" w14:textId="664A3AFD" w:rsidR="00D504F7" w:rsidRDefault="00973CCD">
      <w:r>
        <w:t>If input = 5:</w:t>
      </w:r>
    </w:p>
    <w:p w14:paraId="6D57825C" w14:textId="29FECEB2" w:rsidR="00973CCD" w:rsidRDefault="00973CCD">
      <w:r>
        <w:tab/>
        <w:t>Exit program</w:t>
      </w:r>
    </w:p>
    <w:p w14:paraId="1D40ECA9" w14:textId="77777777" w:rsidR="00973CCD" w:rsidRDefault="00973CCD"/>
    <w:p w14:paraId="1B0B892A" w14:textId="77777777" w:rsidR="00973CCD" w:rsidRDefault="00973CCD"/>
    <w:p w14:paraId="3AF98954" w14:textId="77777777" w:rsidR="00973CCD" w:rsidRDefault="00973CCD"/>
    <w:p w14:paraId="44AF0108" w14:textId="69E7F4E6" w:rsidR="00973CCD" w:rsidRPr="00973CCD" w:rsidRDefault="00973CCD">
      <w:pPr>
        <w:rPr>
          <w:sz w:val="40"/>
          <w:szCs w:val="40"/>
        </w:rPr>
      </w:pPr>
      <w:r>
        <w:rPr>
          <w:sz w:val="40"/>
          <w:szCs w:val="40"/>
        </w:rPr>
        <w:t>Iteration 3:</w:t>
      </w:r>
    </w:p>
    <w:p w14:paraId="365DF793" w14:textId="77777777" w:rsidR="00973CCD" w:rsidRDefault="00973CCD"/>
    <w:p w14:paraId="14E610B6" w14:textId="77777777" w:rsidR="009E6A7D" w:rsidRDefault="009E6A7D">
      <w:r>
        <w:t>When login button pressed</w:t>
      </w:r>
    </w:p>
    <w:p w14:paraId="3DAD546F" w14:textId="77777777" w:rsidR="00C67970" w:rsidRDefault="009E6A7D">
      <w:r>
        <w:tab/>
        <w:t xml:space="preserve">If </w:t>
      </w:r>
      <w:r w:rsidR="00C67970">
        <w:t>entries are filled:</w:t>
      </w:r>
    </w:p>
    <w:p w14:paraId="0D5DB497" w14:textId="77777777" w:rsidR="00C67970" w:rsidRDefault="00C67970">
      <w:r>
        <w:tab/>
      </w:r>
      <w:r>
        <w:tab/>
        <w:t>Check if login information matches saved</w:t>
      </w:r>
    </w:p>
    <w:p w14:paraId="1148CBC0" w14:textId="77777777" w:rsidR="00C45ED7" w:rsidRDefault="00C67970">
      <w:r>
        <w:tab/>
      </w:r>
      <w:r>
        <w:tab/>
      </w:r>
      <w:r w:rsidR="00C45ED7">
        <w:t>If true:</w:t>
      </w:r>
    </w:p>
    <w:p w14:paraId="268FE355" w14:textId="77777777" w:rsidR="00C45ED7" w:rsidRDefault="00C45ED7">
      <w:r>
        <w:tab/>
      </w:r>
      <w:r>
        <w:tab/>
      </w:r>
      <w:r>
        <w:tab/>
        <w:t>Enter frame 2</w:t>
      </w:r>
    </w:p>
    <w:p w14:paraId="2E9777B4" w14:textId="77777777" w:rsidR="008C58CC" w:rsidRDefault="00BE36E4" w:rsidP="008C58CC">
      <w:r>
        <w:tab/>
      </w:r>
      <w:r>
        <w:tab/>
      </w:r>
      <w:r>
        <w:tab/>
      </w:r>
      <w:r w:rsidR="008C58CC">
        <w:t>Ask user for input</w:t>
      </w:r>
    </w:p>
    <w:p w14:paraId="03D7F61C" w14:textId="7B8D5448" w:rsidR="008C58CC" w:rsidRDefault="008C58CC" w:rsidP="008C58CC">
      <w:pPr>
        <w:ind w:left="1440" w:firstLine="720"/>
      </w:pPr>
      <w:r>
        <w:t xml:space="preserve">If </w:t>
      </w:r>
      <w:r>
        <w:t>addlogin button pressed:</w:t>
      </w:r>
    </w:p>
    <w:p w14:paraId="0F093FC1" w14:textId="71E3D2AA" w:rsidR="008C58CC" w:rsidRDefault="008C58CC" w:rsidP="008C58CC">
      <w:r>
        <w:tab/>
      </w:r>
      <w:r>
        <w:tab/>
      </w:r>
      <w:r>
        <w:tab/>
      </w:r>
      <w:r>
        <w:tab/>
      </w:r>
      <w:r>
        <w:t>Run newpassword function</w:t>
      </w:r>
    </w:p>
    <w:p w14:paraId="70DF8FB3" w14:textId="10ABF812" w:rsidR="008C58CC" w:rsidRDefault="008C58CC" w:rsidP="008C58CC">
      <w:pPr>
        <w:ind w:left="720"/>
      </w:pPr>
      <w:r>
        <w:tab/>
      </w:r>
      <w:r>
        <w:tab/>
      </w:r>
      <w:r>
        <w:tab/>
      </w:r>
      <w:r>
        <w:tab/>
      </w:r>
      <w:r w:rsidR="00BF17E4">
        <w:t>Get account entry</w:t>
      </w:r>
    </w:p>
    <w:p w14:paraId="4B98B5E5" w14:textId="65384258" w:rsidR="008C58CC" w:rsidRDefault="008C58CC" w:rsidP="008C58CC">
      <w:pPr>
        <w:ind w:left="720"/>
      </w:pPr>
      <w:r>
        <w:tab/>
      </w:r>
      <w:r>
        <w:tab/>
      </w:r>
      <w:r>
        <w:tab/>
      </w:r>
      <w:r>
        <w:tab/>
      </w:r>
      <w:r w:rsidR="00BF17E4">
        <w:t>Get password entry</w:t>
      </w:r>
    </w:p>
    <w:p w14:paraId="3C86F360" w14:textId="040E1F74" w:rsidR="008C58CC" w:rsidRDefault="008C58CC" w:rsidP="008C58CC">
      <w:pPr>
        <w:ind w:left="720"/>
      </w:pPr>
      <w:r>
        <w:tab/>
      </w:r>
      <w:r>
        <w:tab/>
      </w:r>
      <w:r>
        <w:tab/>
      </w:r>
      <w:r>
        <w:tab/>
      </w:r>
      <w:r>
        <w:t>Open external text file</w:t>
      </w:r>
    </w:p>
    <w:p w14:paraId="70F25070" w14:textId="53A12672" w:rsidR="008C58CC" w:rsidRDefault="008C58CC" w:rsidP="008C58CC">
      <w:pPr>
        <w:ind w:left="720"/>
      </w:pPr>
      <w:r>
        <w:tab/>
      </w:r>
      <w:r>
        <w:tab/>
      </w:r>
      <w:r>
        <w:tab/>
      </w:r>
      <w:r>
        <w:tab/>
      </w:r>
      <w:r>
        <w:t>Save accounts as dictionary on text list.</w:t>
      </w:r>
    </w:p>
    <w:p w14:paraId="1B04CBA1" w14:textId="3D97E499" w:rsidR="008C58CC" w:rsidRDefault="008C58CC" w:rsidP="00BF17E4">
      <w:pPr>
        <w:ind w:left="1440" w:firstLine="720"/>
      </w:pPr>
      <w:r>
        <w:t xml:space="preserve">If </w:t>
      </w:r>
      <w:r w:rsidR="00BF17E4">
        <w:t>retrieve password button pressed:</w:t>
      </w:r>
    </w:p>
    <w:p w14:paraId="2204AB8B" w14:textId="3C8E1549" w:rsidR="008C58CC" w:rsidRDefault="008C58CC" w:rsidP="008C58CC">
      <w:r>
        <w:tab/>
      </w:r>
      <w:r w:rsidR="00BF17E4">
        <w:tab/>
      </w:r>
      <w:r w:rsidR="00BF17E4">
        <w:tab/>
      </w:r>
      <w:r w:rsidR="00BF17E4">
        <w:tab/>
      </w:r>
      <w:r>
        <w:t>Run getpassword function</w:t>
      </w:r>
    </w:p>
    <w:p w14:paraId="2835B4FC" w14:textId="76CA70EE" w:rsidR="008C58CC" w:rsidRDefault="008C58CC" w:rsidP="008C58CC">
      <w:r>
        <w:tab/>
      </w:r>
      <w:r>
        <w:tab/>
      </w:r>
      <w:r w:rsidR="00BF17E4">
        <w:tab/>
      </w:r>
      <w:r w:rsidR="00BF17E4">
        <w:tab/>
      </w:r>
      <w:r w:rsidR="00BF17E4">
        <w:tab/>
        <w:t>Get entry value</w:t>
      </w:r>
    </w:p>
    <w:p w14:paraId="2F6CF7F2" w14:textId="48975D47" w:rsidR="008C58CC" w:rsidRDefault="008C58CC" w:rsidP="008C58CC">
      <w:r>
        <w:tab/>
      </w:r>
      <w:r>
        <w:tab/>
      </w:r>
      <w:r w:rsidR="00BF17E4">
        <w:tab/>
      </w:r>
      <w:r w:rsidR="00BF17E4">
        <w:tab/>
      </w:r>
      <w:r w:rsidR="00BF17E4">
        <w:tab/>
      </w:r>
      <w:r>
        <w:t>Open external text file</w:t>
      </w:r>
    </w:p>
    <w:p w14:paraId="0270D4F0" w14:textId="1C9654B1" w:rsidR="008C58CC" w:rsidRDefault="008C58CC" w:rsidP="008C58CC">
      <w:r>
        <w:tab/>
      </w:r>
      <w:r>
        <w:tab/>
      </w:r>
      <w:r>
        <w:tab/>
      </w:r>
      <w:r w:rsidR="00BF17E4">
        <w:tab/>
      </w:r>
      <w:r w:rsidR="00BF17E4">
        <w:tab/>
      </w:r>
      <w:r>
        <w:t>Retrieve matching password for inputted account</w:t>
      </w:r>
    </w:p>
    <w:p w14:paraId="3DA59C62" w14:textId="078770E0" w:rsidR="008C58CC" w:rsidRDefault="008C58CC" w:rsidP="008C58CC">
      <w:r>
        <w:tab/>
      </w:r>
      <w:r>
        <w:tab/>
      </w:r>
      <w:r>
        <w:tab/>
      </w:r>
      <w:r>
        <w:tab/>
      </w:r>
      <w:r w:rsidR="00BF17E4">
        <w:tab/>
      </w:r>
      <w:r>
        <w:t>If password is found to match input:</w:t>
      </w:r>
    </w:p>
    <w:p w14:paraId="156D20FE" w14:textId="210100AC" w:rsidR="008C58CC" w:rsidRDefault="008C58CC" w:rsidP="008C58CC">
      <w:r>
        <w:tab/>
      </w:r>
      <w:r>
        <w:tab/>
      </w:r>
      <w:r>
        <w:tab/>
      </w:r>
      <w:r>
        <w:tab/>
      </w:r>
      <w:r>
        <w:tab/>
      </w:r>
      <w:r w:rsidR="00BF17E4">
        <w:tab/>
        <w:t>show</w:t>
      </w:r>
      <w:r>
        <w:t xml:space="preserve"> password</w:t>
      </w:r>
    </w:p>
    <w:p w14:paraId="16975C09" w14:textId="3E8380B4" w:rsidR="008C58CC" w:rsidRDefault="008C58CC" w:rsidP="008C58CC">
      <w:r>
        <w:tab/>
      </w:r>
      <w:r>
        <w:tab/>
      </w:r>
      <w:r>
        <w:tab/>
      </w:r>
      <w:r>
        <w:tab/>
      </w:r>
      <w:r w:rsidR="00BF17E4">
        <w:tab/>
      </w:r>
      <w:r>
        <w:t>If password is not found to match:</w:t>
      </w:r>
    </w:p>
    <w:p w14:paraId="47B27BBE" w14:textId="43DE3F0A" w:rsidR="008C58CC" w:rsidRDefault="008C58CC" w:rsidP="008C58CC">
      <w:r>
        <w:tab/>
      </w:r>
      <w:r>
        <w:tab/>
      </w:r>
      <w:r>
        <w:tab/>
      </w:r>
      <w:r>
        <w:tab/>
      </w:r>
      <w:r>
        <w:tab/>
      </w:r>
      <w:r w:rsidR="00BF17E4">
        <w:tab/>
        <w:t>show</w:t>
      </w:r>
      <w:r>
        <w:t xml:space="preserve"> password not found</w:t>
      </w:r>
    </w:p>
    <w:p w14:paraId="709BE976" w14:textId="6EF16A02" w:rsidR="008C58CC" w:rsidRDefault="008C58CC" w:rsidP="00BF17E4">
      <w:pPr>
        <w:ind w:left="1440" w:firstLine="720"/>
      </w:pPr>
      <w:r>
        <w:t xml:space="preserve">If </w:t>
      </w:r>
      <w:r w:rsidR="00BF17E4">
        <w:t>remove login button pressed:</w:t>
      </w:r>
    </w:p>
    <w:p w14:paraId="28585771" w14:textId="344F7422" w:rsidR="008C58CC" w:rsidRDefault="008C58CC" w:rsidP="008C58CC">
      <w:r>
        <w:tab/>
      </w:r>
      <w:r w:rsidR="00BF17E4">
        <w:tab/>
      </w:r>
      <w:r w:rsidR="00BF17E4">
        <w:tab/>
      </w:r>
      <w:r w:rsidR="00BF17E4">
        <w:tab/>
      </w:r>
      <w:r>
        <w:t>Run deletepassword function</w:t>
      </w:r>
    </w:p>
    <w:p w14:paraId="601F6264" w14:textId="1AD0AC0F" w:rsidR="008C58CC" w:rsidRDefault="008C58CC" w:rsidP="008C58CC">
      <w:r>
        <w:tab/>
      </w:r>
      <w:r>
        <w:tab/>
      </w:r>
      <w:r w:rsidR="00BF17E4">
        <w:tab/>
      </w:r>
      <w:r w:rsidR="00BF17E4">
        <w:tab/>
      </w:r>
      <w:r w:rsidR="00BF17E4">
        <w:tab/>
        <w:t>Get combobox entry</w:t>
      </w:r>
    </w:p>
    <w:p w14:paraId="2F0E7616" w14:textId="1FA9BCC5" w:rsidR="008C58CC" w:rsidRDefault="008C58CC" w:rsidP="008C58CC">
      <w:r>
        <w:tab/>
      </w:r>
      <w:r>
        <w:tab/>
      </w:r>
      <w:r>
        <w:tab/>
      </w:r>
      <w:r w:rsidR="00BF17E4">
        <w:tab/>
      </w:r>
      <w:r w:rsidR="00BF17E4">
        <w:tab/>
      </w:r>
      <w:r>
        <w:t>Open external text file</w:t>
      </w:r>
    </w:p>
    <w:p w14:paraId="58D50913" w14:textId="303ECDE6" w:rsidR="008C58CC" w:rsidRDefault="008C58CC" w:rsidP="008C58CC">
      <w:r>
        <w:tab/>
      </w:r>
      <w:r>
        <w:tab/>
      </w:r>
      <w:r>
        <w:tab/>
      </w:r>
      <w:r w:rsidR="00BF17E4">
        <w:tab/>
      </w:r>
      <w:r w:rsidR="00BF17E4">
        <w:tab/>
      </w:r>
      <w:r>
        <w:t>If account in text file:</w:t>
      </w:r>
    </w:p>
    <w:p w14:paraId="25CC7AA2" w14:textId="76BC65F2" w:rsidR="00C45ED7" w:rsidRDefault="008C58CC">
      <w:r>
        <w:tab/>
      </w:r>
      <w:r>
        <w:tab/>
      </w:r>
      <w:r>
        <w:tab/>
      </w:r>
      <w:r>
        <w:tab/>
      </w:r>
      <w:r w:rsidR="00BF17E4">
        <w:tab/>
      </w:r>
      <w:r>
        <w:t>Clear line</w:t>
      </w:r>
      <w:r w:rsidR="00181A03">
        <w:tab/>
      </w:r>
    </w:p>
    <w:p w14:paraId="7585E8EC" w14:textId="33940DD5" w:rsidR="00706FB8" w:rsidRDefault="00706FB8">
      <w:r>
        <w:lastRenderedPageBreak/>
        <w:tab/>
      </w:r>
      <w:r>
        <w:tab/>
        <w:t xml:space="preserve">If </w:t>
      </w:r>
      <w:r w:rsidR="00826F93">
        <w:t>reset login button pressed</w:t>
      </w:r>
    </w:p>
    <w:p w14:paraId="1C4EDFF8" w14:textId="39F2B770" w:rsidR="00826F93" w:rsidRDefault="00826F93">
      <w:r>
        <w:tab/>
      </w:r>
      <w:r>
        <w:tab/>
      </w:r>
      <w:r>
        <w:tab/>
        <w:t>Run clearlogin function</w:t>
      </w:r>
    </w:p>
    <w:p w14:paraId="119B3861" w14:textId="21A32124" w:rsidR="00826F93" w:rsidRDefault="00826F93">
      <w:r>
        <w:tab/>
      </w:r>
      <w:r>
        <w:tab/>
      </w:r>
      <w:r>
        <w:tab/>
      </w:r>
      <w:r>
        <w:tab/>
        <w:t>Open external text file</w:t>
      </w:r>
    </w:p>
    <w:p w14:paraId="17DC1894" w14:textId="19E3D084" w:rsidR="00826F93" w:rsidRPr="00706FB8" w:rsidRDefault="00826F93">
      <w:r>
        <w:tab/>
      </w:r>
      <w:r>
        <w:tab/>
      </w:r>
      <w:r>
        <w:tab/>
      </w:r>
      <w:r>
        <w:tab/>
        <w:t>Clear contents</w:t>
      </w:r>
    </w:p>
    <w:p w14:paraId="6C920109" w14:textId="77777777" w:rsidR="00CC5A65" w:rsidRDefault="00CC5A65">
      <w:pPr>
        <w:rPr>
          <w:sz w:val="40"/>
          <w:szCs w:val="40"/>
        </w:rPr>
      </w:pPr>
    </w:p>
    <w:p w14:paraId="4C6547C0" w14:textId="7293A646" w:rsidR="00993B0F" w:rsidRDefault="00993B0F" w:rsidP="00993B0F">
      <w:pPr>
        <w:ind w:right="-2"/>
        <w:rPr>
          <w:sz w:val="40"/>
          <w:szCs w:val="40"/>
        </w:rPr>
      </w:pPr>
      <w:r w:rsidRPr="005D796C">
        <w:rPr>
          <w:b/>
          <w:bCs/>
          <w:sz w:val="40"/>
          <w:szCs w:val="40"/>
        </w:rPr>
        <w:t xml:space="preserve">Task </w:t>
      </w:r>
      <w:r w:rsidR="00A607A3" w:rsidRPr="005D796C">
        <w:rPr>
          <w:b/>
          <w:bCs/>
          <w:sz w:val="40"/>
          <w:szCs w:val="40"/>
        </w:rPr>
        <w:t>6</w:t>
      </w:r>
      <w:r w:rsidR="005D796C" w:rsidRPr="005D796C">
        <w:rPr>
          <w:b/>
          <w:bCs/>
          <w:sz w:val="40"/>
          <w:szCs w:val="40"/>
        </w:rPr>
        <w:t>:</w:t>
      </w:r>
      <w:r>
        <w:rPr>
          <w:sz w:val="40"/>
          <w:szCs w:val="40"/>
        </w:rPr>
        <w:t xml:space="preserve"> </w:t>
      </w:r>
      <w:r w:rsidR="00A607A3">
        <w:rPr>
          <w:sz w:val="40"/>
          <w:szCs w:val="40"/>
        </w:rPr>
        <w:t>Explain each iteration in your own words. (What are the developmental features you added in each version.)</w:t>
      </w:r>
      <w:r>
        <w:rPr>
          <w:sz w:val="40"/>
          <w:szCs w:val="40"/>
        </w:rPr>
        <w:t xml:space="preserve"> </w:t>
      </w:r>
    </w:p>
    <w:p w14:paraId="17689D69" w14:textId="77777777" w:rsidR="00993B0F" w:rsidRDefault="00993B0F" w:rsidP="0059280C">
      <w:pPr>
        <w:ind w:right="-2"/>
        <w:rPr>
          <w:sz w:val="40"/>
          <w:szCs w:val="40"/>
        </w:rPr>
      </w:pPr>
    </w:p>
    <w:p w14:paraId="70D93112" w14:textId="31881B01" w:rsidR="00993B0F" w:rsidRDefault="00826F93" w:rsidP="0059280C">
      <w:pPr>
        <w:ind w:right="-2"/>
        <w:rPr>
          <w:sz w:val="40"/>
          <w:szCs w:val="40"/>
        </w:rPr>
      </w:pPr>
      <w:r>
        <w:rPr>
          <w:sz w:val="40"/>
          <w:szCs w:val="40"/>
        </w:rPr>
        <w:t>Iteration 1</w:t>
      </w:r>
    </w:p>
    <w:p w14:paraId="61D06D1B" w14:textId="27ADECFF" w:rsidR="00826F93" w:rsidRDefault="00826F93" w:rsidP="0059280C">
      <w:pPr>
        <w:ind w:right="-2"/>
      </w:pPr>
      <w:r>
        <w:t xml:space="preserve">For iteration 1, it is </w:t>
      </w:r>
      <w:r w:rsidR="00F502C5">
        <w:t xml:space="preserve">the most basic framework for the password manager. The iteration asks users for their account and password before saving into a list for </w:t>
      </w:r>
      <w:r w:rsidR="00872B45">
        <w:t>retrieval</w:t>
      </w:r>
      <w:r w:rsidR="00F502C5">
        <w:t xml:space="preserve"> in </w:t>
      </w:r>
      <w:r w:rsidR="00872B45">
        <w:t>future</w:t>
      </w:r>
      <w:r w:rsidR="00F502C5">
        <w:t xml:space="preserve">. </w:t>
      </w:r>
      <w:r w:rsidR="00872B45">
        <w:t xml:space="preserve">The program prompts the user with a numbered list of possible actions. </w:t>
      </w:r>
      <w:r w:rsidR="000A3091">
        <w:t xml:space="preserve">This can be improved in iteration 2 to where passwords are saved even when a session is ended. Aesthetic changes can also be made for more user friendly experience as well as more functionality like the ability to </w:t>
      </w:r>
      <w:r w:rsidR="00905AEE">
        <w:t>view existing logins and delete logins.</w:t>
      </w:r>
    </w:p>
    <w:p w14:paraId="20A88F02" w14:textId="77777777" w:rsidR="00905AEE" w:rsidRDefault="00905AEE" w:rsidP="0059280C">
      <w:pPr>
        <w:ind w:right="-2"/>
      </w:pPr>
    </w:p>
    <w:p w14:paraId="16119F6F" w14:textId="10CAF1A0" w:rsidR="00905AEE" w:rsidRPr="00A0431B" w:rsidRDefault="00905AEE" w:rsidP="0059280C">
      <w:pPr>
        <w:ind w:right="-2"/>
        <w:rPr>
          <w:sz w:val="40"/>
          <w:szCs w:val="40"/>
        </w:rPr>
      </w:pPr>
      <w:r w:rsidRPr="00A0431B">
        <w:rPr>
          <w:sz w:val="40"/>
          <w:szCs w:val="40"/>
        </w:rPr>
        <w:t>Iteration 2</w:t>
      </w:r>
    </w:p>
    <w:p w14:paraId="39DF2956" w14:textId="086A2884" w:rsidR="00905AEE" w:rsidRDefault="00905AEE" w:rsidP="0059280C">
      <w:pPr>
        <w:ind w:right="-2"/>
      </w:pPr>
      <w:r>
        <w:t xml:space="preserve">For iteration 2, it expands upon iteration 1 implementing more functionality as well as having </w:t>
      </w:r>
      <w:r w:rsidR="00872B45">
        <w:t>better aesthetics.</w:t>
      </w:r>
      <w:r w:rsidR="002C0B06">
        <w:t xml:space="preserve"> The program prompts users with five possible options asking for a numbered input. The second iteration has improved from the first iteration saving </w:t>
      </w:r>
      <w:r w:rsidR="00732D3D">
        <w:t xml:space="preserve">passwords into an external text file so that passwords can be saved indefinitely rather than resetting after each session. </w:t>
      </w:r>
      <w:r w:rsidR="00A25595">
        <w:t>A third iteration can improve the program by adding additional security to make sure anyone cant access all passwords stored.</w:t>
      </w:r>
    </w:p>
    <w:p w14:paraId="54E75517" w14:textId="77777777" w:rsidR="0078754F" w:rsidRDefault="0078754F" w:rsidP="0059280C">
      <w:pPr>
        <w:ind w:right="-2"/>
      </w:pPr>
    </w:p>
    <w:p w14:paraId="3C202C84" w14:textId="56F313F6" w:rsidR="0078754F" w:rsidRPr="00A0431B" w:rsidRDefault="0078754F" w:rsidP="0059280C">
      <w:pPr>
        <w:ind w:right="-2"/>
        <w:rPr>
          <w:sz w:val="40"/>
          <w:szCs w:val="40"/>
        </w:rPr>
      </w:pPr>
      <w:r w:rsidRPr="00A0431B">
        <w:rPr>
          <w:sz w:val="40"/>
          <w:szCs w:val="40"/>
        </w:rPr>
        <w:t>Iteration 3</w:t>
      </w:r>
    </w:p>
    <w:p w14:paraId="45881968" w14:textId="77777777" w:rsidR="0078754F" w:rsidRPr="00826F93" w:rsidRDefault="0078754F" w:rsidP="0059280C">
      <w:pPr>
        <w:ind w:right="-2"/>
      </w:pPr>
    </w:p>
    <w:p w14:paraId="47CF4441" w14:textId="120B952F" w:rsidR="00993B0F" w:rsidRPr="00A25595" w:rsidRDefault="00A25595" w:rsidP="0059280C">
      <w:pPr>
        <w:ind w:right="-2"/>
      </w:pPr>
      <w:r>
        <w:t xml:space="preserve">In iteration 3 I have gone for a GUI based program rather than a </w:t>
      </w:r>
      <w:r w:rsidR="00501F70">
        <w:t xml:space="preserve">command text based program. By implementing this, </w:t>
      </w:r>
      <w:r w:rsidR="00E76A22">
        <w:t>navigating and using the program becomes much more intuitive for the user. The third program has the same features as the</w:t>
      </w:r>
      <w:r w:rsidR="00151153">
        <w:t xml:space="preserve"> second iteration functioning more or less the same after adaptations to GUI. </w:t>
      </w:r>
      <w:r w:rsidR="00CF4271">
        <w:t xml:space="preserve">The most significant change in iteration three is an initial login screen to prevent </w:t>
      </w:r>
      <w:r w:rsidR="00016791">
        <w:t xml:space="preserve">others from accessing sensitive data. Without the correct login the user is not able to view any saved logins thus protecting the </w:t>
      </w:r>
      <w:r w:rsidR="009B4180">
        <w:t xml:space="preserve">privacy of the data. A new function was also added which resets the </w:t>
      </w:r>
      <w:r w:rsidR="00A0431B">
        <w:t xml:space="preserve">login information in case the user wants to change the password. </w:t>
      </w:r>
    </w:p>
    <w:p w14:paraId="247DF217" w14:textId="77777777" w:rsidR="005D796C" w:rsidRDefault="005D796C" w:rsidP="0059280C">
      <w:pPr>
        <w:ind w:right="-2"/>
        <w:rPr>
          <w:sz w:val="40"/>
          <w:szCs w:val="40"/>
        </w:rPr>
      </w:pPr>
    </w:p>
    <w:p w14:paraId="09344C1A" w14:textId="77777777" w:rsidR="005D796C" w:rsidRDefault="005D796C" w:rsidP="0059280C">
      <w:pPr>
        <w:ind w:right="-2"/>
        <w:rPr>
          <w:sz w:val="40"/>
          <w:szCs w:val="40"/>
        </w:rPr>
      </w:pPr>
    </w:p>
    <w:p w14:paraId="1AB05DB7" w14:textId="0EBD24AA" w:rsidR="00862826" w:rsidRDefault="00862826" w:rsidP="0059280C">
      <w:pPr>
        <w:ind w:right="-2"/>
        <w:rPr>
          <w:sz w:val="40"/>
          <w:szCs w:val="40"/>
        </w:rPr>
      </w:pPr>
      <w:r>
        <w:rPr>
          <w:sz w:val="40"/>
          <w:szCs w:val="40"/>
        </w:rPr>
        <w:t xml:space="preserve">Task </w:t>
      </w:r>
      <w:r w:rsidR="00993B0F">
        <w:rPr>
          <w:sz w:val="40"/>
          <w:szCs w:val="40"/>
        </w:rPr>
        <w:t>7</w:t>
      </w:r>
      <w:r>
        <w:rPr>
          <w:sz w:val="40"/>
          <w:szCs w:val="40"/>
        </w:rPr>
        <w:t xml:space="preserve"> </w:t>
      </w:r>
      <w:r w:rsidR="005007AC">
        <w:rPr>
          <w:sz w:val="40"/>
          <w:szCs w:val="40"/>
        </w:rPr>
        <w:t xml:space="preserve">Explanation of </w:t>
      </w:r>
      <w:r w:rsidR="004D37A3">
        <w:rPr>
          <w:sz w:val="40"/>
          <w:szCs w:val="40"/>
        </w:rPr>
        <w:t xml:space="preserve">relevant </w:t>
      </w:r>
      <w:r w:rsidR="005007AC">
        <w:rPr>
          <w:sz w:val="40"/>
          <w:szCs w:val="40"/>
        </w:rPr>
        <w:t>implications</w:t>
      </w:r>
      <w:r w:rsidR="006B6129">
        <w:rPr>
          <w:sz w:val="40"/>
          <w:szCs w:val="40"/>
        </w:rPr>
        <w:t xml:space="preserve"> </w:t>
      </w:r>
    </w:p>
    <w:p w14:paraId="7846AA50" w14:textId="0764A789" w:rsidR="00EC670F" w:rsidRDefault="00EC670F" w:rsidP="00EC670F">
      <w:pPr>
        <w:ind w:right="139"/>
      </w:pPr>
      <w:r>
        <w:t xml:space="preserve">For </w:t>
      </w:r>
      <w:r w:rsidR="00BC2216">
        <w:rPr>
          <w:b/>
        </w:rPr>
        <w:t>achievement</w:t>
      </w:r>
      <w:r>
        <w:t xml:space="preserve">, choose </w:t>
      </w:r>
      <w:r>
        <w:rPr>
          <w:i/>
        </w:rPr>
        <w:t>at least</w:t>
      </w:r>
      <w:r>
        <w:rPr>
          <w:b/>
        </w:rPr>
        <w:t xml:space="preserve"> three</w:t>
      </w:r>
      <w:r>
        <w:t xml:space="preserve"> implications </w:t>
      </w:r>
      <w:r w:rsidR="00AA3F23">
        <w:t>from the list in OneNote. Define</w:t>
      </w:r>
      <w:r w:rsidR="000534B4">
        <w:t xml:space="preserve"> </w:t>
      </w:r>
      <w:r w:rsidR="000534B4" w:rsidRPr="000534B4">
        <w:rPr>
          <w:highlight w:val="yellow"/>
        </w:rPr>
        <w:t>what</w:t>
      </w:r>
      <w:r w:rsidR="000534B4">
        <w:t xml:space="preserve"> is the relevant implication </w:t>
      </w:r>
      <w:r w:rsidR="00AA3F23">
        <w:t xml:space="preserve">, describe </w:t>
      </w:r>
      <w:r w:rsidR="000534B4" w:rsidRPr="000534B4">
        <w:rPr>
          <w:highlight w:val="yellow"/>
        </w:rPr>
        <w:t>why</w:t>
      </w:r>
      <w:r w:rsidR="000534B4">
        <w:t xml:space="preserve"> it relevant for this project </w:t>
      </w:r>
      <w:r w:rsidR="00AA3F23">
        <w:t>and explain</w:t>
      </w:r>
      <w:r w:rsidR="00F95991">
        <w:t xml:space="preserve"> </w:t>
      </w:r>
      <w:r w:rsidR="00F95991" w:rsidRPr="000534B4">
        <w:rPr>
          <w:highlight w:val="yellow"/>
        </w:rPr>
        <w:t>how</w:t>
      </w:r>
      <w:r w:rsidR="00F95991">
        <w:t xml:space="preserve"> you addressed </w:t>
      </w:r>
      <w:r w:rsidR="00F95991">
        <w:lastRenderedPageBreak/>
        <w:t xml:space="preserve">those implications </w:t>
      </w:r>
      <w:r>
        <w:t xml:space="preserve">that relate to your project. For </w:t>
      </w:r>
      <w:r>
        <w:rPr>
          <w:b/>
        </w:rPr>
        <w:t>merit/excellence</w:t>
      </w:r>
      <w:r>
        <w:t xml:space="preserve"> you will need to show evidence of at least five of these relevant implications. </w:t>
      </w:r>
    </w:p>
    <w:tbl>
      <w:tblPr>
        <w:tblStyle w:val="TableGrid"/>
        <w:tblW w:w="0" w:type="auto"/>
        <w:tblLook w:val="04A0" w:firstRow="1" w:lastRow="0" w:firstColumn="1" w:lastColumn="0" w:noHBand="0" w:noVBand="1"/>
      </w:tblPr>
      <w:tblGrid>
        <w:gridCol w:w="2640"/>
        <w:gridCol w:w="2876"/>
        <w:gridCol w:w="4255"/>
      </w:tblGrid>
      <w:tr w:rsidR="00114F96" w14:paraId="2B76D2C9" w14:textId="77777777" w:rsidTr="005275DE">
        <w:tc>
          <w:tcPr>
            <w:tcW w:w="2830" w:type="dxa"/>
            <w:shd w:val="clear" w:color="auto" w:fill="002060"/>
          </w:tcPr>
          <w:p w14:paraId="048945A3" w14:textId="6E74AECC" w:rsidR="00114F96" w:rsidRDefault="00114F96" w:rsidP="00EC670F">
            <w:pPr>
              <w:ind w:right="139"/>
            </w:pPr>
            <w:r>
              <w:t xml:space="preserve">Define </w:t>
            </w:r>
            <w:r w:rsidR="00350C57">
              <w:t xml:space="preserve">what the implication is. </w:t>
            </w:r>
          </w:p>
        </w:tc>
        <w:tc>
          <w:tcPr>
            <w:tcW w:w="2977" w:type="dxa"/>
            <w:shd w:val="clear" w:color="auto" w:fill="002060"/>
          </w:tcPr>
          <w:p w14:paraId="214133CA" w14:textId="4AF497B6" w:rsidR="00114F96" w:rsidRDefault="00114F96" w:rsidP="00EC670F">
            <w:pPr>
              <w:ind w:right="139"/>
            </w:pPr>
            <w:r>
              <w:t>Describe</w:t>
            </w:r>
            <w:r w:rsidR="00350C57">
              <w:t xml:space="preserve"> why it is relevant</w:t>
            </w:r>
          </w:p>
        </w:tc>
        <w:tc>
          <w:tcPr>
            <w:tcW w:w="3964" w:type="dxa"/>
            <w:shd w:val="clear" w:color="auto" w:fill="002060"/>
          </w:tcPr>
          <w:p w14:paraId="5D6CA15A" w14:textId="2EEB4A63" w:rsidR="00114F96" w:rsidRDefault="00114F96" w:rsidP="00EC670F">
            <w:pPr>
              <w:ind w:right="139"/>
            </w:pPr>
            <w:r>
              <w:t>Explain with a</w:t>
            </w:r>
            <w:r w:rsidR="005275DE">
              <w:t>nnotated screen shots of how you addressed this implication</w:t>
            </w:r>
          </w:p>
        </w:tc>
      </w:tr>
      <w:tr w:rsidR="00114F96" w14:paraId="36CAB6DB" w14:textId="77777777" w:rsidTr="005275DE">
        <w:tc>
          <w:tcPr>
            <w:tcW w:w="2830" w:type="dxa"/>
          </w:tcPr>
          <w:p w14:paraId="64A6C3CF" w14:textId="77777777" w:rsidR="00114F96" w:rsidRDefault="00114F96" w:rsidP="00EC670F">
            <w:pPr>
              <w:ind w:right="139"/>
            </w:pPr>
          </w:p>
          <w:p w14:paraId="088141BD" w14:textId="007F6AFF" w:rsidR="00761F28" w:rsidRDefault="00ED282A" w:rsidP="00EC670F">
            <w:pPr>
              <w:ind w:right="139"/>
            </w:pPr>
            <w:r w:rsidRPr="00ED282A">
              <w:rPr>
                <w:noProof/>
              </w:rPr>
              <w:drawing>
                <wp:inline distT="0" distB="0" distL="0" distR="0" wp14:anchorId="333866EF" wp14:editId="29F5372E">
                  <wp:extent cx="489397" cy="342578"/>
                  <wp:effectExtent l="0" t="0" r="635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00930" cy="350651"/>
                          </a:xfrm>
                          <a:prstGeom prst="rect">
                            <a:avLst/>
                          </a:prstGeom>
                        </pic:spPr>
                      </pic:pic>
                    </a:graphicData>
                  </a:graphic>
                </wp:inline>
              </w:drawing>
            </w:r>
            <w:r w:rsidR="00BC2F76">
              <w:t>Functionality</w:t>
            </w:r>
          </w:p>
        </w:tc>
        <w:tc>
          <w:tcPr>
            <w:tcW w:w="2977" w:type="dxa"/>
          </w:tcPr>
          <w:p w14:paraId="61C3A588" w14:textId="77A88487" w:rsidR="00114F96" w:rsidRDefault="0011026E" w:rsidP="00EC670F">
            <w:pPr>
              <w:ind w:right="139"/>
            </w:pPr>
            <w:r>
              <w:t xml:space="preserve">The program should have enough functionality to be a useful addition to the users lives. </w:t>
            </w:r>
            <w:r w:rsidR="00FA7245">
              <w:t xml:space="preserve">To achieve this, the program should function smoothly and </w:t>
            </w:r>
            <w:r w:rsidR="00491D05">
              <w:t xml:space="preserve">have enough feature and functionality to make it useful or worthwhile to the user. </w:t>
            </w:r>
          </w:p>
        </w:tc>
        <w:tc>
          <w:tcPr>
            <w:tcW w:w="3964" w:type="dxa"/>
          </w:tcPr>
          <w:p w14:paraId="509D3264" w14:textId="77777777" w:rsidR="00114F96" w:rsidRDefault="00491D05" w:rsidP="00EC670F">
            <w:pPr>
              <w:ind w:right="139"/>
            </w:pPr>
            <w:r>
              <w:t>I made sure to make the program as intuitive for the user as possible</w:t>
            </w:r>
            <w:r w:rsidR="00467CDA">
              <w:t xml:space="preserve">. Many functions were also added to ensure anything that the user wanted the program to do it can. </w:t>
            </w:r>
          </w:p>
          <w:p w14:paraId="40A89C7F" w14:textId="77777777" w:rsidR="00A945C3" w:rsidRDefault="00A945C3" w:rsidP="00EC670F">
            <w:pPr>
              <w:ind w:right="139"/>
            </w:pPr>
          </w:p>
          <w:p w14:paraId="3815E62A" w14:textId="77777777" w:rsidR="00A945C3" w:rsidRDefault="00A945C3" w:rsidP="00EC670F">
            <w:pPr>
              <w:ind w:right="139"/>
            </w:pPr>
            <w:r w:rsidRPr="00A945C3">
              <w:drawing>
                <wp:inline distT="0" distB="0" distL="0" distR="0" wp14:anchorId="557B904B" wp14:editId="296FDCB8">
                  <wp:extent cx="2469497" cy="2126512"/>
                  <wp:effectExtent l="0" t="0" r="7620" b="7620"/>
                  <wp:docPr id="1002524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524404" name=""/>
                          <pic:cNvPicPr/>
                        </pic:nvPicPr>
                        <pic:blipFill>
                          <a:blip r:embed="rId75"/>
                          <a:stretch>
                            <a:fillRect/>
                          </a:stretch>
                        </pic:blipFill>
                        <pic:spPr>
                          <a:xfrm>
                            <a:off x="0" y="0"/>
                            <a:ext cx="2478460" cy="2134230"/>
                          </a:xfrm>
                          <a:prstGeom prst="rect">
                            <a:avLst/>
                          </a:prstGeom>
                        </pic:spPr>
                      </pic:pic>
                    </a:graphicData>
                  </a:graphic>
                </wp:inline>
              </w:drawing>
            </w:r>
          </w:p>
          <w:p w14:paraId="29B24340" w14:textId="051251DD" w:rsidR="00A945C3" w:rsidRDefault="00A945C3" w:rsidP="00EC670F">
            <w:pPr>
              <w:ind w:right="139"/>
            </w:pPr>
            <w:r>
              <w:t>As can be seen the program has many functions allowing the user to perform a variety of actions. The program also runs smoothly</w:t>
            </w:r>
            <w:r w:rsidR="00E62FD2">
              <w:t xml:space="preserve"> without any bugs.</w:t>
            </w:r>
          </w:p>
        </w:tc>
      </w:tr>
      <w:tr w:rsidR="00114F96" w14:paraId="34416B9B" w14:textId="77777777" w:rsidTr="005275DE">
        <w:tc>
          <w:tcPr>
            <w:tcW w:w="2830" w:type="dxa"/>
          </w:tcPr>
          <w:p w14:paraId="20320178" w14:textId="77777777" w:rsidR="00114F96" w:rsidRDefault="00114F96" w:rsidP="00EC670F">
            <w:pPr>
              <w:ind w:right="139"/>
            </w:pPr>
          </w:p>
          <w:p w14:paraId="19D5C9C6" w14:textId="64CE88E3" w:rsidR="00761F28" w:rsidRDefault="00620D84" w:rsidP="00EC670F">
            <w:pPr>
              <w:ind w:right="139"/>
            </w:pPr>
            <w:r>
              <w:t>Usability</w:t>
            </w:r>
          </w:p>
        </w:tc>
        <w:tc>
          <w:tcPr>
            <w:tcW w:w="2977" w:type="dxa"/>
          </w:tcPr>
          <w:p w14:paraId="39AA7F15" w14:textId="5C473E79" w:rsidR="00114F96" w:rsidRDefault="00E62FD2" w:rsidP="00EC670F">
            <w:pPr>
              <w:ind w:right="139"/>
            </w:pPr>
            <w:r>
              <w:t xml:space="preserve">The program should be accessible and </w:t>
            </w:r>
            <w:r w:rsidR="00F32DA5">
              <w:t>usable</w:t>
            </w:r>
            <w:r>
              <w:t xml:space="preserve"> by anyone. </w:t>
            </w:r>
            <w:r w:rsidR="009E1BEC">
              <w:t xml:space="preserve">It should be intuitive and user friendly without any prior knowledge. </w:t>
            </w:r>
            <w:r w:rsidR="00F62210">
              <w:t xml:space="preserve">The program should </w:t>
            </w:r>
            <w:r w:rsidR="00CF0BE3">
              <w:t>prevent users from accidently making any errors.</w:t>
            </w:r>
          </w:p>
        </w:tc>
        <w:tc>
          <w:tcPr>
            <w:tcW w:w="3964" w:type="dxa"/>
          </w:tcPr>
          <w:p w14:paraId="5CDA0D69" w14:textId="0CA04522" w:rsidR="00114F96" w:rsidRDefault="0003421D" w:rsidP="00EC670F">
            <w:pPr>
              <w:ind w:right="139"/>
            </w:pPr>
            <w:r w:rsidRPr="0003421D">
              <w:drawing>
                <wp:inline distT="0" distB="0" distL="0" distR="0" wp14:anchorId="295CA84D" wp14:editId="62B15196">
                  <wp:extent cx="666843" cy="362001"/>
                  <wp:effectExtent l="0" t="0" r="0" b="0"/>
                  <wp:docPr id="1802962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962306" name=""/>
                          <pic:cNvPicPr/>
                        </pic:nvPicPr>
                        <pic:blipFill>
                          <a:blip r:embed="rId76"/>
                          <a:stretch>
                            <a:fillRect/>
                          </a:stretch>
                        </pic:blipFill>
                        <pic:spPr>
                          <a:xfrm>
                            <a:off x="0" y="0"/>
                            <a:ext cx="666843" cy="362001"/>
                          </a:xfrm>
                          <a:prstGeom prst="rect">
                            <a:avLst/>
                          </a:prstGeom>
                        </pic:spPr>
                      </pic:pic>
                    </a:graphicData>
                  </a:graphic>
                </wp:inline>
              </w:drawing>
            </w:r>
            <w:r>
              <w:t>As can be seen t</w:t>
            </w:r>
            <w:r w:rsidR="00F32DA5">
              <w:t>he colours of text contrast the background allowing even visually challenged users to easily use the program.</w:t>
            </w:r>
            <w:r w:rsidR="00CF0BE3">
              <w:t xml:space="preserve"> </w:t>
            </w:r>
            <w:r>
              <w:t>After thorough testing</w:t>
            </w:r>
            <w:r w:rsidR="007840C2">
              <w:t xml:space="preserve"> no errors were found. All aspects of the program are self explanatory or </w:t>
            </w:r>
            <w:r w:rsidR="002C696F">
              <w:t xml:space="preserve">obvious to the user. </w:t>
            </w:r>
            <w:r w:rsidR="002C696F" w:rsidRPr="002C696F">
              <w:drawing>
                <wp:inline distT="0" distB="0" distL="0" distR="0" wp14:anchorId="1F650DB1" wp14:editId="02CAFD0C">
                  <wp:extent cx="1981477" cy="1467055"/>
                  <wp:effectExtent l="0" t="0" r="0" b="0"/>
                  <wp:docPr id="513978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978860" name=""/>
                          <pic:cNvPicPr/>
                        </pic:nvPicPr>
                        <pic:blipFill>
                          <a:blip r:embed="rId77"/>
                          <a:stretch>
                            <a:fillRect/>
                          </a:stretch>
                        </pic:blipFill>
                        <pic:spPr>
                          <a:xfrm>
                            <a:off x="0" y="0"/>
                            <a:ext cx="1981477" cy="1467055"/>
                          </a:xfrm>
                          <a:prstGeom prst="rect">
                            <a:avLst/>
                          </a:prstGeom>
                        </pic:spPr>
                      </pic:pic>
                    </a:graphicData>
                  </a:graphic>
                </wp:inline>
              </w:drawing>
            </w:r>
            <w:r w:rsidR="002C696F">
              <w:t>Clear instructions on how to operate the program are given as shown in the screenshot.</w:t>
            </w:r>
          </w:p>
        </w:tc>
      </w:tr>
      <w:tr w:rsidR="00114F96" w14:paraId="71EE8D89" w14:textId="77777777" w:rsidTr="005275DE">
        <w:tc>
          <w:tcPr>
            <w:tcW w:w="2830" w:type="dxa"/>
          </w:tcPr>
          <w:p w14:paraId="7708FF5C" w14:textId="632659F8" w:rsidR="00114F96" w:rsidRDefault="00620D84" w:rsidP="00EC670F">
            <w:pPr>
              <w:ind w:right="139"/>
            </w:pPr>
            <w:r>
              <w:lastRenderedPageBreak/>
              <w:t xml:space="preserve">Ethical </w:t>
            </w:r>
          </w:p>
          <w:p w14:paraId="4CC9F9D1" w14:textId="396F1F1A" w:rsidR="00761F28" w:rsidRDefault="00761F28" w:rsidP="00EC670F">
            <w:pPr>
              <w:ind w:right="139"/>
            </w:pPr>
          </w:p>
        </w:tc>
        <w:tc>
          <w:tcPr>
            <w:tcW w:w="2977" w:type="dxa"/>
          </w:tcPr>
          <w:p w14:paraId="7B819EF7" w14:textId="7371DA24" w:rsidR="00114F96" w:rsidRDefault="0022271F" w:rsidP="00EC670F">
            <w:pPr>
              <w:ind w:right="139"/>
            </w:pPr>
            <w:r>
              <w:t>The program should not offend any group or person. This means there should not be any racist or sexist remarks</w:t>
            </w:r>
            <w:r w:rsidR="00DC70C3">
              <w:t xml:space="preserve">/comments. It should also not </w:t>
            </w:r>
            <w:r w:rsidR="00B219EE">
              <w:t xml:space="preserve">plagiarize from other sources without permission. </w:t>
            </w:r>
          </w:p>
        </w:tc>
        <w:tc>
          <w:tcPr>
            <w:tcW w:w="3964" w:type="dxa"/>
          </w:tcPr>
          <w:p w14:paraId="36BC53FB" w14:textId="555022DF" w:rsidR="00114F96" w:rsidRDefault="0085670B" w:rsidP="00EC670F">
            <w:pPr>
              <w:ind w:right="139"/>
            </w:pPr>
            <w:r w:rsidRPr="0085670B">
              <w:drawing>
                <wp:inline distT="0" distB="0" distL="0" distR="0" wp14:anchorId="18D98F92" wp14:editId="6D6587E3">
                  <wp:extent cx="724001" cy="1600423"/>
                  <wp:effectExtent l="0" t="0" r="0" b="0"/>
                  <wp:docPr id="1434793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793343" name=""/>
                          <pic:cNvPicPr/>
                        </pic:nvPicPr>
                        <pic:blipFill>
                          <a:blip r:embed="rId78"/>
                          <a:stretch>
                            <a:fillRect/>
                          </a:stretch>
                        </pic:blipFill>
                        <pic:spPr>
                          <a:xfrm>
                            <a:off x="0" y="0"/>
                            <a:ext cx="724001" cy="1600423"/>
                          </a:xfrm>
                          <a:prstGeom prst="rect">
                            <a:avLst/>
                          </a:prstGeom>
                        </pic:spPr>
                      </pic:pic>
                    </a:graphicData>
                  </a:graphic>
                </wp:inline>
              </w:drawing>
            </w:r>
            <w:r>
              <w:t xml:space="preserve">All text in the program do not have any racist or sexist comments that would offend any group or individual. </w:t>
            </w:r>
            <w:r w:rsidR="007071F9">
              <w:t>I made sure not to plagiarize any code from the internet but instead t</w:t>
            </w:r>
            <w:r w:rsidR="00C62BB5">
              <w:t>ook inspirations</w:t>
            </w:r>
            <w:r w:rsidR="00D10771">
              <w:t xml:space="preserve"> and adapted it </w:t>
            </w:r>
            <w:r w:rsidR="00CF02C2">
              <w:t>to meet fair use laws. None of my code was directly taken from any specific source.</w:t>
            </w:r>
          </w:p>
        </w:tc>
      </w:tr>
      <w:tr w:rsidR="00114F96" w14:paraId="23CB7A33" w14:textId="77777777" w:rsidTr="005275DE">
        <w:tc>
          <w:tcPr>
            <w:tcW w:w="2830" w:type="dxa"/>
          </w:tcPr>
          <w:p w14:paraId="47541B87" w14:textId="5483BD87" w:rsidR="00114F96" w:rsidRDefault="00620D84" w:rsidP="00EC670F">
            <w:pPr>
              <w:ind w:right="139"/>
            </w:pPr>
            <w:r>
              <w:t>Data</w:t>
            </w:r>
            <w:r w:rsidR="00AE124F">
              <w:t xml:space="preserve"> Security</w:t>
            </w:r>
          </w:p>
          <w:p w14:paraId="67B8BA4D" w14:textId="2F39613D" w:rsidR="00761F28" w:rsidRDefault="00761F28" w:rsidP="00EC670F">
            <w:pPr>
              <w:ind w:right="139"/>
            </w:pPr>
          </w:p>
        </w:tc>
        <w:tc>
          <w:tcPr>
            <w:tcW w:w="2977" w:type="dxa"/>
          </w:tcPr>
          <w:p w14:paraId="34D00DCA" w14:textId="67BCC45D" w:rsidR="00114F96" w:rsidRDefault="00CF02C2" w:rsidP="00EC670F">
            <w:pPr>
              <w:ind w:right="139"/>
            </w:pPr>
            <w:r>
              <w:t xml:space="preserve">The </w:t>
            </w:r>
            <w:r w:rsidR="00365363">
              <w:t xml:space="preserve">program should not leak or expose sensitive information to unintended audiences. </w:t>
            </w:r>
            <w:r w:rsidR="004B78C2">
              <w:t>A password manager program should protect the data stored by the user.</w:t>
            </w:r>
            <w:r w:rsidR="00171E7D">
              <w:t xml:space="preserve"> User privacy and personal information can be threatened if the program leaked the data. </w:t>
            </w:r>
          </w:p>
        </w:tc>
        <w:tc>
          <w:tcPr>
            <w:tcW w:w="3964" w:type="dxa"/>
          </w:tcPr>
          <w:p w14:paraId="2CADD4DA" w14:textId="1CC84817" w:rsidR="00114F96" w:rsidRDefault="00F7607E" w:rsidP="00EC670F">
            <w:pPr>
              <w:ind w:right="139"/>
            </w:pPr>
            <w:r w:rsidRPr="00F7607E">
              <w:drawing>
                <wp:inline distT="0" distB="0" distL="0" distR="0" wp14:anchorId="416B048F" wp14:editId="419AAEFA">
                  <wp:extent cx="1914792" cy="2829320"/>
                  <wp:effectExtent l="0" t="0" r="9525" b="9525"/>
                  <wp:docPr id="73264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64590" name=""/>
                          <pic:cNvPicPr/>
                        </pic:nvPicPr>
                        <pic:blipFill>
                          <a:blip r:embed="rId79"/>
                          <a:stretch>
                            <a:fillRect/>
                          </a:stretch>
                        </pic:blipFill>
                        <pic:spPr>
                          <a:xfrm>
                            <a:off x="0" y="0"/>
                            <a:ext cx="1914792" cy="2829320"/>
                          </a:xfrm>
                          <a:prstGeom prst="rect">
                            <a:avLst/>
                          </a:prstGeom>
                        </pic:spPr>
                      </pic:pic>
                    </a:graphicData>
                  </a:graphic>
                </wp:inline>
              </w:drawing>
            </w:r>
            <w:r w:rsidR="008C789A">
              <w:t xml:space="preserve">A login was added for security when using the program. The user can set a username and password to prevent anyone else from </w:t>
            </w:r>
            <w:r w:rsidR="006F6561">
              <w:t xml:space="preserve">viewing saved passwords. </w:t>
            </w:r>
            <w:r w:rsidR="006F6561" w:rsidRPr="006F6561">
              <w:drawing>
                <wp:inline distT="0" distB="0" distL="0" distR="0" wp14:anchorId="6BBE7D79" wp14:editId="05E06A58">
                  <wp:extent cx="1352739" cy="543001"/>
                  <wp:effectExtent l="0" t="0" r="0" b="9525"/>
                  <wp:docPr id="819008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008748" name=""/>
                          <pic:cNvPicPr/>
                        </pic:nvPicPr>
                        <pic:blipFill>
                          <a:blip r:embed="rId80"/>
                          <a:stretch>
                            <a:fillRect/>
                          </a:stretch>
                        </pic:blipFill>
                        <pic:spPr>
                          <a:xfrm>
                            <a:off x="0" y="0"/>
                            <a:ext cx="1352739" cy="543001"/>
                          </a:xfrm>
                          <a:prstGeom prst="rect">
                            <a:avLst/>
                          </a:prstGeom>
                        </pic:spPr>
                      </pic:pic>
                    </a:graphicData>
                  </a:graphic>
                </wp:inline>
              </w:drawing>
            </w:r>
            <w:r w:rsidR="006F6561">
              <w:t xml:space="preserve">When typing especially sensitive information like passwords they are </w:t>
            </w:r>
            <w:r w:rsidR="0040142B">
              <w:t xml:space="preserve">hashed out for additional security. </w:t>
            </w:r>
            <w:r w:rsidR="007D0B2D">
              <w:t>All saved logins are stored locally so hackers are unable to obtain data remotely though the program.</w:t>
            </w:r>
          </w:p>
        </w:tc>
      </w:tr>
      <w:tr w:rsidR="00114F96" w14:paraId="1ADB3AFD" w14:textId="77777777" w:rsidTr="005275DE">
        <w:tc>
          <w:tcPr>
            <w:tcW w:w="2830" w:type="dxa"/>
          </w:tcPr>
          <w:p w14:paraId="200025CC" w14:textId="30F7F8A1" w:rsidR="00114F96" w:rsidRDefault="00AE124F" w:rsidP="00EC670F">
            <w:pPr>
              <w:ind w:right="139"/>
            </w:pPr>
            <w:r>
              <w:t>Aesthetics</w:t>
            </w:r>
          </w:p>
          <w:p w14:paraId="501BC98C" w14:textId="00B0F6FE" w:rsidR="00761F28" w:rsidRDefault="00761F28" w:rsidP="00EC670F">
            <w:pPr>
              <w:ind w:right="139"/>
            </w:pPr>
          </w:p>
        </w:tc>
        <w:tc>
          <w:tcPr>
            <w:tcW w:w="2977" w:type="dxa"/>
          </w:tcPr>
          <w:p w14:paraId="550FE397" w14:textId="69BCCE08" w:rsidR="00114F96" w:rsidRDefault="001373D5" w:rsidP="00EC670F">
            <w:pPr>
              <w:ind w:right="139"/>
            </w:pPr>
            <w:r>
              <w:t xml:space="preserve">A program should have appealing and clean aesthetics </w:t>
            </w:r>
            <w:r w:rsidR="00800E36">
              <w:t xml:space="preserve">to improve user experience. </w:t>
            </w:r>
          </w:p>
        </w:tc>
        <w:tc>
          <w:tcPr>
            <w:tcW w:w="3964" w:type="dxa"/>
          </w:tcPr>
          <w:p w14:paraId="5D9AE8A0" w14:textId="3C66CE99" w:rsidR="00114F96" w:rsidRDefault="00800E36" w:rsidP="00EC670F">
            <w:pPr>
              <w:ind w:right="139"/>
            </w:pPr>
            <w:r>
              <w:t xml:space="preserve">The program was adapted into a GUI form rather than text based for better visibility and better aesthetics. The program should have a clean look </w:t>
            </w:r>
            <w:r w:rsidR="00AA2CEE">
              <w:t xml:space="preserve">where elements are spaced out without clutter so that the user is </w:t>
            </w:r>
            <w:r w:rsidR="00AA2CEE">
              <w:lastRenderedPageBreak/>
              <w:t>more able to focus on a specific element.</w:t>
            </w:r>
            <w:r w:rsidR="00FD3CB8">
              <w:rPr>
                <w:noProof/>
              </w:rPr>
              <w:t xml:space="preserve"> </w:t>
            </w:r>
            <w:r w:rsidR="00FD3CB8" w:rsidRPr="00FD3CB8">
              <w:drawing>
                <wp:inline distT="0" distB="0" distL="0" distR="0" wp14:anchorId="626C64B1" wp14:editId="735FCFC9">
                  <wp:extent cx="2086266" cy="2838846"/>
                  <wp:effectExtent l="0" t="0" r="9525" b="0"/>
                  <wp:docPr id="1902366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366771" name=""/>
                          <pic:cNvPicPr/>
                        </pic:nvPicPr>
                        <pic:blipFill>
                          <a:blip r:embed="rId81"/>
                          <a:stretch>
                            <a:fillRect/>
                          </a:stretch>
                        </pic:blipFill>
                        <pic:spPr>
                          <a:xfrm>
                            <a:off x="0" y="0"/>
                            <a:ext cx="2086266" cy="2838846"/>
                          </a:xfrm>
                          <a:prstGeom prst="rect">
                            <a:avLst/>
                          </a:prstGeom>
                        </pic:spPr>
                      </pic:pic>
                    </a:graphicData>
                  </a:graphic>
                </wp:inline>
              </w:drawing>
            </w:r>
            <w:r w:rsidR="00FD3CB8">
              <w:rPr>
                <w:noProof/>
              </w:rPr>
              <w:t xml:space="preserve">As can be seen on the screenshot each element is adequately spaced out from each other. </w:t>
            </w:r>
            <w:r w:rsidR="00933077">
              <w:rPr>
                <w:noProof/>
              </w:rPr>
              <w:t xml:space="preserve">Spacing should also </w:t>
            </w:r>
            <w:r w:rsidR="00F5027A">
              <w:rPr>
                <w:noProof/>
              </w:rPr>
              <w:t>have consitancy for better looks. Contrasting colours should be sued for better</w:t>
            </w:r>
            <w:r w:rsidR="00944F73">
              <w:rPr>
                <w:noProof/>
              </w:rPr>
              <w:t xml:space="preserve"> looks. </w:t>
            </w:r>
          </w:p>
        </w:tc>
      </w:tr>
      <w:tr w:rsidR="00114F96" w14:paraId="0FF2CF1E" w14:textId="77777777" w:rsidTr="005275DE">
        <w:tc>
          <w:tcPr>
            <w:tcW w:w="2830" w:type="dxa"/>
          </w:tcPr>
          <w:p w14:paraId="3FF42E39" w14:textId="77777777" w:rsidR="00114F96" w:rsidRDefault="00114F96" w:rsidP="00EC670F">
            <w:pPr>
              <w:ind w:right="139"/>
            </w:pPr>
          </w:p>
          <w:p w14:paraId="6772AEDC" w14:textId="40B6CD71" w:rsidR="00761F28" w:rsidRDefault="00761F28" w:rsidP="00EC670F">
            <w:pPr>
              <w:ind w:right="139"/>
            </w:pPr>
          </w:p>
        </w:tc>
        <w:tc>
          <w:tcPr>
            <w:tcW w:w="2977" w:type="dxa"/>
          </w:tcPr>
          <w:p w14:paraId="35AB1B8B" w14:textId="77777777" w:rsidR="00114F96" w:rsidRDefault="00114F96" w:rsidP="00EC670F">
            <w:pPr>
              <w:ind w:right="139"/>
            </w:pPr>
          </w:p>
        </w:tc>
        <w:tc>
          <w:tcPr>
            <w:tcW w:w="3964" w:type="dxa"/>
          </w:tcPr>
          <w:p w14:paraId="004C7360" w14:textId="77777777" w:rsidR="00114F96" w:rsidRDefault="00114F96" w:rsidP="00EC670F">
            <w:pPr>
              <w:ind w:right="139"/>
            </w:pPr>
          </w:p>
        </w:tc>
      </w:tr>
    </w:tbl>
    <w:p w14:paraId="1C362E14" w14:textId="77777777" w:rsidR="00652D10" w:rsidRDefault="00652D10" w:rsidP="00EC670F">
      <w:pPr>
        <w:ind w:right="139"/>
      </w:pPr>
    </w:p>
    <w:p w14:paraId="447C714B" w14:textId="0F3AE14F" w:rsidR="005275DE" w:rsidRDefault="005275DE">
      <w:pPr>
        <w:rPr>
          <w:sz w:val="40"/>
          <w:szCs w:val="40"/>
        </w:rPr>
      </w:pPr>
    </w:p>
    <w:p w14:paraId="2EDED432" w14:textId="71AB0B20" w:rsidR="00BA2179" w:rsidRDefault="00BA2179" w:rsidP="00DB5F5D">
      <w:pPr>
        <w:ind w:right="-2"/>
        <w:rPr>
          <w:sz w:val="40"/>
          <w:szCs w:val="40"/>
        </w:rPr>
      </w:pPr>
      <w:r>
        <w:rPr>
          <w:sz w:val="40"/>
          <w:szCs w:val="40"/>
        </w:rPr>
        <w:t xml:space="preserve">Task </w:t>
      </w:r>
      <w:r w:rsidR="005D796C">
        <w:rPr>
          <w:sz w:val="40"/>
          <w:szCs w:val="40"/>
        </w:rPr>
        <w:t>8</w:t>
      </w:r>
      <w:r>
        <w:rPr>
          <w:sz w:val="40"/>
          <w:szCs w:val="40"/>
        </w:rPr>
        <w:t xml:space="preserve"> </w:t>
      </w:r>
      <w:r w:rsidR="00AA7CA9">
        <w:rPr>
          <w:sz w:val="40"/>
          <w:szCs w:val="40"/>
        </w:rPr>
        <w:t>Reflective summary</w:t>
      </w:r>
    </w:p>
    <w:p w14:paraId="5757867B" w14:textId="5A1DE19F" w:rsidR="00AA7CA9" w:rsidRDefault="00743DF5" w:rsidP="00DB5F5D">
      <w:pPr>
        <w:ind w:right="-2"/>
        <w:rPr>
          <w:sz w:val="24"/>
          <w:szCs w:val="24"/>
        </w:rPr>
      </w:pPr>
      <w:r>
        <w:rPr>
          <w:sz w:val="24"/>
          <w:szCs w:val="24"/>
        </w:rPr>
        <w:t xml:space="preserve">Present a summary </w:t>
      </w:r>
      <w:r w:rsidR="00500BFD">
        <w:rPr>
          <w:sz w:val="24"/>
          <w:szCs w:val="24"/>
        </w:rPr>
        <w:t>of how the information from planning, project management and design thinking processes</w:t>
      </w:r>
      <w:r w:rsidR="001B4CA8">
        <w:rPr>
          <w:sz w:val="24"/>
          <w:szCs w:val="24"/>
        </w:rPr>
        <w:t xml:space="preserve">, </w:t>
      </w:r>
      <w:r w:rsidR="008A43C3">
        <w:rPr>
          <w:sz w:val="24"/>
          <w:szCs w:val="24"/>
        </w:rPr>
        <w:t xml:space="preserve">relevant implication, and </w:t>
      </w:r>
      <w:r w:rsidR="001B4CA8">
        <w:rPr>
          <w:sz w:val="24"/>
          <w:szCs w:val="24"/>
        </w:rPr>
        <w:t>testing and trialing assisted you to develop a high-quality outcome.</w:t>
      </w:r>
      <w:r w:rsidR="00BC4BF0">
        <w:rPr>
          <w:sz w:val="24"/>
          <w:szCs w:val="24"/>
        </w:rPr>
        <w:t xml:space="preserve"> This may include annotated screen shots of Trello</w:t>
      </w:r>
      <w:r w:rsidR="009F5BE3">
        <w:rPr>
          <w:sz w:val="24"/>
          <w:szCs w:val="24"/>
        </w:rPr>
        <w:t>, program</w:t>
      </w:r>
      <w:r w:rsidR="00C93E11">
        <w:rPr>
          <w:sz w:val="24"/>
          <w:szCs w:val="24"/>
        </w:rPr>
        <w:t xml:space="preserve"> </w:t>
      </w:r>
      <w:r w:rsidR="009F5BE3">
        <w:rPr>
          <w:sz w:val="24"/>
          <w:szCs w:val="24"/>
        </w:rPr>
        <w:t>and iterat</w:t>
      </w:r>
      <w:r w:rsidR="003870CD">
        <w:rPr>
          <w:sz w:val="24"/>
          <w:szCs w:val="24"/>
        </w:rPr>
        <w:t>ive process that guided your development process and helped you complete all compon</w:t>
      </w:r>
      <w:r w:rsidR="00F94192">
        <w:rPr>
          <w:sz w:val="24"/>
          <w:szCs w:val="24"/>
        </w:rPr>
        <w:t>en</w:t>
      </w:r>
      <w:r w:rsidR="003870CD">
        <w:rPr>
          <w:sz w:val="24"/>
          <w:szCs w:val="24"/>
        </w:rPr>
        <w:t>ts</w:t>
      </w:r>
      <w:r w:rsidR="00F94192">
        <w:rPr>
          <w:sz w:val="24"/>
          <w:szCs w:val="24"/>
        </w:rPr>
        <w:t xml:space="preserve"> and manage your time effectively.</w:t>
      </w:r>
      <w:r w:rsidR="00F13503">
        <w:rPr>
          <w:sz w:val="24"/>
          <w:szCs w:val="24"/>
        </w:rPr>
        <w:t xml:space="preserve"> </w:t>
      </w:r>
    </w:p>
    <w:p w14:paraId="3CC896FD" w14:textId="77777777" w:rsidR="005065C7" w:rsidRPr="00AA7CA9" w:rsidRDefault="005065C7" w:rsidP="00DB5F5D">
      <w:pPr>
        <w:ind w:right="-2"/>
        <w:rPr>
          <w:sz w:val="24"/>
          <w:szCs w:val="24"/>
        </w:rPr>
      </w:pPr>
    </w:p>
    <w:p w14:paraId="6D6498CC" w14:textId="2E7EB110" w:rsidR="00BA2179" w:rsidRPr="00D51EEF" w:rsidRDefault="002A1A18" w:rsidP="00DB5F5D">
      <w:pPr>
        <w:ind w:right="-2"/>
      </w:pPr>
      <w:r>
        <w:t xml:space="preserve">I had set myself a goal to work for at least 30 minutes </w:t>
      </w:r>
      <w:r w:rsidR="005065C7">
        <w:t xml:space="preserve">each day on the program. This made sure I had no stress and gave me adequate time to produce a high quality outcome. </w:t>
      </w:r>
      <w:r w:rsidR="00403053">
        <w:t xml:space="preserve">Trello was not particularly useful to me as I had already assigned 30 minutes each day to work on the </w:t>
      </w:r>
      <w:r w:rsidR="00B32ECE">
        <w:t xml:space="preserve">project and it could be worked on at any time. Any time I felt most productive I worked on the project leading to an overall higher quality </w:t>
      </w:r>
      <w:r w:rsidR="00FA7361">
        <w:t>work. Adequate planning of the program prior to coding was useful to lay out everything I wanted to do so I could implement them smoothly without many compatibility bugs when I tried adding new stuff to preexisting code. It also help smooth out the development process knowing exactly what I was doing at all times.</w:t>
      </w:r>
    </w:p>
    <w:p w14:paraId="52AFCAED" w14:textId="3D08D810" w:rsidR="006E6547" w:rsidRDefault="006E6547" w:rsidP="00DB5F5D">
      <w:pPr>
        <w:ind w:right="-2"/>
        <w:rPr>
          <w:sz w:val="40"/>
          <w:szCs w:val="40"/>
        </w:rPr>
      </w:pPr>
    </w:p>
    <w:p w14:paraId="25DFC9C3" w14:textId="50D6B143" w:rsidR="001D0C74" w:rsidRDefault="001D0C74" w:rsidP="001D0C74">
      <w:pPr>
        <w:ind w:right="-2"/>
        <w:rPr>
          <w:sz w:val="40"/>
          <w:szCs w:val="40"/>
        </w:rPr>
      </w:pPr>
      <w:r>
        <w:rPr>
          <w:sz w:val="40"/>
          <w:szCs w:val="40"/>
        </w:rPr>
        <w:t xml:space="preserve">Task </w:t>
      </w:r>
      <w:r w:rsidR="005D796C">
        <w:rPr>
          <w:sz w:val="40"/>
          <w:szCs w:val="40"/>
        </w:rPr>
        <w:t>9</w:t>
      </w:r>
      <w:r>
        <w:rPr>
          <w:sz w:val="40"/>
          <w:szCs w:val="40"/>
        </w:rPr>
        <w:t xml:space="preserve"> Source of learning</w:t>
      </w:r>
    </w:p>
    <w:p w14:paraId="04162F1C" w14:textId="22EC0170" w:rsidR="00C73802" w:rsidRDefault="001D0C74" w:rsidP="00DB5F5D">
      <w:pPr>
        <w:ind w:right="-2"/>
      </w:pPr>
      <w:r w:rsidRPr="00712B96">
        <w:t>Acknowledge sources of learning</w:t>
      </w:r>
      <w:r>
        <w:t>,</w:t>
      </w:r>
      <w:r w:rsidRPr="00712B96">
        <w:t xml:space="preserve"> including any help from teacher, friends, and family </w:t>
      </w:r>
      <w:r>
        <w:t xml:space="preserve">before or </w:t>
      </w:r>
      <w:r w:rsidRPr="00712B96">
        <w:t>during</w:t>
      </w:r>
      <w:r>
        <w:t xml:space="preserve"> this assessment</w:t>
      </w:r>
      <w:r w:rsidRPr="00712B96">
        <w:t>.</w:t>
      </w:r>
    </w:p>
    <w:p w14:paraId="797947E5" w14:textId="77777777" w:rsidR="00810D2E" w:rsidRDefault="00810D2E" w:rsidP="00DB5F5D">
      <w:pPr>
        <w:ind w:right="-2"/>
      </w:pPr>
    </w:p>
    <w:p w14:paraId="207096A4" w14:textId="436B9FB9" w:rsidR="00A0431B" w:rsidRDefault="00A0431B" w:rsidP="00DB5F5D">
      <w:pPr>
        <w:ind w:right="-2"/>
      </w:pPr>
      <w:r>
        <w:t xml:space="preserve">YouTube tutorials were a </w:t>
      </w:r>
      <w:r w:rsidR="00810D2E">
        <w:t>useful source of learning for this assignment</w:t>
      </w:r>
      <w:r w:rsidR="001D717D">
        <w:t xml:space="preserve"> to learn to implement external text files</w:t>
      </w:r>
      <w:r w:rsidR="00810D2E">
        <w:t xml:space="preserve">. </w:t>
      </w:r>
      <w:r w:rsidR="00CD5165">
        <w:t xml:space="preserve">W3Schools and python.org were also common website to learn new functions or to clarify how to correctly implement each function. </w:t>
      </w:r>
      <w:r w:rsidR="00D51EEF">
        <w:t>Friends were asked to provide constructive feedback or to fix some bugs I was not able to fix myself.</w:t>
      </w:r>
    </w:p>
    <w:p w14:paraId="648D78D3" w14:textId="1FD2A579" w:rsidR="004770C8" w:rsidRPr="00F84959" w:rsidRDefault="004770C8" w:rsidP="00F84959">
      <w:r w:rsidRPr="00F84959">
        <w:t>Links:</w:t>
      </w:r>
      <w:r w:rsidRPr="00F84959">
        <w:br/>
      </w:r>
      <w:hyperlink r:id="rId82" w:history="1">
        <w:r w:rsidRPr="00F84959">
          <w:rPr>
            <w:rStyle w:val="Hyperlink"/>
          </w:rPr>
          <w:t>https://www.w3schools.com/python</w:t>
        </w:r>
      </w:hyperlink>
    </w:p>
    <w:p w14:paraId="0788A381" w14:textId="2119D40E" w:rsidR="004770C8" w:rsidRPr="00F84959" w:rsidRDefault="00F84959" w:rsidP="00F84959">
      <w:hyperlink r:id="rId83" w:history="1">
        <w:r w:rsidRPr="00F84959">
          <w:rPr>
            <w:rStyle w:val="Hyperlink"/>
          </w:rPr>
          <w:t>https://docs.python.org/3/tutorial/</w:t>
        </w:r>
      </w:hyperlink>
    </w:p>
    <w:p w14:paraId="51329B7F" w14:textId="77777777" w:rsidR="00F84959" w:rsidRDefault="00F84959" w:rsidP="00DB5F5D">
      <w:pPr>
        <w:ind w:right="-2"/>
        <w:rPr>
          <w:sz w:val="40"/>
          <w:szCs w:val="40"/>
        </w:rPr>
      </w:pPr>
    </w:p>
    <w:sectPr w:rsidR="00F84959" w:rsidSect="00DB5F5D">
      <w:pgSz w:w="11906" w:h="16838"/>
      <w:pgMar w:top="1134" w:right="849" w:bottom="1387" w:left="1276"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ACF79" w14:textId="77777777" w:rsidR="00F9624E" w:rsidRDefault="00F9624E">
      <w:pPr>
        <w:spacing w:line="240" w:lineRule="auto"/>
      </w:pPr>
      <w:r>
        <w:separator/>
      </w:r>
    </w:p>
  </w:endnote>
  <w:endnote w:type="continuationSeparator" w:id="0">
    <w:p w14:paraId="5EF95D33" w14:textId="77777777" w:rsidR="00F9624E" w:rsidRDefault="00F9624E">
      <w:pPr>
        <w:spacing w:line="240" w:lineRule="auto"/>
      </w:pPr>
      <w:r>
        <w:continuationSeparator/>
      </w:r>
    </w:p>
  </w:endnote>
  <w:endnote w:type="continuationNotice" w:id="1">
    <w:p w14:paraId="0C20C266" w14:textId="77777777" w:rsidR="00F9624E" w:rsidRDefault="00F9624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Ubuntu">
    <w:altName w:val="Calibri"/>
    <w:charset w:val="00"/>
    <w:family w:val="swiss"/>
    <w:pitch w:val="variable"/>
    <w:sig w:usb0="E00002FF" w:usb1="5000205B"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7CDB9" w14:textId="77777777" w:rsidR="00F9624E" w:rsidRDefault="00F9624E">
      <w:pPr>
        <w:spacing w:line="240" w:lineRule="auto"/>
      </w:pPr>
      <w:r>
        <w:separator/>
      </w:r>
    </w:p>
  </w:footnote>
  <w:footnote w:type="continuationSeparator" w:id="0">
    <w:p w14:paraId="445ECC65" w14:textId="77777777" w:rsidR="00F9624E" w:rsidRDefault="00F9624E">
      <w:pPr>
        <w:spacing w:line="240" w:lineRule="auto"/>
      </w:pPr>
      <w:r>
        <w:continuationSeparator/>
      </w:r>
    </w:p>
  </w:footnote>
  <w:footnote w:type="continuationNotice" w:id="1">
    <w:p w14:paraId="7C225B0A" w14:textId="77777777" w:rsidR="00F9624E" w:rsidRDefault="00F9624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13848" w14:textId="77777777" w:rsidR="00C64B23" w:rsidRDefault="009128F7">
    <w:pPr>
      <w:pStyle w:val="Header"/>
    </w:pPr>
    <w:r>
      <w:rPr>
        <w:noProof/>
      </w:rPr>
      <w:pict w14:anchorId="113113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345894" o:spid="_x0000_s1026" type="#_x0000_t136" style="position:absolute;margin-left:0;margin-top:0;width:532.8pt;height:66.6pt;rotation:315;z-index:-251658239;mso-position-horizontal:center;mso-position-horizontal-relative:margin;mso-position-vertical:center;mso-position-vertical-relative:margin" o:allowincell="f" fillcolor="#622423 [1605]" stroked="f">
          <v:textpath style="font-family:&quot;Cambria&quot;;font-size:1pt" string="Final October 2018"/>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F6609" w14:textId="77777777" w:rsidR="00C64B23" w:rsidRDefault="009128F7">
    <w:pPr>
      <w:tabs>
        <w:tab w:val="center" w:pos="4153"/>
        <w:tab w:val="right" w:pos="8222"/>
        <w:tab w:val="right" w:pos="1375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C9CB5" w14:textId="77777777" w:rsidR="00C64B23" w:rsidRDefault="009128F7">
    <w:pPr>
      <w:pStyle w:val="Header"/>
    </w:pPr>
    <w:r>
      <w:rPr>
        <w:noProof/>
      </w:rPr>
      <w:pict w14:anchorId="22CE18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345893" o:spid="_x0000_s1025" type="#_x0000_t136" style="position:absolute;margin-left:0;margin-top:0;width:532.8pt;height:66.6pt;rotation:315;z-index:-251658240;mso-position-horizontal:center;mso-position-horizontal-relative:margin;mso-position-vertical:center;mso-position-vertical-relative:margin" o:allowincell="f" fillcolor="#622423 [1605]" stroked="f">
          <v:textpath style="font-family:&quot;Cambria&quot;;font-size:1pt" string="Final October 2018"/>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44225"/>
    <w:multiLevelType w:val="hybridMultilevel"/>
    <w:tmpl w:val="AB00A7D2"/>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53E2120"/>
    <w:multiLevelType w:val="hybridMultilevel"/>
    <w:tmpl w:val="A046442C"/>
    <w:lvl w:ilvl="0" w:tplc="B2B8A8D4">
      <w:numFmt w:val="bullet"/>
      <w:lvlText w:val="·"/>
      <w:lvlJc w:val="left"/>
      <w:pPr>
        <w:ind w:left="927" w:hanging="360"/>
      </w:pPr>
      <w:rPr>
        <w:rFonts w:ascii="Ubuntu" w:eastAsia="Ubuntu" w:hAnsi="Ubuntu" w:cs="Ubuntu" w:hint="default"/>
      </w:rPr>
    </w:lvl>
    <w:lvl w:ilvl="1" w:tplc="14090003" w:tentative="1">
      <w:start w:val="1"/>
      <w:numFmt w:val="bullet"/>
      <w:lvlText w:val="o"/>
      <w:lvlJc w:val="left"/>
      <w:pPr>
        <w:ind w:left="1647" w:hanging="360"/>
      </w:pPr>
      <w:rPr>
        <w:rFonts w:ascii="Courier New" w:hAnsi="Courier New" w:cs="Courier New" w:hint="default"/>
      </w:rPr>
    </w:lvl>
    <w:lvl w:ilvl="2" w:tplc="14090005" w:tentative="1">
      <w:start w:val="1"/>
      <w:numFmt w:val="bullet"/>
      <w:lvlText w:val=""/>
      <w:lvlJc w:val="left"/>
      <w:pPr>
        <w:ind w:left="2367" w:hanging="360"/>
      </w:pPr>
      <w:rPr>
        <w:rFonts w:ascii="Wingdings" w:hAnsi="Wingdings" w:hint="default"/>
      </w:rPr>
    </w:lvl>
    <w:lvl w:ilvl="3" w:tplc="14090001" w:tentative="1">
      <w:start w:val="1"/>
      <w:numFmt w:val="bullet"/>
      <w:lvlText w:val=""/>
      <w:lvlJc w:val="left"/>
      <w:pPr>
        <w:ind w:left="3087" w:hanging="360"/>
      </w:pPr>
      <w:rPr>
        <w:rFonts w:ascii="Symbol" w:hAnsi="Symbol" w:hint="default"/>
      </w:rPr>
    </w:lvl>
    <w:lvl w:ilvl="4" w:tplc="14090003" w:tentative="1">
      <w:start w:val="1"/>
      <w:numFmt w:val="bullet"/>
      <w:lvlText w:val="o"/>
      <w:lvlJc w:val="left"/>
      <w:pPr>
        <w:ind w:left="3807" w:hanging="360"/>
      </w:pPr>
      <w:rPr>
        <w:rFonts w:ascii="Courier New" w:hAnsi="Courier New" w:cs="Courier New" w:hint="default"/>
      </w:rPr>
    </w:lvl>
    <w:lvl w:ilvl="5" w:tplc="14090005" w:tentative="1">
      <w:start w:val="1"/>
      <w:numFmt w:val="bullet"/>
      <w:lvlText w:val=""/>
      <w:lvlJc w:val="left"/>
      <w:pPr>
        <w:ind w:left="4527" w:hanging="360"/>
      </w:pPr>
      <w:rPr>
        <w:rFonts w:ascii="Wingdings" w:hAnsi="Wingdings" w:hint="default"/>
      </w:rPr>
    </w:lvl>
    <w:lvl w:ilvl="6" w:tplc="14090001" w:tentative="1">
      <w:start w:val="1"/>
      <w:numFmt w:val="bullet"/>
      <w:lvlText w:val=""/>
      <w:lvlJc w:val="left"/>
      <w:pPr>
        <w:ind w:left="5247" w:hanging="360"/>
      </w:pPr>
      <w:rPr>
        <w:rFonts w:ascii="Symbol" w:hAnsi="Symbol" w:hint="default"/>
      </w:rPr>
    </w:lvl>
    <w:lvl w:ilvl="7" w:tplc="14090003" w:tentative="1">
      <w:start w:val="1"/>
      <w:numFmt w:val="bullet"/>
      <w:lvlText w:val="o"/>
      <w:lvlJc w:val="left"/>
      <w:pPr>
        <w:ind w:left="5967" w:hanging="360"/>
      </w:pPr>
      <w:rPr>
        <w:rFonts w:ascii="Courier New" w:hAnsi="Courier New" w:cs="Courier New" w:hint="default"/>
      </w:rPr>
    </w:lvl>
    <w:lvl w:ilvl="8" w:tplc="14090005" w:tentative="1">
      <w:start w:val="1"/>
      <w:numFmt w:val="bullet"/>
      <w:lvlText w:val=""/>
      <w:lvlJc w:val="left"/>
      <w:pPr>
        <w:ind w:left="6687" w:hanging="360"/>
      </w:pPr>
      <w:rPr>
        <w:rFonts w:ascii="Wingdings" w:hAnsi="Wingdings" w:hint="default"/>
      </w:rPr>
    </w:lvl>
  </w:abstractNum>
  <w:abstractNum w:abstractNumId="2" w15:restartNumberingAfterBreak="0">
    <w:nsid w:val="161849F3"/>
    <w:multiLevelType w:val="hybridMultilevel"/>
    <w:tmpl w:val="40267878"/>
    <w:lvl w:ilvl="0" w:tplc="B2B8A8D4">
      <w:numFmt w:val="bullet"/>
      <w:lvlText w:val="·"/>
      <w:lvlJc w:val="left"/>
      <w:pPr>
        <w:ind w:left="927" w:hanging="360"/>
      </w:pPr>
      <w:rPr>
        <w:rFonts w:ascii="Ubuntu" w:eastAsia="Ubuntu" w:hAnsi="Ubuntu" w:cs="Ubuntu" w:hint="default"/>
      </w:rPr>
    </w:lvl>
    <w:lvl w:ilvl="1" w:tplc="14090003" w:tentative="1">
      <w:start w:val="1"/>
      <w:numFmt w:val="bullet"/>
      <w:lvlText w:val="o"/>
      <w:lvlJc w:val="left"/>
      <w:pPr>
        <w:ind w:left="1647" w:hanging="360"/>
      </w:pPr>
      <w:rPr>
        <w:rFonts w:ascii="Courier New" w:hAnsi="Courier New" w:cs="Courier New" w:hint="default"/>
      </w:rPr>
    </w:lvl>
    <w:lvl w:ilvl="2" w:tplc="14090005" w:tentative="1">
      <w:start w:val="1"/>
      <w:numFmt w:val="bullet"/>
      <w:lvlText w:val=""/>
      <w:lvlJc w:val="left"/>
      <w:pPr>
        <w:ind w:left="2367" w:hanging="360"/>
      </w:pPr>
      <w:rPr>
        <w:rFonts w:ascii="Wingdings" w:hAnsi="Wingdings" w:hint="default"/>
      </w:rPr>
    </w:lvl>
    <w:lvl w:ilvl="3" w:tplc="14090001" w:tentative="1">
      <w:start w:val="1"/>
      <w:numFmt w:val="bullet"/>
      <w:lvlText w:val=""/>
      <w:lvlJc w:val="left"/>
      <w:pPr>
        <w:ind w:left="3087" w:hanging="360"/>
      </w:pPr>
      <w:rPr>
        <w:rFonts w:ascii="Symbol" w:hAnsi="Symbol" w:hint="default"/>
      </w:rPr>
    </w:lvl>
    <w:lvl w:ilvl="4" w:tplc="14090003" w:tentative="1">
      <w:start w:val="1"/>
      <w:numFmt w:val="bullet"/>
      <w:lvlText w:val="o"/>
      <w:lvlJc w:val="left"/>
      <w:pPr>
        <w:ind w:left="3807" w:hanging="360"/>
      </w:pPr>
      <w:rPr>
        <w:rFonts w:ascii="Courier New" w:hAnsi="Courier New" w:cs="Courier New" w:hint="default"/>
      </w:rPr>
    </w:lvl>
    <w:lvl w:ilvl="5" w:tplc="14090005" w:tentative="1">
      <w:start w:val="1"/>
      <w:numFmt w:val="bullet"/>
      <w:lvlText w:val=""/>
      <w:lvlJc w:val="left"/>
      <w:pPr>
        <w:ind w:left="4527" w:hanging="360"/>
      </w:pPr>
      <w:rPr>
        <w:rFonts w:ascii="Wingdings" w:hAnsi="Wingdings" w:hint="default"/>
      </w:rPr>
    </w:lvl>
    <w:lvl w:ilvl="6" w:tplc="14090001" w:tentative="1">
      <w:start w:val="1"/>
      <w:numFmt w:val="bullet"/>
      <w:lvlText w:val=""/>
      <w:lvlJc w:val="left"/>
      <w:pPr>
        <w:ind w:left="5247" w:hanging="360"/>
      </w:pPr>
      <w:rPr>
        <w:rFonts w:ascii="Symbol" w:hAnsi="Symbol" w:hint="default"/>
      </w:rPr>
    </w:lvl>
    <w:lvl w:ilvl="7" w:tplc="14090003" w:tentative="1">
      <w:start w:val="1"/>
      <w:numFmt w:val="bullet"/>
      <w:lvlText w:val="o"/>
      <w:lvlJc w:val="left"/>
      <w:pPr>
        <w:ind w:left="5967" w:hanging="360"/>
      </w:pPr>
      <w:rPr>
        <w:rFonts w:ascii="Courier New" w:hAnsi="Courier New" w:cs="Courier New" w:hint="default"/>
      </w:rPr>
    </w:lvl>
    <w:lvl w:ilvl="8" w:tplc="14090005" w:tentative="1">
      <w:start w:val="1"/>
      <w:numFmt w:val="bullet"/>
      <w:lvlText w:val=""/>
      <w:lvlJc w:val="left"/>
      <w:pPr>
        <w:ind w:left="6687" w:hanging="360"/>
      </w:pPr>
      <w:rPr>
        <w:rFonts w:ascii="Wingdings" w:hAnsi="Wingdings" w:hint="default"/>
      </w:rPr>
    </w:lvl>
  </w:abstractNum>
  <w:abstractNum w:abstractNumId="3" w15:restartNumberingAfterBreak="0">
    <w:nsid w:val="1DD22A46"/>
    <w:multiLevelType w:val="hybridMultilevel"/>
    <w:tmpl w:val="068C90FE"/>
    <w:lvl w:ilvl="0" w:tplc="B2B8A8D4">
      <w:numFmt w:val="bullet"/>
      <w:lvlText w:val="·"/>
      <w:lvlJc w:val="left"/>
      <w:pPr>
        <w:ind w:left="866" w:hanging="360"/>
      </w:pPr>
      <w:rPr>
        <w:rFonts w:ascii="Ubuntu" w:eastAsia="Ubuntu" w:hAnsi="Ubuntu" w:cs="Ubuntu" w:hint="default"/>
      </w:rPr>
    </w:lvl>
    <w:lvl w:ilvl="1" w:tplc="14090003" w:tentative="1">
      <w:start w:val="1"/>
      <w:numFmt w:val="bullet"/>
      <w:lvlText w:val="o"/>
      <w:lvlJc w:val="left"/>
      <w:pPr>
        <w:ind w:left="1379" w:hanging="360"/>
      </w:pPr>
      <w:rPr>
        <w:rFonts w:ascii="Courier New" w:hAnsi="Courier New" w:cs="Courier New" w:hint="default"/>
      </w:rPr>
    </w:lvl>
    <w:lvl w:ilvl="2" w:tplc="14090005" w:tentative="1">
      <w:start w:val="1"/>
      <w:numFmt w:val="bullet"/>
      <w:lvlText w:val=""/>
      <w:lvlJc w:val="left"/>
      <w:pPr>
        <w:ind w:left="2099" w:hanging="360"/>
      </w:pPr>
      <w:rPr>
        <w:rFonts w:ascii="Wingdings" w:hAnsi="Wingdings" w:hint="default"/>
      </w:rPr>
    </w:lvl>
    <w:lvl w:ilvl="3" w:tplc="14090001" w:tentative="1">
      <w:start w:val="1"/>
      <w:numFmt w:val="bullet"/>
      <w:lvlText w:val=""/>
      <w:lvlJc w:val="left"/>
      <w:pPr>
        <w:ind w:left="2819" w:hanging="360"/>
      </w:pPr>
      <w:rPr>
        <w:rFonts w:ascii="Symbol" w:hAnsi="Symbol" w:hint="default"/>
      </w:rPr>
    </w:lvl>
    <w:lvl w:ilvl="4" w:tplc="14090003" w:tentative="1">
      <w:start w:val="1"/>
      <w:numFmt w:val="bullet"/>
      <w:lvlText w:val="o"/>
      <w:lvlJc w:val="left"/>
      <w:pPr>
        <w:ind w:left="3539" w:hanging="360"/>
      </w:pPr>
      <w:rPr>
        <w:rFonts w:ascii="Courier New" w:hAnsi="Courier New" w:cs="Courier New" w:hint="default"/>
      </w:rPr>
    </w:lvl>
    <w:lvl w:ilvl="5" w:tplc="14090005" w:tentative="1">
      <w:start w:val="1"/>
      <w:numFmt w:val="bullet"/>
      <w:lvlText w:val=""/>
      <w:lvlJc w:val="left"/>
      <w:pPr>
        <w:ind w:left="4259" w:hanging="360"/>
      </w:pPr>
      <w:rPr>
        <w:rFonts w:ascii="Wingdings" w:hAnsi="Wingdings" w:hint="default"/>
      </w:rPr>
    </w:lvl>
    <w:lvl w:ilvl="6" w:tplc="14090001" w:tentative="1">
      <w:start w:val="1"/>
      <w:numFmt w:val="bullet"/>
      <w:lvlText w:val=""/>
      <w:lvlJc w:val="left"/>
      <w:pPr>
        <w:ind w:left="4979" w:hanging="360"/>
      </w:pPr>
      <w:rPr>
        <w:rFonts w:ascii="Symbol" w:hAnsi="Symbol" w:hint="default"/>
      </w:rPr>
    </w:lvl>
    <w:lvl w:ilvl="7" w:tplc="14090003" w:tentative="1">
      <w:start w:val="1"/>
      <w:numFmt w:val="bullet"/>
      <w:lvlText w:val="o"/>
      <w:lvlJc w:val="left"/>
      <w:pPr>
        <w:ind w:left="5699" w:hanging="360"/>
      </w:pPr>
      <w:rPr>
        <w:rFonts w:ascii="Courier New" w:hAnsi="Courier New" w:cs="Courier New" w:hint="default"/>
      </w:rPr>
    </w:lvl>
    <w:lvl w:ilvl="8" w:tplc="14090005" w:tentative="1">
      <w:start w:val="1"/>
      <w:numFmt w:val="bullet"/>
      <w:lvlText w:val=""/>
      <w:lvlJc w:val="left"/>
      <w:pPr>
        <w:ind w:left="6419" w:hanging="360"/>
      </w:pPr>
      <w:rPr>
        <w:rFonts w:ascii="Wingdings" w:hAnsi="Wingdings" w:hint="default"/>
      </w:rPr>
    </w:lvl>
  </w:abstractNum>
  <w:abstractNum w:abstractNumId="4" w15:restartNumberingAfterBreak="0">
    <w:nsid w:val="20B91F2C"/>
    <w:multiLevelType w:val="multilevel"/>
    <w:tmpl w:val="35021556"/>
    <w:lvl w:ilvl="0">
      <w:start w:val="1"/>
      <w:numFmt w:val="bullet"/>
      <w:lvlText w:val="-"/>
      <w:lvlJc w:val="left"/>
      <w:pPr>
        <w:ind w:left="927" w:hanging="360"/>
      </w:pPr>
      <w:rPr>
        <w:u w:val="none"/>
      </w:rPr>
    </w:lvl>
    <w:lvl w:ilvl="1">
      <w:start w:val="1"/>
      <w:numFmt w:val="bullet"/>
      <w:lvlText w:val="-"/>
      <w:lvlJc w:val="left"/>
      <w:pPr>
        <w:ind w:left="1647" w:hanging="360"/>
      </w:pPr>
      <w:rPr>
        <w:u w:val="none"/>
      </w:rPr>
    </w:lvl>
    <w:lvl w:ilvl="2">
      <w:start w:val="1"/>
      <w:numFmt w:val="bullet"/>
      <w:lvlText w:val="-"/>
      <w:lvlJc w:val="left"/>
      <w:pPr>
        <w:ind w:left="2367" w:hanging="360"/>
      </w:pPr>
      <w:rPr>
        <w:u w:val="none"/>
      </w:rPr>
    </w:lvl>
    <w:lvl w:ilvl="3">
      <w:start w:val="1"/>
      <w:numFmt w:val="bullet"/>
      <w:lvlText w:val="-"/>
      <w:lvlJc w:val="left"/>
      <w:pPr>
        <w:ind w:left="3087" w:hanging="360"/>
      </w:pPr>
      <w:rPr>
        <w:u w:val="none"/>
      </w:rPr>
    </w:lvl>
    <w:lvl w:ilvl="4">
      <w:start w:val="1"/>
      <w:numFmt w:val="bullet"/>
      <w:lvlText w:val="-"/>
      <w:lvlJc w:val="left"/>
      <w:pPr>
        <w:ind w:left="3807" w:hanging="360"/>
      </w:pPr>
      <w:rPr>
        <w:u w:val="none"/>
      </w:rPr>
    </w:lvl>
    <w:lvl w:ilvl="5">
      <w:start w:val="1"/>
      <w:numFmt w:val="bullet"/>
      <w:lvlText w:val="-"/>
      <w:lvlJc w:val="left"/>
      <w:pPr>
        <w:ind w:left="4527" w:hanging="360"/>
      </w:pPr>
      <w:rPr>
        <w:u w:val="none"/>
      </w:rPr>
    </w:lvl>
    <w:lvl w:ilvl="6">
      <w:start w:val="1"/>
      <w:numFmt w:val="bullet"/>
      <w:lvlText w:val="-"/>
      <w:lvlJc w:val="left"/>
      <w:pPr>
        <w:ind w:left="5247" w:hanging="360"/>
      </w:pPr>
      <w:rPr>
        <w:u w:val="none"/>
      </w:rPr>
    </w:lvl>
    <w:lvl w:ilvl="7">
      <w:start w:val="1"/>
      <w:numFmt w:val="bullet"/>
      <w:lvlText w:val="-"/>
      <w:lvlJc w:val="left"/>
      <w:pPr>
        <w:ind w:left="5967" w:hanging="360"/>
      </w:pPr>
      <w:rPr>
        <w:u w:val="none"/>
      </w:rPr>
    </w:lvl>
    <w:lvl w:ilvl="8">
      <w:start w:val="1"/>
      <w:numFmt w:val="bullet"/>
      <w:lvlText w:val="-"/>
      <w:lvlJc w:val="left"/>
      <w:pPr>
        <w:ind w:left="6687" w:hanging="360"/>
      </w:pPr>
      <w:rPr>
        <w:u w:val="none"/>
      </w:rPr>
    </w:lvl>
  </w:abstractNum>
  <w:abstractNum w:abstractNumId="5" w15:restartNumberingAfterBreak="0">
    <w:nsid w:val="27971236"/>
    <w:multiLevelType w:val="hybridMultilevel"/>
    <w:tmpl w:val="8D58DACC"/>
    <w:lvl w:ilvl="0" w:tplc="B2B8A8D4">
      <w:numFmt w:val="bullet"/>
      <w:lvlText w:val="·"/>
      <w:lvlJc w:val="left"/>
      <w:pPr>
        <w:ind w:left="899" w:hanging="360"/>
      </w:pPr>
      <w:rPr>
        <w:rFonts w:ascii="Ubuntu" w:eastAsia="Ubuntu" w:hAnsi="Ubuntu" w:cs="Ubuntu" w:hint="default"/>
      </w:rPr>
    </w:lvl>
    <w:lvl w:ilvl="1" w:tplc="14090003" w:tentative="1">
      <w:start w:val="1"/>
      <w:numFmt w:val="bullet"/>
      <w:lvlText w:val="o"/>
      <w:lvlJc w:val="left"/>
      <w:pPr>
        <w:ind w:left="1412" w:hanging="360"/>
      </w:pPr>
      <w:rPr>
        <w:rFonts w:ascii="Courier New" w:hAnsi="Courier New" w:cs="Courier New" w:hint="default"/>
      </w:rPr>
    </w:lvl>
    <w:lvl w:ilvl="2" w:tplc="14090005" w:tentative="1">
      <w:start w:val="1"/>
      <w:numFmt w:val="bullet"/>
      <w:lvlText w:val=""/>
      <w:lvlJc w:val="left"/>
      <w:pPr>
        <w:ind w:left="2132" w:hanging="360"/>
      </w:pPr>
      <w:rPr>
        <w:rFonts w:ascii="Wingdings" w:hAnsi="Wingdings" w:hint="default"/>
      </w:rPr>
    </w:lvl>
    <w:lvl w:ilvl="3" w:tplc="14090001" w:tentative="1">
      <w:start w:val="1"/>
      <w:numFmt w:val="bullet"/>
      <w:lvlText w:val=""/>
      <w:lvlJc w:val="left"/>
      <w:pPr>
        <w:ind w:left="2852" w:hanging="360"/>
      </w:pPr>
      <w:rPr>
        <w:rFonts w:ascii="Symbol" w:hAnsi="Symbol" w:hint="default"/>
      </w:rPr>
    </w:lvl>
    <w:lvl w:ilvl="4" w:tplc="14090003" w:tentative="1">
      <w:start w:val="1"/>
      <w:numFmt w:val="bullet"/>
      <w:lvlText w:val="o"/>
      <w:lvlJc w:val="left"/>
      <w:pPr>
        <w:ind w:left="3572" w:hanging="360"/>
      </w:pPr>
      <w:rPr>
        <w:rFonts w:ascii="Courier New" w:hAnsi="Courier New" w:cs="Courier New" w:hint="default"/>
      </w:rPr>
    </w:lvl>
    <w:lvl w:ilvl="5" w:tplc="14090005" w:tentative="1">
      <w:start w:val="1"/>
      <w:numFmt w:val="bullet"/>
      <w:lvlText w:val=""/>
      <w:lvlJc w:val="left"/>
      <w:pPr>
        <w:ind w:left="4292" w:hanging="360"/>
      </w:pPr>
      <w:rPr>
        <w:rFonts w:ascii="Wingdings" w:hAnsi="Wingdings" w:hint="default"/>
      </w:rPr>
    </w:lvl>
    <w:lvl w:ilvl="6" w:tplc="14090001" w:tentative="1">
      <w:start w:val="1"/>
      <w:numFmt w:val="bullet"/>
      <w:lvlText w:val=""/>
      <w:lvlJc w:val="left"/>
      <w:pPr>
        <w:ind w:left="5012" w:hanging="360"/>
      </w:pPr>
      <w:rPr>
        <w:rFonts w:ascii="Symbol" w:hAnsi="Symbol" w:hint="default"/>
      </w:rPr>
    </w:lvl>
    <w:lvl w:ilvl="7" w:tplc="14090003" w:tentative="1">
      <w:start w:val="1"/>
      <w:numFmt w:val="bullet"/>
      <w:lvlText w:val="o"/>
      <w:lvlJc w:val="left"/>
      <w:pPr>
        <w:ind w:left="5732" w:hanging="360"/>
      </w:pPr>
      <w:rPr>
        <w:rFonts w:ascii="Courier New" w:hAnsi="Courier New" w:cs="Courier New" w:hint="default"/>
      </w:rPr>
    </w:lvl>
    <w:lvl w:ilvl="8" w:tplc="14090005" w:tentative="1">
      <w:start w:val="1"/>
      <w:numFmt w:val="bullet"/>
      <w:lvlText w:val=""/>
      <w:lvlJc w:val="left"/>
      <w:pPr>
        <w:ind w:left="6452" w:hanging="360"/>
      </w:pPr>
      <w:rPr>
        <w:rFonts w:ascii="Wingdings" w:hAnsi="Wingdings" w:hint="default"/>
      </w:rPr>
    </w:lvl>
  </w:abstractNum>
  <w:abstractNum w:abstractNumId="6" w15:restartNumberingAfterBreak="0">
    <w:nsid w:val="2A5073E2"/>
    <w:multiLevelType w:val="multilevel"/>
    <w:tmpl w:val="E7E4C0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119432A"/>
    <w:multiLevelType w:val="multilevel"/>
    <w:tmpl w:val="CDDE5D0E"/>
    <w:lvl w:ilvl="0">
      <w:start w:val="1"/>
      <w:numFmt w:val="bullet"/>
      <w:lvlText w:val="●"/>
      <w:lvlJc w:val="left"/>
      <w:pPr>
        <w:ind w:left="1692" w:hanging="360"/>
      </w:pPr>
      <w:rPr>
        <w:u w:val="none"/>
      </w:rPr>
    </w:lvl>
    <w:lvl w:ilvl="1">
      <w:start w:val="1"/>
      <w:numFmt w:val="bullet"/>
      <w:lvlText w:val="○"/>
      <w:lvlJc w:val="left"/>
      <w:pPr>
        <w:ind w:left="2412" w:hanging="360"/>
      </w:pPr>
      <w:rPr>
        <w:u w:val="none"/>
      </w:rPr>
    </w:lvl>
    <w:lvl w:ilvl="2">
      <w:start w:val="1"/>
      <w:numFmt w:val="bullet"/>
      <w:lvlText w:val="■"/>
      <w:lvlJc w:val="left"/>
      <w:pPr>
        <w:ind w:left="3132" w:hanging="360"/>
      </w:pPr>
      <w:rPr>
        <w:u w:val="none"/>
      </w:rPr>
    </w:lvl>
    <w:lvl w:ilvl="3">
      <w:start w:val="1"/>
      <w:numFmt w:val="bullet"/>
      <w:lvlText w:val="●"/>
      <w:lvlJc w:val="left"/>
      <w:pPr>
        <w:ind w:left="3852" w:hanging="360"/>
      </w:pPr>
      <w:rPr>
        <w:u w:val="none"/>
      </w:rPr>
    </w:lvl>
    <w:lvl w:ilvl="4">
      <w:start w:val="1"/>
      <w:numFmt w:val="bullet"/>
      <w:lvlText w:val="○"/>
      <w:lvlJc w:val="left"/>
      <w:pPr>
        <w:ind w:left="4572" w:hanging="360"/>
      </w:pPr>
      <w:rPr>
        <w:u w:val="none"/>
      </w:rPr>
    </w:lvl>
    <w:lvl w:ilvl="5">
      <w:start w:val="1"/>
      <w:numFmt w:val="bullet"/>
      <w:lvlText w:val="■"/>
      <w:lvlJc w:val="left"/>
      <w:pPr>
        <w:ind w:left="5292" w:hanging="360"/>
      </w:pPr>
      <w:rPr>
        <w:u w:val="none"/>
      </w:rPr>
    </w:lvl>
    <w:lvl w:ilvl="6">
      <w:start w:val="1"/>
      <w:numFmt w:val="bullet"/>
      <w:lvlText w:val="●"/>
      <w:lvlJc w:val="left"/>
      <w:pPr>
        <w:ind w:left="6012" w:hanging="360"/>
      </w:pPr>
      <w:rPr>
        <w:u w:val="none"/>
      </w:rPr>
    </w:lvl>
    <w:lvl w:ilvl="7">
      <w:start w:val="1"/>
      <w:numFmt w:val="bullet"/>
      <w:lvlText w:val="○"/>
      <w:lvlJc w:val="left"/>
      <w:pPr>
        <w:ind w:left="6732" w:hanging="360"/>
      </w:pPr>
      <w:rPr>
        <w:u w:val="none"/>
      </w:rPr>
    </w:lvl>
    <w:lvl w:ilvl="8">
      <w:start w:val="1"/>
      <w:numFmt w:val="bullet"/>
      <w:lvlText w:val="■"/>
      <w:lvlJc w:val="left"/>
      <w:pPr>
        <w:ind w:left="7452" w:hanging="360"/>
      </w:pPr>
      <w:rPr>
        <w:u w:val="none"/>
      </w:rPr>
    </w:lvl>
  </w:abstractNum>
  <w:abstractNum w:abstractNumId="8" w15:restartNumberingAfterBreak="0">
    <w:nsid w:val="3C8450B5"/>
    <w:multiLevelType w:val="hybridMultilevel"/>
    <w:tmpl w:val="EB6C579C"/>
    <w:lvl w:ilvl="0" w:tplc="B2B8A8D4">
      <w:numFmt w:val="bullet"/>
      <w:lvlText w:val="·"/>
      <w:lvlJc w:val="left"/>
      <w:pPr>
        <w:ind w:left="927" w:hanging="360"/>
      </w:pPr>
      <w:rPr>
        <w:rFonts w:ascii="Ubuntu" w:eastAsia="Ubuntu" w:hAnsi="Ubuntu" w:cs="Ubuntu"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46421DE8"/>
    <w:multiLevelType w:val="hybridMultilevel"/>
    <w:tmpl w:val="26D2CE24"/>
    <w:lvl w:ilvl="0" w:tplc="14090001">
      <w:start w:val="1"/>
      <w:numFmt w:val="bullet"/>
      <w:lvlText w:val=""/>
      <w:lvlJc w:val="left"/>
      <w:pPr>
        <w:ind w:left="927"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474D0B55"/>
    <w:multiLevelType w:val="multilevel"/>
    <w:tmpl w:val="F724B8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7B5341E"/>
    <w:multiLevelType w:val="hybridMultilevel"/>
    <w:tmpl w:val="4C10740E"/>
    <w:lvl w:ilvl="0" w:tplc="B2B8A8D4">
      <w:numFmt w:val="bullet"/>
      <w:lvlText w:val="·"/>
      <w:lvlJc w:val="left"/>
      <w:pPr>
        <w:ind w:left="927" w:hanging="360"/>
      </w:pPr>
      <w:rPr>
        <w:rFonts w:ascii="Ubuntu" w:eastAsia="Ubuntu" w:hAnsi="Ubuntu" w:cs="Ubuntu"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59C654EF"/>
    <w:multiLevelType w:val="hybridMultilevel"/>
    <w:tmpl w:val="415CB206"/>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13" w15:restartNumberingAfterBreak="0">
    <w:nsid w:val="5B96579C"/>
    <w:multiLevelType w:val="hybridMultilevel"/>
    <w:tmpl w:val="AB28BB0C"/>
    <w:lvl w:ilvl="0" w:tplc="B2B8A8D4">
      <w:numFmt w:val="bullet"/>
      <w:lvlText w:val="·"/>
      <w:lvlJc w:val="left"/>
      <w:pPr>
        <w:ind w:left="1494" w:hanging="360"/>
      </w:pPr>
      <w:rPr>
        <w:rFonts w:ascii="Ubuntu" w:eastAsia="Ubuntu" w:hAnsi="Ubuntu" w:cs="Ubuntu"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14" w15:restartNumberingAfterBreak="0">
    <w:nsid w:val="6881598D"/>
    <w:multiLevelType w:val="hybridMultilevel"/>
    <w:tmpl w:val="5C6ABF52"/>
    <w:lvl w:ilvl="0" w:tplc="14090001">
      <w:start w:val="1"/>
      <w:numFmt w:val="bullet"/>
      <w:lvlText w:val=""/>
      <w:lvlJc w:val="left"/>
      <w:pPr>
        <w:ind w:left="1080" w:hanging="360"/>
      </w:pPr>
      <w:rPr>
        <w:rFonts w:ascii="Symbol" w:hAnsi="Symbol" w:hint="default"/>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5" w15:restartNumberingAfterBreak="0">
    <w:nsid w:val="78743C81"/>
    <w:multiLevelType w:val="hybridMultilevel"/>
    <w:tmpl w:val="083651A6"/>
    <w:lvl w:ilvl="0" w:tplc="A4E44594">
      <w:start w:val="1"/>
      <w:numFmt w:val="bullet"/>
      <w:pStyle w:val="NCEACP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F314B7A"/>
    <w:multiLevelType w:val="multilevel"/>
    <w:tmpl w:val="A52ADA4E"/>
    <w:lvl w:ilvl="0">
      <w:start w:val="1"/>
      <w:numFmt w:val="bullet"/>
      <w:lvlText w:val="●"/>
      <w:lvlJc w:val="left"/>
      <w:pPr>
        <w:ind w:left="1746" w:hanging="360"/>
      </w:pPr>
      <w:rPr>
        <w:u w:val="none"/>
      </w:rPr>
    </w:lvl>
    <w:lvl w:ilvl="1">
      <w:start w:val="1"/>
      <w:numFmt w:val="bullet"/>
      <w:lvlText w:val="○"/>
      <w:lvlJc w:val="left"/>
      <w:pPr>
        <w:ind w:left="2466" w:hanging="360"/>
      </w:pPr>
      <w:rPr>
        <w:u w:val="none"/>
      </w:rPr>
    </w:lvl>
    <w:lvl w:ilvl="2">
      <w:start w:val="1"/>
      <w:numFmt w:val="bullet"/>
      <w:lvlText w:val="■"/>
      <w:lvlJc w:val="left"/>
      <w:pPr>
        <w:ind w:left="3186" w:hanging="360"/>
      </w:pPr>
      <w:rPr>
        <w:u w:val="none"/>
      </w:rPr>
    </w:lvl>
    <w:lvl w:ilvl="3">
      <w:start w:val="1"/>
      <w:numFmt w:val="bullet"/>
      <w:lvlText w:val="●"/>
      <w:lvlJc w:val="left"/>
      <w:pPr>
        <w:ind w:left="3906" w:hanging="360"/>
      </w:pPr>
      <w:rPr>
        <w:u w:val="none"/>
      </w:rPr>
    </w:lvl>
    <w:lvl w:ilvl="4">
      <w:start w:val="1"/>
      <w:numFmt w:val="bullet"/>
      <w:lvlText w:val="○"/>
      <w:lvlJc w:val="left"/>
      <w:pPr>
        <w:ind w:left="4626" w:hanging="360"/>
      </w:pPr>
      <w:rPr>
        <w:u w:val="none"/>
      </w:rPr>
    </w:lvl>
    <w:lvl w:ilvl="5">
      <w:start w:val="1"/>
      <w:numFmt w:val="bullet"/>
      <w:lvlText w:val="■"/>
      <w:lvlJc w:val="left"/>
      <w:pPr>
        <w:ind w:left="5346" w:hanging="360"/>
      </w:pPr>
      <w:rPr>
        <w:u w:val="none"/>
      </w:rPr>
    </w:lvl>
    <w:lvl w:ilvl="6">
      <w:start w:val="1"/>
      <w:numFmt w:val="bullet"/>
      <w:lvlText w:val="●"/>
      <w:lvlJc w:val="left"/>
      <w:pPr>
        <w:ind w:left="6066" w:hanging="360"/>
      </w:pPr>
      <w:rPr>
        <w:u w:val="none"/>
      </w:rPr>
    </w:lvl>
    <w:lvl w:ilvl="7">
      <w:start w:val="1"/>
      <w:numFmt w:val="bullet"/>
      <w:lvlText w:val="○"/>
      <w:lvlJc w:val="left"/>
      <w:pPr>
        <w:ind w:left="6786" w:hanging="360"/>
      </w:pPr>
      <w:rPr>
        <w:u w:val="none"/>
      </w:rPr>
    </w:lvl>
    <w:lvl w:ilvl="8">
      <w:start w:val="1"/>
      <w:numFmt w:val="bullet"/>
      <w:lvlText w:val="■"/>
      <w:lvlJc w:val="left"/>
      <w:pPr>
        <w:ind w:left="7506" w:hanging="360"/>
      </w:pPr>
      <w:rPr>
        <w:u w:val="none"/>
      </w:rPr>
    </w:lvl>
  </w:abstractNum>
  <w:num w:numId="1" w16cid:durableId="1983000063">
    <w:abstractNumId w:val="6"/>
  </w:num>
  <w:num w:numId="2" w16cid:durableId="1711568040">
    <w:abstractNumId w:val="7"/>
  </w:num>
  <w:num w:numId="3" w16cid:durableId="846283608">
    <w:abstractNumId w:val="4"/>
  </w:num>
  <w:num w:numId="4" w16cid:durableId="1433937927">
    <w:abstractNumId w:val="16"/>
  </w:num>
  <w:num w:numId="5" w16cid:durableId="557516342">
    <w:abstractNumId w:val="10"/>
  </w:num>
  <w:num w:numId="6" w16cid:durableId="876427763">
    <w:abstractNumId w:val="0"/>
  </w:num>
  <w:num w:numId="7" w16cid:durableId="271671190">
    <w:abstractNumId w:val="14"/>
  </w:num>
  <w:num w:numId="8" w16cid:durableId="560285555">
    <w:abstractNumId w:val="12"/>
  </w:num>
  <w:num w:numId="9" w16cid:durableId="1296252230">
    <w:abstractNumId w:val="2"/>
  </w:num>
  <w:num w:numId="10" w16cid:durableId="1287538452">
    <w:abstractNumId w:val="8"/>
  </w:num>
  <w:num w:numId="11" w16cid:durableId="436217887">
    <w:abstractNumId w:val="13"/>
  </w:num>
  <w:num w:numId="12" w16cid:durableId="1510287798">
    <w:abstractNumId w:val="1"/>
  </w:num>
  <w:num w:numId="13" w16cid:durableId="1570572568">
    <w:abstractNumId w:val="11"/>
  </w:num>
  <w:num w:numId="14" w16cid:durableId="1253196074">
    <w:abstractNumId w:val="3"/>
  </w:num>
  <w:num w:numId="15" w16cid:durableId="736633766">
    <w:abstractNumId w:val="5"/>
  </w:num>
  <w:num w:numId="16" w16cid:durableId="1007707427">
    <w:abstractNumId w:val="9"/>
  </w:num>
  <w:num w:numId="17" w16cid:durableId="146207225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tTQ0M7c0NTMzMjNW0lEKTi0uzszPAykwNKsFAOcsM6stAAAA"/>
  </w:docVars>
  <w:rsids>
    <w:rsidRoot w:val="003772D5"/>
    <w:rsid w:val="00001DC5"/>
    <w:rsid w:val="00016791"/>
    <w:rsid w:val="00023141"/>
    <w:rsid w:val="00024298"/>
    <w:rsid w:val="0003421D"/>
    <w:rsid w:val="000415DB"/>
    <w:rsid w:val="00045DF6"/>
    <w:rsid w:val="00045EF4"/>
    <w:rsid w:val="000534B4"/>
    <w:rsid w:val="00053A14"/>
    <w:rsid w:val="00057B70"/>
    <w:rsid w:val="000618A8"/>
    <w:rsid w:val="00063D6D"/>
    <w:rsid w:val="000660E8"/>
    <w:rsid w:val="00066A5C"/>
    <w:rsid w:val="00071B33"/>
    <w:rsid w:val="00072B8D"/>
    <w:rsid w:val="0008283D"/>
    <w:rsid w:val="00082A83"/>
    <w:rsid w:val="00094A1A"/>
    <w:rsid w:val="00095F76"/>
    <w:rsid w:val="00096B83"/>
    <w:rsid w:val="000A3091"/>
    <w:rsid w:val="000B3628"/>
    <w:rsid w:val="000B440B"/>
    <w:rsid w:val="000C1F6B"/>
    <w:rsid w:val="000C27A2"/>
    <w:rsid w:val="000C7AA2"/>
    <w:rsid w:val="000D27D3"/>
    <w:rsid w:val="000D2FD3"/>
    <w:rsid w:val="000E2692"/>
    <w:rsid w:val="000E72FE"/>
    <w:rsid w:val="000F2D5A"/>
    <w:rsid w:val="000F51B7"/>
    <w:rsid w:val="00101562"/>
    <w:rsid w:val="00105556"/>
    <w:rsid w:val="0011026E"/>
    <w:rsid w:val="00111B35"/>
    <w:rsid w:val="00111F93"/>
    <w:rsid w:val="00114F96"/>
    <w:rsid w:val="00115853"/>
    <w:rsid w:val="00115CC0"/>
    <w:rsid w:val="00130C93"/>
    <w:rsid w:val="001373D5"/>
    <w:rsid w:val="00137E6E"/>
    <w:rsid w:val="00144708"/>
    <w:rsid w:val="001507A2"/>
    <w:rsid w:val="00151153"/>
    <w:rsid w:val="00153F0A"/>
    <w:rsid w:val="00155284"/>
    <w:rsid w:val="001555C3"/>
    <w:rsid w:val="00157787"/>
    <w:rsid w:val="0015789E"/>
    <w:rsid w:val="001622C9"/>
    <w:rsid w:val="00163A3F"/>
    <w:rsid w:val="00166105"/>
    <w:rsid w:val="00170505"/>
    <w:rsid w:val="00171E7D"/>
    <w:rsid w:val="00176BB1"/>
    <w:rsid w:val="00181A03"/>
    <w:rsid w:val="0018673D"/>
    <w:rsid w:val="00192EFE"/>
    <w:rsid w:val="00193D7C"/>
    <w:rsid w:val="001A31B8"/>
    <w:rsid w:val="001A6C30"/>
    <w:rsid w:val="001B1367"/>
    <w:rsid w:val="001B4CA8"/>
    <w:rsid w:val="001B4ECD"/>
    <w:rsid w:val="001B733C"/>
    <w:rsid w:val="001C383F"/>
    <w:rsid w:val="001D0858"/>
    <w:rsid w:val="001D0C74"/>
    <w:rsid w:val="001D33E7"/>
    <w:rsid w:val="001D4F78"/>
    <w:rsid w:val="001D717D"/>
    <w:rsid w:val="001E1A76"/>
    <w:rsid w:val="001E5D01"/>
    <w:rsid w:val="001F2C8C"/>
    <w:rsid w:val="001F4E18"/>
    <w:rsid w:val="001F5A08"/>
    <w:rsid w:val="002024B3"/>
    <w:rsid w:val="00203E5F"/>
    <w:rsid w:val="0021561D"/>
    <w:rsid w:val="00217036"/>
    <w:rsid w:val="00217EAF"/>
    <w:rsid w:val="0022271F"/>
    <w:rsid w:val="002229F8"/>
    <w:rsid w:val="00230955"/>
    <w:rsid w:val="00240EDB"/>
    <w:rsid w:val="00241665"/>
    <w:rsid w:val="00247552"/>
    <w:rsid w:val="00251B7E"/>
    <w:rsid w:val="0025305B"/>
    <w:rsid w:val="002536D9"/>
    <w:rsid w:val="00256314"/>
    <w:rsid w:val="00262BB1"/>
    <w:rsid w:val="00263279"/>
    <w:rsid w:val="00263282"/>
    <w:rsid w:val="00267C43"/>
    <w:rsid w:val="00280E64"/>
    <w:rsid w:val="002910D0"/>
    <w:rsid w:val="0029209E"/>
    <w:rsid w:val="002937D1"/>
    <w:rsid w:val="00294796"/>
    <w:rsid w:val="0029635C"/>
    <w:rsid w:val="002A1A18"/>
    <w:rsid w:val="002B2451"/>
    <w:rsid w:val="002C0B06"/>
    <w:rsid w:val="002C66B0"/>
    <w:rsid w:val="002C696F"/>
    <w:rsid w:val="002D66DB"/>
    <w:rsid w:val="002E076F"/>
    <w:rsid w:val="002E3518"/>
    <w:rsid w:val="002E7A1C"/>
    <w:rsid w:val="002F63D8"/>
    <w:rsid w:val="00302C8E"/>
    <w:rsid w:val="003065D5"/>
    <w:rsid w:val="00313D99"/>
    <w:rsid w:val="00316472"/>
    <w:rsid w:val="00321364"/>
    <w:rsid w:val="003225CE"/>
    <w:rsid w:val="00331385"/>
    <w:rsid w:val="0033543C"/>
    <w:rsid w:val="00350C57"/>
    <w:rsid w:val="00353114"/>
    <w:rsid w:val="00354E33"/>
    <w:rsid w:val="003632D0"/>
    <w:rsid w:val="003642C8"/>
    <w:rsid w:val="00365363"/>
    <w:rsid w:val="00370D14"/>
    <w:rsid w:val="003772D5"/>
    <w:rsid w:val="003860B4"/>
    <w:rsid w:val="003870CD"/>
    <w:rsid w:val="00390876"/>
    <w:rsid w:val="00391B7D"/>
    <w:rsid w:val="003934BD"/>
    <w:rsid w:val="003A1507"/>
    <w:rsid w:val="003A784E"/>
    <w:rsid w:val="003B26A0"/>
    <w:rsid w:val="003B643F"/>
    <w:rsid w:val="003B79EB"/>
    <w:rsid w:val="003C2768"/>
    <w:rsid w:val="003D2592"/>
    <w:rsid w:val="003D3186"/>
    <w:rsid w:val="003F1D26"/>
    <w:rsid w:val="003F2F8F"/>
    <w:rsid w:val="003F39F2"/>
    <w:rsid w:val="003F4C58"/>
    <w:rsid w:val="003F797E"/>
    <w:rsid w:val="004011EB"/>
    <w:rsid w:val="0040142B"/>
    <w:rsid w:val="00401834"/>
    <w:rsid w:val="004021B0"/>
    <w:rsid w:val="00402C8B"/>
    <w:rsid w:val="00403053"/>
    <w:rsid w:val="00404969"/>
    <w:rsid w:val="00406BA7"/>
    <w:rsid w:val="004243EB"/>
    <w:rsid w:val="00424BAE"/>
    <w:rsid w:val="004262B0"/>
    <w:rsid w:val="00426902"/>
    <w:rsid w:val="004269F4"/>
    <w:rsid w:val="00440E34"/>
    <w:rsid w:val="00441F4B"/>
    <w:rsid w:val="00443816"/>
    <w:rsid w:val="004439B7"/>
    <w:rsid w:val="00443CE1"/>
    <w:rsid w:val="00443E2A"/>
    <w:rsid w:val="0045179D"/>
    <w:rsid w:val="00460329"/>
    <w:rsid w:val="004617C5"/>
    <w:rsid w:val="0046592B"/>
    <w:rsid w:val="0046676E"/>
    <w:rsid w:val="00466E41"/>
    <w:rsid w:val="00467106"/>
    <w:rsid w:val="00467CDA"/>
    <w:rsid w:val="004704D4"/>
    <w:rsid w:val="004770C8"/>
    <w:rsid w:val="00481CBC"/>
    <w:rsid w:val="00491D05"/>
    <w:rsid w:val="00496E11"/>
    <w:rsid w:val="004973ED"/>
    <w:rsid w:val="00497FB8"/>
    <w:rsid w:val="004A06D3"/>
    <w:rsid w:val="004A51E3"/>
    <w:rsid w:val="004B78C2"/>
    <w:rsid w:val="004B7FEA"/>
    <w:rsid w:val="004C7C03"/>
    <w:rsid w:val="004D37A3"/>
    <w:rsid w:val="004D6AB2"/>
    <w:rsid w:val="004D6F0D"/>
    <w:rsid w:val="004E3941"/>
    <w:rsid w:val="004E40EB"/>
    <w:rsid w:val="004E412D"/>
    <w:rsid w:val="004E48AC"/>
    <w:rsid w:val="004F328D"/>
    <w:rsid w:val="004F35EF"/>
    <w:rsid w:val="004F626C"/>
    <w:rsid w:val="005007AC"/>
    <w:rsid w:val="00500BFD"/>
    <w:rsid w:val="00501F70"/>
    <w:rsid w:val="0050549B"/>
    <w:rsid w:val="005065C7"/>
    <w:rsid w:val="005067A1"/>
    <w:rsid w:val="0051201D"/>
    <w:rsid w:val="00515152"/>
    <w:rsid w:val="005159FB"/>
    <w:rsid w:val="00520952"/>
    <w:rsid w:val="00521D76"/>
    <w:rsid w:val="0052646A"/>
    <w:rsid w:val="005275DE"/>
    <w:rsid w:val="005333C8"/>
    <w:rsid w:val="00533CA7"/>
    <w:rsid w:val="00534532"/>
    <w:rsid w:val="00536AB2"/>
    <w:rsid w:val="00537EAA"/>
    <w:rsid w:val="00543D5A"/>
    <w:rsid w:val="00554C5E"/>
    <w:rsid w:val="00555122"/>
    <w:rsid w:val="005564E9"/>
    <w:rsid w:val="0055680B"/>
    <w:rsid w:val="00566548"/>
    <w:rsid w:val="005735A7"/>
    <w:rsid w:val="0057439D"/>
    <w:rsid w:val="0058753E"/>
    <w:rsid w:val="00590D7B"/>
    <w:rsid w:val="0059280C"/>
    <w:rsid w:val="005935D0"/>
    <w:rsid w:val="005A23C2"/>
    <w:rsid w:val="005A76DC"/>
    <w:rsid w:val="005B0A1C"/>
    <w:rsid w:val="005B10F9"/>
    <w:rsid w:val="005B142C"/>
    <w:rsid w:val="005C48A7"/>
    <w:rsid w:val="005D4B17"/>
    <w:rsid w:val="005D796C"/>
    <w:rsid w:val="005E6F6B"/>
    <w:rsid w:val="005F09D3"/>
    <w:rsid w:val="005F22B8"/>
    <w:rsid w:val="006033C3"/>
    <w:rsid w:val="00603D02"/>
    <w:rsid w:val="006077C3"/>
    <w:rsid w:val="006157DE"/>
    <w:rsid w:val="00620D84"/>
    <w:rsid w:val="00621944"/>
    <w:rsid w:val="006243C9"/>
    <w:rsid w:val="00635783"/>
    <w:rsid w:val="00642F77"/>
    <w:rsid w:val="0064788D"/>
    <w:rsid w:val="006509E6"/>
    <w:rsid w:val="00652D10"/>
    <w:rsid w:val="00656319"/>
    <w:rsid w:val="006614A7"/>
    <w:rsid w:val="00662E21"/>
    <w:rsid w:val="006657DE"/>
    <w:rsid w:val="00671924"/>
    <w:rsid w:val="00674877"/>
    <w:rsid w:val="0067600E"/>
    <w:rsid w:val="00676D39"/>
    <w:rsid w:val="006834D2"/>
    <w:rsid w:val="00684073"/>
    <w:rsid w:val="00696460"/>
    <w:rsid w:val="006A2BCD"/>
    <w:rsid w:val="006A6AE2"/>
    <w:rsid w:val="006B6129"/>
    <w:rsid w:val="006E1766"/>
    <w:rsid w:val="006E6547"/>
    <w:rsid w:val="006F1899"/>
    <w:rsid w:val="006F6561"/>
    <w:rsid w:val="00701159"/>
    <w:rsid w:val="00701F26"/>
    <w:rsid w:val="00706FB8"/>
    <w:rsid w:val="007071F9"/>
    <w:rsid w:val="00707FFC"/>
    <w:rsid w:val="00710ED0"/>
    <w:rsid w:val="00712B96"/>
    <w:rsid w:val="00714B2E"/>
    <w:rsid w:val="0071720E"/>
    <w:rsid w:val="007176C0"/>
    <w:rsid w:val="00732D3D"/>
    <w:rsid w:val="007367A5"/>
    <w:rsid w:val="0074371D"/>
    <w:rsid w:val="00743DF5"/>
    <w:rsid w:val="00747288"/>
    <w:rsid w:val="007506A3"/>
    <w:rsid w:val="007530F4"/>
    <w:rsid w:val="00760DFF"/>
    <w:rsid w:val="00760E7A"/>
    <w:rsid w:val="00761F28"/>
    <w:rsid w:val="007777D5"/>
    <w:rsid w:val="00780D5B"/>
    <w:rsid w:val="007840C2"/>
    <w:rsid w:val="0078754F"/>
    <w:rsid w:val="0079584C"/>
    <w:rsid w:val="007A1E36"/>
    <w:rsid w:val="007A2CB8"/>
    <w:rsid w:val="007C1043"/>
    <w:rsid w:val="007C20A5"/>
    <w:rsid w:val="007C49EC"/>
    <w:rsid w:val="007C7516"/>
    <w:rsid w:val="007D0B2D"/>
    <w:rsid w:val="007E0240"/>
    <w:rsid w:val="007F123E"/>
    <w:rsid w:val="00800E36"/>
    <w:rsid w:val="0080177F"/>
    <w:rsid w:val="008069FC"/>
    <w:rsid w:val="00810D2E"/>
    <w:rsid w:val="00810DF9"/>
    <w:rsid w:val="008208FF"/>
    <w:rsid w:val="008209E7"/>
    <w:rsid w:val="008228B7"/>
    <w:rsid w:val="00826F93"/>
    <w:rsid w:val="00827DA4"/>
    <w:rsid w:val="00836D40"/>
    <w:rsid w:val="008378B5"/>
    <w:rsid w:val="008471E5"/>
    <w:rsid w:val="0085670B"/>
    <w:rsid w:val="008577F9"/>
    <w:rsid w:val="00862826"/>
    <w:rsid w:val="00865072"/>
    <w:rsid w:val="00872B45"/>
    <w:rsid w:val="0087373F"/>
    <w:rsid w:val="00874774"/>
    <w:rsid w:val="008931B4"/>
    <w:rsid w:val="008952BA"/>
    <w:rsid w:val="00897815"/>
    <w:rsid w:val="008A10E6"/>
    <w:rsid w:val="008A1256"/>
    <w:rsid w:val="008A43C3"/>
    <w:rsid w:val="008A46F4"/>
    <w:rsid w:val="008A65BC"/>
    <w:rsid w:val="008A7C01"/>
    <w:rsid w:val="008B67B2"/>
    <w:rsid w:val="008B6D6B"/>
    <w:rsid w:val="008B79BF"/>
    <w:rsid w:val="008C1CB1"/>
    <w:rsid w:val="008C5509"/>
    <w:rsid w:val="008C58CC"/>
    <w:rsid w:val="008C6961"/>
    <w:rsid w:val="008C789A"/>
    <w:rsid w:val="008D02CE"/>
    <w:rsid w:val="008D2C21"/>
    <w:rsid w:val="008D3964"/>
    <w:rsid w:val="008E6485"/>
    <w:rsid w:val="008F28C6"/>
    <w:rsid w:val="00901F84"/>
    <w:rsid w:val="00905AEE"/>
    <w:rsid w:val="009128F7"/>
    <w:rsid w:val="00913041"/>
    <w:rsid w:val="00913252"/>
    <w:rsid w:val="0091550A"/>
    <w:rsid w:val="00922694"/>
    <w:rsid w:val="0092551D"/>
    <w:rsid w:val="009304E2"/>
    <w:rsid w:val="00933077"/>
    <w:rsid w:val="0093701E"/>
    <w:rsid w:val="009376E2"/>
    <w:rsid w:val="00943338"/>
    <w:rsid w:val="00944F73"/>
    <w:rsid w:val="00947CC0"/>
    <w:rsid w:val="00952F98"/>
    <w:rsid w:val="009544BE"/>
    <w:rsid w:val="00970AE0"/>
    <w:rsid w:val="00970F04"/>
    <w:rsid w:val="00973CCD"/>
    <w:rsid w:val="00974054"/>
    <w:rsid w:val="0097761D"/>
    <w:rsid w:val="00981464"/>
    <w:rsid w:val="009830EE"/>
    <w:rsid w:val="00991885"/>
    <w:rsid w:val="00993390"/>
    <w:rsid w:val="00993B0F"/>
    <w:rsid w:val="00993EFF"/>
    <w:rsid w:val="009958D0"/>
    <w:rsid w:val="009A0875"/>
    <w:rsid w:val="009A2AAA"/>
    <w:rsid w:val="009A42EA"/>
    <w:rsid w:val="009A6717"/>
    <w:rsid w:val="009B4180"/>
    <w:rsid w:val="009C3ECA"/>
    <w:rsid w:val="009C6BC2"/>
    <w:rsid w:val="009D09B7"/>
    <w:rsid w:val="009D14F7"/>
    <w:rsid w:val="009D4A54"/>
    <w:rsid w:val="009D6293"/>
    <w:rsid w:val="009D62B8"/>
    <w:rsid w:val="009E1BEC"/>
    <w:rsid w:val="009E4D76"/>
    <w:rsid w:val="009E4EC6"/>
    <w:rsid w:val="009E6A7D"/>
    <w:rsid w:val="009F5BE3"/>
    <w:rsid w:val="009F5F3F"/>
    <w:rsid w:val="00A00032"/>
    <w:rsid w:val="00A0216A"/>
    <w:rsid w:val="00A0431B"/>
    <w:rsid w:val="00A13178"/>
    <w:rsid w:val="00A141B3"/>
    <w:rsid w:val="00A20B5A"/>
    <w:rsid w:val="00A25595"/>
    <w:rsid w:val="00A403AA"/>
    <w:rsid w:val="00A41163"/>
    <w:rsid w:val="00A4122C"/>
    <w:rsid w:val="00A43181"/>
    <w:rsid w:val="00A436F0"/>
    <w:rsid w:val="00A4677E"/>
    <w:rsid w:val="00A607A3"/>
    <w:rsid w:val="00A65348"/>
    <w:rsid w:val="00A67BAB"/>
    <w:rsid w:val="00A724F5"/>
    <w:rsid w:val="00A76081"/>
    <w:rsid w:val="00A82AA8"/>
    <w:rsid w:val="00A85449"/>
    <w:rsid w:val="00A945C3"/>
    <w:rsid w:val="00AA0EBE"/>
    <w:rsid w:val="00AA2B01"/>
    <w:rsid w:val="00AA2CEE"/>
    <w:rsid w:val="00AA3F23"/>
    <w:rsid w:val="00AA5005"/>
    <w:rsid w:val="00AA7CA9"/>
    <w:rsid w:val="00AB3A78"/>
    <w:rsid w:val="00AB47F3"/>
    <w:rsid w:val="00AC5A10"/>
    <w:rsid w:val="00AC76C0"/>
    <w:rsid w:val="00AC7B03"/>
    <w:rsid w:val="00AD3CF4"/>
    <w:rsid w:val="00AE0B90"/>
    <w:rsid w:val="00AE124F"/>
    <w:rsid w:val="00AF47BF"/>
    <w:rsid w:val="00AF6E0E"/>
    <w:rsid w:val="00B04F34"/>
    <w:rsid w:val="00B068B8"/>
    <w:rsid w:val="00B07EF7"/>
    <w:rsid w:val="00B12198"/>
    <w:rsid w:val="00B121C5"/>
    <w:rsid w:val="00B12411"/>
    <w:rsid w:val="00B13001"/>
    <w:rsid w:val="00B219EE"/>
    <w:rsid w:val="00B25AAE"/>
    <w:rsid w:val="00B30813"/>
    <w:rsid w:val="00B32ECE"/>
    <w:rsid w:val="00B4100C"/>
    <w:rsid w:val="00B4174A"/>
    <w:rsid w:val="00B46C68"/>
    <w:rsid w:val="00B529FF"/>
    <w:rsid w:val="00B555E7"/>
    <w:rsid w:val="00B67472"/>
    <w:rsid w:val="00B70891"/>
    <w:rsid w:val="00B715BF"/>
    <w:rsid w:val="00B82D99"/>
    <w:rsid w:val="00B86005"/>
    <w:rsid w:val="00B97524"/>
    <w:rsid w:val="00BA2179"/>
    <w:rsid w:val="00BA4843"/>
    <w:rsid w:val="00BA679D"/>
    <w:rsid w:val="00BC2216"/>
    <w:rsid w:val="00BC291D"/>
    <w:rsid w:val="00BC2F76"/>
    <w:rsid w:val="00BC4BF0"/>
    <w:rsid w:val="00BD232E"/>
    <w:rsid w:val="00BE36E4"/>
    <w:rsid w:val="00BE5A8A"/>
    <w:rsid w:val="00BF17E4"/>
    <w:rsid w:val="00BF1A99"/>
    <w:rsid w:val="00BF5264"/>
    <w:rsid w:val="00BF6F2A"/>
    <w:rsid w:val="00C03B46"/>
    <w:rsid w:val="00C0574C"/>
    <w:rsid w:val="00C06AEC"/>
    <w:rsid w:val="00C11DF4"/>
    <w:rsid w:val="00C14752"/>
    <w:rsid w:val="00C31E3B"/>
    <w:rsid w:val="00C3596B"/>
    <w:rsid w:val="00C4563A"/>
    <w:rsid w:val="00C45ED7"/>
    <w:rsid w:val="00C4614D"/>
    <w:rsid w:val="00C46B2F"/>
    <w:rsid w:val="00C479E6"/>
    <w:rsid w:val="00C55E05"/>
    <w:rsid w:val="00C56D9E"/>
    <w:rsid w:val="00C57DEF"/>
    <w:rsid w:val="00C62BB5"/>
    <w:rsid w:val="00C67970"/>
    <w:rsid w:val="00C73802"/>
    <w:rsid w:val="00C909B6"/>
    <w:rsid w:val="00C93E11"/>
    <w:rsid w:val="00CA466D"/>
    <w:rsid w:val="00CB60ED"/>
    <w:rsid w:val="00CB62EC"/>
    <w:rsid w:val="00CC000C"/>
    <w:rsid w:val="00CC0C6D"/>
    <w:rsid w:val="00CC1544"/>
    <w:rsid w:val="00CC1EC8"/>
    <w:rsid w:val="00CC54C4"/>
    <w:rsid w:val="00CC5A65"/>
    <w:rsid w:val="00CC5C7D"/>
    <w:rsid w:val="00CD18F8"/>
    <w:rsid w:val="00CD30EE"/>
    <w:rsid w:val="00CD5165"/>
    <w:rsid w:val="00CD6B1B"/>
    <w:rsid w:val="00CD6C71"/>
    <w:rsid w:val="00CE71F7"/>
    <w:rsid w:val="00CF02C2"/>
    <w:rsid w:val="00CF0BE3"/>
    <w:rsid w:val="00CF1F7C"/>
    <w:rsid w:val="00CF4271"/>
    <w:rsid w:val="00CF702A"/>
    <w:rsid w:val="00D05F58"/>
    <w:rsid w:val="00D06388"/>
    <w:rsid w:val="00D06A8C"/>
    <w:rsid w:val="00D10771"/>
    <w:rsid w:val="00D152D6"/>
    <w:rsid w:val="00D15DA9"/>
    <w:rsid w:val="00D209F1"/>
    <w:rsid w:val="00D305D7"/>
    <w:rsid w:val="00D34E8D"/>
    <w:rsid w:val="00D42522"/>
    <w:rsid w:val="00D42B06"/>
    <w:rsid w:val="00D43C64"/>
    <w:rsid w:val="00D504F7"/>
    <w:rsid w:val="00D51EEF"/>
    <w:rsid w:val="00D62FBB"/>
    <w:rsid w:val="00D806E5"/>
    <w:rsid w:val="00D82774"/>
    <w:rsid w:val="00D82D37"/>
    <w:rsid w:val="00D86163"/>
    <w:rsid w:val="00D92E32"/>
    <w:rsid w:val="00D95902"/>
    <w:rsid w:val="00DB127A"/>
    <w:rsid w:val="00DB1BC9"/>
    <w:rsid w:val="00DB32C5"/>
    <w:rsid w:val="00DB5A42"/>
    <w:rsid w:val="00DB5F5D"/>
    <w:rsid w:val="00DB6826"/>
    <w:rsid w:val="00DB7651"/>
    <w:rsid w:val="00DC0C52"/>
    <w:rsid w:val="00DC180D"/>
    <w:rsid w:val="00DC3BA7"/>
    <w:rsid w:val="00DC70C3"/>
    <w:rsid w:val="00DC756F"/>
    <w:rsid w:val="00DD1312"/>
    <w:rsid w:val="00DD5567"/>
    <w:rsid w:val="00DD63F5"/>
    <w:rsid w:val="00DD697A"/>
    <w:rsid w:val="00DE2E8E"/>
    <w:rsid w:val="00DE47E7"/>
    <w:rsid w:val="00E02472"/>
    <w:rsid w:val="00E12045"/>
    <w:rsid w:val="00E13ED2"/>
    <w:rsid w:val="00E140D8"/>
    <w:rsid w:val="00E1545D"/>
    <w:rsid w:val="00E201A7"/>
    <w:rsid w:val="00E21FBB"/>
    <w:rsid w:val="00E3189A"/>
    <w:rsid w:val="00E51B51"/>
    <w:rsid w:val="00E5212D"/>
    <w:rsid w:val="00E62FD2"/>
    <w:rsid w:val="00E67C85"/>
    <w:rsid w:val="00E722B1"/>
    <w:rsid w:val="00E76A22"/>
    <w:rsid w:val="00E9563F"/>
    <w:rsid w:val="00EA0BC1"/>
    <w:rsid w:val="00EA175D"/>
    <w:rsid w:val="00EA612C"/>
    <w:rsid w:val="00EB4D9A"/>
    <w:rsid w:val="00EB6436"/>
    <w:rsid w:val="00EB73F5"/>
    <w:rsid w:val="00EC2D5F"/>
    <w:rsid w:val="00EC670F"/>
    <w:rsid w:val="00ED0B8D"/>
    <w:rsid w:val="00ED282A"/>
    <w:rsid w:val="00ED3189"/>
    <w:rsid w:val="00ED3AE2"/>
    <w:rsid w:val="00ED5A9F"/>
    <w:rsid w:val="00EE1C43"/>
    <w:rsid w:val="00EE3B0B"/>
    <w:rsid w:val="00EF09A3"/>
    <w:rsid w:val="00EF4B74"/>
    <w:rsid w:val="00EF5F5D"/>
    <w:rsid w:val="00F0412B"/>
    <w:rsid w:val="00F12968"/>
    <w:rsid w:val="00F12AA7"/>
    <w:rsid w:val="00F13503"/>
    <w:rsid w:val="00F13A13"/>
    <w:rsid w:val="00F20F9F"/>
    <w:rsid w:val="00F21C1D"/>
    <w:rsid w:val="00F25361"/>
    <w:rsid w:val="00F26120"/>
    <w:rsid w:val="00F31902"/>
    <w:rsid w:val="00F32DA5"/>
    <w:rsid w:val="00F34B00"/>
    <w:rsid w:val="00F35E44"/>
    <w:rsid w:val="00F36951"/>
    <w:rsid w:val="00F407D0"/>
    <w:rsid w:val="00F449EE"/>
    <w:rsid w:val="00F47DF0"/>
    <w:rsid w:val="00F5027A"/>
    <w:rsid w:val="00F502C5"/>
    <w:rsid w:val="00F62210"/>
    <w:rsid w:val="00F62A66"/>
    <w:rsid w:val="00F6333F"/>
    <w:rsid w:val="00F6518E"/>
    <w:rsid w:val="00F65C95"/>
    <w:rsid w:val="00F707C1"/>
    <w:rsid w:val="00F70C34"/>
    <w:rsid w:val="00F721BA"/>
    <w:rsid w:val="00F72EC4"/>
    <w:rsid w:val="00F73C72"/>
    <w:rsid w:val="00F7464C"/>
    <w:rsid w:val="00F7607E"/>
    <w:rsid w:val="00F82DA1"/>
    <w:rsid w:val="00F84959"/>
    <w:rsid w:val="00F87133"/>
    <w:rsid w:val="00F94192"/>
    <w:rsid w:val="00F95991"/>
    <w:rsid w:val="00F9624E"/>
    <w:rsid w:val="00F9711D"/>
    <w:rsid w:val="00F9780B"/>
    <w:rsid w:val="00FA7245"/>
    <w:rsid w:val="00FA7361"/>
    <w:rsid w:val="00FB1F21"/>
    <w:rsid w:val="00FB3E93"/>
    <w:rsid w:val="00FC0CF1"/>
    <w:rsid w:val="00FD3A52"/>
    <w:rsid w:val="00FD3CB8"/>
    <w:rsid w:val="00FD7933"/>
    <w:rsid w:val="00FF26CF"/>
    <w:rsid w:val="00FF53E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951B9A"/>
  <w15:docId w15:val="{18D534EF-4410-419A-B2F4-C996DC4EB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Ubuntu" w:eastAsia="Ubuntu" w:hAnsi="Ubuntu" w:cs="Ubuntu"/>
        <w:sz w:val="22"/>
        <w:szCs w:val="22"/>
        <w:lang w:val="en" w:eastAsia="en-NZ"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58CC"/>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jc w:val="center"/>
    </w:pPr>
    <w:rPr>
      <w:sz w:val="52"/>
      <w:szCs w:val="52"/>
    </w:rPr>
  </w:style>
  <w:style w:type="paragraph" w:styleId="Subtitle">
    <w:name w:val="Subtitle"/>
    <w:basedOn w:val="Normal"/>
    <w:next w:val="Normal"/>
    <w:uiPriority w:val="11"/>
    <w:qFormat/>
    <w:pPr>
      <w:keepNext/>
      <w:keepLines/>
      <w:spacing w:after="320"/>
    </w:pPr>
    <w:rPr>
      <w:i/>
      <w:color w:val="666666"/>
      <w:sz w:val="24"/>
      <w:szCs w:val="24"/>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D06388"/>
    <w:pPr>
      <w:ind w:left="720"/>
      <w:contextualSpacing/>
    </w:pPr>
  </w:style>
  <w:style w:type="table" w:styleId="TableGrid">
    <w:name w:val="Table Grid"/>
    <w:basedOn w:val="TableNormal"/>
    <w:uiPriority w:val="39"/>
    <w:rsid w:val="001F4E1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D4B1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4B17"/>
    <w:rPr>
      <w:rFonts w:ascii="Segoe UI" w:hAnsi="Segoe UI" w:cs="Segoe UI"/>
      <w:sz w:val="18"/>
      <w:szCs w:val="18"/>
    </w:rPr>
  </w:style>
  <w:style w:type="paragraph" w:customStyle="1" w:styleId="NCEACPHeading1">
    <w:name w:val="NCEA CP Heading 1"/>
    <w:basedOn w:val="Normal"/>
    <w:rsid w:val="00E67C85"/>
    <w:pPr>
      <w:spacing w:before="200" w:after="200" w:line="240" w:lineRule="auto"/>
      <w:jc w:val="center"/>
    </w:pPr>
    <w:rPr>
      <w:rFonts w:ascii="Arial" w:eastAsia="Times New Roman" w:hAnsi="Arial" w:cs="Times New Roman"/>
      <w:b/>
      <w:sz w:val="32"/>
      <w:szCs w:val="24"/>
      <w:lang w:val="en-US" w:eastAsia="en-US"/>
    </w:rPr>
  </w:style>
  <w:style w:type="paragraph" w:customStyle="1" w:styleId="NCEACPbodytextcentered">
    <w:name w:val="NCEA CP bodytext centered"/>
    <w:basedOn w:val="Normal"/>
    <w:rsid w:val="00E67C85"/>
    <w:pPr>
      <w:spacing w:before="120" w:after="120" w:line="240" w:lineRule="auto"/>
      <w:jc w:val="center"/>
    </w:pPr>
    <w:rPr>
      <w:rFonts w:ascii="Arial" w:eastAsia="Times New Roman" w:hAnsi="Arial" w:cs="Times New Roman"/>
      <w:szCs w:val="24"/>
      <w:lang w:val="en-US" w:eastAsia="en-US"/>
    </w:rPr>
  </w:style>
  <w:style w:type="paragraph" w:customStyle="1" w:styleId="NCEACPbodytext2">
    <w:name w:val="NCEA CP bodytext 2"/>
    <w:basedOn w:val="NCEACPbodytextcentered"/>
    <w:rsid w:val="00E67C85"/>
    <w:pPr>
      <w:spacing w:before="160" w:after="160"/>
    </w:pPr>
    <w:rPr>
      <w:sz w:val="28"/>
    </w:rPr>
  </w:style>
  <w:style w:type="paragraph" w:customStyle="1" w:styleId="NCEAbullets">
    <w:name w:val="NCEA bullets"/>
    <w:basedOn w:val="Normal"/>
    <w:link w:val="NCEAbulletsChar"/>
    <w:rsid w:val="00AB3A78"/>
    <w:pPr>
      <w:tabs>
        <w:tab w:val="num" w:pos="0"/>
      </w:tabs>
      <w:spacing w:line="240" w:lineRule="auto"/>
      <w:ind w:left="360"/>
    </w:pPr>
    <w:rPr>
      <w:rFonts w:ascii="Arial" w:eastAsia="Times New Roman" w:hAnsi="Arial" w:cs="Times New Roman"/>
      <w:color w:val="000000"/>
      <w:lang w:val="en-AU" w:eastAsia="x-none"/>
    </w:rPr>
  </w:style>
  <w:style w:type="character" w:customStyle="1" w:styleId="NCEAbulletsChar">
    <w:name w:val="NCEA bullets Char"/>
    <w:link w:val="NCEAbullets"/>
    <w:rsid w:val="00AB3A78"/>
    <w:rPr>
      <w:rFonts w:ascii="Arial" w:eastAsia="Times New Roman" w:hAnsi="Arial" w:cs="Times New Roman"/>
      <w:color w:val="000000"/>
      <w:lang w:val="en-AU" w:eastAsia="x-none"/>
    </w:rPr>
  </w:style>
  <w:style w:type="paragraph" w:customStyle="1" w:styleId="NCEACPbullets">
    <w:name w:val="NCEA CP bullets"/>
    <w:basedOn w:val="Normal"/>
    <w:rsid w:val="00AB3A78"/>
    <w:pPr>
      <w:numPr>
        <w:numId w:val="17"/>
      </w:numPr>
      <w:spacing w:before="120" w:after="120" w:line="240" w:lineRule="auto"/>
    </w:pPr>
    <w:rPr>
      <w:rFonts w:ascii="Arial" w:eastAsia="Times New Roman" w:hAnsi="Arial" w:cs="Times New Roman"/>
      <w:szCs w:val="24"/>
      <w:lang w:val="en-US" w:eastAsia="en-US"/>
    </w:rPr>
  </w:style>
  <w:style w:type="character" w:styleId="Hyperlink">
    <w:name w:val="Hyperlink"/>
    <w:basedOn w:val="DefaultParagraphFont"/>
    <w:uiPriority w:val="99"/>
    <w:unhideWhenUsed/>
    <w:rsid w:val="00952F98"/>
    <w:rPr>
      <w:color w:val="0000FF"/>
      <w:u w:val="single"/>
    </w:rPr>
  </w:style>
  <w:style w:type="character" w:styleId="UnresolvedMention">
    <w:name w:val="Unresolved Mention"/>
    <w:basedOn w:val="DefaultParagraphFont"/>
    <w:uiPriority w:val="99"/>
    <w:semiHidden/>
    <w:unhideWhenUsed/>
    <w:rsid w:val="00862826"/>
    <w:rPr>
      <w:color w:val="605E5C"/>
      <w:shd w:val="clear" w:color="auto" w:fill="E1DFDD"/>
    </w:rPr>
  </w:style>
  <w:style w:type="character" w:styleId="FollowedHyperlink">
    <w:name w:val="FollowedHyperlink"/>
    <w:basedOn w:val="DefaultParagraphFont"/>
    <w:uiPriority w:val="99"/>
    <w:semiHidden/>
    <w:unhideWhenUsed/>
    <w:rsid w:val="008F28C6"/>
    <w:rPr>
      <w:color w:val="800080" w:themeColor="followedHyperlink"/>
      <w:u w:val="single"/>
    </w:rPr>
  </w:style>
  <w:style w:type="paragraph" w:styleId="Header">
    <w:name w:val="header"/>
    <w:basedOn w:val="Normal"/>
    <w:link w:val="HeaderChar"/>
    <w:uiPriority w:val="99"/>
    <w:unhideWhenUsed/>
    <w:rsid w:val="0074371D"/>
    <w:pPr>
      <w:tabs>
        <w:tab w:val="center" w:pos="4513"/>
        <w:tab w:val="right" w:pos="9026"/>
      </w:tabs>
      <w:spacing w:after="160" w:line="259" w:lineRule="auto"/>
    </w:pPr>
    <w:rPr>
      <w:rFonts w:asciiTheme="minorHAnsi" w:eastAsiaTheme="minorEastAsia" w:hAnsiTheme="minorHAnsi" w:cstheme="minorBidi"/>
      <w:lang w:val="en-NZ" w:eastAsia="en-AU"/>
    </w:rPr>
  </w:style>
  <w:style w:type="character" w:customStyle="1" w:styleId="HeaderChar">
    <w:name w:val="Header Char"/>
    <w:basedOn w:val="DefaultParagraphFont"/>
    <w:link w:val="Header"/>
    <w:uiPriority w:val="99"/>
    <w:rsid w:val="0074371D"/>
    <w:rPr>
      <w:rFonts w:asciiTheme="minorHAnsi" w:eastAsiaTheme="minorEastAsia" w:hAnsiTheme="minorHAnsi" w:cstheme="minorBidi"/>
      <w:lang w:val="en-NZ" w:eastAsia="en-AU"/>
    </w:rPr>
  </w:style>
  <w:style w:type="character" w:styleId="Strong">
    <w:name w:val="Strong"/>
    <w:basedOn w:val="DefaultParagraphFont"/>
    <w:uiPriority w:val="22"/>
    <w:qFormat/>
    <w:rsid w:val="0074371D"/>
    <w:rPr>
      <w:b/>
      <w:bCs/>
    </w:rPr>
  </w:style>
  <w:style w:type="paragraph" w:styleId="Footer">
    <w:name w:val="footer"/>
    <w:basedOn w:val="Normal"/>
    <w:link w:val="FooterChar"/>
    <w:uiPriority w:val="99"/>
    <w:semiHidden/>
    <w:unhideWhenUsed/>
    <w:rsid w:val="00391B7D"/>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391B7D"/>
  </w:style>
  <w:style w:type="table" w:styleId="TableGridLight">
    <w:name w:val="Grid Table Light"/>
    <w:basedOn w:val="TableNormal"/>
    <w:uiPriority w:val="40"/>
    <w:rsid w:val="003B643F"/>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740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84" Type="http://schemas.openxmlformats.org/officeDocument/2006/relationships/fontTable" Target="fontTable.xml"/><Relationship Id="rId16" Type="http://schemas.openxmlformats.org/officeDocument/2006/relationships/header" Target="header1.xml"/><Relationship Id="rId11" Type="http://schemas.openxmlformats.org/officeDocument/2006/relationships/image" Target="media/image1.jpeg"/><Relationship Id="rId32" Type="http://schemas.openxmlformats.org/officeDocument/2006/relationships/image" Target="media/image14.png"/><Relationship Id="rId37" Type="http://schemas.openxmlformats.org/officeDocument/2006/relationships/image" Target="media/image19.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6.png"/><Relationship Id="rId79" Type="http://schemas.openxmlformats.org/officeDocument/2006/relationships/image" Target="media/image61.png"/><Relationship Id="rId5" Type="http://schemas.openxmlformats.org/officeDocument/2006/relationships/numbering" Target="numbering.xml"/><Relationship Id="rId19" Type="http://schemas.openxmlformats.org/officeDocument/2006/relationships/hyperlink" Target="https://github.com/OlonYong/PasswordManager" TargetMode="External"/><Relationship Id="rId14" Type="http://schemas.openxmlformats.org/officeDocument/2006/relationships/hyperlink" Target="https://classroom.github.com/a/2_ssJKYg"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image" Target="media/image59.png"/><Relationship Id="rId8" Type="http://schemas.openxmlformats.org/officeDocument/2006/relationships/webSettings" Target="webSettings.xml"/><Relationship Id="rId51" Type="http://schemas.openxmlformats.org/officeDocument/2006/relationships/image" Target="media/image33.png"/><Relationship Id="rId72" Type="http://schemas.openxmlformats.org/officeDocument/2006/relationships/image" Target="media/image54.png"/><Relationship Id="rId80" Type="http://schemas.openxmlformats.org/officeDocument/2006/relationships/image" Target="media/image62.png"/><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nzqa.govt.nz/nqfdocs/ncea-resource/achievements/2019/as91896.pdf" TargetMode="External"/><Relationship Id="rId17" Type="http://schemas.openxmlformats.org/officeDocument/2006/relationships/header" Target="header2.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image" Target="media/image2.png"/><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hyperlink" Target="https://docs.python.org/3/tutoria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classroom.github.com/a/2_ssJKYg"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3.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nzqa.govt.nz/nqfdocs/ncea-resource/achievements/2019/as91897.pdf" TargetMode="External"/><Relationship Id="rId18" Type="http://schemas.openxmlformats.org/officeDocument/2006/relationships/header" Target="header3.xm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8.png"/><Relationship Id="rId7" Type="http://schemas.openxmlformats.org/officeDocument/2006/relationships/settings" Target="settings.xml"/><Relationship Id="rId71" Type="http://schemas.openxmlformats.org/officeDocument/2006/relationships/image" Target="media/image53.png"/><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image" Target="media/image6.png"/><Relationship Id="rId40" Type="http://schemas.openxmlformats.org/officeDocument/2006/relationships/image" Target="media/image22.png"/><Relationship Id="rId45" Type="http://schemas.openxmlformats.org/officeDocument/2006/relationships/image" Target="media/image27.png"/><Relationship Id="rId66" Type="http://schemas.openxmlformats.org/officeDocument/2006/relationships/image" Target="media/image48.png"/><Relationship Id="rId61" Type="http://schemas.openxmlformats.org/officeDocument/2006/relationships/image" Target="media/image43.png"/><Relationship Id="rId82" Type="http://schemas.openxmlformats.org/officeDocument/2006/relationships/hyperlink" Target="https://www.w3schools.com/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ReferenceId xmlns="586a418e-d055-4b7e-8c41-753e72280cf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033A0337BFBDA46BF16CE9E4EE3823B" ma:contentTypeVersion="3" ma:contentTypeDescription="Create a new document." ma:contentTypeScope="" ma:versionID="c3151b7cbb52cbc250f0b9f10adb4b80">
  <xsd:schema xmlns:xsd="http://www.w3.org/2001/XMLSchema" xmlns:xs="http://www.w3.org/2001/XMLSchema" xmlns:p="http://schemas.microsoft.com/office/2006/metadata/properties" xmlns:ns2="586a418e-d055-4b7e-8c41-753e72280cfa" targetNamespace="http://schemas.microsoft.com/office/2006/metadata/properties" ma:root="true" ma:fieldsID="e66769870f81fda3b97f08cde16d1049" ns2:_="">
    <xsd:import namespace="586a418e-d055-4b7e-8c41-753e72280cfa"/>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6a418e-d055-4b7e-8c41-753e72280cf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A72C44-939B-4F4E-8F10-AAB8119AD1A9}">
  <ds:schemaRefs>
    <ds:schemaRef ds:uri="http://schemas.openxmlformats.org/officeDocument/2006/bibliography"/>
  </ds:schemaRefs>
</ds:datastoreItem>
</file>

<file path=customXml/itemProps2.xml><?xml version="1.0" encoding="utf-8"?>
<ds:datastoreItem xmlns:ds="http://schemas.openxmlformats.org/officeDocument/2006/customXml" ds:itemID="{BE583612-6AD8-4722-8E1A-FD8285471EAF}">
  <ds:schemaRefs>
    <ds:schemaRef ds:uri="http://schemas.microsoft.com/office/2006/metadata/properties"/>
    <ds:schemaRef ds:uri="http://schemas.microsoft.com/office/infopath/2007/PartnerControls"/>
    <ds:schemaRef ds:uri="586a418e-d055-4b7e-8c41-753e72280cfa"/>
  </ds:schemaRefs>
</ds:datastoreItem>
</file>

<file path=customXml/itemProps3.xml><?xml version="1.0" encoding="utf-8"?>
<ds:datastoreItem xmlns:ds="http://schemas.openxmlformats.org/officeDocument/2006/customXml" ds:itemID="{21B1DD67-22D8-4531-ADD8-2762F3D86A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6a418e-d055-4b7e-8c41-753e72280c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AE9D37-C6AD-4BD4-B418-467BAE596C3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70</TotalTime>
  <Pages>31</Pages>
  <Words>3147</Words>
  <Characters>17939</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tha Nelapati</dc:creator>
  <cp:lastModifiedBy>Alan Yang</cp:lastModifiedBy>
  <cp:revision>215</cp:revision>
  <cp:lastPrinted>2021-08-04T00:16:00Z</cp:lastPrinted>
  <dcterms:created xsi:type="dcterms:W3CDTF">2023-03-25T05:02:00Z</dcterms:created>
  <dcterms:modified xsi:type="dcterms:W3CDTF">2023-04-02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33A0337BFBDA46BF16CE9E4EE3823B</vt:lpwstr>
  </property>
  <property fmtid="{D5CDD505-2E9C-101B-9397-08002B2CF9AE}" pid="3" name="Order">
    <vt:r8>40531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